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F6728" w14:textId="77777777" w:rsidR="00E01B56" w:rsidRDefault="00E01B56" w:rsidP="00E01B56">
      <w:bookmarkStart w:id="0" w:name="_Hlk81419248"/>
      <w:bookmarkEnd w:id="0"/>
    </w:p>
    <w:p w14:paraId="252157BC" w14:textId="77777777" w:rsidR="00E01B56" w:rsidRPr="00E01B56" w:rsidRDefault="00E01B56" w:rsidP="00E01B56"/>
    <w:p w14:paraId="184872C5" w14:textId="77777777" w:rsidR="00875433" w:rsidRDefault="00875433" w:rsidP="00E01B56"/>
    <w:p w14:paraId="0F72BF69" w14:textId="1364CE91" w:rsidR="3A593470" w:rsidRDefault="3A593470" w:rsidP="3A593470"/>
    <w:p w14:paraId="5F42F166" w14:textId="454A75E9" w:rsidR="3A593470" w:rsidRDefault="3A593470" w:rsidP="3A593470"/>
    <w:p w14:paraId="5E2AE1A5" w14:textId="52332334" w:rsidR="3A593470" w:rsidRDefault="3A593470" w:rsidP="3A593470"/>
    <w:p w14:paraId="16F0D411" w14:textId="4E091459" w:rsidR="00875433" w:rsidRDefault="00171905" w:rsidP="00114DDC">
      <w:pPr>
        <w:pStyle w:val="Testonormale"/>
        <w:jc w:val="center"/>
        <w:rPr>
          <w:b/>
          <w:sz w:val="56"/>
          <w:szCs w:val="48"/>
        </w:rPr>
      </w:pPr>
      <w:r>
        <w:rPr>
          <w:b/>
          <w:sz w:val="56"/>
          <w:szCs w:val="48"/>
        </w:rPr>
        <w:t>NOME GRUPPO</w:t>
      </w:r>
    </w:p>
    <w:p w14:paraId="30043F02" w14:textId="77777777" w:rsidR="00875433" w:rsidRDefault="00875433" w:rsidP="00875433">
      <w:pPr>
        <w:pStyle w:val="Testonormale"/>
        <w:jc w:val="center"/>
        <w:rPr>
          <w:sz w:val="28"/>
          <w:szCs w:val="28"/>
        </w:rPr>
      </w:pPr>
    </w:p>
    <w:p w14:paraId="2DF1F75C" w14:textId="77777777" w:rsidR="00875433" w:rsidRDefault="00875433" w:rsidP="00875433">
      <w:pPr>
        <w:pStyle w:val="Testonormale"/>
        <w:jc w:val="center"/>
        <w:rPr>
          <w:sz w:val="28"/>
          <w:szCs w:val="28"/>
        </w:rPr>
      </w:pPr>
    </w:p>
    <w:p w14:paraId="49018B4C" w14:textId="37E4169E" w:rsidR="001A489C" w:rsidRDefault="00171905" w:rsidP="00590F74">
      <w:pPr>
        <w:pStyle w:val="Testonormale"/>
        <w:jc w:val="center"/>
        <w:rPr>
          <w:b/>
          <w:sz w:val="56"/>
          <w:szCs w:val="48"/>
        </w:rPr>
      </w:pPr>
      <w:r>
        <w:rPr>
          <w:b/>
          <w:sz w:val="56"/>
          <w:szCs w:val="48"/>
        </w:rPr>
        <w:t>NOME CASO DI STUDIO</w:t>
      </w:r>
    </w:p>
    <w:p w14:paraId="65B415D1" w14:textId="77777777" w:rsidR="007C66D0" w:rsidRDefault="007C66D0" w:rsidP="00614427">
      <w:pPr>
        <w:pStyle w:val="Testonormale"/>
        <w:jc w:val="center"/>
        <w:rPr>
          <w:b/>
          <w:sz w:val="56"/>
          <w:szCs w:val="48"/>
        </w:rPr>
      </w:pPr>
    </w:p>
    <w:p w14:paraId="60739229" w14:textId="6A87520A" w:rsidR="00875433" w:rsidRDefault="00171905" w:rsidP="00875433">
      <w:pPr>
        <w:pStyle w:val="Testonormale"/>
        <w:jc w:val="center"/>
        <w:rPr>
          <w:sz w:val="28"/>
          <w:szCs w:val="28"/>
        </w:rPr>
      </w:pPr>
      <w:r>
        <w:rPr>
          <w:sz w:val="28"/>
          <w:szCs w:val="28"/>
        </w:rPr>
        <w:t>Data</w:t>
      </w:r>
    </w:p>
    <w:p w14:paraId="4CBB0669" w14:textId="77777777" w:rsidR="00875433" w:rsidRDefault="00875433" w:rsidP="00875433">
      <w:pPr>
        <w:pStyle w:val="Testonormale"/>
        <w:jc w:val="center"/>
        <w:rPr>
          <w:sz w:val="28"/>
          <w:szCs w:val="28"/>
        </w:rPr>
      </w:pPr>
    </w:p>
    <w:p w14:paraId="3DF1C9FA" w14:textId="77777777" w:rsidR="00875433" w:rsidRDefault="00875433" w:rsidP="00875433">
      <w:pPr>
        <w:pStyle w:val="Testonormale"/>
        <w:jc w:val="center"/>
        <w:rPr>
          <w:sz w:val="28"/>
          <w:szCs w:val="28"/>
        </w:rPr>
      </w:pPr>
    </w:p>
    <w:p w14:paraId="7A6A90B4" w14:textId="77777777" w:rsidR="00171905" w:rsidRDefault="00171905" w:rsidP="00F13722">
      <w:pPr>
        <w:pStyle w:val="SottotitoloDocumento"/>
        <w:tabs>
          <w:tab w:val="right" w:pos="9026"/>
        </w:tabs>
        <w:spacing w:before="0" w:line="360" w:lineRule="auto"/>
        <w:rPr>
          <w:rFonts w:ascii="Verdana" w:hAnsi="Verdana"/>
          <w:sz w:val="32"/>
          <w:szCs w:val="32"/>
        </w:rPr>
      </w:pPr>
      <w:r>
        <w:rPr>
          <w:rFonts w:ascii="Verdana" w:hAnsi="Verdana"/>
          <w:sz w:val="32"/>
          <w:szCs w:val="32"/>
        </w:rPr>
        <w:t>Esame:</w:t>
      </w:r>
    </w:p>
    <w:p w14:paraId="7FDE61DE" w14:textId="1E6F8270" w:rsidR="00875433" w:rsidRDefault="00875433" w:rsidP="00F13722">
      <w:pPr>
        <w:pStyle w:val="SottotitoloDocumento"/>
        <w:tabs>
          <w:tab w:val="right" w:pos="9026"/>
        </w:tabs>
        <w:spacing w:before="0" w:line="360" w:lineRule="auto"/>
        <w:rPr>
          <w:rFonts w:ascii="Verdana" w:hAnsi="Verdana"/>
          <w:sz w:val="32"/>
          <w:szCs w:val="32"/>
        </w:rPr>
      </w:pPr>
      <w:r>
        <w:rPr>
          <w:rFonts w:ascii="Verdana" w:hAnsi="Verdana"/>
          <w:sz w:val="32"/>
          <w:szCs w:val="32"/>
        </w:rPr>
        <w:t>P</w:t>
      </w:r>
      <w:r w:rsidR="00693DB5">
        <w:rPr>
          <w:rFonts w:ascii="Verdana" w:hAnsi="Verdana"/>
          <w:sz w:val="32"/>
          <w:szCs w:val="32"/>
        </w:rPr>
        <w:t>ROGETTAZIONE DELL’INTERAZIONE CON L’UTENTE</w:t>
      </w:r>
      <w:r>
        <w:rPr>
          <w:rFonts w:ascii="Verdana" w:hAnsi="Verdana"/>
          <w:sz w:val="32"/>
          <w:szCs w:val="32"/>
        </w:rPr>
        <w:t xml:space="preserve"> a.a. </w:t>
      </w:r>
    </w:p>
    <w:p w14:paraId="36EBC7EC" w14:textId="77777777" w:rsidR="00171905" w:rsidRPr="00171905" w:rsidRDefault="00171905" w:rsidP="00171905">
      <w:pPr>
        <w:pStyle w:val="Testonormale"/>
      </w:pPr>
    </w:p>
    <w:p w14:paraId="115D90FD" w14:textId="77777777" w:rsidR="00875433" w:rsidRDefault="00875433" w:rsidP="00875433">
      <w:pPr>
        <w:pStyle w:val="Testonormale"/>
      </w:pPr>
    </w:p>
    <w:p w14:paraId="4D8FFFD1" w14:textId="77777777" w:rsidR="00875433" w:rsidRDefault="00875433" w:rsidP="00875433">
      <w:pPr>
        <w:pStyle w:val="Testonormale"/>
        <w:jc w:val="right"/>
      </w:pPr>
    </w:p>
    <w:p w14:paraId="20C2DDC6" w14:textId="77777777" w:rsidR="00875433" w:rsidRDefault="00875433" w:rsidP="00875433">
      <w:pPr>
        <w:pStyle w:val="Testonormale"/>
        <w:jc w:val="right"/>
        <w:rPr>
          <w:b/>
          <w:sz w:val="28"/>
          <w:szCs w:val="28"/>
        </w:rPr>
      </w:pPr>
    </w:p>
    <w:p w14:paraId="3EF6D61B" w14:textId="77777777" w:rsidR="00875433" w:rsidRDefault="00875433" w:rsidP="00875433">
      <w:pPr>
        <w:pStyle w:val="Testonormale"/>
        <w:jc w:val="right"/>
        <w:rPr>
          <w:b/>
          <w:sz w:val="28"/>
          <w:szCs w:val="28"/>
        </w:rPr>
      </w:pPr>
    </w:p>
    <w:p w14:paraId="2855E0D3" w14:textId="6EC2B717" w:rsidR="00875433" w:rsidRDefault="00875433" w:rsidP="00875433">
      <w:pPr>
        <w:pStyle w:val="Testonormale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Realizzato da</w:t>
      </w:r>
    </w:p>
    <w:p w14:paraId="5F1BC8D5" w14:textId="3D142522" w:rsidR="00114DDC" w:rsidRDefault="00114DDC" w:rsidP="00875433">
      <w:pPr>
        <w:pStyle w:val="Testonormale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GRUPPO</w:t>
      </w:r>
    </w:p>
    <w:p w14:paraId="019EC7B6" w14:textId="546010EF" w:rsidR="00875433" w:rsidRDefault="00171905" w:rsidP="00875433">
      <w:pPr>
        <w:pStyle w:val="Testonormale"/>
        <w:jc w:val="right"/>
        <w:rPr>
          <w:sz w:val="18"/>
          <w:szCs w:val="18"/>
        </w:rPr>
      </w:pPr>
      <w:r>
        <w:rPr>
          <w:sz w:val="18"/>
          <w:szCs w:val="18"/>
        </w:rPr>
        <w:t>Cognome Nome</w:t>
      </w:r>
      <w:r w:rsidR="00875433">
        <w:rPr>
          <w:sz w:val="18"/>
          <w:szCs w:val="18"/>
        </w:rPr>
        <w:t xml:space="preserve"> </w:t>
      </w:r>
      <w:r>
        <w:rPr>
          <w:sz w:val="18"/>
          <w:szCs w:val="18"/>
        </w:rPr>
        <w:t>matricola</w:t>
      </w:r>
      <w:r w:rsidR="000136BA" w:rsidRPr="000136BA">
        <w:rPr>
          <w:color w:val="202122"/>
          <w:shd w:val="clear" w:color="auto" w:fill="FFFFFF"/>
        </w:rPr>
        <w:t>~</w:t>
      </w:r>
      <w:r w:rsidR="00875433">
        <w:rPr>
          <w:sz w:val="18"/>
          <w:szCs w:val="18"/>
        </w:rPr>
        <w:t>ITPS</w:t>
      </w:r>
      <w:r w:rsidR="000136BA" w:rsidRPr="000136BA">
        <w:rPr>
          <w:color w:val="202122"/>
          <w:shd w:val="clear" w:color="auto" w:fill="FFFFFF"/>
        </w:rPr>
        <w:t>~</w:t>
      </w:r>
      <w:r>
        <w:rPr>
          <w:sz w:val="18"/>
          <w:szCs w:val="18"/>
        </w:rPr>
        <w:t>email</w:t>
      </w:r>
      <w:r w:rsidR="00114DDC">
        <w:rPr>
          <w:sz w:val="18"/>
          <w:szCs w:val="18"/>
        </w:rPr>
        <w:t xml:space="preserve"> x ogni componente</w:t>
      </w:r>
    </w:p>
    <w:p w14:paraId="0C4FDC9C" w14:textId="50A3E3F2" w:rsidR="007D64C3" w:rsidRDefault="007D64C3" w:rsidP="00E01B56"/>
    <w:p w14:paraId="3A6C91E8" w14:textId="77777777" w:rsidR="00171905" w:rsidRDefault="00171905" w:rsidP="00E01B56"/>
    <w:p w14:paraId="2BAC0BFA" w14:textId="02543D28" w:rsidR="00693DB5" w:rsidRDefault="00693DB5" w:rsidP="00E01B56"/>
    <w:p w14:paraId="74BAD802" w14:textId="77777777" w:rsidR="00693DB5" w:rsidRDefault="00693DB5" w:rsidP="00E01B56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9929480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6C1B5A" w14:textId="313849DD" w:rsidR="00B64A08" w:rsidRPr="0052310B" w:rsidRDefault="00B64A08" w:rsidP="00984961">
          <w:pPr>
            <w:pStyle w:val="Titolosommario"/>
            <w:jc w:val="center"/>
            <w:rPr>
              <w:color w:val="000099"/>
              <w:sz w:val="52"/>
              <w:szCs w:val="52"/>
            </w:rPr>
          </w:pPr>
          <w:r w:rsidRPr="0052310B">
            <w:rPr>
              <w:color w:val="000099"/>
              <w:sz w:val="52"/>
              <w:szCs w:val="52"/>
            </w:rPr>
            <w:t>I</w:t>
          </w:r>
          <w:r w:rsidR="00984961" w:rsidRPr="0052310B">
            <w:rPr>
              <w:color w:val="000099"/>
              <w:sz w:val="52"/>
              <w:szCs w:val="52"/>
            </w:rPr>
            <w:t>ndice</w:t>
          </w:r>
        </w:p>
        <w:p w14:paraId="1D13ECC8" w14:textId="2579235D" w:rsidR="00F22F87" w:rsidRPr="00171905" w:rsidRDefault="00D44A58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2820577" w:history="1">
            <w:r w:rsidR="00F22F87" w:rsidRPr="00171905">
              <w:rPr>
                <w:rStyle w:val="Collegamentoipertestuale"/>
                <w:rFonts w:asciiTheme="minorHAnsi" w:hAnsiTheme="minorHAnsi" w:cstheme="minorHAnsi"/>
                <w:bCs/>
              </w:rPr>
              <w:t>INTRODUZIONE</w:t>
            </w:r>
            <w:r w:rsidR="00F22F87" w:rsidRPr="00171905">
              <w:rPr>
                <w:rFonts w:asciiTheme="minorHAnsi" w:hAnsiTheme="minorHAnsi" w:cstheme="minorHAnsi"/>
                <w:webHidden/>
              </w:rPr>
              <w:tab/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="00F22F87" w:rsidRPr="00171905">
              <w:rPr>
                <w:rFonts w:asciiTheme="minorHAnsi" w:hAnsiTheme="minorHAnsi" w:cstheme="minorHAnsi"/>
                <w:webHidden/>
              </w:rPr>
              <w:instrText xml:space="preserve"> PAGEREF _Toc82820577 \h </w:instrText>
            </w:r>
            <w:r w:rsidR="00F22F87" w:rsidRPr="00171905">
              <w:rPr>
                <w:rFonts w:asciiTheme="minorHAnsi" w:hAnsiTheme="minorHAnsi" w:cstheme="minorHAnsi"/>
                <w:webHidden/>
              </w:rPr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="00F22F87" w:rsidRPr="00171905">
              <w:rPr>
                <w:rFonts w:asciiTheme="minorHAnsi" w:hAnsiTheme="minorHAnsi" w:cstheme="minorHAnsi"/>
                <w:webHidden/>
              </w:rPr>
              <w:t>4</w:t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206F6A15" w14:textId="7083AF59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78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Motivazione della scelta del caso di studio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78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4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6D456EA9" w14:textId="6495F36A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79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ANALISI DEI REQUISITI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79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BB32ABB" w14:textId="7BB0EE89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80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1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ANALISI DELL’UTENZA POTENZIALE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0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437AF99C" w14:textId="3F8DE52C" w:rsidR="00F22F87" w:rsidRPr="00171905" w:rsidRDefault="00F22F87">
          <w:pPr>
            <w:pStyle w:val="Sommario2"/>
            <w:rPr>
              <w:rFonts w:asciiTheme="minorHAnsi" w:eastAsiaTheme="minorEastAsia" w:hAnsiTheme="minorHAnsi" w:cstheme="minorHAnsi"/>
              <w:b w:val="0"/>
              <w:bCs w:val="0"/>
              <w:color w:val="auto"/>
              <w:lang w:eastAsia="it-IT"/>
            </w:rPr>
          </w:pPr>
          <w:hyperlink w:anchor="_Toc82820581" w:history="1">
            <w:r w:rsidRPr="00171905">
              <w:rPr>
                <w:rStyle w:val="Collegamentoipertestuale"/>
                <w:rFonts w:asciiTheme="minorHAnsi" w:hAnsiTheme="minorHAnsi" w:cstheme="minorHAnsi"/>
                <w:i/>
                <w:iCs/>
              </w:rPr>
              <w:t>Questionario Utente</w:t>
            </w:r>
            <w:r w:rsidR="00171905">
              <w:rPr>
                <w:rStyle w:val="Collegamentoipertestuale"/>
                <w:rFonts w:asciiTheme="minorHAnsi" w:hAnsiTheme="minorHAnsi" w:cstheme="minorHAnsi"/>
                <w:i/>
                <w:iCs/>
              </w:rPr>
              <w:t xml:space="preserve"> </w:t>
            </w:r>
            <w:r w:rsidR="00261992">
              <w:rPr>
                <w:rStyle w:val="Collegamentoipertestuale"/>
                <w:rFonts w:asciiTheme="minorHAnsi" w:hAnsiTheme="minorHAnsi" w:cstheme="minorHAnsi"/>
                <w:i/>
                <w:iCs/>
              </w:rPr>
              <w:t xml:space="preserve">tipo 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1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061A7CA" w14:textId="41DB8FAB" w:rsidR="00F22F87" w:rsidRPr="00171905" w:rsidRDefault="00F22F87" w:rsidP="009E4A3B">
          <w:pPr>
            <w:pStyle w:val="Sommario2"/>
            <w:rPr>
              <w:rFonts w:asciiTheme="minorHAnsi" w:eastAsiaTheme="minorEastAsia" w:hAnsiTheme="minorHAnsi" w:cstheme="minorHAnsi"/>
              <w:b w:val="0"/>
              <w:bCs w:val="0"/>
              <w:color w:val="auto"/>
              <w:lang w:eastAsia="it-IT"/>
            </w:rPr>
          </w:pPr>
          <w:hyperlink w:anchor="_Toc82820582" w:history="1">
            <w:r w:rsidRPr="00171905">
              <w:rPr>
                <w:rStyle w:val="Collegamentoipertestuale"/>
                <w:rFonts w:asciiTheme="minorHAnsi" w:hAnsiTheme="minorHAnsi" w:cstheme="minorHAnsi"/>
                <w:i/>
                <w:iCs/>
              </w:rPr>
              <w:t>Analisi dei Risultati del questionario Utente</w:t>
            </w:r>
            <w:r w:rsidR="000F3781">
              <w:rPr>
                <w:rStyle w:val="Collegamentoipertestuale"/>
                <w:rFonts w:asciiTheme="minorHAnsi" w:hAnsiTheme="minorHAnsi" w:cstheme="minorHAnsi"/>
                <w:i/>
                <w:iCs/>
              </w:rPr>
              <w:t xml:space="preserve"> – Link al questionario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2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17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0D6E9D91" w14:textId="22384788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85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Interviste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5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47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6EB5E1CA" w14:textId="747F1739" w:rsidR="00F22F87" w:rsidRPr="00171905" w:rsidRDefault="009E4A3B">
          <w:pPr>
            <w:pStyle w:val="Sommario2"/>
            <w:rPr>
              <w:rFonts w:asciiTheme="minorHAnsi" w:eastAsiaTheme="minorEastAsia" w:hAnsiTheme="minorHAnsi" w:cstheme="minorHAnsi"/>
              <w:b w:val="0"/>
              <w:bCs w:val="0"/>
              <w:color w:val="auto"/>
              <w:lang w:eastAsia="it-IT"/>
            </w:rPr>
          </w:pPr>
          <w:r>
            <w:t>Obiettivi intervista</w:t>
          </w:r>
        </w:p>
        <w:p w14:paraId="7D1EEE9E" w14:textId="5565290A" w:rsidR="00261992" w:rsidRDefault="00261992" w:rsidP="00261992">
          <w:pPr>
            <w:pStyle w:val="Sommario2"/>
            <w:rPr>
              <w:rFonts w:asciiTheme="minorHAnsi" w:hAnsiTheme="minorHAnsi" w:cstheme="minorHAnsi"/>
            </w:rPr>
          </w:pPr>
          <w:hyperlink w:anchor="_Toc82820588" w:history="1">
            <w:r>
              <w:rPr>
                <w:rStyle w:val="Collegamentoipertestuale"/>
                <w:rFonts w:asciiTheme="minorHAnsi" w:hAnsiTheme="minorHAnsi" w:cstheme="minorHAnsi"/>
                <w:i/>
                <w:iCs/>
              </w:rPr>
              <w:t>Struttura</w:t>
            </w:r>
          </w:hyperlink>
          <w:r>
            <w:rPr>
              <w:rFonts w:asciiTheme="minorHAnsi" w:hAnsiTheme="minorHAnsi" w:cstheme="minorHAnsi"/>
            </w:rPr>
            <w:t xml:space="preserve"> interviste</w:t>
          </w:r>
        </w:p>
        <w:p w14:paraId="6293E142" w14:textId="5A8EB379" w:rsidR="00261992" w:rsidRPr="00171905" w:rsidRDefault="00261992" w:rsidP="00261992">
          <w:pPr>
            <w:pStyle w:val="Sommario2"/>
            <w:rPr>
              <w:rFonts w:asciiTheme="minorHAnsi" w:eastAsiaTheme="minorEastAsia" w:hAnsiTheme="minorHAnsi" w:cstheme="minorHAnsi"/>
              <w:b w:val="0"/>
              <w:bCs w:val="0"/>
              <w:color w:val="auto"/>
              <w:lang w:eastAsia="it-IT"/>
            </w:rPr>
          </w:pPr>
          <w:hyperlink w:anchor="_Toc82820584" w:history="1">
            <w:r w:rsidRPr="00171905">
              <w:rPr>
                <w:rStyle w:val="Collegamentoipertestuale"/>
                <w:rFonts w:asciiTheme="minorHAnsi" w:hAnsiTheme="minorHAnsi" w:cstheme="minorHAnsi"/>
                <w:i/>
                <w:iCs/>
              </w:rPr>
              <w:t xml:space="preserve">Analisi dei Risultati </w:t>
            </w:r>
            <w:r>
              <w:rPr>
                <w:rStyle w:val="Collegamentoipertestuale"/>
                <w:rFonts w:asciiTheme="minorHAnsi" w:hAnsiTheme="minorHAnsi" w:cstheme="minorHAnsi"/>
                <w:i/>
                <w:iCs/>
              </w:rPr>
              <w:t>Interviste</w:t>
            </w:r>
            <w:r w:rsidR="000F3781">
              <w:rPr>
                <w:rStyle w:val="Collegamentoipertestuale"/>
                <w:rFonts w:asciiTheme="minorHAnsi" w:hAnsiTheme="minorHAnsi" w:cstheme="minorHAnsi"/>
                <w:i/>
                <w:iCs/>
              </w:rPr>
              <w:t xml:space="preserve"> – Link alle interviste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4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38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24E43A0E" w14:textId="43C3A626" w:rsidR="00261992" w:rsidRPr="00261992" w:rsidRDefault="00261992" w:rsidP="00261992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85" w:history="1">
            <w:r>
              <w:rPr>
                <w:rStyle w:val="Collegamentoipertestuale"/>
                <w:rFonts w:asciiTheme="minorHAnsi" w:hAnsiTheme="minorHAnsi" w:cstheme="minorHAnsi"/>
                <w:bCs/>
              </w:rPr>
              <w:t>Summary</w:t>
            </w:r>
          </w:hyperlink>
          <w:r>
            <w:rPr>
              <w:rFonts w:asciiTheme="minorHAnsi" w:hAnsiTheme="minorHAnsi" w:cstheme="minorHAnsi"/>
            </w:rPr>
            <w:t xml:space="preserve"> Risultati Analisi Utenza Potenziale</w:t>
          </w:r>
        </w:p>
        <w:p w14:paraId="784EEE4F" w14:textId="7E32EBB5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89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2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Analisi del Contesto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89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0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0719438A" w14:textId="57737B63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90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3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Analisi dei Competitors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90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2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346EDEB3" w14:textId="19008A8F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93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6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PERSONAS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93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58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C623F50" w14:textId="6520593B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94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7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ANALISI DEI TASK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94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63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98C3613" w14:textId="7087A163" w:rsidR="00261992" w:rsidRDefault="00261992" w:rsidP="00082804">
          <w:pPr>
            <w:pStyle w:val="Sommario1"/>
            <w:rPr>
              <w:rFonts w:asciiTheme="minorHAnsi" w:hAnsiTheme="minorHAnsi" w:cstheme="minorHAnsi"/>
            </w:rPr>
          </w:pPr>
          <w:hyperlink w:anchor="_Toc82820594" w:history="1">
            <w:r>
              <w:rPr>
                <w:rStyle w:val="Collegamentoipertestuale"/>
                <w:rFonts w:asciiTheme="minorHAnsi" w:hAnsiTheme="minorHAnsi" w:cstheme="minorHAnsi"/>
                <w:bCs/>
              </w:rPr>
              <w:t>8</w:t>
            </w:r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.</w:t>
            </w:r>
            <w:r w:rsidRPr="00171905">
              <w:rPr>
                <w:rFonts w:asciiTheme="minorHAnsi" w:eastAsiaTheme="minorEastAsia" w:hAnsiTheme="minorHAnsi" w:cstheme="minorHAnsi"/>
                <w:b w:val="0"/>
                <w:color w:val="auto"/>
                <w:lang w:eastAsia="it-IT"/>
              </w:rPr>
              <w:tab/>
            </w:r>
            <w:r>
              <w:rPr>
                <w:rStyle w:val="Collegamentoipertestuale"/>
                <w:rFonts w:asciiTheme="minorHAnsi" w:hAnsiTheme="minorHAnsi" w:cstheme="minorHAnsi"/>
                <w:bCs/>
              </w:rPr>
              <w:t>SCENARI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94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63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E47569E" w14:textId="4866BFB9" w:rsidR="00082804" w:rsidRDefault="00FF7566" w:rsidP="00082804">
          <w:pPr>
            <w:rPr>
              <w:lang w:eastAsia="it-IT"/>
            </w:rPr>
          </w:pPr>
          <w:r>
            <w:rPr>
              <w:lang w:eastAsia="it-IT"/>
            </w:rPr>
            <w:t xml:space="preserve">9. </w:t>
          </w:r>
          <w:r w:rsidR="00082804">
            <w:rPr>
              <w:lang w:eastAsia="it-IT"/>
            </w:rPr>
            <w:t>PROTOTIPI a BASSA FEDELTA'</w:t>
          </w:r>
          <w:r>
            <w:rPr>
              <w:lang w:eastAsia="it-IT"/>
            </w:rPr>
            <w:t xml:space="preserve"> immagini e link </w:t>
          </w:r>
        </w:p>
        <w:p w14:paraId="0D028505" w14:textId="6FBB0FA2" w:rsidR="00F22F87" w:rsidRPr="00171905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597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TEST DI USABILITA’ SUI PROTOTIPI A BASSA FEDELTA’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597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87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4770F5A0" w14:textId="317F797C" w:rsidR="006F149F" w:rsidRPr="006F149F" w:rsidRDefault="006F149F" w:rsidP="006F149F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601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RAPPORTO DI USABILITA’</w:t>
            </w:r>
            <w:r w:rsidR="00426A65">
              <w:rPr>
                <w:rStyle w:val="Collegamentoipertestuale"/>
                <w:rFonts w:asciiTheme="minorHAnsi" w:hAnsiTheme="minorHAnsi" w:cstheme="minorHAnsi"/>
                <w:bCs/>
              </w:rPr>
              <w:t xml:space="preserve"> – PAIN POINTS e PROPOSTE PER RISOLVERLI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601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110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155F9403" w14:textId="1D6F684B" w:rsidR="00F22F87" w:rsidRPr="00171905" w:rsidRDefault="00114DDC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r>
            <w:t xml:space="preserve">10. </w:t>
          </w:r>
          <w:hyperlink w:anchor="_Toc82820603" w:history="1">
            <w:r w:rsidR="00F22F87" w:rsidRPr="00171905">
              <w:rPr>
                <w:rStyle w:val="Collegamentoipertestuale"/>
                <w:rFonts w:asciiTheme="minorHAnsi" w:hAnsiTheme="minorHAnsi" w:cstheme="minorHAnsi"/>
                <w:bCs/>
              </w:rPr>
              <w:t>PROTOTIPI AD ALTA FEDELTA’</w:t>
            </w:r>
            <w:r w:rsidR="00F22F87" w:rsidRPr="00171905">
              <w:rPr>
                <w:rFonts w:asciiTheme="minorHAnsi" w:hAnsiTheme="minorHAnsi" w:cstheme="minorHAnsi"/>
                <w:webHidden/>
              </w:rPr>
              <w:tab/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="00F22F87" w:rsidRPr="00171905">
              <w:rPr>
                <w:rFonts w:asciiTheme="minorHAnsi" w:hAnsiTheme="minorHAnsi" w:cstheme="minorHAnsi"/>
                <w:webHidden/>
              </w:rPr>
              <w:instrText xml:space="preserve"> PAGEREF _Toc82820603 \h </w:instrText>
            </w:r>
            <w:r w:rsidR="00F22F87" w:rsidRPr="00171905">
              <w:rPr>
                <w:rFonts w:asciiTheme="minorHAnsi" w:hAnsiTheme="minorHAnsi" w:cstheme="minorHAnsi"/>
                <w:webHidden/>
              </w:rPr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="00F22F87" w:rsidRPr="00171905">
              <w:rPr>
                <w:rFonts w:asciiTheme="minorHAnsi" w:hAnsiTheme="minorHAnsi" w:cstheme="minorHAnsi"/>
                <w:webHidden/>
              </w:rPr>
              <w:t>114</w:t>
            </w:r>
            <w:r w:rsidR="00F22F87"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4A6EBE6B" w14:textId="0A93C1EE" w:rsidR="00F22F87" w:rsidRPr="00114DDC" w:rsidRDefault="00F22F87">
          <w:pPr>
            <w:pStyle w:val="Sommario1"/>
            <w:rPr>
              <w:rFonts w:asciiTheme="minorHAnsi" w:eastAsiaTheme="minorEastAsia" w:hAnsiTheme="minorHAnsi" w:cstheme="minorHAnsi"/>
              <w:b w:val="0"/>
              <w:color w:val="auto"/>
              <w:lang w:eastAsia="it-IT"/>
            </w:rPr>
          </w:pPr>
          <w:hyperlink w:anchor="_Toc82820604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TEST DI USABILITA’ SUI PROTOTIPI AD ALTA FEDELTA’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604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115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7444696D" w14:textId="7B0D1030" w:rsidR="006F149F" w:rsidRDefault="006F149F" w:rsidP="006F149F">
          <w:pPr>
            <w:pStyle w:val="Sommario1"/>
            <w:rPr>
              <w:rFonts w:asciiTheme="minorHAnsi" w:hAnsiTheme="minorHAnsi" w:cstheme="minorHAnsi"/>
            </w:rPr>
          </w:pPr>
          <w:hyperlink w:anchor="_Toc82820608" w:history="1">
            <w:r w:rsidRPr="00171905">
              <w:rPr>
                <w:rStyle w:val="Collegamentoipertestuale"/>
                <w:rFonts w:asciiTheme="minorHAnsi" w:hAnsiTheme="minorHAnsi" w:cstheme="minorHAnsi"/>
                <w:bCs/>
              </w:rPr>
              <w:t>RAPPORTO DI USABILITA’</w:t>
            </w:r>
            <w:r w:rsidR="00426A65">
              <w:rPr>
                <w:rStyle w:val="Collegamentoipertestuale"/>
                <w:rFonts w:asciiTheme="minorHAnsi" w:hAnsiTheme="minorHAnsi" w:cstheme="minorHAnsi"/>
                <w:bCs/>
              </w:rPr>
              <w:t xml:space="preserve"> – PROBLEMI E PROPOSTE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608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137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5EAED594" w14:textId="77777777" w:rsidR="006F149F" w:rsidRDefault="006F149F" w:rsidP="006F149F"/>
        <w:p w14:paraId="1E2F7414" w14:textId="5B0EEEE5" w:rsidR="00114DDC" w:rsidRPr="006F149F" w:rsidRDefault="00114DDC" w:rsidP="006F149F">
          <w:r>
            <w:t>11. Discussione Finale</w:t>
          </w:r>
        </w:p>
        <w:p w14:paraId="158BEE56" w14:textId="4F153C9F" w:rsidR="00F22F87" w:rsidRPr="00171905" w:rsidRDefault="00F22F87">
          <w:pPr>
            <w:pStyle w:val="Sommario2"/>
            <w:rPr>
              <w:rFonts w:asciiTheme="minorHAnsi" w:eastAsiaTheme="minorEastAsia" w:hAnsiTheme="minorHAnsi" w:cstheme="minorHAnsi"/>
              <w:b w:val="0"/>
              <w:bCs w:val="0"/>
              <w:color w:val="auto"/>
              <w:lang w:eastAsia="it-IT"/>
            </w:rPr>
          </w:pPr>
          <w:hyperlink w:anchor="_Toc82820610" w:history="1">
            <w:r w:rsidRPr="00171905">
              <w:rPr>
                <w:rStyle w:val="Collegamentoipertestuale"/>
                <w:rFonts w:asciiTheme="minorHAnsi" w:hAnsiTheme="minorHAnsi" w:cstheme="minorHAnsi"/>
                <w:i/>
                <w:iCs/>
              </w:rPr>
              <w:t>APPENDICE</w:t>
            </w:r>
            <w:r w:rsidRPr="00171905">
              <w:rPr>
                <w:rFonts w:asciiTheme="minorHAnsi" w:hAnsiTheme="minorHAnsi" w:cstheme="minorHAnsi"/>
                <w:webHidden/>
              </w:rPr>
              <w:tab/>
            </w:r>
            <w:r w:rsidRPr="00171905">
              <w:rPr>
                <w:rFonts w:asciiTheme="minorHAnsi" w:hAnsiTheme="minorHAnsi" w:cstheme="minorHAnsi"/>
                <w:webHidden/>
              </w:rPr>
              <w:fldChar w:fldCharType="begin"/>
            </w:r>
            <w:r w:rsidRPr="00171905">
              <w:rPr>
                <w:rFonts w:asciiTheme="minorHAnsi" w:hAnsiTheme="minorHAnsi" w:cstheme="minorHAnsi"/>
                <w:webHidden/>
              </w:rPr>
              <w:instrText xml:space="preserve"> PAGEREF _Toc82820610 \h </w:instrText>
            </w:r>
            <w:r w:rsidRPr="00171905">
              <w:rPr>
                <w:rFonts w:asciiTheme="minorHAnsi" w:hAnsiTheme="minorHAnsi" w:cstheme="minorHAnsi"/>
                <w:webHidden/>
              </w:rPr>
            </w:r>
            <w:r w:rsidRPr="00171905">
              <w:rPr>
                <w:rFonts w:asciiTheme="minorHAnsi" w:hAnsiTheme="minorHAnsi" w:cstheme="minorHAnsi"/>
                <w:webHidden/>
              </w:rPr>
              <w:fldChar w:fldCharType="separate"/>
            </w:r>
            <w:r w:rsidRPr="00171905">
              <w:rPr>
                <w:rFonts w:asciiTheme="minorHAnsi" w:hAnsiTheme="minorHAnsi" w:cstheme="minorHAnsi"/>
                <w:webHidden/>
              </w:rPr>
              <w:t>141</w:t>
            </w:r>
            <w:r w:rsidRPr="00171905">
              <w:rPr>
                <w:rFonts w:asciiTheme="minorHAnsi" w:hAnsiTheme="minorHAnsi" w:cstheme="minorHAnsi"/>
                <w:webHidden/>
              </w:rPr>
              <w:fldChar w:fldCharType="end"/>
            </w:r>
          </w:hyperlink>
        </w:p>
        <w:p w14:paraId="44622CBA" w14:textId="421520BF" w:rsidR="00B64A08" w:rsidRDefault="00CF197F">
          <w:r>
            <w:t>Allegati oppure link agli allegati</w:t>
          </w:r>
          <w:r w:rsidR="00D44A58">
            <w:fldChar w:fldCharType="end"/>
          </w:r>
        </w:p>
      </w:sdtContent>
    </w:sdt>
    <w:p w14:paraId="28BE206A" w14:textId="5998CFFC" w:rsidR="007C66D0" w:rsidRDefault="007C66D0" w:rsidP="00C35CCD"/>
    <w:p w14:paraId="35A59A3E" w14:textId="198033B8" w:rsidR="00F27E8E" w:rsidRDefault="00F27E8E" w:rsidP="00667887">
      <w:pPr>
        <w:outlineLvl w:val="1"/>
      </w:pPr>
    </w:p>
    <w:p w14:paraId="664CD410" w14:textId="77777777" w:rsidR="009B62BC" w:rsidRDefault="009B62BC" w:rsidP="00667887">
      <w:pPr>
        <w:outlineLvl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9B62BC" w:rsidSect="00A348C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134" w:bottom="1134" w:left="1134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5120F1" w14:textId="77777777" w:rsidR="009F45BA" w:rsidRDefault="009F45BA" w:rsidP="006F76AE">
      <w:pPr>
        <w:spacing w:after="0" w:line="240" w:lineRule="auto"/>
      </w:pPr>
      <w:r>
        <w:separator/>
      </w:r>
    </w:p>
  </w:endnote>
  <w:endnote w:type="continuationSeparator" w:id="0">
    <w:p w14:paraId="4DC9D07C" w14:textId="77777777" w:rsidR="009F45BA" w:rsidRDefault="009F45BA" w:rsidP="006F76AE">
      <w:pPr>
        <w:spacing w:after="0" w:line="240" w:lineRule="auto"/>
      </w:pPr>
      <w:r>
        <w:continuationSeparator/>
      </w:r>
    </w:p>
  </w:endnote>
  <w:endnote w:type="continuationNotice" w:id="1">
    <w:p w14:paraId="62343929" w14:textId="77777777" w:rsidR="009F45BA" w:rsidRDefault="009F45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CFF022" w14:textId="77777777" w:rsidR="00114DDC" w:rsidRDefault="00114DD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Verdana" w:hAnsi="Verdana" w:cs="Courier New"/>
        <w:b/>
        <w:bCs/>
        <w:sz w:val="16"/>
        <w:szCs w:val="16"/>
      </w:rPr>
      <w:id w:val="-1566560924"/>
      <w:docPartObj>
        <w:docPartGallery w:val="Page Numbers (Bottom of Page)"/>
        <w:docPartUnique/>
      </w:docPartObj>
    </w:sdtPr>
    <w:sdtEndPr/>
    <w:sdtContent>
      <w:sdt>
        <w:sdtPr>
          <w:rPr>
            <w:rFonts w:ascii="Verdana" w:hAnsi="Verdana" w:cs="Courier New"/>
            <w:sz w:val="16"/>
            <w:szCs w:val="16"/>
          </w:rPr>
          <w:id w:val="-1148666844"/>
          <w:docPartObj>
            <w:docPartGallery w:val="Page Numbers (Bottom of Page)"/>
            <w:docPartUnique/>
          </w:docPartObj>
        </w:sdtPr>
        <w:sdtEndPr>
          <w:rPr>
            <w:rFonts w:ascii="Courier New" w:hAnsi="Courier New"/>
            <w:sz w:val="22"/>
            <w:szCs w:val="22"/>
          </w:rPr>
        </w:sdtEndPr>
        <w:sdtContent>
          <w:p w14:paraId="35FA8007" w14:textId="67020738" w:rsidR="00034505" w:rsidRPr="00DB214E" w:rsidRDefault="00034505" w:rsidP="00034505">
            <w:pPr>
              <w:pStyle w:val="Pidipagina"/>
              <w:rPr>
                <w:rFonts w:ascii="Verdana" w:hAnsi="Verdana" w:cs="Courier New"/>
                <w:b/>
                <w:bCs/>
                <w:sz w:val="16"/>
                <w:szCs w:val="16"/>
              </w:rPr>
            </w:pPr>
            <w:r w:rsidRPr="00DB214E"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 xml:space="preserve">Progettazione </w:t>
            </w:r>
            <w:r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 xml:space="preserve">dell’Interzione con l’Utente  </w:t>
            </w:r>
            <w:r w:rsidRPr="00DB214E"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 xml:space="preserve">a.a. </w:t>
            </w:r>
            <w:r w:rsidR="00114DDC"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>2024</w:t>
            </w:r>
            <w:r w:rsidRPr="00DB214E"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>-</w:t>
            </w:r>
            <w:r w:rsidR="00114DDC">
              <w:rPr>
                <w:rFonts w:ascii="Verdana" w:hAnsi="Verdana" w:cs="Courier New"/>
                <w:b/>
                <w:bCs/>
                <w:noProof/>
                <w:sz w:val="16"/>
                <w:szCs w:val="16"/>
                <w:lang w:eastAsia="it-IT"/>
              </w:rPr>
              <w:t>2025</w:t>
            </w:r>
          </w:p>
        </w:sdtContent>
      </w:sdt>
      <w:p w14:paraId="0F9E3D49" w14:textId="660E5885" w:rsidR="006F76AE" w:rsidRPr="00DB214E" w:rsidRDefault="00630A7E">
        <w:pPr>
          <w:pStyle w:val="Pidipagina"/>
          <w:rPr>
            <w:rFonts w:ascii="Verdana" w:hAnsi="Verdana" w:cs="Courier New"/>
            <w:b/>
            <w:bCs/>
            <w:sz w:val="16"/>
            <w:szCs w:val="16"/>
          </w:rPr>
        </w:pPr>
        <w:r w:rsidRPr="00630A7E"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5FB6AF70" wp14:editId="0D07A898">
                  <wp:simplePos x="0" y="0"/>
                  <wp:positionH relativeFrom="margin">
                    <wp:posOffset>5180330</wp:posOffset>
                  </wp:positionH>
                  <wp:positionV relativeFrom="bottomMargin">
                    <wp:posOffset>193040</wp:posOffset>
                  </wp:positionV>
                  <wp:extent cx="1282700" cy="343535"/>
                  <wp:effectExtent l="57150" t="38100" r="50800" b="75565"/>
                  <wp:wrapNone/>
                  <wp:docPr id="21" name="Nastro curvo e inclinato in basso 2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0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3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753500" w14:textId="77777777" w:rsidR="00630A7E" w:rsidRPr="00687403" w:rsidRDefault="00630A7E">
                              <w:pPr>
                                <w:jc w:val="center"/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687403"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fldChar w:fldCharType="begin"/>
                              </w:r>
                              <w:r w:rsidRPr="00687403"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instrText>PAGE    \* MERGEFORMAT</w:instrText>
                              </w:r>
                              <w:r w:rsidRPr="00687403"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fldChar w:fldCharType="separate"/>
                              </w:r>
                              <w:r w:rsidRPr="00687403"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2</w:t>
                              </w:r>
                              <w:r w:rsidRPr="00687403">
                                <w:rPr>
                                  <w:color w:val="000000" w:themeColor="text1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FB6AF7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Nastro curvo e inclinato in basso 21" o:spid="_x0000_s1026" type="#_x0000_t107" style="position:absolute;margin-left:407.9pt;margin-top:15.2pt;width:101pt;height:27.0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" fillcolor="#4f7ac7 [3028]" stroked="f">
                  <v:fill color2="#416fc3 [3172]" rotate="t" colors="0 #6083cb;.5 #3e70ca;1 #2e61ba" focus="100%" type="gradient">
                    <o:fill v:ext="view" type="gradientUnscaled"/>
                  </v:fill>
                  <v:shadow on="t" color="black" opacity="41287f" offset="0,1.5pt"/>
                  <v:textbox>
                    <w:txbxContent>
                      <w:p w14:paraId="7E753500" w14:textId="77777777" w:rsidR="00630A7E" w:rsidRPr="00687403" w:rsidRDefault="00630A7E">
                        <w:pPr>
                          <w:jc w:val="center"/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687403"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fldChar w:fldCharType="begin"/>
                        </w:r>
                        <w:r w:rsidRPr="00687403"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instrText>PAGE    \* MERGEFORMAT</w:instrText>
                        </w:r>
                        <w:r w:rsidRPr="00687403"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fldChar w:fldCharType="separate"/>
                        </w:r>
                        <w:r w:rsidRPr="00687403"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2</w:t>
                        </w:r>
                        <w:r w:rsidRPr="00687403">
                          <w:rPr>
                            <w:color w:val="000000" w:themeColor="text1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5B1814" w14:textId="49A58BA7" w:rsidR="00590518" w:rsidRDefault="00153F6C">
    <w:pPr>
      <w:pStyle w:val="Pidipagina"/>
      <w:rPr>
        <w:noProof/>
        <w:lang w:eastAsia="it-IT"/>
      </w:rPr>
    </w:pPr>
    <w:r>
      <w:rPr>
        <w:noProof/>
        <w:lang w:eastAsia="it-IT"/>
      </w:rPr>
      <w:drawing>
        <wp:anchor distT="0" distB="0" distL="114300" distR="114300" simplePos="0" relativeHeight="251658240" behindDoc="0" locked="0" layoutInCell="1" allowOverlap="1" wp14:anchorId="5EDD2DBD" wp14:editId="6F573D79">
          <wp:simplePos x="0" y="0"/>
          <wp:positionH relativeFrom="page">
            <wp:posOffset>1762125</wp:posOffset>
          </wp:positionH>
          <wp:positionV relativeFrom="paragraph">
            <wp:posOffset>153785</wp:posOffset>
          </wp:positionV>
          <wp:extent cx="3826510" cy="473710"/>
          <wp:effectExtent l="0" t="0" r="2540" b="2540"/>
          <wp:wrapThrough wrapText="bothSides">
            <wp:wrapPolygon edited="0">
              <wp:start x="0" y="0"/>
              <wp:lineTo x="0" y="20847"/>
              <wp:lineTo x="21507" y="20847"/>
              <wp:lineTo x="21507" y="0"/>
              <wp:lineTo x="0" y="0"/>
            </wp:wrapPolygon>
          </wp:wrapThrough>
          <wp:docPr id="12" name="Immagine 12" descr="Macintosh HD:Users:mac:Documents:VIDEO:ULTIME S&amp;P:SERLAB:TECHNICAL REPORT:SERLAB_INTESTAZIONE-08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acintosh HD:Users:mac:Documents:VIDEO:ULTIME S&amp;P:SERLAB:TECHNICAL REPORT:SERLAB_INTESTAZIONE-08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5158"/>
                  <a:stretch/>
                </pic:blipFill>
                <pic:spPr bwMode="auto">
                  <a:xfrm>
                    <a:off x="0" y="0"/>
                    <a:ext cx="3826510" cy="4737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  <w:p w14:paraId="3A1741C7" w14:textId="37AED81C" w:rsidR="00926DF2" w:rsidRDefault="00926DF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B77D8" w14:textId="77777777" w:rsidR="009F45BA" w:rsidRDefault="009F45BA" w:rsidP="006F76AE">
      <w:pPr>
        <w:spacing w:after="0" w:line="240" w:lineRule="auto"/>
      </w:pPr>
      <w:r>
        <w:separator/>
      </w:r>
    </w:p>
  </w:footnote>
  <w:footnote w:type="continuationSeparator" w:id="0">
    <w:p w14:paraId="00ED5048" w14:textId="77777777" w:rsidR="009F45BA" w:rsidRDefault="009F45BA" w:rsidP="006F76AE">
      <w:pPr>
        <w:spacing w:after="0" w:line="240" w:lineRule="auto"/>
      </w:pPr>
      <w:r>
        <w:continuationSeparator/>
      </w:r>
    </w:p>
  </w:footnote>
  <w:footnote w:type="continuationNotice" w:id="1">
    <w:p w14:paraId="0C2102BA" w14:textId="77777777" w:rsidR="009F45BA" w:rsidRDefault="009F45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15CC30" w14:textId="77777777" w:rsidR="00114DDC" w:rsidRDefault="00114DD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51509F" w14:textId="0E5D0156" w:rsidR="002C2329" w:rsidRDefault="002C2329">
    <w:pPr>
      <w:pStyle w:val="Intestazione"/>
    </w:pPr>
  </w:p>
  <w:p w14:paraId="73E63A63" w14:textId="2C602EE1" w:rsidR="00AF238F" w:rsidRDefault="00824862">
    <w:pPr>
      <w:pStyle w:val="Intestazione"/>
    </w:pPr>
    <w:r>
      <w:t xml:space="preserve">                                        </w:t>
    </w:r>
    <w:r w:rsidR="197DE2D3">
      <w:rPr>
        <w:noProof/>
      </w:rPr>
      <w:drawing>
        <wp:inline distT="0" distB="0" distL="0" distR="0" wp14:anchorId="20721CB2" wp14:editId="03D11D7C">
          <wp:extent cx="3268345" cy="882584"/>
          <wp:effectExtent l="0" t="0" r="0" b="0"/>
          <wp:docPr id="10" name="Immagin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5247" cy="8898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5F8F999" w14:textId="2CA5E6EF" w:rsidR="003B42C5" w:rsidRDefault="00FE6868">
    <w:pPr>
      <w:pStyle w:val="Intestazione"/>
    </w:pPr>
    <w:r>
      <w:t>____________________________________________________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FF91A" w14:textId="2CA5E6EF" w:rsidR="00926DF2" w:rsidRDefault="001B4275">
    <w:pPr>
      <w:pStyle w:val="Intestazione"/>
    </w:pPr>
    <w:r>
      <w:t xml:space="preserve">                                 </w:t>
    </w:r>
    <w:r w:rsidR="07AA9B05">
      <w:rPr>
        <w:noProof/>
      </w:rPr>
      <w:drawing>
        <wp:inline distT="0" distB="0" distL="0" distR="0" wp14:anchorId="0E006197" wp14:editId="064C5020">
          <wp:extent cx="3268637" cy="853440"/>
          <wp:effectExtent l="0" t="0" r="8255" b="3810"/>
          <wp:docPr id="11" name="Immagin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magin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1332" cy="8541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36865E8" w14:textId="23E83C67" w:rsidR="001B4275" w:rsidRDefault="001B4275">
    <w:pPr>
      <w:pStyle w:val="Intestazione"/>
    </w:pPr>
    <w:r>
      <w:t>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06D14"/>
    <w:multiLevelType w:val="hybridMultilevel"/>
    <w:tmpl w:val="F7C87B72"/>
    <w:lvl w:ilvl="0" w:tplc="BCE053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012C8A"/>
    <w:multiLevelType w:val="hybridMultilevel"/>
    <w:tmpl w:val="F9D038BC"/>
    <w:lvl w:ilvl="0" w:tplc="E43A2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1336A"/>
    <w:multiLevelType w:val="hybridMultilevel"/>
    <w:tmpl w:val="AF2800C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71E0F"/>
    <w:multiLevelType w:val="hybridMultilevel"/>
    <w:tmpl w:val="5F720168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A626E"/>
    <w:multiLevelType w:val="hybridMultilevel"/>
    <w:tmpl w:val="977037BA"/>
    <w:lvl w:ilvl="0" w:tplc="655AADD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736829"/>
    <w:multiLevelType w:val="hybridMultilevel"/>
    <w:tmpl w:val="5E72A170"/>
    <w:lvl w:ilvl="0" w:tplc="22D47EC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042EB5"/>
    <w:multiLevelType w:val="hybridMultilevel"/>
    <w:tmpl w:val="46F20C4A"/>
    <w:lvl w:ilvl="0" w:tplc="59F6C6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8770FA"/>
    <w:multiLevelType w:val="multilevel"/>
    <w:tmpl w:val="EB6E7CB8"/>
    <w:lvl w:ilvl="0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217" w:hanging="432"/>
      </w:pPr>
      <w:rPr>
        <w:color w:val="FF0000"/>
      </w:rPr>
    </w:lvl>
    <w:lvl w:ilvl="2">
      <w:start w:val="1"/>
      <w:numFmt w:val="decimal"/>
      <w:lvlText w:val="%1.%2.%3."/>
      <w:lvlJc w:val="left"/>
      <w:pPr>
        <w:ind w:left="1638" w:hanging="504"/>
      </w:pPr>
      <w:rPr>
        <w:color w:val="002060"/>
      </w:r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8" w15:restartNumberingAfterBreak="0">
    <w:nsid w:val="170E2E88"/>
    <w:multiLevelType w:val="multilevel"/>
    <w:tmpl w:val="EB6E7CB8"/>
    <w:lvl w:ilvl="0">
      <w:start w:val="1"/>
      <w:numFmt w:val="decimal"/>
      <w:lvlText w:val="%1."/>
      <w:lvlJc w:val="left"/>
      <w:pPr>
        <w:ind w:left="785" w:hanging="360"/>
      </w:pPr>
      <w:rPr>
        <w:b w:val="0"/>
        <w:bCs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1217" w:hanging="432"/>
      </w:pPr>
      <w:rPr>
        <w:color w:val="FF0000"/>
      </w:rPr>
    </w:lvl>
    <w:lvl w:ilvl="2">
      <w:start w:val="1"/>
      <w:numFmt w:val="decimal"/>
      <w:lvlText w:val="%1.%2.%3."/>
      <w:lvlJc w:val="left"/>
      <w:pPr>
        <w:ind w:left="1638" w:hanging="504"/>
      </w:pPr>
      <w:rPr>
        <w:color w:val="002060"/>
      </w:r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9" w15:restartNumberingAfterBreak="0">
    <w:nsid w:val="17EF69DD"/>
    <w:multiLevelType w:val="hybridMultilevel"/>
    <w:tmpl w:val="09FECF24"/>
    <w:lvl w:ilvl="0" w:tplc="7F0EA8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F401A7"/>
    <w:multiLevelType w:val="hybridMultilevel"/>
    <w:tmpl w:val="D4821D6C"/>
    <w:lvl w:ilvl="0" w:tplc="E4B20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513E"/>
    <w:multiLevelType w:val="hybridMultilevel"/>
    <w:tmpl w:val="0834315C"/>
    <w:lvl w:ilvl="0" w:tplc="CDEC710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F01057"/>
    <w:multiLevelType w:val="hybridMultilevel"/>
    <w:tmpl w:val="1E8099D6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781288"/>
    <w:multiLevelType w:val="hybridMultilevel"/>
    <w:tmpl w:val="47CE1BAC"/>
    <w:lvl w:ilvl="0" w:tplc="9FC4B0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1D79B7"/>
    <w:multiLevelType w:val="hybridMultilevel"/>
    <w:tmpl w:val="33E664D4"/>
    <w:lvl w:ilvl="0" w:tplc="A39C3EE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8854B0"/>
    <w:multiLevelType w:val="hybridMultilevel"/>
    <w:tmpl w:val="405A512E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FA0010"/>
    <w:multiLevelType w:val="hybridMultilevel"/>
    <w:tmpl w:val="08FE6224"/>
    <w:lvl w:ilvl="0" w:tplc="90F4855A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 w:tplc="04100019">
      <w:start w:val="1"/>
      <w:numFmt w:val="lowerLetter"/>
      <w:lvlText w:val="%2."/>
      <w:lvlJc w:val="left"/>
      <w:pPr>
        <w:ind w:left="1865" w:hanging="360"/>
      </w:pPr>
    </w:lvl>
    <w:lvl w:ilvl="2" w:tplc="0410001B">
      <w:start w:val="1"/>
      <w:numFmt w:val="lowerRoman"/>
      <w:lvlText w:val="%3."/>
      <w:lvlJc w:val="right"/>
      <w:pPr>
        <w:ind w:left="2585" w:hanging="180"/>
      </w:pPr>
    </w:lvl>
    <w:lvl w:ilvl="3" w:tplc="0410000F" w:tentative="1">
      <w:start w:val="1"/>
      <w:numFmt w:val="decimal"/>
      <w:lvlText w:val="%4."/>
      <w:lvlJc w:val="left"/>
      <w:pPr>
        <w:ind w:left="3305" w:hanging="360"/>
      </w:pPr>
    </w:lvl>
    <w:lvl w:ilvl="4" w:tplc="04100019" w:tentative="1">
      <w:start w:val="1"/>
      <w:numFmt w:val="lowerLetter"/>
      <w:lvlText w:val="%5."/>
      <w:lvlJc w:val="left"/>
      <w:pPr>
        <w:ind w:left="4025" w:hanging="360"/>
      </w:pPr>
    </w:lvl>
    <w:lvl w:ilvl="5" w:tplc="0410001B" w:tentative="1">
      <w:start w:val="1"/>
      <w:numFmt w:val="lowerRoman"/>
      <w:lvlText w:val="%6."/>
      <w:lvlJc w:val="right"/>
      <w:pPr>
        <w:ind w:left="4745" w:hanging="180"/>
      </w:pPr>
    </w:lvl>
    <w:lvl w:ilvl="6" w:tplc="0410000F" w:tentative="1">
      <w:start w:val="1"/>
      <w:numFmt w:val="decimal"/>
      <w:lvlText w:val="%7."/>
      <w:lvlJc w:val="left"/>
      <w:pPr>
        <w:ind w:left="5465" w:hanging="360"/>
      </w:pPr>
    </w:lvl>
    <w:lvl w:ilvl="7" w:tplc="04100019" w:tentative="1">
      <w:start w:val="1"/>
      <w:numFmt w:val="lowerLetter"/>
      <w:lvlText w:val="%8."/>
      <w:lvlJc w:val="left"/>
      <w:pPr>
        <w:ind w:left="6185" w:hanging="360"/>
      </w:pPr>
    </w:lvl>
    <w:lvl w:ilvl="8" w:tplc="0410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2ECB5480"/>
    <w:multiLevelType w:val="hybridMultilevel"/>
    <w:tmpl w:val="D4821D6C"/>
    <w:lvl w:ilvl="0" w:tplc="E4B20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B657BF"/>
    <w:multiLevelType w:val="hybridMultilevel"/>
    <w:tmpl w:val="013C94CE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DB4EC7"/>
    <w:multiLevelType w:val="hybridMultilevel"/>
    <w:tmpl w:val="30A0FAB6"/>
    <w:lvl w:ilvl="0" w:tplc="592A3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24758"/>
    <w:multiLevelType w:val="hybridMultilevel"/>
    <w:tmpl w:val="F9D038BC"/>
    <w:lvl w:ilvl="0" w:tplc="E43A2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824C15"/>
    <w:multiLevelType w:val="hybridMultilevel"/>
    <w:tmpl w:val="2132C894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1D5EB1"/>
    <w:multiLevelType w:val="hybridMultilevel"/>
    <w:tmpl w:val="1230127A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A6176B"/>
    <w:multiLevelType w:val="hybridMultilevel"/>
    <w:tmpl w:val="2A1A76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D82D7E"/>
    <w:multiLevelType w:val="hybridMultilevel"/>
    <w:tmpl w:val="EED6099A"/>
    <w:lvl w:ilvl="0" w:tplc="CF8CC3D0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FD7651C"/>
    <w:multiLevelType w:val="hybridMultilevel"/>
    <w:tmpl w:val="7150A19A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DB1416"/>
    <w:multiLevelType w:val="multilevel"/>
    <w:tmpl w:val="9B6E5F04"/>
    <w:lvl w:ilvl="0">
      <w:start w:val="5"/>
      <w:numFmt w:val="decimal"/>
      <w:lvlText w:val="%1."/>
      <w:lvlJc w:val="left"/>
      <w:pPr>
        <w:ind w:left="785" w:hanging="36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1217" w:hanging="432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1638" w:hanging="504"/>
      </w:pPr>
      <w:rPr>
        <w:rFonts w:hint="default"/>
        <w:color w:val="002060"/>
      </w:rPr>
    </w:lvl>
    <w:lvl w:ilvl="3">
      <w:start w:val="1"/>
      <w:numFmt w:val="decimal"/>
      <w:lvlText w:val="%1.%2.%3.%4."/>
      <w:lvlJc w:val="left"/>
      <w:pPr>
        <w:ind w:left="215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5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6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6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6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5" w:hanging="1440"/>
      </w:pPr>
      <w:rPr>
        <w:rFonts w:hint="default"/>
      </w:rPr>
    </w:lvl>
  </w:abstractNum>
  <w:abstractNum w:abstractNumId="27" w15:restartNumberingAfterBreak="0">
    <w:nsid w:val="44581F2E"/>
    <w:multiLevelType w:val="hybridMultilevel"/>
    <w:tmpl w:val="C464DF92"/>
    <w:lvl w:ilvl="0" w:tplc="BB38EE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6210B9"/>
    <w:multiLevelType w:val="hybridMultilevel"/>
    <w:tmpl w:val="3C168522"/>
    <w:lvl w:ilvl="0" w:tplc="0472CF28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900661"/>
    <w:multiLevelType w:val="hybridMultilevel"/>
    <w:tmpl w:val="8C40E9C4"/>
    <w:lvl w:ilvl="0" w:tplc="B6D0F13E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B46032"/>
    <w:multiLevelType w:val="hybridMultilevel"/>
    <w:tmpl w:val="00A28CF8"/>
    <w:lvl w:ilvl="0" w:tplc="A8A69BA8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DA0043"/>
    <w:multiLevelType w:val="hybridMultilevel"/>
    <w:tmpl w:val="59E6609C"/>
    <w:lvl w:ilvl="0" w:tplc="6376441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F16F63"/>
    <w:multiLevelType w:val="hybridMultilevel"/>
    <w:tmpl w:val="F9D038BC"/>
    <w:lvl w:ilvl="0" w:tplc="E43A28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F63671"/>
    <w:multiLevelType w:val="hybridMultilevel"/>
    <w:tmpl w:val="8114498A"/>
    <w:lvl w:ilvl="0" w:tplc="DCAA0844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CC08C1"/>
    <w:multiLevelType w:val="hybridMultilevel"/>
    <w:tmpl w:val="FED259E8"/>
    <w:lvl w:ilvl="0" w:tplc="69FA38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C96EE6"/>
    <w:multiLevelType w:val="hybridMultilevel"/>
    <w:tmpl w:val="72D49298"/>
    <w:lvl w:ilvl="0" w:tplc="81D66B9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5A4870"/>
    <w:multiLevelType w:val="multilevel"/>
    <w:tmpl w:val="3AEA7B7C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  <w:b w:val="0"/>
        <w:bCs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1217" w:hanging="432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1638" w:hanging="504"/>
      </w:pPr>
      <w:rPr>
        <w:rFonts w:hint="default"/>
        <w:color w:val="002060"/>
      </w:rPr>
    </w:lvl>
    <w:lvl w:ilvl="3">
      <w:start w:val="1"/>
      <w:numFmt w:val="decimal"/>
      <w:lvlText w:val="%1.%2.%3.%4."/>
      <w:lvlJc w:val="left"/>
      <w:pPr>
        <w:ind w:left="2153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57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61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65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69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45" w:hanging="1440"/>
      </w:pPr>
      <w:rPr>
        <w:rFonts w:hint="default"/>
      </w:rPr>
    </w:lvl>
  </w:abstractNum>
  <w:abstractNum w:abstractNumId="37" w15:restartNumberingAfterBreak="0">
    <w:nsid w:val="5F7B4429"/>
    <w:multiLevelType w:val="hybridMultilevel"/>
    <w:tmpl w:val="3C168522"/>
    <w:lvl w:ilvl="0" w:tplc="0472CF28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F10BC4"/>
    <w:multiLevelType w:val="hybridMultilevel"/>
    <w:tmpl w:val="9E28D3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63025"/>
    <w:multiLevelType w:val="hybridMultilevel"/>
    <w:tmpl w:val="977037BA"/>
    <w:lvl w:ilvl="0" w:tplc="655AADD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000000" w:themeColor="text1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B43658"/>
    <w:multiLevelType w:val="hybridMultilevel"/>
    <w:tmpl w:val="2208D132"/>
    <w:lvl w:ilvl="0" w:tplc="D422A2F2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  <w:sz w:val="36"/>
        <w:szCs w:val="36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17E5B"/>
    <w:multiLevelType w:val="hybridMultilevel"/>
    <w:tmpl w:val="975E619A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9C5A7F"/>
    <w:multiLevelType w:val="hybridMultilevel"/>
    <w:tmpl w:val="FD4277B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34094F"/>
    <w:multiLevelType w:val="hybridMultilevel"/>
    <w:tmpl w:val="BBE2412A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1316FA"/>
    <w:multiLevelType w:val="hybridMultilevel"/>
    <w:tmpl w:val="B4F25FCC"/>
    <w:lvl w:ilvl="0" w:tplc="90F4855A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865" w:hanging="360"/>
      </w:pPr>
    </w:lvl>
    <w:lvl w:ilvl="2" w:tplc="0410001B" w:tentative="1">
      <w:start w:val="1"/>
      <w:numFmt w:val="lowerRoman"/>
      <w:lvlText w:val="%3."/>
      <w:lvlJc w:val="right"/>
      <w:pPr>
        <w:ind w:left="2585" w:hanging="180"/>
      </w:pPr>
    </w:lvl>
    <w:lvl w:ilvl="3" w:tplc="0410000F" w:tentative="1">
      <w:start w:val="1"/>
      <w:numFmt w:val="decimal"/>
      <w:lvlText w:val="%4."/>
      <w:lvlJc w:val="left"/>
      <w:pPr>
        <w:ind w:left="3305" w:hanging="360"/>
      </w:pPr>
    </w:lvl>
    <w:lvl w:ilvl="4" w:tplc="04100019" w:tentative="1">
      <w:start w:val="1"/>
      <w:numFmt w:val="lowerLetter"/>
      <w:lvlText w:val="%5."/>
      <w:lvlJc w:val="left"/>
      <w:pPr>
        <w:ind w:left="4025" w:hanging="360"/>
      </w:pPr>
    </w:lvl>
    <w:lvl w:ilvl="5" w:tplc="0410001B" w:tentative="1">
      <w:start w:val="1"/>
      <w:numFmt w:val="lowerRoman"/>
      <w:lvlText w:val="%6."/>
      <w:lvlJc w:val="right"/>
      <w:pPr>
        <w:ind w:left="4745" w:hanging="180"/>
      </w:pPr>
    </w:lvl>
    <w:lvl w:ilvl="6" w:tplc="0410000F" w:tentative="1">
      <w:start w:val="1"/>
      <w:numFmt w:val="decimal"/>
      <w:lvlText w:val="%7."/>
      <w:lvlJc w:val="left"/>
      <w:pPr>
        <w:ind w:left="5465" w:hanging="360"/>
      </w:pPr>
    </w:lvl>
    <w:lvl w:ilvl="7" w:tplc="04100019" w:tentative="1">
      <w:start w:val="1"/>
      <w:numFmt w:val="lowerLetter"/>
      <w:lvlText w:val="%8."/>
      <w:lvlJc w:val="left"/>
      <w:pPr>
        <w:ind w:left="6185" w:hanging="360"/>
      </w:pPr>
    </w:lvl>
    <w:lvl w:ilvl="8" w:tplc="0410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45" w15:restartNumberingAfterBreak="0">
    <w:nsid w:val="73363A94"/>
    <w:multiLevelType w:val="hybridMultilevel"/>
    <w:tmpl w:val="E482D7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5A213D"/>
    <w:multiLevelType w:val="hybridMultilevel"/>
    <w:tmpl w:val="9E28D3E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4F47A6B"/>
    <w:multiLevelType w:val="multilevel"/>
    <w:tmpl w:val="FF761B9E"/>
    <w:lvl w:ilvl="0">
      <w:start w:val="1"/>
      <w:numFmt w:val="decimal"/>
      <w:pStyle w:val="Titolo1"/>
      <w:lvlText w:val="%1."/>
      <w:lvlJc w:val="left"/>
      <w:pPr>
        <w:ind w:left="142" w:firstLine="0"/>
      </w:pPr>
      <w:rPr>
        <w:rFonts w:hint="default"/>
        <w:sz w:val="32"/>
        <w:szCs w:val="32"/>
      </w:rPr>
    </w:lvl>
    <w:lvl w:ilvl="1">
      <w:start w:val="1"/>
      <w:numFmt w:val="upperLetter"/>
      <w:pStyle w:val="Titolo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Titolo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itolo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Titolo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Titolo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Titolo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Titolo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Titolo9"/>
      <w:lvlText w:val="(%9)"/>
      <w:lvlJc w:val="left"/>
      <w:pPr>
        <w:ind w:left="5760" w:firstLine="0"/>
      </w:pPr>
      <w:rPr>
        <w:rFonts w:hint="default"/>
      </w:rPr>
    </w:lvl>
  </w:abstractNum>
  <w:abstractNum w:abstractNumId="48" w15:restartNumberingAfterBreak="0">
    <w:nsid w:val="755C1A8C"/>
    <w:multiLevelType w:val="hybridMultilevel"/>
    <w:tmpl w:val="D4821D6C"/>
    <w:lvl w:ilvl="0" w:tplc="E4B20A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486D6A"/>
    <w:multiLevelType w:val="hybridMultilevel"/>
    <w:tmpl w:val="AF56F3A8"/>
    <w:lvl w:ilvl="0" w:tplc="AFC830D6">
      <w:start w:val="3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7820DC6"/>
    <w:multiLevelType w:val="hybridMultilevel"/>
    <w:tmpl w:val="9BA0B218"/>
    <w:lvl w:ilvl="0" w:tplc="C8422B3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90E533A"/>
    <w:multiLevelType w:val="hybridMultilevel"/>
    <w:tmpl w:val="BBE2412A"/>
    <w:lvl w:ilvl="0" w:tplc="602AACF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9837A5B"/>
    <w:multiLevelType w:val="hybridMultilevel"/>
    <w:tmpl w:val="AF2800C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99947DA"/>
    <w:multiLevelType w:val="multilevel"/>
    <w:tmpl w:val="EB6E7CB8"/>
    <w:lvl w:ilvl="0">
      <w:start w:val="1"/>
      <w:numFmt w:val="decimal"/>
      <w:lvlText w:val="%1."/>
      <w:lvlJc w:val="left"/>
      <w:pPr>
        <w:ind w:left="785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1217" w:hanging="432"/>
      </w:pPr>
      <w:rPr>
        <w:color w:val="FF0000"/>
      </w:rPr>
    </w:lvl>
    <w:lvl w:ilvl="2">
      <w:start w:val="1"/>
      <w:numFmt w:val="decimal"/>
      <w:lvlText w:val="%1.%2.%3."/>
      <w:lvlJc w:val="left"/>
      <w:pPr>
        <w:ind w:left="1638" w:hanging="504"/>
      </w:pPr>
      <w:rPr>
        <w:color w:val="002060"/>
      </w:r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54" w15:restartNumberingAfterBreak="0">
    <w:nsid w:val="7AA844A1"/>
    <w:multiLevelType w:val="hybridMultilevel"/>
    <w:tmpl w:val="A8E62A4C"/>
    <w:lvl w:ilvl="0" w:tplc="0410000B">
      <w:start w:val="1"/>
      <w:numFmt w:val="bullet"/>
      <w:lvlText w:val=""/>
      <w:lvlJc w:val="left"/>
      <w:pPr>
        <w:ind w:left="1716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55" w15:restartNumberingAfterBreak="0">
    <w:nsid w:val="7B3D1742"/>
    <w:multiLevelType w:val="hybridMultilevel"/>
    <w:tmpl w:val="CED8ADD8"/>
    <w:lvl w:ilvl="0" w:tplc="FE2EF17C">
      <w:start w:val="1"/>
      <w:numFmt w:val="bullet"/>
      <w:lvlText w:val=""/>
      <w:lvlJc w:val="left"/>
      <w:pPr>
        <w:ind w:left="720" w:hanging="360"/>
      </w:pPr>
      <w:rPr>
        <w:rFonts w:ascii="Symbol" w:hAnsi="Symbol" w:hint="default"/>
        <w:b/>
        <w:i w:val="0"/>
        <w:color w:val="FF0000"/>
        <w:u w:color="FFFFFF" w:themeColor="background1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842DC4"/>
    <w:multiLevelType w:val="hybridMultilevel"/>
    <w:tmpl w:val="E2E28CD0"/>
    <w:lvl w:ilvl="0" w:tplc="041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EF67E9"/>
    <w:multiLevelType w:val="hybridMultilevel"/>
    <w:tmpl w:val="40D4766A"/>
    <w:lvl w:ilvl="0" w:tplc="B8DAF5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2707758">
    <w:abstractNumId w:val="47"/>
    <w:lvlOverride w:ilvl="0">
      <w:startOverride w:val="1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60471368">
    <w:abstractNumId w:val="46"/>
  </w:num>
  <w:num w:numId="3" w16cid:durableId="869105068">
    <w:abstractNumId w:val="23"/>
  </w:num>
  <w:num w:numId="4" w16cid:durableId="1659067642">
    <w:abstractNumId w:val="15"/>
  </w:num>
  <w:num w:numId="5" w16cid:durableId="1574580559">
    <w:abstractNumId w:val="55"/>
  </w:num>
  <w:num w:numId="6" w16cid:durableId="1040939238">
    <w:abstractNumId w:val="29"/>
  </w:num>
  <w:num w:numId="7" w16cid:durableId="1591964193">
    <w:abstractNumId w:val="8"/>
  </w:num>
  <w:num w:numId="8" w16cid:durableId="1832794324">
    <w:abstractNumId w:val="3"/>
  </w:num>
  <w:num w:numId="9" w16cid:durableId="364409919">
    <w:abstractNumId w:val="18"/>
  </w:num>
  <w:num w:numId="10" w16cid:durableId="564142719">
    <w:abstractNumId w:val="51"/>
  </w:num>
  <w:num w:numId="11" w16cid:durableId="663819857">
    <w:abstractNumId w:val="43"/>
  </w:num>
  <w:num w:numId="12" w16cid:durableId="1060980054">
    <w:abstractNumId w:val="41"/>
  </w:num>
  <w:num w:numId="13" w16cid:durableId="1178078841">
    <w:abstractNumId w:val="12"/>
  </w:num>
  <w:num w:numId="14" w16cid:durableId="554200830">
    <w:abstractNumId w:val="30"/>
  </w:num>
  <w:num w:numId="15" w16cid:durableId="437681773">
    <w:abstractNumId w:val="53"/>
  </w:num>
  <w:num w:numId="16" w16cid:durableId="357856255">
    <w:abstractNumId w:val="44"/>
  </w:num>
  <w:num w:numId="17" w16cid:durableId="999886689">
    <w:abstractNumId w:val="16"/>
  </w:num>
  <w:num w:numId="18" w16cid:durableId="389614750">
    <w:abstractNumId w:val="7"/>
  </w:num>
  <w:num w:numId="19" w16cid:durableId="1324774636">
    <w:abstractNumId w:val="52"/>
  </w:num>
  <w:num w:numId="20" w16cid:durableId="1380670977">
    <w:abstractNumId w:val="2"/>
  </w:num>
  <w:num w:numId="21" w16cid:durableId="1809743485">
    <w:abstractNumId w:val="14"/>
  </w:num>
  <w:num w:numId="22" w16cid:durableId="724256583">
    <w:abstractNumId w:val="26"/>
  </w:num>
  <w:num w:numId="23" w16cid:durableId="1428312429">
    <w:abstractNumId w:val="39"/>
  </w:num>
  <w:num w:numId="24" w16cid:durableId="27414035">
    <w:abstractNumId w:val="28"/>
  </w:num>
  <w:num w:numId="25" w16cid:durableId="410201812">
    <w:abstractNumId w:val="37"/>
  </w:num>
  <w:num w:numId="26" w16cid:durableId="841821754">
    <w:abstractNumId w:val="50"/>
  </w:num>
  <w:num w:numId="27" w16cid:durableId="696472402">
    <w:abstractNumId w:val="9"/>
  </w:num>
  <w:num w:numId="28" w16cid:durableId="1162355225">
    <w:abstractNumId w:val="4"/>
  </w:num>
  <w:num w:numId="29" w16cid:durableId="1736200272">
    <w:abstractNumId w:val="36"/>
  </w:num>
  <w:num w:numId="30" w16cid:durableId="1283076768">
    <w:abstractNumId w:val="31"/>
  </w:num>
  <w:num w:numId="31" w16cid:durableId="593169922">
    <w:abstractNumId w:val="27"/>
  </w:num>
  <w:num w:numId="32" w16cid:durableId="1222987733">
    <w:abstractNumId w:val="13"/>
  </w:num>
  <w:num w:numId="33" w16cid:durableId="254173413">
    <w:abstractNumId w:val="57"/>
  </w:num>
  <w:num w:numId="34" w16cid:durableId="845218030">
    <w:abstractNumId w:val="6"/>
  </w:num>
  <w:num w:numId="35" w16cid:durableId="1290015439">
    <w:abstractNumId w:val="34"/>
  </w:num>
  <w:num w:numId="36" w16cid:durableId="1238007787">
    <w:abstractNumId w:val="5"/>
  </w:num>
  <w:num w:numId="37" w16cid:durableId="1706712183">
    <w:abstractNumId w:val="21"/>
  </w:num>
  <w:num w:numId="38" w16cid:durableId="473135722">
    <w:abstractNumId w:val="45"/>
  </w:num>
  <w:num w:numId="39" w16cid:durableId="1008751144">
    <w:abstractNumId w:val="22"/>
  </w:num>
  <w:num w:numId="40" w16cid:durableId="1069422444">
    <w:abstractNumId w:val="54"/>
  </w:num>
  <w:num w:numId="41" w16cid:durableId="1574512903">
    <w:abstractNumId w:val="42"/>
  </w:num>
  <w:num w:numId="42" w16cid:durableId="1647278369">
    <w:abstractNumId w:val="25"/>
  </w:num>
  <w:num w:numId="43" w16cid:durableId="1955556890">
    <w:abstractNumId w:val="56"/>
  </w:num>
  <w:num w:numId="44" w16cid:durableId="1703020262">
    <w:abstractNumId w:val="40"/>
  </w:num>
  <w:num w:numId="45" w16cid:durableId="1477798309">
    <w:abstractNumId w:val="33"/>
  </w:num>
  <w:num w:numId="46" w16cid:durableId="2110081494">
    <w:abstractNumId w:val="38"/>
  </w:num>
  <w:num w:numId="47" w16cid:durableId="979115279">
    <w:abstractNumId w:val="0"/>
  </w:num>
  <w:num w:numId="48" w16cid:durableId="585456772">
    <w:abstractNumId w:val="19"/>
  </w:num>
  <w:num w:numId="49" w16cid:durableId="1601982917">
    <w:abstractNumId w:val="11"/>
  </w:num>
  <w:num w:numId="50" w16cid:durableId="1613978347">
    <w:abstractNumId w:val="49"/>
  </w:num>
  <w:num w:numId="51" w16cid:durableId="492600062">
    <w:abstractNumId w:val="35"/>
  </w:num>
  <w:num w:numId="52" w16cid:durableId="163203347">
    <w:abstractNumId w:val="17"/>
  </w:num>
  <w:num w:numId="53" w16cid:durableId="1916820122">
    <w:abstractNumId w:val="32"/>
  </w:num>
  <w:num w:numId="54" w16cid:durableId="829563841">
    <w:abstractNumId w:val="1"/>
  </w:num>
  <w:num w:numId="55" w16cid:durableId="1665475220">
    <w:abstractNumId w:val="20"/>
  </w:num>
  <w:num w:numId="56" w16cid:durableId="1089736967">
    <w:abstractNumId w:val="48"/>
  </w:num>
  <w:num w:numId="57" w16cid:durableId="1679775392">
    <w:abstractNumId w:val="10"/>
  </w:num>
  <w:num w:numId="58" w16cid:durableId="399451273">
    <w:abstractNumId w:val="24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MLc0MzI0NTUxMjZS0lEKTi0uzszPAykwqgUA17GVvCwAAAA="/>
  </w:docVars>
  <w:rsids>
    <w:rsidRoot w:val="00817C48"/>
    <w:rsid w:val="00000065"/>
    <w:rsid w:val="000001AB"/>
    <w:rsid w:val="00000241"/>
    <w:rsid w:val="00000552"/>
    <w:rsid w:val="0000063E"/>
    <w:rsid w:val="00000D19"/>
    <w:rsid w:val="000012BA"/>
    <w:rsid w:val="000013C0"/>
    <w:rsid w:val="000014B7"/>
    <w:rsid w:val="00001C97"/>
    <w:rsid w:val="00001CD8"/>
    <w:rsid w:val="0000212D"/>
    <w:rsid w:val="00002578"/>
    <w:rsid w:val="00002687"/>
    <w:rsid w:val="00002727"/>
    <w:rsid w:val="00002DD4"/>
    <w:rsid w:val="000030C2"/>
    <w:rsid w:val="00003301"/>
    <w:rsid w:val="00003482"/>
    <w:rsid w:val="00003F78"/>
    <w:rsid w:val="00004146"/>
    <w:rsid w:val="0000439A"/>
    <w:rsid w:val="000046D3"/>
    <w:rsid w:val="00004C47"/>
    <w:rsid w:val="00004D35"/>
    <w:rsid w:val="0000547E"/>
    <w:rsid w:val="000054B2"/>
    <w:rsid w:val="00005DA6"/>
    <w:rsid w:val="000064A6"/>
    <w:rsid w:val="000065AF"/>
    <w:rsid w:val="00006792"/>
    <w:rsid w:val="000067CB"/>
    <w:rsid w:val="00006A97"/>
    <w:rsid w:val="00006C4A"/>
    <w:rsid w:val="00006DAD"/>
    <w:rsid w:val="00007153"/>
    <w:rsid w:val="000075E3"/>
    <w:rsid w:val="00007810"/>
    <w:rsid w:val="00007FB8"/>
    <w:rsid w:val="000102AE"/>
    <w:rsid w:val="000111E7"/>
    <w:rsid w:val="0001129F"/>
    <w:rsid w:val="00011791"/>
    <w:rsid w:val="0001193C"/>
    <w:rsid w:val="000119E1"/>
    <w:rsid w:val="00011BAF"/>
    <w:rsid w:val="00011DA5"/>
    <w:rsid w:val="00011F2D"/>
    <w:rsid w:val="00012450"/>
    <w:rsid w:val="00012757"/>
    <w:rsid w:val="00012F30"/>
    <w:rsid w:val="00013343"/>
    <w:rsid w:val="000136BA"/>
    <w:rsid w:val="00013A3C"/>
    <w:rsid w:val="00013B8D"/>
    <w:rsid w:val="00014629"/>
    <w:rsid w:val="00014923"/>
    <w:rsid w:val="00014AAF"/>
    <w:rsid w:val="00014EFE"/>
    <w:rsid w:val="0001508A"/>
    <w:rsid w:val="00015473"/>
    <w:rsid w:val="00015668"/>
    <w:rsid w:val="00015821"/>
    <w:rsid w:val="00015AC5"/>
    <w:rsid w:val="00015B1F"/>
    <w:rsid w:val="00016679"/>
    <w:rsid w:val="000167DA"/>
    <w:rsid w:val="000169B7"/>
    <w:rsid w:val="00016CBA"/>
    <w:rsid w:val="00016D86"/>
    <w:rsid w:val="0001727B"/>
    <w:rsid w:val="00017ED6"/>
    <w:rsid w:val="00020325"/>
    <w:rsid w:val="000206E6"/>
    <w:rsid w:val="000208B1"/>
    <w:rsid w:val="00020A25"/>
    <w:rsid w:val="00020C02"/>
    <w:rsid w:val="00020E31"/>
    <w:rsid w:val="00021CBA"/>
    <w:rsid w:val="0002259C"/>
    <w:rsid w:val="000229B3"/>
    <w:rsid w:val="00022E00"/>
    <w:rsid w:val="00023354"/>
    <w:rsid w:val="00023BC2"/>
    <w:rsid w:val="00023BC3"/>
    <w:rsid w:val="00023D94"/>
    <w:rsid w:val="00023E32"/>
    <w:rsid w:val="000247CE"/>
    <w:rsid w:val="0002590B"/>
    <w:rsid w:val="00025F56"/>
    <w:rsid w:val="000260D5"/>
    <w:rsid w:val="00026327"/>
    <w:rsid w:val="000263AF"/>
    <w:rsid w:val="000272C0"/>
    <w:rsid w:val="00027551"/>
    <w:rsid w:val="00027739"/>
    <w:rsid w:val="00027EBE"/>
    <w:rsid w:val="000304E5"/>
    <w:rsid w:val="00030704"/>
    <w:rsid w:val="000309F6"/>
    <w:rsid w:val="000312E5"/>
    <w:rsid w:val="00031699"/>
    <w:rsid w:val="000319E5"/>
    <w:rsid w:val="00031CFB"/>
    <w:rsid w:val="000321E8"/>
    <w:rsid w:val="00032577"/>
    <w:rsid w:val="00032995"/>
    <w:rsid w:val="00032BB7"/>
    <w:rsid w:val="00033421"/>
    <w:rsid w:val="00033C0A"/>
    <w:rsid w:val="00033CF7"/>
    <w:rsid w:val="000342D0"/>
    <w:rsid w:val="00034505"/>
    <w:rsid w:val="00034808"/>
    <w:rsid w:val="00034DD4"/>
    <w:rsid w:val="000351E4"/>
    <w:rsid w:val="00035586"/>
    <w:rsid w:val="00035A5B"/>
    <w:rsid w:val="00036403"/>
    <w:rsid w:val="00036909"/>
    <w:rsid w:val="000370C8"/>
    <w:rsid w:val="000373FB"/>
    <w:rsid w:val="00037416"/>
    <w:rsid w:val="00037560"/>
    <w:rsid w:val="00037C12"/>
    <w:rsid w:val="0004000E"/>
    <w:rsid w:val="0004026A"/>
    <w:rsid w:val="000404A9"/>
    <w:rsid w:val="00040A05"/>
    <w:rsid w:val="000411AC"/>
    <w:rsid w:val="000412EA"/>
    <w:rsid w:val="00041788"/>
    <w:rsid w:val="00041901"/>
    <w:rsid w:val="00041912"/>
    <w:rsid w:val="0004196E"/>
    <w:rsid w:val="00041AF4"/>
    <w:rsid w:val="00041B53"/>
    <w:rsid w:val="000421BA"/>
    <w:rsid w:val="000422CA"/>
    <w:rsid w:val="00042A40"/>
    <w:rsid w:val="00042B86"/>
    <w:rsid w:val="00043886"/>
    <w:rsid w:val="0004395E"/>
    <w:rsid w:val="00043AC5"/>
    <w:rsid w:val="00043DBC"/>
    <w:rsid w:val="00043E87"/>
    <w:rsid w:val="0004508F"/>
    <w:rsid w:val="00045423"/>
    <w:rsid w:val="000455A1"/>
    <w:rsid w:val="00045C4A"/>
    <w:rsid w:val="00046142"/>
    <w:rsid w:val="00046A28"/>
    <w:rsid w:val="00046BB8"/>
    <w:rsid w:val="00046F45"/>
    <w:rsid w:val="000470F0"/>
    <w:rsid w:val="00047439"/>
    <w:rsid w:val="00047A24"/>
    <w:rsid w:val="00047DB2"/>
    <w:rsid w:val="0005008D"/>
    <w:rsid w:val="0005071C"/>
    <w:rsid w:val="00050A2F"/>
    <w:rsid w:val="0005159B"/>
    <w:rsid w:val="000524EF"/>
    <w:rsid w:val="000528B0"/>
    <w:rsid w:val="000529B3"/>
    <w:rsid w:val="00052BE8"/>
    <w:rsid w:val="000545B8"/>
    <w:rsid w:val="00054890"/>
    <w:rsid w:val="00054A49"/>
    <w:rsid w:val="00054CE0"/>
    <w:rsid w:val="000557FE"/>
    <w:rsid w:val="00055848"/>
    <w:rsid w:val="00055A4A"/>
    <w:rsid w:val="00055D19"/>
    <w:rsid w:val="000562B4"/>
    <w:rsid w:val="000562B5"/>
    <w:rsid w:val="000564E0"/>
    <w:rsid w:val="0005665A"/>
    <w:rsid w:val="000566D8"/>
    <w:rsid w:val="00056D75"/>
    <w:rsid w:val="0005783F"/>
    <w:rsid w:val="00057893"/>
    <w:rsid w:val="00057B3F"/>
    <w:rsid w:val="00057BBC"/>
    <w:rsid w:val="00057C90"/>
    <w:rsid w:val="00057FC1"/>
    <w:rsid w:val="00060107"/>
    <w:rsid w:val="000601B7"/>
    <w:rsid w:val="00060455"/>
    <w:rsid w:val="00060624"/>
    <w:rsid w:val="00060919"/>
    <w:rsid w:val="00060BF4"/>
    <w:rsid w:val="00061D83"/>
    <w:rsid w:val="00062B4D"/>
    <w:rsid w:val="00062E23"/>
    <w:rsid w:val="00062F14"/>
    <w:rsid w:val="0006311D"/>
    <w:rsid w:val="000631B6"/>
    <w:rsid w:val="0006361B"/>
    <w:rsid w:val="00063864"/>
    <w:rsid w:val="00063A48"/>
    <w:rsid w:val="00063CC3"/>
    <w:rsid w:val="0006477C"/>
    <w:rsid w:val="0006495C"/>
    <w:rsid w:val="00065114"/>
    <w:rsid w:val="00065339"/>
    <w:rsid w:val="000653B9"/>
    <w:rsid w:val="000656FA"/>
    <w:rsid w:val="00065C6C"/>
    <w:rsid w:val="00066647"/>
    <w:rsid w:val="00066A16"/>
    <w:rsid w:val="00066BD5"/>
    <w:rsid w:val="00066F3D"/>
    <w:rsid w:val="00067AAC"/>
    <w:rsid w:val="00067F71"/>
    <w:rsid w:val="000701E3"/>
    <w:rsid w:val="00070867"/>
    <w:rsid w:val="00070887"/>
    <w:rsid w:val="000711FE"/>
    <w:rsid w:val="0007122D"/>
    <w:rsid w:val="0007138A"/>
    <w:rsid w:val="0007163F"/>
    <w:rsid w:val="000717B5"/>
    <w:rsid w:val="000717C4"/>
    <w:rsid w:val="00071C5D"/>
    <w:rsid w:val="000722ED"/>
    <w:rsid w:val="000728C0"/>
    <w:rsid w:val="000737CB"/>
    <w:rsid w:val="0007392B"/>
    <w:rsid w:val="00073BDF"/>
    <w:rsid w:val="0007455C"/>
    <w:rsid w:val="00074E2A"/>
    <w:rsid w:val="000750A6"/>
    <w:rsid w:val="00075983"/>
    <w:rsid w:val="00075A8B"/>
    <w:rsid w:val="00075E6C"/>
    <w:rsid w:val="00075FC9"/>
    <w:rsid w:val="000760EF"/>
    <w:rsid w:val="00076534"/>
    <w:rsid w:val="00077489"/>
    <w:rsid w:val="000805ED"/>
    <w:rsid w:val="00080C8C"/>
    <w:rsid w:val="00080EEA"/>
    <w:rsid w:val="000815DF"/>
    <w:rsid w:val="00081BDA"/>
    <w:rsid w:val="00081E00"/>
    <w:rsid w:val="0008221B"/>
    <w:rsid w:val="00082804"/>
    <w:rsid w:val="00082818"/>
    <w:rsid w:val="000830F7"/>
    <w:rsid w:val="00083BBF"/>
    <w:rsid w:val="00084038"/>
    <w:rsid w:val="00084170"/>
    <w:rsid w:val="0008431C"/>
    <w:rsid w:val="0008440F"/>
    <w:rsid w:val="0008472C"/>
    <w:rsid w:val="00084A99"/>
    <w:rsid w:val="0008502F"/>
    <w:rsid w:val="000855E9"/>
    <w:rsid w:val="0008569B"/>
    <w:rsid w:val="00085B8C"/>
    <w:rsid w:val="00085F26"/>
    <w:rsid w:val="00085F79"/>
    <w:rsid w:val="000860A1"/>
    <w:rsid w:val="000865C9"/>
    <w:rsid w:val="00086951"/>
    <w:rsid w:val="00086C23"/>
    <w:rsid w:val="00086D61"/>
    <w:rsid w:val="000870E7"/>
    <w:rsid w:val="00087569"/>
    <w:rsid w:val="00087C67"/>
    <w:rsid w:val="00087DD8"/>
    <w:rsid w:val="00087E40"/>
    <w:rsid w:val="00087F7A"/>
    <w:rsid w:val="00090035"/>
    <w:rsid w:val="00090145"/>
    <w:rsid w:val="00090A50"/>
    <w:rsid w:val="00090D1B"/>
    <w:rsid w:val="00090FBB"/>
    <w:rsid w:val="00091336"/>
    <w:rsid w:val="0009147D"/>
    <w:rsid w:val="0009166C"/>
    <w:rsid w:val="0009187C"/>
    <w:rsid w:val="00091991"/>
    <w:rsid w:val="00091BDE"/>
    <w:rsid w:val="000920E9"/>
    <w:rsid w:val="000924BD"/>
    <w:rsid w:val="0009260B"/>
    <w:rsid w:val="00093A58"/>
    <w:rsid w:val="00094A92"/>
    <w:rsid w:val="00094DD9"/>
    <w:rsid w:val="0009505F"/>
    <w:rsid w:val="000950A9"/>
    <w:rsid w:val="0009512E"/>
    <w:rsid w:val="0009528C"/>
    <w:rsid w:val="0009578A"/>
    <w:rsid w:val="00095B63"/>
    <w:rsid w:val="00095E97"/>
    <w:rsid w:val="00096468"/>
    <w:rsid w:val="00096645"/>
    <w:rsid w:val="00096735"/>
    <w:rsid w:val="00096758"/>
    <w:rsid w:val="0009696B"/>
    <w:rsid w:val="00096E23"/>
    <w:rsid w:val="00096FCE"/>
    <w:rsid w:val="00096FD6"/>
    <w:rsid w:val="000971CD"/>
    <w:rsid w:val="00097386"/>
    <w:rsid w:val="00097479"/>
    <w:rsid w:val="0009751E"/>
    <w:rsid w:val="000978C7"/>
    <w:rsid w:val="000978C9"/>
    <w:rsid w:val="00097CDB"/>
    <w:rsid w:val="00097F59"/>
    <w:rsid w:val="000A008A"/>
    <w:rsid w:val="000A008B"/>
    <w:rsid w:val="000A02D2"/>
    <w:rsid w:val="000A0B3C"/>
    <w:rsid w:val="000A0B53"/>
    <w:rsid w:val="000A0DC1"/>
    <w:rsid w:val="000A0DD8"/>
    <w:rsid w:val="000A1208"/>
    <w:rsid w:val="000A1520"/>
    <w:rsid w:val="000A1917"/>
    <w:rsid w:val="000A1C4A"/>
    <w:rsid w:val="000A1C59"/>
    <w:rsid w:val="000A2CAE"/>
    <w:rsid w:val="000A2F43"/>
    <w:rsid w:val="000A39CF"/>
    <w:rsid w:val="000A3AA4"/>
    <w:rsid w:val="000A3E25"/>
    <w:rsid w:val="000A44D6"/>
    <w:rsid w:val="000A49B7"/>
    <w:rsid w:val="000A4FEA"/>
    <w:rsid w:val="000A50BC"/>
    <w:rsid w:val="000A5225"/>
    <w:rsid w:val="000A60B7"/>
    <w:rsid w:val="000A6AB9"/>
    <w:rsid w:val="000A7071"/>
    <w:rsid w:val="000A76C2"/>
    <w:rsid w:val="000A7739"/>
    <w:rsid w:val="000A7A01"/>
    <w:rsid w:val="000A7C91"/>
    <w:rsid w:val="000A7D2E"/>
    <w:rsid w:val="000A7EE2"/>
    <w:rsid w:val="000B02C6"/>
    <w:rsid w:val="000B03A0"/>
    <w:rsid w:val="000B042A"/>
    <w:rsid w:val="000B0748"/>
    <w:rsid w:val="000B0C69"/>
    <w:rsid w:val="000B0DD4"/>
    <w:rsid w:val="000B0F1F"/>
    <w:rsid w:val="000B1156"/>
    <w:rsid w:val="000B158D"/>
    <w:rsid w:val="000B1CD2"/>
    <w:rsid w:val="000B232D"/>
    <w:rsid w:val="000B2F63"/>
    <w:rsid w:val="000B32E3"/>
    <w:rsid w:val="000B33CD"/>
    <w:rsid w:val="000B39A7"/>
    <w:rsid w:val="000B3A82"/>
    <w:rsid w:val="000B3BDC"/>
    <w:rsid w:val="000B40BC"/>
    <w:rsid w:val="000B4669"/>
    <w:rsid w:val="000B58C3"/>
    <w:rsid w:val="000B600F"/>
    <w:rsid w:val="000B6110"/>
    <w:rsid w:val="000B657B"/>
    <w:rsid w:val="000B6799"/>
    <w:rsid w:val="000B6862"/>
    <w:rsid w:val="000B688D"/>
    <w:rsid w:val="000B707E"/>
    <w:rsid w:val="000B71E2"/>
    <w:rsid w:val="000B73BC"/>
    <w:rsid w:val="000B74EE"/>
    <w:rsid w:val="000B795E"/>
    <w:rsid w:val="000B7A6D"/>
    <w:rsid w:val="000C056F"/>
    <w:rsid w:val="000C0A76"/>
    <w:rsid w:val="000C1122"/>
    <w:rsid w:val="000C24D8"/>
    <w:rsid w:val="000C2614"/>
    <w:rsid w:val="000C277C"/>
    <w:rsid w:val="000C297C"/>
    <w:rsid w:val="000C2A79"/>
    <w:rsid w:val="000C2F02"/>
    <w:rsid w:val="000C364E"/>
    <w:rsid w:val="000C37CA"/>
    <w:rsid w:val="000C3AB8"/>
    <w:rsid w:val="000C3D61"/>
    <w:rsid w:val="000C471D"/>
    <w:rsid w:val="000C477F"/>
    <w:rsid w:val="000C4796"/>
    <w:rsid w:val="000C4C9C"/>
    <w:rsid w:val="000C4E5D"/>
    <w:rsid w:val="000C5090"/>
    <w:rsid w:val="000C546D"/>
    <w:rsid w:val="000C5735"/>
    <w:rsid w:val="000C57FB"/>
    <w:rsid w:val="000C5D6D"/>
    <w:rsid w:val="000C6B27"/>
    <w:rsid w:val="000C6DBA"/>
    <w:rsid w:val="000C7160"/>
    <w:rsid w:val="000C7C7D"/>
    <w:rsid w:val="000C7CAA"/>
    <w:rsid w:val="000D026C"/>
    <w:rsid w:val="000D0A8E"/>
    <w:rsid w:val="000D1205"/>
    <w:rsid w:val="000D1757"/>
    <w:rsid w:val="000D180A"/>
    <w:rsid w:val="000D1AFB"/>
    <w:rsid w:val="000D1BE7"/>
    <w:rsid w:val="000D1E0C"/>
    <w:rsid w:val="000D1F0A"/>
    <w:rsid w:val="000D2281"/>
    <w:rsid w:val="000D285E"/>
    <w:rsid w:val="000D2C89"/>
    <w:rsid w:val="000D30FA"/>
    <w:rsid w:val="000D3AB4"/>
    <w:rsid w:val="000D3BB9"/>
    <w:rsid w:val="000D3C10"/>
    <w:rsid w:val="000D3F74"/>
    <w:rsid w:val="000D4053"/>
    <w:rsid w:val="000D416E"/>
    <w:rsid w:val="000D45DC"/>
    <w:rsid w:val="000D4E47"/>
    <w:rsid w:val="000D4E96"/>
    <w:rsid w:val="000D52C6"/>
    <w:rsid w:val="000D52CA"/>
    <w:rsid w:val="000D55DE"/>
    <w:rsid w:val="000D56D3"/>
    <w:rsid w:val="000D578E"/>
    <w:rsid w:val="000D58D5"/>
    <w:rsid w:val="000D6524"/>
    <w:rsid w:val="000D66D9"/>
    <w:rsid w:val="000D6733"/>
    <w:rsid w:val="000D6F22"/>
    <w:rsid w:val="000D70F5"/>
    <w:rsid w:val="000D7CC2"/>
    <w:rsid w:val="000D7D81"/>
    <w:rsid w:val="000D7D93"/>
    <w:rsid w:val="000E0082"/>
    <w:rsid w:val="000E016B"/>
    <w:rsid w:val="000E0288"/>
    <w:rsid w:val="000E0304"/>
    <w:rsid w:val="000E0B58"/>
    <w:rsid w:val="000E14D5"/>
    <w:rsid w:val="000E15DD"/>
    <w:rsid w:val="000E16F6"/>
    <w:rsid w:val="000E1FBE"/>
    <w:rsid w:val="000E2AD7"/>
    <w:rsid w:val="000E33DC"/>
    <w:rsid w:val="000E37E0"/>
    <w:rsid w:val="000E4477"/>
    <w:rsid w:val="000E4ABD"/>
    <w:rsid w:val="000E4CCE"/>
    <w:rsid w:val="000E544B"/>
    <w:rsid w:val="000E577C"/>
    <w:rsid w:val="000E5AAE"/>
    <w:rsid w:val="000E5E2A"/>
    <w:rsid w:val="000E5E74"/>
    <w:rsid w:val="000E631E"/>
    <w:rsid w:val="000E6B99"/>
    <w:rsid w:val="000E743E"/>
    <w:rsid w:val="000E757E"/>
    <w:rsid w:val="000E77BB"/>
    <w:rsid w:val="000E797D"/>
    <w:rsid w:val="000F077E"/>
    <w:rsid w:val="000F0A76"/>
    <w:rsid w:val="000F0B91"/>
    <w:rsid w:val="000F12C1"/>
    <w:rsid w:val="000F1753"/>
    <w:rsid w:val="000F1C3A"/>
    <w:rsid w:val="000F1C8B"/>
    <w:rsid w:val="000F2607"/>
    <w:rsid w:val="000F27CA"/>
    <w:rsid w:val="000F2C39"/>
    <w:rsid w:val="000F2D41"/>
    <w:rsid w:val="000F2EBC"/>
    <w:rsid w:val="000F2F1E"/>
    <w:rsid w:val="000F3059"/>
    <w:rsid w:val="000F3204"/>
    <w:rsid w:val="000F3454"/>
    <w:rsid w:val="000F3553"/>
    <w:rsid w:val="000F3781"/>
    <w:rsid w:val="000F38E9"/>
    <w:rsid w:val="000F3AC9"/>
    <w:rsid w:val="000F3BE0"/>
    <w:rsid w:val="000F3E3A"/>
    <w:rsid w:val="000F4CD0"/>
    <w:rsid w:val="000F610D"/>
    <w:rsid w:val="000F66D6"/>
    <w:rsid w:val="000F6DAD"/>
    <w:rsid w:val="000F7C7D"/>
    <w:rsid w:val="000FAB82"/>
    <w:rsid w:val="0010030B"/>
    <w:rsid w:val="00100908"/>
    <w:rsid w:val="0010097A"/>
    <w:rsid w:val="00100A0A"/>
    <w:rsid w:val="00100D85"/>
    <w:rsid w:val="00101021"/>
    <w:rsid w:val="00101884"/>
    <w:rsid w:val="00101B14"/>
    <w:rsid w:val="00101EA8"/>
    <w:rsid w:val="00101F89"/>
    <w:rsid w:val="0010256A"/>
    <w:rsid w:val="001026AF"/>
    <w:rsid w:val="001026EC"/>
    <w:rsid w:val="00102A2B"/>
    <w:rsid w:val="00102FDC"/>
    <w:rsid w:val="00103803"/>
    <w:rsid w:val="00103978"/>
    <w:rsid w:val="001039DD"/>
    <w:rsid w:val="00103A66"/>
    <w:rsid w:val="00103EDD"/>
    <w:rsid w:val="00104014"/>
    <w:rsid w:val="001040BB"/>
    <w:rsid w:val="001043E9"/>
    <w:rsid w:val="001044D2"/>
    <w:rsid w:val="00104C11"/>
    <w:rsid w:val="0010559E"/>
    <w:rsid w:val="00105920"/>
    <w:rsid w:val="00105F6D"/>
    <w:rsid w:val="00105FD6"/>
    <w:rsid w:val="00106194"/>
    <w:rsid w:val="00106AEB"/>
    <w:rsid w:val="00106F18"/>
    <w:rsid w:val="00107C6E"/>
    <w:rsid w:val="00107FDE"/>
    <w:rsid w:val="001100E4"/>
    <w:rsid w:val="001113CA"/>
    <w:rsid w:val="001118E0"/>
    <w:rsid w:val="00111949"/>
    <w:rsid w:val="001119AC"/>
    <w:rsid w:val="00112134"/>
    <w:rsid w:val="00112828"/>
    <w:rsid w:val="00112956"/>
    <w:rsid w:val="00112E34"/>
    <w:rsid w:val="00113178"/>
    <w:rsid w:val="00113C99"/>
    <w:rsid w:val="00113F0F"/>
    <w:rsid w:val="0011403C"/>
    <w:rsid w:val="00114AC6"/>
    <w:rsid w:val="00114DDC"/>
    <w:rsid w:val="00115517"/>
    <w:rsid w:val="0011558C"/>
    <w:rsid w:val="00115BFA"/>
    <w:rsid w:val="00116506"/>
    <w:rsid w:val="00116F68"/>
    <w:rsid w:val="00117350"/>
    <w:rsid w:val="00117660"/>
    <w:rsid w:val="00117EC6"/>
    <w:rsid w:val="00117EE5"/>
    <w:rsid w:val="00120712"/>
    <w:rsid w:val="00120751"/>
    <w:rsid w:val="001207AE"/>
    <w:rsid w:val="00120BBA"/>
    <w:rsid w:val="001211D2"/>
    <w:rsid w:val="001217BB"/>
    <w:rsid w:val="00122531"/>
    <w:rsid w:val="00122E80"/>
    <w:rsid w:val="001238A4"/>
    <w:rsid w:val="00125313"/>
    <w:rsid w:val="00125D60"/>
    <w:rsid w:val="00125FEF"/>
    <w:rsid w:val="001268ED"/>
    <w:rsid w:val="001269F0"/>
    <w:rsid w:val="00126BB1"/>
    <w:rsid w:val="00126E36"/>
    <w:rsid w:val="001277B8"/>
    <w:rsid w:val="001301EB"/>
    <w:rsid w:val="00130670"/>
    <w:rsid w:val="001308EF"/>
    <w:rsid w:val="00130A22"/>
    <w:rsid w:val="0013124B"/>
    <w:rsid w:val="00131D33"/>
    <w:rsid w:val="00132606"/>
    <w:rsid w:val="00132848"/>
    <w:rsid w:val="00132998"/>
    <w:rsid w:val="00132F14"/>
    <w:rsid w:val="001334A3"/>
    <w:rsid w:val="00133C26"/>
    <w:rsid w:val="00133D16"/>
    <w:rsid w:val="00133DB7"/>
    <w:rsid w:val="00134322"/>
    <w:rsid w:val="001344E7"/>
    <w:rsid w:val="00134662"/>
    <w:rsid w:val="001349A4"/>
    <w:rsid w:val="00134D88"/>
    <w:rsid w:val="00134ED5"/>
    <w:rsid w:val="0013509C"/>
    <w:rsid w:val="0013534A"/>
    <w:rsid w:val="001356C6"/>
    <w:rsid w:val="0013588C"/>
    <w:rsid w:val="00135F19"/>
    <w:rsid w:val="00136118"/>
    <w:rsid w:val="001362A5"/>
    <w:rsid w:val="00136B96"/>
    <w:rsid w:val="00136C16"/>
    <w:rsid w:val="00136C89"/>
    <w:rsid w:val="0013731C"/>
    <w:rsid w:val="001377FE"/>
    <w:rsid w:val="00137B6C"/>
    <w:rsid w:val="00137C4D"/>
    <w:rsid w:val="00137D32"/>
    <w:rsid w:val="00137D3E"/>
    <w:rsid w:val="00137E20"/>
    <w:rsid w:val="00137E2B"/>
    <w:rsid w:val="00140961"/>
    <w:rsid w:val="001413F0"/>
    <w:rsid w:val="001415E5"/>
    <w:rsid w:val="00141A65"/>
    <w:rsid w:val="00141D61"/>
    <w:rsid w:val="00142A26"/>
    <w:rsid w:val="00142DBF"/>
    <w:rsid w:val="00142E96"/>
    <w:rsid w:val="0014303C"/>
    <w:rsid w:val="001430C9"/>
    <w:rsid w:val="00143165"/>
    <w:rsid w:val="00143BE2"/>
    <w:rsid w:val="00143C28"/>
    <w:rsid w:val="00143EB2"/>
    <w:rsid w:val="00144708"/>
    <w:rsid w:val="0014559D"/>
    <w:rsid w:val="00146752"/>
    <w:rsid w:val="00147C7B"/>
    <w:rsid w:val="001502CC"/>
    <w:rsid w:val="00150AC2"/>
    <w:rsid w:val="00150E77"/>
    <w:rsid w:val="0015151E"/>
    <w:rsid w:val="001517A1"/>
    <w:rsid w:val="00152041"/>
    <w:rsid w:val="00152042"/>
    <w:rsid w:val="0015228F"/>
    <w:rsid w:val="00152AE9"/>
    <w:rsid w:val="00152FFF"/>
    <w:rsid w:val="00153158"/>
    <w:rsid w:val="00153A91"/>
    <w:rsid w:val="00153F6C"/>
    <w:rsid w:val="001545CD"/>
    <w:rsid w:val="0015484E"/>
    <w:rsid w:val="0015535A"/>
    <w:rsid w:val="001553AC"/>
    <w:rsid w:val="00155A7A"/>
    <w:rsid w:val="00155AA3"/>
    <w:rsid w:val="00155C21"/>
    <w:rsid w:val="0015649C"/>
    <w:rsid w:val="00156E8E"/>
    <w:rsid w:val="001574E1"/>
    <w:rsid w:val="00157947"/>
    <w:rsid w:val="00157979"/>
    <w:rsid w:val="00157B3D"/>
    <w:rsid w:val="00157BA4"/>
    <w:rsid w:val="00157F84"/>
    <w:rsid w:val="00160102"/>
    <w:rsid w:val="001605F3"/>
    <w:rsid w:val="001608E3"/>
    <w:rsid w:val="00161263"/>
    <w:rsid w:val="00161A6E"/>
    <w:rsid w:val="001620E5"/>
    <w:rsid w:val="00162109"/>
    <w:rsid w:val="00162726"/>
    <w:rsid w:val="0016283A"/>
    <w:rsid w:val="00162855"/>
    <w:rsid w:val="001630EA"/>
    <w:rsid w:val="0016333A"/>
    <w:rsid w:val="00163724"/>
    <w:rsid w:val="001638B9"/>
    <w:rsid w:val="001640D6"/>
    <w:rsid w:val="00164418"/>
    <w:rsid w:val="001650CE"/>
    <w:rsid w:val="0016621D"/>
    <w:rsid w:val="0016670F"/>
    <w:rsid w:val="00167116"/>
    <w:rsid w:val="0016755D"/>
    <w:rsid w:val="001675C1"/>
    <w:rsid w:val="001677E8"/>
    <w:rsid w:val="001678A0"/>
    <w:rsid w:val="001701EC"/>
    <w:rsid w:val="0017023C"/>
    <w:rsid w:val="00170AA7"/>
    <w:rsid w:val="00170CDF"/>
    <w:rsid w:val="0017129B"/>
    <w:rsid w:val="001712FA"/>
    <w:rsid w:val="001716DA"/>
    <w:rsid w:val="001716FD"/>
    <w:rsid w:val="00171860"/>
    <w:rsid w:val="00171905"/>
    <w:rsid w:val="00171927"/>
    <w:rsid w:val="00171F25"/>
    <w:rsid w:val="0017213F"/>
    <w:rsid w:val="00172162"/>
    <w:rsid w:val="00172223"/>
    <w:rsid w:val="00172782"/>
    <w:rsid w:val="00172D71"/>
    <w:rsid w:val="001738CB"/>
    <w:rsid w:val="00173D7B"/>
    <w:rsid w:val="00174C8A"/>
    <w:rsid w:val="001751FD"/>
    <w:rsid w:val="00175598"/>
    <w:rsid w:val="0017575E"/>
    <w:rsid w:val="00175876"/>
    <w:rsid w:val="00175BF4"/>
    <w:rsid w:val="00176300"/>
    <w:rsid w:val="00176922"/>
    <w:rsid w:val="00177348"/>
    <w:rsid w:val="0017741D"/>
    <w:rsid w:val="00177779"/>
    <w:rsid w:val="001777D4"/>
    <w:rsid w:val="001778EB"/>
    <w:rsid w:val="001806E2"/>
    <w:rsid w:val="001809E3"/>
    <w:rsid w:val="00180B36"/>
    <w:rsid w:val="001812A1"/>
    <w:rsid w:val="001814D5"/>
    <w:rsid w:val="001816ED"/>
    <w:rsid w:val="0018195B"/>
    <w:rsid w:val="00181DE6"/>
    <w:rsid w:val="001822B4"/>
    <w:rsid w:val="001822DF"/>
    <w:rsid w:val="00182646"/>
    <w:rsid w:val="00182C3C"/>
    <w:rsid w:val="00182CF6"/>
    <w:rsid w:val="00182F6F"/>
    <w:rsid w:val="001832AA"/>
    <w:rsid w:val="00183928"/>
    <w:rsid w:val="0018441C"/>
    <w:rsid w:val="00184E11"/>
    <w:rsid w:val="0018547E"/>
    <w:rsid w:val="00185516"/>
    <w:rsid w:val="00185731"/>
    <w:rsid w:val="00185866"/>
    <w:rsid w:val="00185A57"/>
    <w:rsid w:val="00186BDB"/>
    <w:rsid w:val="00186C6B"/>
    <w:rsid w:val="001872BD"/>
    <w:rsid w:val="001875B2"/>
    <w:rsid w:val="00190BCA"/>
    <w:rsid w:val="0019170B"/>
    <w:rsid w:val="001921B0"/>
    <w:rsid w:val="001925C6"/>
    <w:rsid w:val="00192C3D"/>
    <w:rsid w:val="00192F44"/>
    <w:rsid w:val="0019349D"/>
    <w:rsid w:val="0019365D"/>
    <w:rsid w:val="00193D18"/>
    <w:rsid w:val="00193EC3"/>
    <w:rsid w:val="00193FBB"/>
    <w:rsid w:val="001940F9"/>
    <w:rsid w:val="00194535"/>
    <w:rsid w:val="00194540"/>
    <w:rsid w:val="00194911"/>
    <w:rsid w:val="00194B8D"/>
    <w:rsid w:val="00195013"/>
    <w:rsid w:val="0019508B"/>
    <w:rsid w:val="00195163"/>
    <w:rsid w:val="00195168"/>
    <w:rsid w:val="00195178"/>
    <w:rsid w:val="001956B2"/>
    <w:rsid w:val="00196373"/>
    <w:rsid w:val="00196A13"/>
    <w:rsid w:val="00196B9E"/>
    <w:rsid w:val="00197117"/>
    <w:rsid w:val="00197532"/>
    <w:rsid w:val="00197AAD"/>
    <w:rsid w:val="00197AF6"/>
    <w:rsid w:val="001A03EF"/>
    <w:rsid w:val="001A0B11"/>
    <w:rsid w:val="001A0DBF"/>
    <w:rsid w:val="001A0F71"/>
    <w:rsid w:val="001A12E4"/>
    <w:rsid w:val="001A20C7"/>
    <w:rsid w:val="001A2379"/>
    <w:rsid w:val="001A2776"/>
    <w:rsid w:val="001A280A"/>
    <w:rsid w:val="001A2992"/>
    <w:rsid w:val="001A2C17"/>
    <w:rsid w:val="001A30C2"/>
    <w:rsid w:val="001A3166"/>
    <w:rsid w:val="001A35B2"/>
    <w:rsid w:val="001A4526"/>
    <w:rsid w:val="001A489C"/>
    <w:rsid w:val="001A49EF"/>
    <w:rsid w:val="001A4B8D"/>
    <w:rsid w:val="001A58D6"/>
    <w:rsid w:val="001A6120"/>
    <w:rsid w:val="001A61EE"/>
    <w:rsid w:val="001A672D"/>
    <w:rsid w:val="001A678C"/>
    <w:rsid w:val="001A6AFE"/>
    <w:rsid w:val="001A6CAF"/>
    <w:rsid w:val="001A7200"/>
    <w:rsid w:val="001A7672"/>
    <w:rsid w:val="001A7844"/>
    <w:rsid w:val="001A7941"/>
    <w:rsid w:val="001A7D41"/>
    <w:rsid w:val="001A7D7F"/>
    <w:rsid w:val="001A7FAE"/>
    <w:rsid w:val="001A7FD8"/>
    <w:rsid w:val="001B0619"/>
    <w:rsid w:val="001B0743"/>
    <w:rsid w:val="001B07F3"/>
    <w:rsid w:val="001B0E91"/>
    <w:rsid w:val="001B0E95"/>
    <w:rsid w:val="001B110A"/>
    <w:rsid w:val="001B1239"/>
    <w:rsid w:val="001B1271"/>
    <w:rsid w:val="001B13FF"/>
    <w:rsid w:val="001B1FAB"/>
    <w:rsid w:val="001B2220"/>
    <w:rsid w:val="001B24DE"/>
    <w:rsid w:val="001B2A0C"/>
    <w:rsid w:val="001B35D9"/>
    <w:rsid w:val="001B3A23"/>
    <w:rsid w:val="001B3E72"/>
    <w:rsid w:val="001B4275"/>
    <w:rsid w:val="001B4332"/>
    <w:rsid w:val="001B4C3B"/>
    <w:rsid w:val="001B4DEC"/>
    <w:rsid w:val="001B54F7"/>
    <w:rsid w:val="001B5531"/>
    <w:rsid w:val="001B6021"/>
    <w:rsid w:val="001B60C0"/>
    <w:rsid w:val="001B7EF3"/>
    <w:rsid w:val="001BA6F3"/>
    <w:rsid w:val="001C1182"/>
    <w:rsid w:val="001C1441"/>
    <w:rsid w:val="001C14F6"/>
    <w:rsid w:val="001C1695"/>
    <w:rsid w:val="001C1DA3"/>
    <w:rsid w:val="001C2435"/>
    <w:rsid w:val="001C251C"/>
    <w:rsid w:val="001C27E6"/>
    <w:rsid w:val="001C2901"/>
    <w:rsid w:val="001C2935"/>
    <w:rsid w:val="001C2E74"/>
    <w:rsid w:val="001C2EAC"/>
    <w:rsid w:val="001C33CD"/>
    <w:rsid w:val="001C3AB6"/>
    <w:rsid w:val="001C3B28"/>
    <w:rsid w:val="001C40E5"/>
    <w:rsid w:val="001C527F"/>
    <w:rsid w:val="001C5BA8"/>
    <w:rsid w:val="001C67B8"/>
    <w:rsid w:val="001C6DF0"/>
    <w:rsid w:val="001C7415"/>
    <w:rsid w:val="001C7458"/>
    <w:rsid w:val="001C7B6B"/>
    <w:rsid w:val="001D04F7"/>
    <w:rsid w:val="001D0697"/>
    <w:rsid w:val="001D0812"/>
    <w:rsid w:val="001D0996"/>
    <w:rsid w:val="001D1D09"/>
    <w:rsid w:val="001D226B"/>
    <w:rsid w:val="001D2731"/>
    <w:rsid w:val="001D2809"/>
    <w:rsid w:val="001D2910"/>
    <w:rsid w:val="001D2C2F"/>
    <w:rsid w:val="001D2F70"/>
    <w:rsid w:val="001D331C"/>
    <w:rsid w:val="001D34F3"/>
    <w:rsid w:val="001D3F15"/>
    <w:rsid w:val="001D46B7"/>
    <w:rsid w:val="001D5204"/>
    <w:rsid w:val="001D52DC"/>
    <w:rsid w:val="001D57AE"/>
    <w:rsid w:val="001D59E0"/>
    <w:rsid w:val="001D5DF3"/>
    <w:rsid w:val="001D6025"/>
    <w:rsid w:val="001D6402"/>
    <w:rsid w:val="001D6436"/>
    <w:rsid w:val="001D65D0"/>
    <w:rsid w:val="001D6673"/>
    <w:rsid w:val="001D6B1C"/>
    <w:rsid w:val="001D6B91"/>
    <w:rsid w:val="001D6CF4"/>
    <w:rsid w:val="001D70F3"/>
    <w:rsid w:val="001D7358"/>
    <w:rsid w:val="001D73BE"/>
    <w:rsid w:val="001D7F5D"/>
    <w:rsid w:val="001E0771"/>
    <w:rsid w:val="001E0B33"/>
    <w:rsid w:val="001E1030"/>
    <w:rsid w:val="001E1040"/>
    <w:rsid w:val="001E1411"/>
    <w:rsid w:val="001E1737"/>
    <w:rsid w:val="001E1AAD"/>
    <w:rsid w:val="001E1B3D"/>
    <w:rsid w:val="001E1E00"/>
    <w:rsid w:val="001E1ED1"/>
    <w:rsid w:val="001E23FE"/>
    <w:rsid w:val="001E2937"/>
    <w:rsid w:val="001E2BF5"/>
    <w:rsid w:val="001E2EC2"/>
    <w:rsid w:val="001E2EE4"/>
    <w:rsid w:val="001E30AA"/>
    <w:rsid w:val="001E3402"/>
    <w:rsid w:val="001E40E0"/>
    <w:rsid w:val="001E4124"/>
    <w:rsid w:val="001E4318"/>
    <w:rsid w:val="001E4CEE"/>
    <w:rsid w:val="001E4EBE"/>
    <w:rsid w:val="001E5731"/>
    <w:rsid w:val="001E759E"/>
    <w:rsid w:val="001ECE21"/>
    <w:rsid w:val="001F0131"/>
    <w:rsid w:val="001F03E4"/>
    <w:rsid w:val="001F0610"/>
    <w:rsid w:val="001F0A65"/>
    <w:rsid w:val="001F119F"/>
    <w:rsid w:val="001F1274"/>
    <w:rsid w:val="001F1308"/>
    <w:rsid w:val="001F13F2"/>
    <w:rsid w:val="001F1C12"/>
    <w:rsid w:val="001F1F0F"/>
    <w:rsid w:val="001F26F2"/>
    <w:rsid w:val="001F2A12"/>
    <w:rsid w:val="001F2A32"/>
    <w:rsid w:val="001F2B11"/>
    <w:rsid w:val="001F2D01"/>
    <w:rsid w:val="001F2F8C"/>
    <w:rsid w:val="001F3126"/>
    <w:rsid w:val="001F341E"/>
    <w:rsid w:val="001F3425"/>
    <w:rsid w:val="001F3495"/>
    <w:rsid w:val="001F38CE"/>
    <w:rsid w:val="001F392D"/>
    <w:rsid w:val="001F3988"/>
    <w:rsid w:val="001F4667"/>
    <w:rsid w:val="001F4F47"/>
    <w:rsid w:val="001F5003"/>
    <w:rsid w:val="001F5307"/>
    <w:rsid w:val="001F5C79"/>
    <w:rsid w:val="001F6049"/>
    <w:rsid w:val="001F618F"/>
    <w:rsid w:val="001F6564"/>
    <w:rsid w:val="001F6AE4"/>
    <w:rsid w:val="001F6DD0"/>
    <w:rsid w:val="001F6E01"/>
    <w:rsid w:val="001F7627"/>
    <w:rsid w:val="001F7D51"/>
    <w:rsid w:val="0020009F"/>
    <w:rsid w:val="002000AF"/>
    <w:rsid w:val="00200410"/>
    <w:rsid w:val="00200453"/>
    <w:rsid w:val="0020045A"/>
    <w:rsid w:val="00202751"/>
    <w:rsid w:val="00202837"/>
    <w:rsid w:val="00202C7F"/>
    <w:rsid w:val="002037AE"/>
    <w:rsid w:val="00203AED"/>
    <w:rsid w:val="00204FE1"/>
    <w:rsid w:val="00205EEB"/>
    <w:rsid w:val="00206302"/>
    <w:rsid w:val="00206DE2"/>
    <w:rsid w:val="00207516"/>
    <w:rsid w:val="0020766D"/>
    <w:rsid w:val="002076F9"/>
    <w:rsid w:val="0020788F"/>
    <w:rsid w:val="0021018A"/>
    <w:rsid w:val="0021042D"/>
    <w:rsid w:val="002104D3"/>
    <w:rsid w:val="002113D0"/>
    <w:rsid w:val="00211B5D"/>
    <w:rsid w:val="00211E5C"/>
    <w:rsid w:val="00211EEB"/>
    <w:rsid w:val="002123AD"/>
    <w:rsid w:val="002124F9"/>
    <w:rsid w:val="00212651"/>
    <w:rsid w:val="002128CE"/>
    <w:rsid w:val="00212CD4"/>
    <w:rsid w:val="002134A3"/>
    <w:rsid w:val="0021363A"/>
    <w:rsid w:val="00213FB4"/>
    <w:rsid w:val="00214FC9"/>
    <w:rsid w:val="00215062"/>
    <w:rsid w:val="0021646E"/>
    <w:rsid w:val="00216490"/>
    <w:rsid w:val="00217A44"/>
    <w:rsid w:val="00217FDB"/>
    <w:rsid w:val="00220032"/>
    <w:rsid w:val="00220055"/>
    <w:rsid w:val="002200CA"/>
    <w:rsid w:val="0022050C"/>
    <w:rsid w:val="002206F5"/>
    <w:rsid w:val="00220CCF"/>
    <w:rsid w:val="00220DD0"/>
    <w:rsid w:val="0022126D"/>
    <w:rsid w:val="00221527"/>
    <w:rsid w:val="0022168D"/>
    <w:rsid w:val="00221FA0"/>
    <w:rsid w:val="00222D49"/>
    <w:rsid w:val="00223574"/>
    <w:rsid w:val="00223991"/>
    <w:rsid w:val="00223BF5"/>
    <w:rsid w:val="00223F05"/>
    <w:rsid w:val="002242A7"/>
    <w:rsid w:val="002245F5"/>
    <w:rsid w:val="002246CD"/>
    <w:rsid w:val="002247B8"/>
    <w:rsid w:val="0022594C"/>
    <w:rsid w:val="0022599E"/>
    <w:rsid w:val="00225C96"/>
    <w:rsid w:val="00225FA0"/>
    <w:rsid w:val="002260E0"/>
    <w:rsid w:val="0022615E"/>
    <w:rsid w:val="002267F5"/>
    <w:rsid w:val="00226B83"/>
    <w:rsid w:val="00226CFD"/>
    <w:rsid w:val="002278F9"/>
    <w:rsid w:val="002304BB"/>
    <w:rsid w:val="00230A62"/>
    <w:rsid w:val="00230BFD"/>
    <w:rsid w:val="002319BF"/>
    <w:rsid w:val="00231A87"/>
    <w:rsid w:val="00231BE5"/>
    <w:rsid w:val="00231DF7"/>
    <w:rsid w:val="002339C0"/>
    <w:rsid w:val="00233C76"/>
    <w:rsid w:val="002348E2"/>
    <w:rsid w:val="00235135"/>
    <w:rsid w:val="00235A40"/>
    <w:rsid w:val="00235F7C"/>
    <w:rsid w:val="002362B1"/>
    <w:rsid w:val="00236727"/>
    <w:rsid w:val="002378B2"/>
    <w:rsid w:val="00237C7B"/>
    <w:rsid w:val="00237E77"/>
    <w:rsid w:val="002403CA"/>
    <w:rsid w:val="00240EDC"/>
    <w:rsid w:val="00240F20"/>
    <w:rsid w:val="00241381"/>
    <w:rsid w:val="00241509"/>
    <w:rsid w:val="00241D37"/>
    <w:rsid w:val="00242030"/>
    <w:rsid w:val="00242828"/>
    <w:rsid w:val="00242C9F"/>
    <w:rsid w:val="00242ED2"/>
    <w:rsid w:val="002430CF"/>
    <w:rsid w:val="002436D8"/>
    <w:rsid w:val="002437BA"/>
    <w:rsid w:val="00243C72"/>
    <w:rsid w:val="00243CEB"/>
    <w:rsid w:val="00243DFB"/>
    <w:rsid w:val="00244189"/>
    <w:rsid w:val="00244DB2"/>
    <w:rsid w:val="00245A96"/>
    <w:rsid w:val="002462E3"/>
    <w:rsid w:val="00246B89"/>
    <w:rsid w:val="00246E18"/>
    <w:rsid w:val="00246E7A"/>
    <w:rsid w:val="002473A1"/>
    <w:rsid w:val="00247751"/>
    <w:rsid w:val="002477EA"/>
    <w:rsid w:val="002503DA"/>
    <w:rsid w:val="00250600"/>
    <w:rsid w:val="00250F85"/>
    <w:rsid w:val="002523D9"/>
    <w:rsid w:val="002527D0"/>
    <w:rsid w:val="0025341E"/>
    <w:rsid w:val="00253ECF"/>
    <w:rsid w:val="00254875"/>
    <w:rsid w:val="00254C7B"/>
    <w:rsid w:val="002553B2"/>
    <w:rsid w:val="002556D0"/>
    <w:rsid w:val="002559A4"/>
    <w:rsid w:val="002559DB"/>
    <w:rsid w:val="00255F92"/>
    <w:rsid w:val="002561E1"/>
    <w:rsid w:val="00256383"/>
    <w:rsid w:val="0025641B"/>
    <w:rsid w:val="0025669F"/>
    <w:rsid w:val="002571E9"/>
    <w:rsid w:val="0025737A"/>
    <w:rsid w:val="00257676"/>
    <w:rsid w:val="00257CCA"/>
    <w:rsid w:val="00257D06"/>
    <w:rsid w:val="002602F4"/>
    <w:rsid w:val="00260606"/>
    <w:rsid w:val="00260F4A"/>
    <w:rsid w:val="002616F0"/>
    <w:rsid w:val="00261992"/>
    <w:rsid w:val="00262B6C"/>
    <w:rsid w:val="00262DDA"/>
    <w:rsid w:val="00262EFE"/>
    <w:rsid w:val="002632F5"/>
    <w:rsid w:val="0026368E"/>
    <w:rsid w:val="00263717"/>
    <w:rsid w:val="00263894"/>
    <w:rsid w:val="00263A88"/>
    <w:rsid w:val="002640AC"/>
    <w:rsid w:val="00264197"/>
    <w:rsid w:val="002646B1"/>
    <w:rsid w:val="00264B2E"/>
    <w:rsid w:val="002656B5"/>
    <w:rsid w:val="00265778"/>
    <w:rsid w:val="002659F3"/>
    <w:rsid w:val="00265DF1"/>
    <w:rsid w:val="00266398"/>
    <w:rsid w:val="002667B8"/>
    <w:rsid w:val="00266AFE"/>
    <w:rsid w:val="00267A91"/>
    <w:rsid w:val="00267D52"/>
    <w:rsid w:val="00267E1C"/>
    <w:rsid w:val="00267EFB"/>
    <w:rsid w:val="0027029F"/>
    <w:rsid w:val="002703B2"/>
    <w:rsid w:val="00270C37"/>
    <w:rsid w:val="0027178C"/>
    <w:rsid w:val="00272013"/>
    <w:rsid w:val="002721AF"/>
    <w:rsid w:val="002734FB"/>
    <w:rsid w:val="002737D7"/>
    <w:rsid w:val="00273AAF"/>
    <w:rsid w:val="00274AA6"/>
    <w:rsid w:val="00274B81"/>
    <w:rsid w:val="00274E4A"/>
    <w:rsid w:val="00275307"/>
    <w:rsid w:val="0027536B"/>
    <w:rsid w:val="00275804"/>
    <w:rsid w:val="00275D5D"/>
    <w:rsid w:val="00275E32"/>
    <w:rsid w:val="00276276"/>
    <w:rsid w:val="00276705"/>
    <w:rsid w:val="002767C2"/>
    <w:rsid w:val="00276EC0"/>
    <w:rsid w:val="002773EB"/>
    <w:rsid w:val="0027783F"/>
    <w:rsid w:val="0027795B"/>
    <w:rsid w:val="00277AF8"/>
    <w:rsid w:val="00277BA9"/>
    <w:rsid w:val="00277F5A"/>
    <w:rsid w:val="00277F6F"/>
    <w:rsid w:val="00280307"/>
    <w:rsid w:val="00280AE3"/>
    <w:rsid w:val="00280BBF"/>
    <w:rsid w:val="002815C6"/>
    <w:rsid w:val="002819AF"/>
    <w:rsid w:val="00282061"/>
    <w:rsid w:val="00282335"/>
    <w:rsid w:val="00282954"/>
    <w:rsid w:val="002831BA"/>
    <w:rsid w:val="00283A42"/>
    <w:rsid w:val="0028466E"/>
    <w:rsid w:val="00284B16"/>
    <w:rsid w:val="00285344"/>
    <w:rsid w:val="0028684C"/>
    <w:rsid w:val="00286CA6"/>
    <w:rsid w:val="00287081"/>
    <w:rsid w:val="0028715D"/>
    <w:rsid w:val="002872E2"/>
    <w:rsid w:val="002878B9"/>
    <w:rsid w:val="0029033F"/>
    <w:rsid w:val="00290563"/>
    <w:rsid w:val="00290DCA"/>
    <w:rsid w:val="002910D4"/>
    <w:rsid w:val="002913D9"/>
    <w:rsid w:val="00291A4F"/>
    <w:rsid w:val="00291D1F"/>
    <w:rsid w:val="00291D64"/>
    <w:rsid w:val="002920D2"/>
    <w:rsid w:val="0029210C"/>
    <w:rsid w:val="00292357"/>
    <w:rsid w:val="00292928"/>
    <w:rsid w:val="00292AB0"/>
    <w:rsid w:val="00292C84"/>
    <w:rsid w:val="002936F1"/>
    <w:rsid w:val="00293E2A"/>
    <w:rsid w:val="00293E6F"/>
    <w:rsid w:val="00293F43"/>
    <w:rsid w:val="002943BF"/>
    <w:rsid w:val="00294965"/>
    <w:rsid w:val="00294D4A"/>
    <w:rsid w:val="0029502A"/>
    <w:rsid w:val="0029538B"/>
    <w:rsid w:val="002957C9"/>
    <w:rsid w:val="00295F54"/>
    <w:rsid w:val="00295F6C"/>
    <w:rsid w:val="00296858"/>
    <w:rsid w:val="00296E09"/>
    <w:rsid w:val="00296F38"/>
    <w:rsid w:val="00297541"/>
    <w:rsid w:val="00297CE3"/>
    <w:rsid w:val="002A0EFA"/>
    <w:rsid w:val="002A0FC8"/>
    <w:rsid w:val="002A14E5"/>
    <w:rsid w:val="002A2361"/>
    <w:rsid w:val="002A2660"/>
    <w:rsid w:val="002A2B38"/>
    <w:rsid w:val="002A30ED"/>
    <w:rsid w:val="002A3100"/>
    <w:rsid w:val="002A354E"/>
    <w:rsid w:val="002A49BD"/>
    <w:rsid w:val="002A4B87"/>
    <w:rsid w:val="002A5526"/>
    <w:rsid w:val="002A5CB3"/>
    <w:rsid w:val="002A5CC1"/>
    <w:rsid w:val="002A5CE8"/>
    <w:rsid w:val="002A5F3D"/>
    <w:rsid w:val="002A60AE"/>
    <w:rsid w:val="002A6796"/>
    <w:rsid w:val="002A6A36"/>
    <w:rsid w:val="002A713E"/>
    <w:rsid w:val="002A7736"/>
    <w:rsid w:val="002B0016"/>
    <w:rsid w:val="002B0058"/>
    <w:rsid w:val="002B00BA"/>
    <w:rsid w:val="002B108D"/>
    <w:rsid w:val="002B110A"/>
    <w:rsid w:val="002B1933"/>
    <w:rsid w:val="002B1A49"/>
    <w:rsid w:val="002B1D77"/>
    <w:rsid w:val="002B23AB"/>
    <w:rsid w:val="002B24ED"/>
    <w:rsid w:val="002B2DD0"/>
    <w:rsid w:val="002B3199"/>
    <w:rsid w:val="002B36A2"/>
    <w:rsid w:val="002B373F"/>
    <w:rsid w:val="002B3CEB"/>
    <w:rsid w:val="002B4361"/>
    <w:rsid w:val="002B4434"/>
    <w:rsid w:val="002B45FE"/>
    <w:rsid w:val="002B48F2"/>
    <w:rsid w:val="002B4EF2"/>
    <w:rsid w:val="002B547A"/>
    <w:rsid w:val="002B58A5"/>
    <w:rsid w:val="002B5921"/>
    <w:rsid w:val="002B5A9E"/>
    <w:rsid w:val="002B68D9"/>
    <w:rsid w:val="002B7A97"/>
    <w:rsid w:val="002B7C04"/>
    <w:rsid w:val="002B7EF9"/>
    <w:rsid w:val="002C018D"/>
    <w:rsid w:val="002C05EE"/>
    <w:rsid w:val="002C060C"/>
    <w:rsid w:val="002C0786"/>
    <w:rsid w:val="002C0E6B"/>
    <w:rsid w:val="002C177D"/>
    <w:rsid w:val="002C2329"/>
    <w:rsid w:val="002C262A"/>
    <w:rsid w:val="002C26C0"/>
    <w:rsid w:val="002C2B1C"/>
    <w:rsid w:val="002C32B4"/>
    <w:rsid w:val="002C352B"/>
    <w:rsid w:val="002C3F0E"/>
    <w:rsid w:val="002C4215"/>
    <w:rsid w:val="002C4242"/>
    <w:rsid w:val="002C42F2"/>
    <w:rsid w:val="002C4534"/>
    <w:rsid w:val="002C483F"/>
    <w:rsid w:val="002C4876"/>
    <w:rsid w:val="002C4A0F"/>
    <w:rsid w:val="002C4A33"/>
    <w:rsid w:val="002C4CA5"/>
    <w:rsid w:val="002C5236"/>
    <w:rsid w:val="002C579C"/>
    <w:rsid w:val="002C5831"/>
    <w:rsid w:val="002C5B2D"/>
    <w:rsid w:val="002C621A"/>
    <w:rsid w:val="002C75E3"/>
    <w:rsid w:val="002C7FE9"/>
    <w:rsid w:val="002D01B3"/>
    <w:rsid w:val="002D0826"/>
    <w:rsid w:val="002D0C80"/>
    <w:rsid w:val="002D0F32"/>
    <w:rsid w:val="002D1791"/>
    <w:rsid w:val="002D1FFD"/>
    <w:rsid w:val="002D236B"/>
    <w:rsid w:val="002D27E7"/>
    <w:rsid w:val="002D2896"/>
    <w:rsid w:val="002D2A7D"/>
    <w:rsid w:val="002D2AB4"/>
    <w:rsid w:val="002D2D59"/>
    <w:rsid w:val="002D2D60"/>
    <w:rsid w:val="002D2EDE"/>
    <w:rsid w:val="002D3390"/>
    <w:rsid w:val="002D340F"/>
    <w:rsid w:val="002D34BD"/>
    <w:rsid w:val="002D34F8"/>
    <w:rsid w:val="002D35D9"/>
    <w:rsid w:val="002D4396"/>
    <w:rsid w:val="002D43FB"/>
    <w:rsid w:val="002D544C"/>
    <w:rsid w:val="002D5B37"/>
    <w:rsid w:val="002D6030"/>
    <w:rsid w:val="002D6038"/>
    <w:rsid w:val="002D644B"/>
    <w:rsid w:val="002D6837"/>
    <w:rsid w:val="002D690C"/>
    <w:rsid w:val="002D6A08"/>
    <w:rsid w:val="002D6C10"/>
    <w:rsid w:val="002D70E0"/>
    <w:rsid w:val="002D7179"/>
    <w:rsid w:val="002D71E7"/>
    <w:rsid w:val="002D7292"/>
    <w:rsid w:val="002D7752"/>
    <w:rsid w:val="002D79B1"/>
    <w:rsid w:val="002D7B1D"/>
    <w:rsid w:val="002D7FBF"/>
    <w:rsid w:val="002E13E3"/>
    <w:rsid w:val="002E1925"/>
    <w:rsid w:val="002E1EAD"/>
    <w:rsid w:val="002E2321"/>
    <w:rsid w:val="002E2578"/>
    <w:rsid w:val="002E2890"/>
    <w:rsid w:val="002E29E5"/>
    <w:rsid w:val="002E30B4"/>
    <w:rsid w:val="002E3AA2"/>
    <w:rsid w:val="002E4057"/>
    <w:rsid w:val="002E4373"/>
    <w:rsid w:val="002E44B6"/>
    <w:rsid w:val="002E45FA"/>
    <w:rsid w:val="002E471D"/>
    <w:rsid w:val="002E47F6"/>
    <w:rsid w:val="002E4BAB"/>
    <w:rsid w:val="002E4C36"/>
    <w:rsid w:val="002E5163"/>
    <w:rsid w:val="002E540A"/>
    <w:rsid w:val="002E55D7"/>
    <w:rsid w:val="002E597C"/>
    <w:rsid w:val="002E5F24"/>
    <w:rsid w:val="002E643F"/>
    <w:rsid w:val="002E6456"/>
    <w:rsid w:val="002E6553"/>
    <w:rsid w:val="002E6938"/>
    <w:rsid w:val="002E6E83"/>
    <w:rsid w:val="002E7198"/>
    <w:rsid w:val="002E7A60"/>
    <w:rsid w:val="002F0075"/>
    <w:rsid w:val="002F058B"/>
    <w:rsid w:val="002F065C"/>
    <w:rsid w:val="002F068D"/>
    <w:rsid w:val="002F110B"/>
    <w:rsid w:val="002F1281"/>
    <w:rsid w:val="002F1324"/>
    <w:rsid w:val="002F1549"/>
    <w:rsid w:val="002F165D"/>
    <w:rsid w:val="002F1D6A"/>
    <w:rsid w:val="002F2484"/>
    <w:rsid w:val="002F24BA"/>
    <w:rsid w:val="002F24BD"/>
    <w:rsid w:val="002F28D8"/>
    <w:rsid w:val="002F2F53"/>
    <w:rsid w:val="002F33AF"/>
    <w:rsid w:val="002F37AE"/>
    <w:rsid w:val="002F3B24"/>
    <w:rsid w:val="002F3BAE"/>
    <w:rsid w:val="002F4164"/>
    <w:rsid w:val="002F42FB"/>
    <w:rsid w:val="002F4785"/>
    <w:rsid w:val="002F4833"/>
    <w:rsid w:val="002F542C"/>
    <w:rsid w:val="002F577D"/>
    <w:rsid w:val="002F59BF"/>
    <w:rsid w:val="002F60F1"/>
    <w:rsid w:val="002F6282"/>
    <w:rsid w:val="002F68FE"/>
    <w:rsid w:val="002F6F18"/>
    <w:rsid w:val="002F6F6D"/>
    <w:rsid w:val="002F7191"/>
    <w:rsid w:val="002F7299"/>
    <w:rsid w:val="002F784B"/>
    <w:rsid w:val="002F79DD"/>
    <w:rsid w:val="002F7B8E"/>
    <w:rsid w:val="002F7F0E"/>
    <w:rsid w:val="003006A6"/>
    <w:rsid w:val="003006B3"/>
    <w:rsid w:val="003009DE"/>
    <w:rsid w:val="00301A30"/>
    <w:rsid w:val="00301FA0"/>
    <w:rsid w:val="00302140"/>
    <w:rsid w:val="003021E4"/>
    <w:rsid w:val="003023E4"/>
    <w:rsid w:val="003026FC"/>
    <w:rsid w:val="00302D66"/>
    <w:rsid w:val="00302E5F"/>
    <w:rsid w:val="00302F0F"/>
    <w:rsid w:val="003038E7"/>
    <w:rsid w:val="00304920"/>
    <w:rsid w:val="00305199"/>
    <w:rsid w:val="00305A41"/>
    <w:rsid w:val="00305DAB"/>
    <w:rsid w:val="00305DF3"/>
    <w:rsid w:val="00305ECE"/>
    <w:rsid w:val="00305FEC"/>
    <w:rsid w:val="0030645E"/>
    <w:rsid w:val="00306686"/>
    <w:rsid w:val="0030684A"/>
    <w:rsid w:val="00306A9A"/>
    <w:rsid w:val="00306C18"/>
    <w:rsid w:val="00306C9A"/>
    <w:rsid w:val="0030713F"/>
    <w:rsid w:val="003074CE"/>
    <w:rsid w:val="00307BBE"/>
    <w:rsid w:val="0031036A"/>
    <w:rsid w:val="00310E31"/>
    <w:rsid w:val="003115B8"/>
    <w:rsid w:val="00311C18"/>
    <w:rsid w:val="00312006"/>
    <w:rsid w:val="0031298E"/>
    <w:rsid w:val="00312B9C"/>
    <w:rsid w:val="00312EBA"/>
    <w:rsid w:val="00312F5D"/>
    <w:rsid w:val="0031345F"/>
    <w:rsid w:val="003137E5"/>
    <w:rsid w:val="00313A75"/>
    <w:rsid w:val="0031415A"/>
    <w:rsid w:val="0031433E"/>
    <w:rsid w:val="0031474D"/>
    <w:rsid w:val="0031476B"/>
    <w:rsid w:val="003148CA"/>
    <w:rsid w:val="003148ED"/>
    <w:rsid w:val="00314A32"/>
    <w:rsid w:val="00314C7C"/>
    <w:rsid w:val="00314F7B"/>
    <w:rsid w:val="003151F9"/>
    <w:rsid w:val="003158E1"/>
    <w:rsid w:val="0031696D"/>
    <w:rsid w:val="00316CF4"/>
    <w:rsid w:val="00316F2A"/>
    <w:rsid w:val="0031787A"/>
    <w:rsid w:val="003178CF"/>
    <w:rsid w:val="00317B31"/>
    <w:rsid w:val="003202EC"/>
    <w:rsid w:val="003206D4"/>
    <w:rsid w:val="0032088F"/>
    <w:rsid w:val="0032161B"/>
    <w:rsid w:val="00321985"/>
    <w:rsid w:val="00321FAE"/>
    <w:rsid w:val="00322053"/>
    <w:rsid w:val="003222FA"/>
    <w:rsid w:val="00322947"/>
    <w:rsid w:val="00322AE9"/>
    <w:rsid w:val="003236CC"/>
    <w:rsid w:val="00323FE8"/>
    <w:rsid w:val="003246A9"/>
    <w:rsid w:val="0032522B"/>
    <w:rsid w:val="00325428"/>
    <w:rsid w:val="00325464"/>
    <w:rsid w:val="00325551"/>
    <w:rsid w:val="003255A3"/>
    <w:rsid w:val="00325C5B"/>
    <w:rsid w:val="00325C66"/>
    <w:rsid w:val="00325F13"/>
    <w:rsid w:val="003260F0"/>
    <w:rsid w:val="00326627"/>
    <w:rsid w:val="003267DF"/>
    <w:rsid w:val="00326B3A"/>
    <w:rsid w:val="00326C3C"/>
    <w:rsid w:val="00327905"/>
    <w:rsid w:val="00330F3F"/>
    <w:rsid w:val="003310EC"/>
    <w:rsid w:val="0033141D"/>
    <w:rsid w:val="00331684"/>
    <w:rsid w:val="00331966"/>
    <w:rsid w:val="00331C8B"/>
    <w:rsid w:val="00332DC8"/>
    <w:rsid w:val="00333499"/>
    <w:rsid w:val="003334E6"/>
    <w:rsid w:val="00333651"/>
    <w:rsid w:val="003339A2"/>
    <w:rsid w:val="00333A34"/>
    <w:rsid w:val="00333D40"/>
    <w:rsid w:val="00333E34"/>
    <w:rsid w:val="003340B9"/>
    <w:rsid w:val="00334826"/>
    <w:rsid w:val="003349BA"/>
    <w:rsid w:val="00334A13"/>
    <w:rsid w:val="00334A63"/>
    <w:rsid w:val="00334C9B"/>
    <w:rsid w:val="0033509B"/>
    <w:rsid w:val="0033542D"/>
    <w:rsid w:val="003354CC"/>
    <w:rsid w:val="00335B8F"/>
    <w:rsid w:val="00335BEE"/>
    <w:rsid w:val="00336047"/>
    <w:rsid w:val="00336064"/>
    <w:rsid w:val="00336CDC"/>
    <w:rsid w:val="00337866"/>
    <w:rsid w:val="00337C25"/>
    <w:rsid w:val="00337C31"/>
    <w:rsid w:val="0033854C"/>
    <w:rsid w:val="003403B8"/>
    <w:rsid w:val="003404E4"/>
    <w:rsid w:val="0034076A"/>
    <w:rsid w:val="00340E8E"/>
    <w:rsid w:val="003411B8"/>
    <w:rsid w:val="0034123C"/>
    <w:rsid w:val="0034132A"/>
    <w:rsid w:val="00341A5D"/>
    <w:rsid w:val="00341F33"/>
    <w:rsid w:val="00341F52"/>
    <w:rsid w:val="00342646"/>
    <w:rsid w:val="00342759"/>
    <w:rsid w:val="003429C6"/>
    <w:rsid w:val="00342EE4"/>
    <w:rsid w:val="003431D4"/>
    <w:rsid w:val="003432BB"/>
    <w:rsid w:val="0034384B"/>
    <w:rsid w:val="00343F5A"/>
    <w:rsid w:val="00344734"/>
    <w:rsid w:val="003448CB"/>
    <w:rsid w:val="00345188"/>
    <w:rsid w:val="003451F4"/>
    <w:rsid w:val="00345631"/>
    <w:rsid w:val="003457FB"/>
    <w:rsid w:val="00345BBD"/>
    <w:rsid w:val="00345E8E"/>
    <w:rsid w:val="00346652"/>
    <w:rsid w:val="00346761"/>
    <w:rsid w:val="00346B4B"/>
    <w:rsid w:val="00346D53"/>
    <w:rsid w:val="00347020"/>
    <w:rsid w:val="003477D8"/>
    <w:rsid w:val="003478B9"/>
    <w:rsid w:val="00347A7B"/>
    <w:rsid w:val="003505CC"/>
    <w:rsid w:val="00350D2B"/>
    <w:rsid w:val="00351143"/>
    <w:rsid w:val="003519E1"/>
    <w:rsid w:val="00352538"/>
    <w:rsid w:val="00352E0C"/>
    <w:rsid w:val="00352EB4"/>
    <w:rsid w:val="003530A2"/>
    <w:rsid w:val="0035374D"/>
    <w:rsid w:val="00353777"/>
    <w:rsid w:val="00353E88"/>
    <w:rsid w:val="00353EB0"/>
    <w:rsid w:val="00353F0F"/>
    <w:rsid w:val="00354240"/>
    <w:rsid w:val="00354904"/>
    <w:rsid w:val="00354BFE"/>
    <w:rsid w:val="00354D12"/>
    <w:rsid w:val="00355323"/>
    <w:rsid w:val="00355604"/>
    <w:rsid w:val="00356830"/>
    <w:rsid w:val="003569D7"/>
    <w:rsid w:val="003572B2"/>
    <w:rsid w:val="00357397"/>
    <w:rsid w:val="003578F5"/>
    <w:rsid w:val="00357F1B"/>
    <w:rsid w:val="0036044D"/>
    <w:rsid w:val="00360867"/>
    <w:rsid w:val="00360E59"/>
    <w:rsid w:val="00361844"/>
    <w:rsid w:val="00361B20"/>
    <w:rsid w:val="00362286"/>
    <w:rsid w:val="0036235A"/>
    <w:rsid w:val="0036283B"/>
    <w:rsid w:val="00362C23"/>
    <w:rsid w:val="003636B1"/>
    <w:rsid w:val="00363D1A"/>
    <w:rsid w:val="00363FF7"/>
    <w:rsid w:val="00364388"/>
    <w:rsid w:val="003648CF"/>
    <w:rsid w:val="00364A87"/>
    <w:rsid w:val="0036547B"/>
    <w:rsid w:val="003656E6"/>
    <w:rsid w:val="00365BDF"/>
    <w:rsid w:val="003660BD"/>
    <w:rsid w:val="0036647E"/>
    <w:rsid w:val="0036649D"/>
    <w:rsid w:val="00366A0C"/>
    <w:rsid w:val="00366A1D"/>
    <w:rsid w:val="00366B5A"/>
    <w:rsid w:val="003678A6"/>
    <w:rsid w:val="003679DA"/>
    <w:rsid w:val="00367A33"/>
    <w:rsid w:val="00367D2D"/>
    <w:rsid w:val="003707EB"/>
    <w:rsid w:val="00370829"/>
    <w:rsid w:val="003708FF"/>
    <w:rsid w:val="00370D94"/>
    <w:rsid w:val="00370E60"/>
    <w:rsid w:val="00370EB3"/>
    <w:rsid w:val="00371AAB"/>
    <w:rsid w:val="00372017"/>
    <w:rsid w:val="00372087"/>
    <w:rsid w:val="00372596"/>
    <w:rsid w:val="00372774"/>
    <w:rsid w:val="003728EA"/>
    <w:rsid w:val="00372A20"/>
    <w:rsid w:val="00372B8B"/>
    <w:rsid w:val="00372D21"/>
    <w:rsid w:val="00372FDD"/>
    <w:rsid w:val="00373238"/>
    <w:rsid w:val="00373774"/>
    <w:rsid w:val="00373885"/>
    <w:rsid w:val="00373A9C"/>
    <w:rsid w:val="003753FD"/>
    <w:rsid w:val="00375414"/>
    <w:rsid w:val="003756B0"/>
    <w:rsid w:val="00375E54"/>
    <w:rsid w:val="00376A38"/>
    <w:rsid w:val="0037790A"/>
    <w:rsid w:val="00380263"/>
    <w:rsid w:val="0038037E"/>
    <w:rsid w:val="00381180"/>
    <w:rsid w:val="003811E4"/>
    <w:rsid w:val="00381923"/>
    <w:rsid w:val="00381BC1"/>
    <w:rsid w:val="00381BDC"/>
    <w:rsid w:val="00381DDC"/>
    <w:rsid w:val="0038200C"/>
    <w:rsid w:val="003827AD"/>
    <w:rsid w:val="003829A3"/>
    <w:rsid w:val="003831B1"/>
    <w:rsid w:val="00383394"/>
    <w:rsid w:val="00383816"/>
    <w:rsid w:val="0038394C"/>
    <w:rsid w:val="00383960"/>
    <w:rsid w:val="0038397E"/>
    <w:rsid w:val="00383DBE"/>
    <w:rsid w:val="00383E00"/>
    <w:rsid w:val="0038410D"/>
    <w:rsid w:val="00384166"/>
    <w:rsid w:val="0038440E"/>
    <w:rsid w:val="003849D8"/>
    <w:rsid w:val="003851DD"/>
    <w:rsid w:val="0038558D"/>
    <w:rsid w:val="003858EE"/>
    <w:rsid w:val="00385996"/>
    <w:rsid w:val="00385B88"/>
    <w:rsid w:val="003863A6"/>
    <w:rsid w:val="0038678C"/>
    <w:rsid w:val="00386936"/>
    <w:rsid w:val="00386C87"/>
    <w:rsid w:val="00386CCD"/>
    <w:rsid w:val="0038717B"/>
    <w:rsid w:val="003875E1"/>
    <w:rsid w:val="0038790C"/>
    <w:rsid w:val="003879CC"/>
    <w:rsid w:val="00387A88"/>
    <w:rsid w:val="00387F17"/>
    <w:rsid w:val="0039070D"/>
    <w:rsid w:val="003907F2"/>
    <w:rsid w:val="0039080B"/>
    <w:rsid w:val="00390AE2"/>
    <w:rsid w:val="0039117D"/>
    <w:rsid w:val="00391340"/>
    <w:rsid w:val="003920CA"/>
    <w:rsid w:val="0039263B"/>
    <w:rsid w:val="00392785"/>
    <w:rsid w:val="003930F3"/>
    <w:rsid w:val="0039320B"/>
    <w:rsid w:val="00394346"/>
    <w:rsid w:val="00395019"/>
    <w:rsid w:val="00395890"/>
    <w:rsid w:val="00395E77"/>
    <w:rsid w:val="003969F1"/>
    <w:rsid w:val="00396EDA"/>
    <w:rsid w:val="00396FEF"/>
    <w:rsid w:val="003A04BF"/>
    <w:rsid w:val="003A1181"/>
    <w:rsid w:val="003A2444"/>
    <w:rsid w:val="003A30AB"/>
    <w:rsid w:val="003A36E0"/>
    <w:rsid w:val="003A3F9B"/>
    <w:rsid w:val="003A4207"/>
    <w:rsid w:val="003A44B0"/>
    <w:rsid w:val="003A543A"/>
    <w:rsid w:val="003A56AA"/>
    <w:rsid w:val="003A62AC"/>
    <w:rsid w:val="003A6390"/>
    <w:rsid w:val="003A645F"/>
    <w:rsid w:val="003A647D"/>
    <w:rsid w:val="003A6547"/>
    <w:rsid w:val="003A7278"/>
    <w:rsid w:val="003A7919"/>
    <w:rsid w:val="003A7C00"/>
    <w:rsid w:val="003A7CCC"/>
    <w:rsid w:val="003B0361"/>
    <w:rsid w:val="003B0405"/>
    <w:rsid w:val="003B05E6"/>
    <w:rsid w:val="003B0CBA"/>
    <w:rsid w:val="003B0D4F"/>
    <w:rsid w:val="003B1329"/>
    <w:rsid w:val="003B17A1"/>
    <w:rsid w:val="003B17E9"/>
    <w:rsid w:val="003B19C6"/>
    <w:rsid w:val="003B1CDC"/>
    <w:rsid w:val="003B1D36"/>
    <w:rsid w:val="003B27B6"/>
    <w:rsid w:val="003B2D83"/>
    <w:rsid w:val="003B3013"/>
    <w:rsid w:val="003B32FF"/>
    <w:rsid w:val="003B392A"/>
    <w:rsid w:val="003B409E"/>
    <w:rsid w:val="003B4135"/>
    <w:rsid w:val="003B42C5"/>
    <w:rsid w:val="003B447D"/>
    <w:rsid w:val="003B45D8"/>
    <w:rsid w:val="003B517A"/>
    <w:rsid w:val="003B5B68"/>
    <w:rsid w:val="003B5E35"/>
    <w:rsid w:val="003B612A"/>
    <w:rsid w:val="003B666C"/>
    <w:rsid w:val="003B668B"/>
    <w:rsid w:val="003B6B7B"/>
    <w:rsid w:val="003B6F72"/>
    <w:rsid w:val="003B71DB"/>
    <w:rsid w:val="003B7764"/>
    <w:rsid w:val="003B7C7F"/>
    <w:rsid w:val="003C000A"/>
    <w:rsid w:val="003C014B"/>
    <w:rsid w:val="003C02EA"/>
    <w:rsid w:val="003C0626"/>
    <w:rsid w:val="003C0ADD"/>
    <w:rsid w:val="003C173E"/>
    <w:rsid w:val="003C1A60"/>
    <w:rsid w:val="003C1C38"/>
    <w:rsid w:val="003C1F50"/>
    <w:rsid w:val="003C217B"/>
    <w:rsid w:val="003C2437"/>
    <w:rsid w:val="003C24E7"/>
    <w:rsid w:val="003C26D3"/>
    <w:rsid w:val="003C279E"/>
    <w:rsid w:val="003C2BA2"/>
    <w:rsid w:val="003C2EED"/>
    <w:rsid w:val="003C3047"/>
    <w:rsid w:val="003C30B5"/>
    <w:rsid w:val="003C318E"/>
    <w:rsid w:val="003C34D1"/>
    <w:rsid w:val="003C399A"/>
    <w:rsid w:val="003C3F7A"/>
    <w:rsid w:val="003C455C"/>
    <w:rsid w:val="003C4809"/>
    <w:rsid w:val="003C4AC5"/>
    <w:rsid w:val="003C5197"/>
    <w:rsid w:val="003C57AA"/>
    <w:rsid w:val="003C5D36"/>
    <w:rsid w:val="003C5D43"/>
    <w:rsid w:val="003C6067"/>
    <w:rsid w:val="003C6284"/>
    <w:rsid w:val="003C6397"/>
    <w:rsid w:val="003C68D7"/>
    <w:rsid w:val="003C6DB2"/>
    <w:rsid w:val="003C6F90"/>
    <w:rsid w:val="003C711B"/>
    <w:rsid w:val="003C7384"/>
    <w:rsid w:val="003C76A7"/>
    <w:rsid w:val="003C77EA"/>
    <w:rsid w:val="003C7EAC"/>
    <w:rsid w:val="003C7F78"/>
    <w:rsid w:val="003D028F"/>
    <w:rsid w:val="003D0697"/>
    <w:rsid w:val="003D0AFC"/>
    <w:rsid w:val="003D0B0A"/>
    <w:rsid w:val="003D0B1E"/>
    <w:rsid w:val="003D0C5D"/>
    <w:rsid w:val="003D1472"/>
    <w:rsid w:val="003D14F0"/>
    <w:rsid w:val="003D1602"/>
    <w:rsid w:val="003D23BC"/>
    <w:rsid w:val="003D2501"/>
    <w:rsid w:val="003D28DC"/>
    <w:rsid w:val="003D295B"/>
    <w:rsid w:val="003D2DC6"/>
    <w:rsid w:val="003D3D93"/>
    <w:rsid w:val="003D428C"/>
    <w:rsid w:val="003D4602"/>
    <w:rsid w:val="003D4777"/>
    <w:rsid w:val="003D480F"/>
    <w:rsid w:val="003D4B7F"/>
    <w:rsid w:val="003D5501"/>
    <w:rsid w:val="003D56A1"/>
    <w:rsid w:val="003D5756"/>
    <w:rsid w:val="003D5D80"/>
    <w:rsid w:val="003D62F6"/>
    <w:rsid w:val="003D63EB"/>
    <w:rsid w:val="003D6704"/>
    <w:rsid w:val="003D6ACC"/>
    <w:rsid w:val="003D6C30"/>
    <w:rsid w:val="003D7355"/>
    <w:rsid w:val="003D77BB"/>
    <w:rsid w:val="003D7A09"/>
    <w:rsid w:val="003D7BAC"/>
    <w:rsid w:val="003D7FAD"/>
    <w:rsid w:val="003E00A2"/>
    <w:rsid w:val="003E0C02"/>
    <w:rsid w:val="003E0D4B"/>
    <w:rsid w:val="003E1112"/>
    <w:rsid w:val="003E1682"/>
    <w:rsid w:val="003E16D9"/>
    <w:rsid w:val="003E1E0D"/>
    <w:rsid w:val="003E1ECC"/>
    <w:rsid w:val="003E27FE"/>
    <w:rsid w:val="003E2C74"/>
    <w:rsid w:val="003E2D21"/>
    <w:rsid w:val="003E374E"/>
    <w:rsid w:val="003E45C7"/>
    <w:rsid w:val="003E482D"/>
    <w:rsid w:val="003E4CCA"/>
    <w:rsid w:val="003E4FF0"/>
    <w:rsid w:val="003E53D2"/>
    <w:rsid w:val="003E5CDF"/>
    <w:rsid w:val="003E610D"/>
    <w:rsid w:val="003E6114"/>
    <w:rsid w:val="003E6523"/>
    <w:rsid w:val="003E6E16"/>
    <w:rsid w:val="003E6E23"/>
    <w:rsid w:val="003E710C"/>
    <w:rsid w:val="003E78A3"/>
    <w:rsid w:val="003E798D"/>
    <w:rsid w:val="003E7D66"/>
    <w:rsid w:val="003F085C"/>
    <w:rsid w:val="003F0EC3"/>
    <w:rsid w:val="003F1F06"/>
    <w:rsid w:val="003F2195"/>
    <w:rsid w:val="003F273A"/>
    <w:rsid w:val="003F29F1"/>
    <w:rsid w:val="003F31AE"/>
    <w:rsid w:val="003F330B"/>
    <w:rsid w:val="003F33F1"/>
    <w:rsid w:val="003F44AE"/>
    <w:rsid w:val="003F46CE"/>
    <w:rsid w:val="003F49EE"/>
    <w:rsid w:val="003F54A2"/>
    <w:rsid w:val="003F567D"/>
    <w:rsid w:val="003F56BC"/>
    <w:rsid w:val="003F5D79"/>
    <w:rsid w:val="003F6239"/>
    <w:rsid w:val="003F676E"/>
    <w:rsid w:val="003F689C"/>
    <w:rsid w:val="003F712C"/>
    <w:rsid w:val="003F7DF7"/>
    <w:rsid w:val="003F7E79"/>
    <w:rsid w:val="00400234"/>
    <w:rsid w:val="00400A74"/>
    <w:rsid w:val="00400BF0"/>
    <w:rsid w:val="00400D37"/>
    <w:rsid w:val="00401FDC"/>
    <w:rsid w:val="0040223A"/>
    <w:rsid w:val="004022A3"/>
    <w:rsid w:val="004030C3"/>
    <w:rsid w:val="004036E3"/>
    <w:rsid w:val="0040390C"/>
    <w:rsid w:val="004044F4"/>
    <w:rsid w:val="00404BBA"/>
    <w:rsid w:val="00404D36"/>
    <w:rsid w:val="00404DEF"/>
    <w:rsid w:val="0040654B"/>
    <w:rsid w:val="00407851"/>
    <w:rsid w:val="00407C3E"/>
    <w:rsid w:val="00407E19"/>
    <w:rsid w:val="00407ECE"/>
    <w:rsid w:val="0040DF28"/>
    <w:rsid w:val="00410ACA"/>
    <w:rsid w:val="00410D2C"/>
    <w:rsid w:val="00410E67"/>
    <w:rsid w:val="00411202"/>
    <w:rsid w:val="004119CF"/>
    <w:rsid w:val="00411AB8"/>
    <w:rsid w:val="00411C0B"/>
    <w:rsid w:val="00412929"/>
    <w:rsid w:val="00412B4F"/>
    <w:rsid w:val="00412BC9"/>
    <w:rsid w:val="00413025"/>
    <w:rsid w:val="0041343C"/>
    <w:rsid w:val="00413892"/>
    <w:rsid w:val="00413A3B"/>
    <w:rsid w:val="00413D15"/>
    <w:rsid w:val="0041440A"/>
    <w:rsid w:val="0041445C"/>
    <w:rsid w:val="0041452A"/>
    <w:rsid w:val="00414FA7"/>
    <w:rsid w:val="00415363"/>
    <w:rsid w:val="004160BA"/>
    <w:rsid w:val="004161E2"/>
    <w:rsid w:val="0041632F"/>
    <w:rsid w:val="00416806"/>
    <w:rsid w:val="0042043F"/>
    <w:rsid w:val="00420544"/>
    <w:rsid w:val="00420B20"/>
    <w:rsid w:val="00420F49"/>
    <w:rsid w:val="004212B3"/>
    <w:rsid w:val="004214EF"/>
    <w:rsid w:val="0042184A"/>
    <w:rsid w:val="00421A4F"/>
    <w:rsid w:val="00421E3F"/>
    <w:rsid w:val="004220A7"/>
    <w:rsid w:val="00422DF2"/>
    <w:rsid w:val="00423157"/>
    <w:rsid w:val="004231E6"/>
    <w:rsid w:val="0042360A"/>
    <w:rsid w:val="00423C74"/>
    <w:rsid w:val="0042421E"/>
    <w:rsid w:val="00424936"/>
    <w:rsid w:val="00425F1B"/>
    <w:rsid w:val="00426791"/>
    <w:rsid w:val="004267AF"/>
    <w:rsid w:val="00426A50"/>
    <w:rsid w:val="00426A65"/>
    <w:rsid w:val="00426C17"/>
    <w:rsid w:val="00426FB9"/>
    <w:rsid w:val="004270CA"/>
    <w:rsid w:val="004273B6"/>
    <w:rsid w:val="00427585"/>
    <w:rsid w:val="00427BBD"/>
    <w:rsid w:val="00427C55"/>
    <w:rsid w:val="004304C5"/>
    <w:rsid w:val="00430600"/>
    <w:rsid w:val="00430EFF"/>
    <w:rsid w:val="004311F7"/>
    <w:rsid w:val="00431502"/>
    <w:rsid w:val="004315CA"/>
    <w:rsid w:val="004319EC"/>
    <w:rsid w:val="00432072"/>
    <w:rsid w:val="004323B6"/>
    <w:rsid w:val="00432581"/>
    <w:rsid w:val="00432A3B"/>
    <w:rsid w:val="00432A74"/>
    <w:rsid w:val="00432BA4"/>
    <w:rsid w:val="00432D3C"/>
    <w:rsid w:val="00432F20"/>
    <w:rsid w:val="00433201"/>
    <w:rsid w:val="00433331"/>
    <w:rsid w:val="0043337C"/>
    <w:rsid w:val="0043366C"/>
    <w:rsid w:val="0043384B"/>
    <w:rsid w:val="00433BFE"/>
    <w:rsid w:val="00434014"/>
    <w:rsid w:val="0043406E"/>
    <w:rsid w:val="00434E64"/>
    <w:rsid w:val="0043523E"/>
    <w:rsid w:val="00435630"/>
    <w:rsid w:val="00435B33"/>
    <w:rsid w:val="00436676"/>
    <w:rsid w:val="00436B02"/>
    <w:rsid w:val="00436E85"/>
    <w:rsid w:val="004371E0"/>
    <w:rsid w:val="00437707"/>
    <w:rsid w:val="00437D08"/>
    <w:rsid w:val="00437F12"/>
    <w:rsid w:val="00440014"/>
    <w:rsid w:val="00440211"/>
    <w:rsid w:val="0044022D"/>
    <w:rsid w:val="0044035A"/>
    <w:rsid w:val="00440647"/>
    <w:rsid w:val="00440654"/>
    <w:rsid w:val="00440AC9"/>
    <w:rsid w:val="00440B5A"/>
    <w:rsid w:val="00442100"/>
    <w:rsid w:val="00442846"/>
    <w:rsid w:val="00443699"/>
    <w:rsid w:val="004438BF"/>
    <w:rsid w:val="00443C44"/>
    <w:rsid w:val="0044492D"/>
    <w:rsid w:val="00444B8E"/>
    <w:rsid w:val="00445141"/>
    <w:rsid w:val="004454E7"/>
    <w:rsid w:val="00445806"/>
    <w:rsid w:val="00445CD1"/>
    <w:rsid w:val="00446186"/>
    <w:rsid w:val="00446818"/>
    <w:rsid w:val="00446F70"/>
    <w:rsid w:val="00447093"/>
    <w:rsid w:val="00447629"/>
    <w:rsid w:val="00447B15"/>
    <w:rsid w:val="00447F0D"/>
    <w:rsid w:val="00450776"/>
    <w:rsid w:val="00450C98"/>
    <w:rsid w:val="00450EEF"/>
    <w:rsid w:val="00451028"/>
    <w:rsid w:val="004511EA"/>
    <w:rsid w:val="004512D6"/>
    <w:rsid w:val="004522DA"/>
    <w:rsid w:val="00453829"/>
    <w:rsid w:val="00453DC2"/>
    <w:rsid w:val="004543D4"/>
    <w:rsid w:val="0045446D"/>
    <w:rsid w:val="00454548"/>
    <w:rsid w:val="004548CD"/>
    <w:rsid w:val="00454B22"/>
    <w:rsid w:val="00454BF5"/>
    <w:rsid w:val="00454C9F"/>
    <w:rsid w:val="00454CD6"/>
    <w:rsid w:val="00454F33"/>
    <w:rsid w:val="004559DD"/>
    <w:rsid w:val="00456388"/>
    <w:rsid w:val="00456E80"/>
    <w:rsid w:val="0045726F"/>
    <w:rsid w:val="00457483"/>
    <w:rsid w:val="0045785F"/>
    <w:rsid w:val="00457A49"/>
    <w:rsid w:val="00460C29"/>
    <w:rsid w:val="00460CA0"/>
    <w:rsid w:val="004614D8"/>
    <w:rsid w:val="00461864"/>
    <w:rsid w:val="00461AE3"/>
    <w:rsid w:val="00462123"/>
    <w:rsid w:val="004621B2"/>
    <w:rsid w:val="004624D7"/>
    <w:rsid w:val="0046262A"/>
    <w:rsid w:val="0046277C"/>
    <w:rsid w:val="0046316A"/>
    <w:rsid w:val="00463FF9"/>
    <w:rsid w:val="0046443F"/>
    <w:rsid w:val="0046467A"/>
    <w:rsid w:val="0046470F"/>
    <w:rsid w:val="0046545E"/>
    <w:rsid w:val="00465B1F"/>
    <w:rsid w:val="00465B32"/>
    <w:rsid w:val="004668EB"/>
    <w:rsid w:val="00466B31"/>
    <w:rsid w:val="0046717A"/>
    <w:rsid w:val="00467B80"/>
    <w:rsid w:val="00467EA9"/>
    <w:rsid w:val="00467F02"/>
    <w:rsid w:val="004705EE"/>
    <w:rsid w:val="0047078F"/>
    <w:rsid w:val="004708FA"/>
    <w:rsid w:val="004716D5"/>
    <w:rsid w:val="0047173C"/>
    <w:rsid w:val="00471761"/>
    <w:rsid w:val="00471A75"/>
    <w:rsid w:val="00471C0F"/>
    <w:rsid w:val="00471F5C"/>
    <w:rsid w:val="00472FFE"/>
    <w:rsid w:val="0047320C"/>
    <w:rsid w:val="004737E9"/>
    <w:rsid w:val="00473E4C"/>
    <w:rsid w:val="0047426D"/>
    <w:rsid w:val="0047568F"/>
    <w:rsid w:val="0047588C"/>
    <w:rsid w:val="00475975"/>
    <w:rsid w:val="00475BD8"/>
    <w:rsid w:val="00475E58"/>
    <w:rsid w:val="00475F85"/>
    <w:rsid w:val="00476256"/>
    <w:rsid w:val="00476F7D"/>
    <w:rsid w:val="0047702B"/>
    <w:rsid w:val="00477283"/>
    <w:rsid w:val="00477987"/>
    <w:rsid w:val="0047798C"/>
    <w:rsid w:val="00477F1D"/>
    <w:rsid w:val="00477F42"/>
    <w:rsid w:val="00480677"/>
    <w:rsid w:val="00480A9D"/>
    <w:rsid w:val="00480C26"/>
    <w:rsid w:val="0048125B"/>
    <w:rsid w:val="004814F7"/>
    <w:rsid w:val="00481D4F"/>
    <w:rsid w:val="00481E1D"/>
    <w:rsid w:val="00482FF0"/>
    <w:rsid w:val="0048314E"/>
    <w:rsid w:val="004833B6"/>
    <w:rsid w:val="00483468"/>
    <w:rsid w:val="00483798"/>
    <w:rsid w:val="00483B04"/>
    <w:rsid w:val="00483C57"/>
    <w:rsid w:val="00483D0E"/>
    <w:rsid w:val="00483FAD"/>
    <w:rsid w:val="00484FD2"/>
    <w:rsid w:val="004854F5"/>
    <w:rsid w:val="00485709"/>
    <w:rsid w:val="004858C6"/>
    <w:rsid w:val="0048602C"/>
    <w:rsid w:val="00486067"/>
    <w:rsid w:val="004866D9"/>
    <w:rsid w:val="00486CEF"/>
    <w:rsid w:val="00486E6E"/>
    <w:rsid w:val="004873BA"/>
    <w:rsid w:val="00487452"/>
    <w:rsid w:val="00487453"/>
    <w:rsid w:val="00487990"/>
    <w:rsid w:val="00487E8E"/>
    <w:rsid w:val="004900AA"/>
    <w:rsid w:val="00490387"/>
    <w:rsid w:val="00490424"/>
    <w:rsid w:val="00490436"/>
    <w:rsid w:val="004906E8"/>
    <w:rsid w:val="00490AA0"/>
    <w:rsid w:val="00491C34"/>
    <w:rsid w:val="004925C1"/>
    <w:rsid w:val="00492721"/>
    <w:rsid w:val="004928F2"/>
    <w:rsid w:val="00492C83"/>
    <w:rsid w:val="00492EFF"/>
    <w:rsid w:val="00493566"/>
    <w:rsid w:val="00493946"/>
    <w:rsid w:val="0049433C"/>
    <w:rsid w:val="004943BD"/>
    <w:rsid w:val="00494FCA"/>
    <w:rsid w:val="0049526A"/>
    <w:rsid w:val="0049584A"/>
    <w:rsid w:val="004959C3"/>
    <w:rsid w:val="00495FC9"/>
    <w:rsid w:val="0049728E"/>
    <w:rsid w:val="004A0089"/>
    <w:rsid w:val="004A016E"/>
    <w:rsid w:val="004A0815"/>
    <w:rsid w:val="004A0EAF"/>
    <w:rsid w:val="004A0FD6"/>
    <w:rsid w:val="004A13C5"/>
    <w:rsid w:val="004A1C6D"/>
    <w:rsid w:val="004A2195"/>
    <w:rsid w:val="004A2550"/>
    <w:rsid w:val="004A2889"/>
    <w:rsid w:val="004A2A54"/>
    <w:rsid w:val="004A3083"/>
    <w:rsid w:val="004A3252"/>
    <w:rsid w:val="004A3987"/>
    <w:rsid w:val="004A4402"/>
    <w:rsid w:val="004A49B6"/>
    <w:rsid w:val="004A4D90"/>
    <w:rsid w:val="004A55E1"/>
    <w:rsid w:val="004A572F"/>
    <w:rsid w:val="004A598D"/>
    <w:rsid w:val="004A6272"/>
    <w:rsid w:val="004A65E7"/>
    <w:rsid w:val="004A6642"/>
    <w:rsid w:val="004A71C6"/>
    <w:rsid w:val="004A7C35"/>
    <w:rsid w:val="004A7CDD"/>
    <w:rsid w:val="004B030D"/>
    <w:rsid w:val="004B04D7"/>
    <w:rsid w:val="004B04FD"/>
    <w:rsid w:val="004B06A3"/>
    <w:rsid w:val="004B0A0B"/>
    <w:rsid w:val="004B0B2A"/>
    <w:rsid w:val="004B1F86"/>
    <w:rsid w:val="004B20B3"/>
    <w:rsid w:val="004B251F"/>
    <w:rsid w:val="004B2C24"/>
    <w:rsid w:val="004B2C59"/>
    <w:rsid w:val="004B2F8C"/>
    <w:rsid w:val="004B33C5"/>
    <w:rsid w:val="004B3AD3"/>
    <w:rsid w:val="004B4282"/>
    <w:rsid w:val="004B43DA"/>
    <w:rsid w:val="004B4BD7"/>
    <w:rsid w:val="004B4F28"/>
    <w:rsid w:val="004B54E3"/>
    <w:rsid w:val="004B57E8"/>
    <w:rsid w:val="004B5D25"/>
    <w:rsid w:val="004B6266"/>
    <w:rsid w:val="004B64DF"/>
    <w:rsid w:val="004B653B"/>
    <w:rsid w:val="004B786F"/>
    <w:rsid w:val="004B798D"/>
    <w:rsid w:val="004B7BA0"/>
    <w:rsid w:val="004B7D2B"/>
    <w:rsid w:val="004B7FCD"/>
    <w:rsid w:val="004C012E"/>
    <w:rsid w:val="004C0682"/>
    <w:rsid w:val="004C10FC"/>
    <w:rsid w:val="004C129C"/>
    <w:rsid w:val="004C12A6"/>
    <w:rsid w:val="004C1636"/>
    <w:rsid w:val="004C1A90"/>
    <w:rsid w:val="004C2794"/>
    <w:rsid w:val="004C28A5"/>
    <w:rsid w:val="004C28FB"/>
    <w:rsid w:val="004C2FC5"/>
    <w:rsid w:val="004C348B"/>
    <w:rsid w:val="004C3CEB"/>
    <w:rsid w:val="004C49D5"/>
    <w:rsid w:val="004C4C36"/>
    <w:rsid w:val="004C4D46"/>
    <w:rsid w:val="004C556E"/>
    <w:rsid w:val="004C60CD"/>
    <w:rsid w:val="004C62ED"/>
    <w:rsid w:val="004C6EA8"/>
    <w:rsid w:val="004C6FFB"/>
    <w:rsid w:val="004C729E"/>
    <w:rsid w:val="004C7D1C"/>
    <w:rsid w:val="004CA261"/>
    <w:rsid w:val="004D0219"/>
    <w:rsid w:val="004D0310"/>
    <w:rsid w:val="004D0695"/>
    <w:rsid w:val="004D07DC"/>
    <w:rsid w:val="004D07FC"/>
    <w:rsid w:val="004D0973"/>
    <w:rsid w:val="004D1545"/>
    <w:rsid w:val="004D1F32"/>
    <w:rsid w:val="004D25CC"/>
    <w:rsid w:val="004D291F"/>
    <w:rsid w:val="004D2A9F"/>
    <w:rsid w:val="004D2CF3"/>
    <w:rsid w:val="004D3EED"/>
    <w:rsid w:val="004D47B6"/>
    <w:rsid w:val="004D4AB5"/>
    <w:rsid w:val="004D517A"/>
    <w:rsid w:val="004D526D"/>
    <w:rsid w:val="004D5524"/>
    <w:rsid w:val="004D565A"/>
    <w:rsid w:val="004D5713"/>
    <w:rsid w:val="004D607E"/>
    <w:rsid w:val="004D6456"/>
    <w:rsid w:val="004D66E9"/>
    <w:rsid w:val="004D6973"/>
    <w:rsid w:val="004D702F"/>
    <w:rsid w:val="004D7186"/>
    <w:rsid w:val="004D73A7"/>
    <w:rsid w:val="004D7BD3"/>
    <w:rsid w:val="004E0202"/>
    <w:rsid w:val="004E03EB"/>
    <w:rsid w:val="004E07DB"/>
    <w:rsid w:val="004E0AF6"/>
    <w:rsid w:val="004E0B87"/>
    <w:rsid w:val="004E0F39"/>
    <w:rsid w:val="004E0F4D"/>
    <w:rsid w:val="004E1366"/>
    <w:rsid w:val="004E1379"/>
    <w:rsid w:val="004E15BF"/>
    <w:rsid w:val="004E1E81"/>
    <w:rsid w:val="004E1FCF"/>
    <w:rsid w:val="004E2901"/>
    <w:rsid w:val="004E2A4C"/>
    <w:rsid w:val="004E40BE"/>
    <w:rsid w:val="004E40CF"/>
    <w:rsid w:val="004E413A"/>
    <w:rsid w:val="004E41E9"/>
    <w:rsid w:val="004E4341"/>
    <w:rsid w:val="004E4883"/>
    <w:rsid w:val="004E4904"/>
    <w:rsid w:val="004E4B5B"/>
    <w:rsid w:val="004E5141"/>
    <w:rsid w:val="004E5172"/>
    <w:rsid w:val="004E5200"/>
    <w:rsid w:val="004E55B5"/>
    <w:rsid w:val="004E6502"/>
    <w:rsid w:val="004E6D7D"/>
    <w:rsid w:val="004E7138"/>
    <w:rsid w:val="004E7514"/>
    <w:rsid w:val="004E787A"/>
    <w:rsid w:val="004E7AD9"/>
    <w:rsid w:val="004E7D03"/>
    <w:rsid w:val="004F021F"/>
    <w:rsid w:val="004F06EA"/>
    <w:rsid w:val="004F07D7"/>
    <w:rsid w:val="004F10C6"/>
    <w:rsid w:val="004F18E8"/>
    <w:rsid w:val="004F1CF0"/>
    <w:rsid w:val="004F1E51"/>
    <w:rsid w:val="004F22D0"/>
    <w:rsid w:val="004F24DB"/>
    <w:rsid w:val="004F2EF8"/>
    <w:rsid w:val="004F2FDB"/>
    <w:rsid w:val="004F342F"/>
    <w:rsid w:val="004F375F"/>
    <w:rsid w:val="004F40D2"/>
    <w:rsid w:val="004F45D6"/>
    <w:rsid w:val="004F4B56"/>
    <w:rsid w:val="004F4CA0"/>
    <w:rsid w:val="004F4CAD"/>
    <w:rsid w:val="004F4F9D"/>
    <w:rsid w:val="004F55B1"/>
    <w:rsid w:val="004F5A89"/>
    <w:rsid w:val="004F60C1"/>
    <w:rsid w:val="004F63C2"/>
    <w:rsid w:val="004F656B"/>
    <w:rsid w:val="004F662A"/>
    <w:rsid w:val="004F6757"/>
    <w:rsid w:val="004F6A83"/>
    <w:rsid w:val="004F6B31"/>
    <w:rsid w:val="004F7780"/>
    <w:rsid w:val="004F7D0F"/>
    <w:rsid w:val="0050000F"/>
    <w:rsid w:val="005001B5"/>
    <w:rsid w:val="005008E1"/>
    <w:rsid w:val="00500C78"/>
    <w:rsid w:val="00500FB6"/>
    <w:rsid w:val="0050109B"/>
    <w:rsid w:val="005017CD"/>
    <w:rsid w:val="00501CD3"/>
    <w:rsid w:val="00501DB8"/>
    <w:rsid w:val="00501F6E"/>
    <w:rsid w:val="00502053"/>
    <w:rsid w:val="005022BB"/>
    <w:rsid w:val="0050265F"/>
    <w:rsid w:val="00502DEF"/>
    <w:rsid w:val="00503201"/>
    <w:rsid w:val="0050359B"/>
    <w:rsid w:val="005038EF"/>
    <w:rsid w:val="00503E50"/>
    <w:rsid w:val="005045B3"/>
    <w:rsid w:val="005045DC"/>
    <w:rsid w:val="0050497C"/>
    <w:rsid w:val="00504B11"/>
    <w:rsid w:val="00505060"/>
    <w:rsid w:val="00505340"/>
    <w:rsid w:val="0050577C"/>
    <w:rsid w:val="00505C4D"/>
    <w:rsid w:val="00505D34"/>
    <w:rsid w:val="00506020"/>
    <w:rsid w:val="005060ED"/>
    <w:rsid w:val="00506889"/>
    <w:rsid w:val="005070FF"/>
    <w:rsid w:val="005072EE"/>
    <w:rsid w:val="00507721"/>
    <w:rsid w:val="00507B9A"/>
    <w:rsid w:val="00507E1A"/>
    <w:rsid w:val="0051032B"/>
    <w:rsid w:val="00510843"/>
    <w:rsid w:val="005113F1"/>
    <w:rsid w:val="00511A9B"/>
    <w:rsid w:val="00511F42"/>
    <w:rsid w:val="005121B9"/>
    <w:rsid w:val="00512835"/>
    <w:rsid w:val="0051295E"/>
    <w:rsid w:val="00512B78"/>
    <w:rsid w:val="00512E42"/>
    <w:rsid w:val="005130C2"/>
    <w:rsid w:val="005141A2"/>
    <w:rsid w:val="0051432C"/>
    <w:rsid w:val="00514BC5"/>
    <w:rsid w:val="0051569F"/>
    <w:rsid w:val="00515874"/>
    <w:rsid w:val="005159EE"/>
    <w:rsid w:val="00515F4B"/>
    <w:rsid w:val="00517393"/>
    <w:rsid w:val="005174D3"/>
    <w:rsid w:val="005182F5"/>
    <w:rsid w:val="005200AF"/>
    <w:rsid w:val="00520140"/>
    <w:rsid w:val="005205B6"/>
    <w:rsid w:val="005205C5"/>
    <w:rsid w:val="005206B6"/>
    <w:rsid w:val="005207B6"/>
    <w:rsid w:val="00520E13"/>
    <w:rsid w:val="00521B45"/>
    <w:rsid w:val="00521C97"/>
    <w:rsid w:val="00521DEF"/>
    <w:rsid w:val="005222CA"/>
    <w:rsid w:val="00522457"/>
    <w:rsid w:val="00522E30"/>
    <w:rsid w:val="00522EF9"/>
    <w:rsid w:val="0052310B"/>
    <w:rsid w:val="00523790"/>
    <w:rsid w:val="00523866"/>
    <w:rsid w:val="005239DB"/>
    <w:rsid w:val="00523EF3"/>
    <w:rsid w:val="005242FF"/>
    <w:rsid w:val="0052459F"/>
    <w:rsid w:val="005246A0"/>
    <w:rsid w:val="0052477C"/>
    <w:rsid w:val="00524B39"/>
    <w:rsid w:val="0052504E"/>
    <w:rsid w:val="00525EA7"/>
    <w:rsid w:val="0052616C"/>
    <w:rsid w:val="005265E8"/>
    <w:rsid w:val="00526765"/>
    <w:rsid w:val="00526987"/>
    <w:rsid w:val="0052728D"/>
    <w:rsid w:val="0052769B"/>
    <w:rsid w:val="00527734"/>
    <w:rsid w:val="00527755"/>
    <w:rsid w:val="00530BF0"/>
    <w:rsid w:val="00530BFD"/>
    <w:rsid w:val="005310D0"/>
    <w:rsid w:val="0053126A"/>
    <w:rsid w:val="005313C6"/>
    <w:rsid w:val="00532152"/>
    <w:rsid w:val="0053217B"/>
    <w:rsid w:val="00532557"/>
    <w:rsid w:val="00532BB7"/>
    <w:rsid w:val="00532DCC"/>
    <w:rsid w:val="005331C7"/>
    <w:rsid w:val="00533415"/>
    <w:rsid w:val="00533925"/>
    <w:rsid w:val="00534486"/>
    <w:rsid w:val="005357B0"/>
    <w:rsid w:val="00535825"/>
    <w:rsid w:val="00535B54"/>
    <w:rsid w:val="00535CC1"/>
    <w:rsid w:val="005361E8"/>
    <w:rsid w:val="005365F5"/>
    <w:rsid w:val="0053660F"/>
    <w:rsid w:val="005369E2"/>
    <w:rsid w:val="00536A6F"/>
    <w:rsid w:val="0053704D"/>
    <w:rsid w:val="0053745B"/>
    <w:rsid w:val="00540681"/>
    <w:rsid w:val="005418E2"/>
    <w:rsid w:val="00541971"/>
    <w:rsid w:val="00541F60"/>
    <w:rsid w:val="00542286"/>
    <w:rsid w:val="0054246D"/>
    <w:rsid w:val="00542556"/>
    <w:rsid w:val="00542811"/>
    <w:rsid w:val="005428C6"/>
    <w:rsid w:val="00542E93"/>
    <w:rsid w:val="00542F43"/>
    <w:rsid w:val="00543235"/>
    <w:rsid w:val="005435B7"/>
    <w:rsid w:val="0054371F"/>
    <w:rsid w:val="005444CE"/>
    <w:rsid w:val="0054486D"/>
    <w:rsid w:val="00544C2D"/>
    <w:rsid w:val="00544C9B"/>
    <w:rsid w:val="00546064"/>
    <w:rsid w:val="00546500"/>
    <w:rsid w:val="00546598"/>
    <w:rsid w:val="0054694D"/>
    <w:rsid w:val="00547056"/>
    <w:rsid w:val="00547679"/>
    <w:rsid w:val="00547B3D"/>
    <w:rsid w:val="00547C0F"/>
    <w:rsid w:val="00547CA0"/>
    <w:rsid w:val="00547D08"/>
    <w:rsid w:val="00547DE3"/>
    <w:rsid w:val="00547FCC"/>
    <w:rsid w:val="0055040F"/>
    <w:rsid w:val="0055049C"/>
    <w:rsid w:val="0055168E"/>
    <w:rsid w:val="00551C16"/>
    <w:rsid w:val="0055274A"/>
    <w:rsid w:val="00552CE1"/>
    <w:rsid w:val="00552F1E"/>
    <w:rsid w:val="0055309C"/>
    <w:rsid w:val="005539CD"/>
    <w:rsid w:val="00554074"/>
    <w:rsid w:val="00554ED1"/>
    <w:rsid w:val="00555486"/>
    <w:rsid w:val="0055567F"/>
    <w:rsid w:val="00555C14"/>
    <w:rsid w:val="0055699A"/>
    <w:rsid w:val="005569AA"/>
    <w:rsid w:val="00556CE2"/>
    <w:rsid w:val="0055746E"/>
    <w:rsid w:val="00560337"/>
    <w:rsid w:val="005608DC"/>
    <w:rsid w:val="005610B5"/>
    <w:rsid w:val="00561B63"/>
    <w:rsid w:val="00561D30"/>
    <w:rsid w:val="00563081"/>
    <w:rsid w:val="005638BB"/>
    <w:rsid w:val="00563C87"/>
    <w:rsid w:val="00564398"/>
    <w:rsid w:val="00564755"/>
    <w:rsid w:val="00564B3B"/>
    <w:rsid w:val="0056548F"/>
    <w:rsid w:val="00565F78"/>
    <w:rsid w:val="0056636B"/>
    <w:rsid w:val="0056644C"/>
    <w:rsid w:val="0056644D"/>
    <w:rsid w:val="00566744"/>
    <w:rsid w:val="00566CFC"/>
    <w:rsid w:val="00567411"/>
    <w:rsid w:val="005676D9"/>
    <w:rsid w:val="00567983"/>
    <w:rsid w:val="0056C9A6"/>
    <w:rsid w:val="00570157"/>
    <w:rsid w:val="00570207"/>
    <w:rsid w:val="005707E7"/>
    <w:rsid w:val="00570EFC"/>
    <w:rsid w:val="00570FD6"/>
    <w:rsid w:val="00571239"/>
    <w:rsid w:val="00573639"/>
    <w:rsid w:val="00573BD9"/>
    <w:rsid w:val="0057596C"/>
    <w:rsid w:val="00576393"/>
    <w:rsid w:val="00576660"/>
    <w:rsid w:val="00576967"/>
    <w:rsid w:val="00577378"/>
    <w:rsid w:val="005778BE"/>
    <w:rsid w:val="00577FAF"/>
    <w:rsid w:val="00580070"/>
    <w:rsid w:val="00580291"/>
    <w:rsid w:val="005802A3"/>
    <w:rsid w:val="005803C3"/>
    <w:rsid w:val="00580DCB"/>
    <w:rsid w:val="00581055"/>
    <w:rsid w:val="00582177"/>
    <w:rsid w:val="005823BD"/>
    <w:rsid w:val="00582B3E"/>
    <w:rsid w:val="005833F8"/>
    <w:rsid w:val="00583A47"/>
    <w:rsid w:val="00583A7E"/>
    <w:rsid w:val="00583C9D"/>
    <w:rsid w:val="00584066"/>
    <w:rsid w:val="00584583"/>
    <w:rsid w:val="005849B5"/>
    <w:rsid w:val="00584BEF"/>
    <w:rsid w:val="00584CB4"/>
    <w:rsid w:val="005853C1"/>
    <w:rsid w:val="00585DAF"/>
    <w:rsid w:val="00585FC6"/>
    <w:rsid w:val="005860EF"/>
    <w:rsid w:val="00586371"/>
    <w:rsid w:val="0058678E"/>
    <w:rsid w:val="00586F23"/>
    <w:rsid w:val="00586FAE"/>
    <w:rsid w:val="005873CB"/>
    <w:rsid w:val="005876D4"/>
    <w:rsid w:val="00587C66"/>
    <w:rsid w:val="005902C7"/>
    <w:rsid w:val="00590518"/>
    <w:rsid w:val="00590EAC"/>
    <w:rsid w:val="00590F74"/>
    <w:rsid w:val="005915A1"/>
    <w:rsid w:val="00591985"/>
    <w:rsid w:val="005919C9"/>
    <w:rsid w:val="005919DF"/>
    <w:rsid w:val="00591FB1"/>
    <w:rsid w:val="0059216A"/>
    <w:rsid w:val="0059227A"/>
    <w:rsid w:val="00592356"/>
    <w:rsid w:val="0059244A"/>
    <w:rsid w:val="00593ADB"/>
    <w:rsid w:val="00593B8C"/>
    <w:rsid w:val="00593D3F"/>
    <w:rsid w:val="00594172"/>
    <w:rsid w:val="005958D1"/>
    <w:rsid w:val="0059594D"/>
    <w:rsid w:val="00595F11"/>
    <w:rsid w:val="00595FD0"/>
    <w:rsid w:val="00596214"/>
    <w:rsid w:val="00596221"/>
    <w:rsid w:val="00596ADD"/>
    <w:rsid w:val="005972E5"/>
    <w:rsid w:val="00597653"/>
    <w:rsid w:val="005A0371"/>
    <w:rsid w:val="005A04A6"/>
    <w:rsid w:val="005A0A65"/>
    <w:rsid w:val="005A0B17"/>
    <w:rsid w:val="005A1201"/>
    <w:rsid w:val="005A17C2"/>
    <w:rsid w:val="005A1840"/>
    <w:rsid w:val="005A202C"/>
    <w:rsid w:val="005A2067"/>
    <w:rsid w:val="005A2732"/>
    <w:rsid w:val="005A2FA6"/>
    <w:rsid w:val="005A3A88"/>
    <w:rsid w:val="005A41DE"/>
    <w:rsid w:val="005A454A"/>
    <w:rsid w:val="005A4A70"/>
    <w:rsid w:val="005A5451"/>
    <w:rsid w:val="005A599E"/>
    <w:rsid w:val="005A5BE2"/>
    <w:rsid w:val="005A5F53"/>
    <w:rsid w:val="005A62C6"/>
    <w:rsid w:val="005A652D"/>
    <w:rsid w:val="005A6700"/>
    <w:rsid w:val="005A6A60"/>
    <w:rsid w:val="005A6C7E"/>
    <w:rsid w:val="005A6DC2"/>
    <w:rsid w:val="005A7255"/>
    <w:rsid w:val="005A76BF"/>
    <w:rsid w:val="005A792D"/>
    <w:rsid w:val="005B00AF"/>
    <w:rsid w:val="005B0226"/>
    <w:rsid w:val="005B0622"/>
    <w:rsid w:val="005B07EC"/>
    <w:rsid w:val="005B0983"/>
    <w:rsid w:val="005B0A5A"/>
    <w:rsid w:val="005B0D5B"/>
    <w:rsid w:val="005B0F86"/>
    <w:rsid w:val="005B1768"/>
    <w:rsid w:val="005B1B9F"/>
    <w:rsid w:val="005B227A"/>
    <w:rsid w:val="005B272D"/>
    <w:rsid w:val="005B283A"/>
    <w:rsid w:val="005B2878"/>
    <w:rsid w:val="005B2A31"/>
    <w:rsid w:val="005B2B03"/>
    <w:rsid w:val="005B2E5C"/>
    <w:rsid w:val="005B3CBC"/>
    <w:rsid w:val="005B4906"/>
    <w:rsid w:val="005B4A1D"/>
    <w:rsid w:val="005B51BB"/>
    <w:rsid w:val="005B52B5"/>
    <w:rsid w:val="005B5847"/>
    <w:rsid w:val="005B5CCA"/>
    <w:rsid w:val="005B5D33"/>
    <w:rsid w:val="005B610D"/>
    <w:rsid w:val="005B6139"/>
    <w:rsid w:val="005B70B0"/>
    <w:rsid w:val="005B735F"/>
    <w:rsid w:val="005B7950"/>
    <w:rsid w:val="005B7A5D"/>
    <w:rsid w:val="005C047F"/>
    <w:rsid w:val="005C0B71"/>
    <w:rsid w:val="005C0E0C"/>
    <w:rsid w:val="005C0E66"/>
    <w:rsid w:val="005C10C7"/>
    <w:rsid w:val="005C1341"/>
    <w:rsid w:val="005C13C8"/>
    <w:rsid w:val="005C1613"/>
    <w:rsid w:val="005C1851"/>
    <w:rsid w:val="005C1A57"/>
    <w:rsid w:val="005C1F3F"/>
    <w:rsid w:val="005C2594"/>
    <w:rsid w:val="005C2AA5"/>
    <w:rsid w:val="005C2B07"/>
    <w:rsid w:val="005C2BD5"/>
    <w:rsid w:val="005C39EE"/>
    <w:rsid w:val="005C3C08"/>
    <w:rsid w:val="005C3EA6"/>
    <w:rsid w:val="005C4362"/>
    <w:rsid w:val="005C477E"/>
    <w:rsid w:val="005C492F"/>
    <w:rsid w:val="005C4CC9"/>
    <w:rsid w:val="005C526E"/>
    <w:rsid w:val="005C5CF8"/>
    <w:rsid w:val="005C5D4F"/>
    <w:rsid w:val="005C6038"/>
    <w:rsid w:val="005C61C4"/>
    <w:rsid w:val="005C64FD"/>
    <w:rsid w:val="005C682F"/>
    <w:rsid w:val="005C6BFC"/>
    <w:rsid w:val="005C7078"/>
    <w:rsid w:val="005C7376"/>
    <w:rsid w:val="005D03DA"/>
    <w:rsid w:val="005D0821"/>
    <w:rsid w:val="005D0A25"/>
    <w:rsid w:val="005D160C"/>
    <w:rsid w:val="005D2235"/>
    <w:rsid w:val="005D25BD"/>
    <w:rsid w:val="005D287E"/>
    <w:rsid w:val="005D348D"/>
    <w:rsid w:val="005D38BA"/>
    <w:rsid w:val="005D3EAA"/>
    <w:rsid w:val="005D40F6"/>
    <w:rsid w:val="005D4AAF"/>
    <w:rsid w:val="005D4DF8"/>
    <w:rsid w:val="005D4EF7"/>
    <w:rsid w:val="005D58CF"/>
    <w:rsid w:val="005D5C0C"/>
    <w:rsid w:val="005D5C60"/>
    <w:rsid w:val="005D5D59"/>
    <w:rsid w:val="005D613A"/>
    <w:rsid w:val="005D621A"/>
    <w:rsid w:val="005D661B"/>
    <w:rsid w:val="005D7813"/>
    <w:rsid w:val="005D789A"/>
    <w:rsid w:val="005D7AB8"/>
    <w:rsid w:val="005DBEFB"/>
    <w:rsid w:val="005E06D8"/>
    <w:rsid w:val="005E0DA8"/>
    <w:rsid w:val="005E0E0C"/>
    <w:rsid w:val="005E0E46"/>
    <w:rsid w:val="005E1A6C"/>
    <w:rsid w:val="005E1AA9"/>
    <w:rsid w:val="005E1BC7"/>
    <w:rsid w:val="005E2474"/>
    <w:rsid w:val="005E35C8"/>
    <w:rsid w:val="005E383F"/>
    <w:rsid w:val="005E4062"/>
    <w:rsid w:val="005E43F9"/>
    <w:rsid w:val="005E4DBC"/>
    <w:rsid w:val="005E5168"/>
    <w:rsid w:val="005E5366"/>
    <w:rsid w:val="005E55E1"/>
    <w:rsid w:val="005E5785"/>
    <w:rsid w:val="005E594A"/>
    <w:rsid w:val="005E6ABD"/>
    <w:rsid w:val="005E7298"/>
    <w:rsid w:val="005E75A2"/>
    <w:rsid w:val="005E7B92"/>
    <w:rsid w:val="005E7D56"/>
    <w:rsid w:val="005E7FA0"/>
    <w:rsid w:val="005F0289"/>
    <w:rsid w:val="005F0D72"/>
    <w:rsid w:val="005F1714"/>
    <w:rsid w:val="005F1BF0"/>
    <w:rsid w:val="005F1E92"/>
    <w:rsid w:val="005F2368"/>
    <w:rsid w:val="005F23EC"/>
    <w:rsid w:val="005F26E7"/>
    <w:rsid w:val="005F2B4C"/>
    <w:rsid w:val="005F2ECC"/>
    <w:rsid w:val="005F2F8A"/>
    <w:rsid w:val="005F3375"/>
    <w:rsid w:val="005F34F3"/>
    <w:rsid w:val="005F3752"/>
    <w:rsid w:val="005F3825"/>
    <w:rsid w:val="005F3EDC"/>
    <w:rsid w:val="005F41AB"/>
    <w:rsid w:val="005F4E85"/>
    <w:rsid w:val="005F4FEF"/>
    <w:rsid w:val="005F588A"/>
    <w:rsid w:val="005F5899"/>
    <w:rsid w:val="005F5ABF"/>
    <w:rsid w:val="005F5DDC"/>
    <w:rsid w:val="005F6021"/>
    <w:rsid w:val="005F64B8"/>
    <w:rsid w:val="005F68DF"/>
    <w:rsid w:val="005F69C1"/>
    <w:rsid w:val="005F7D27"/>
    <w:rsid w:val="00600502"/>
    <w:rsid w:val="00600832"/>
    <w:rsid w:val="00600A33"/>
    <w:rsid w:val="00600A79"/>
    <w:rsid w:val="00600C0E"/>
    <w:rsid w:val="00600EFA"/>
    <w:rsid w:val="0060149E"/>
    <w:rsid w:val="0060187B"/>
    <w:rsid w:val="006026FD"/>
    <w:rsid w:val="00602838"/>
    <w:rsid w:val="00602AF1"/>
    <w:rsid w:val="00602CF1"/>
    <w:rsid w:val="00603A6C"/>
    <w:rsid w:val="00603DA9"/>
    <w:rsid w:val="00604309"/>
    <w:rsid w:val="0060466B"/>
    <w:rsid w:val="00604B75"/>
    <w:rsid w:val="00606122"/>
    <w:rsid w:val="006068AA"/>
    <w:rsid w:val="00606B46"/>
    <w:rsid w:val="00606C3A"/>
    <w:rsid w:val="00606F1D"/>
    <w:rsid w:val="00607805"/>
    <w:rsid w:val="006078EC"/>
    <w:rsid w:val="00607B32"/>
    <w:rsid w:val="00607BD8"/>
    <w:rsid w:val="00607F95"/>
    <w:rsid w:val="006100B3"/>
    <w:rsid w:val="006101FB"/>
    <w:rsid w:val="00610729"/>
    <w:rsid w:val="00611574"/>
    <w:rsid w:val="006119B2"/>
    <w:rsid w:val="00611DBD"/>
    <w:rsid w:val="00612675"/>
    <w:rsid w:val="00612EBF"/>
    <w:rsid w:val="00613308"/>
    <w:rsid w:val="006133A0"/>
    <w:rsid w:val="006134CC"/>
    <w:rsid w:val="00613AC0"/>
    <w:rsid w:val="00613B89"/>
    <w:rsid w:val="00614227"/>
    <w:rsid w:val="006142D0"/>
    <w:rsid w:val="00614427"/>
    <w:rsid w:val="00615145"/>
    <w:rsid w:val="00615BB6"/>
    <w:rsid w:val="00615F2B"/>
    <w:rsid w:val="006162CB"/>
    <w:rsid w:val="006164E5"/>
    <w:rsid w:val="0061654C"/>
    <w:rsid w:val="00616BC9"/>
    <w:rsid w:val="00616F21"/>
    <w:rsid w:val="00616FC3"/>
    <w:rsid w:val="006170CB"/>
    <w:rsid w:val="00617C84"/>
    <w:rsid w:val="0062082C"/>
    <w:rsid w:val="006211A5"/>
    <w:rsid w:val="00621774"/>
    <w:rsid w:val="006219C7"/>
    <w:rsid w:val="006221E8"/>
    <w:rsid w:val="00622E92"/>
    <w:rsid w:val="00623181"/>
    <w:rsid w:val="0062366F"/>
    <w:rsid w:val="00623767"/>
    <w:rsid w:val="006237FF"/>
    <w:rsid w:val="00623916"/>
    <w:rsid w:val="00623A32"/>
    <w:rsid w:val="00623DBD"/>
    <w:rsid w:val="00623FAF"/>
    <w:rsid w:val="00624316"/>
    <w:rsid w:val="00624B4B"/>
    <w:rsid w:val="00625256"/>
    <w:rsid w:val="00625791"/>
    <w:rsid w:val="00625B69"/>
    <w:rsid w:val="00626CCB"/>
    <w:rsid w:val="00627EC7"/>
    <w:rsid w:val="00630430"/>
    <w:rsid w:val="006304C3"/>
    <w:rsid w:val="0063081A"/>
    <w:rsid w:val="00630A7E"/>
    <w:rsid w:val="00630DF8"/>
    <w:rsid w:val="0063125D"/>
    <w:rsid w:val="006312CA"/>
    <w:rsid w:val="006312CE"/>
    <w:rsid w:val="0063161F"/>
    <w:rsid w:val="006320B7"/>
    <w:rsid w:val="00632138"/>
    <w:rsid w:val="0063234E"/>
    <w:rsid w:val="0063276A"/>
    <w:rsid w:val="00633DBF"/>
    <w:rsid w:val="00633EDB"/>
    <w:rsid w:val="006341C0"/>
    <w:rsid w:val="006342CA"/>
    <w:rsid w:val="00634466"/>
    <w:rsid w:val="006348AD"/>
    <w:rsid w:val="006352CC"/>
    <w:rsid w:val="006361B8"/>
    <w:rsid w:val="00636351"/>
    <w:rsid w:val="006364D8"/>
    <w:rsid w:val="006366B6"/>
    <w:rsid w:val="00636BB9"/>
    <w:rsid w:val="00636BE5"/>
    <w:rsid w:val="006370C1"/>
    <w:rsid w:val="006371F4"/>
    <w:rsid w:val="00637648"/>
    <w:rsid w:val="00640437"/>
    <w:rsid w:val="00640817"/>
    <w:rsid w:val="0064084B"/>
    <w:rsid w:val="0064128B"/>
    <w:rsid w:val="00641D44"/>
    <w:rsid w:val="006434E1"/>
    <w:rsid w:val="00643799"/>
    <w:rsid w:val="006439B7"/>
    <w:rsid w:val="00643FB2"/>
    <w:rsid w:val="00644681"/>
    <w:rsid w:val="00644ACB"/>
    <w:rsid w:val="00644FDA"/>
    <w:rsid w:val="006452E3"/>
    <w:rsid w:val="0064568E"/>
    <w:rsid w:val="006457AE"/>
    <w:rsid w:val="00645928"/>
    <w:rsid w:val="00645B85"/>
    <w:rsid w:val="00645D5C"/>
    <w:rsid w:val="0064631A"/>
    <w:rsid w:val="0064643D"/>
    <w:rsid w:val="00646572"/>
    <w:rsid w:val="0064658F"/>
    <w:rsid w:val="0064774A"/>
    <w:rsid w:val="006477AF"/>
    <w:rsid w:val="00650013"/>
    <w:rsid w:val="0065008E"/>
    <w:rsid w:val="00650218"/>
    <w:rsid w:val="00650C1E"/>
    <w:rsid w:val="00651445"/>
    <w:rsid w:val="00651799"/>
    <w:rsid w:val="006517F7"/>
    <w:rsid w:val="00651C61"/>
    <w:rsid w:val="00651CFF"/>
    <w:rsid w:val="00652056"/>
    <w:rsid w:val="00652088"/>
    <w:rsid w:val="0065245C"/>
    <w:rsid w:val="00652967"/>
    <w:rsid w:val="00652AD4"/>
    <w:rsid w:val="00654115"/>
    <w:rsid w:val="00654BB6"/>
    <w:rsid w:val="00654DB8"/>
    <w:rsid w:val="006551D7"/>
    <w:rsid w:val="00655322"/>
    <w:rsid w:val="00655862"/>
    <w:rsid w:val="0065688B"/>
    <w:rsid w:val="00656A83"/>
    <w:rsid w:val="00656B76"/>
    <w:rsid w:val="00656DD3"/>
    <w:rsid w:val="00656EAC"/>
    <w:rsid w:val="00657050"/>
    <w:rsid w:val="00657297"/>
    <w:rsid w:val="006572A7"/>
    <w:rsid w:val="00660AED"/>
    <w:rsid w:val="00660CE2"/>
    <w:rsid w:val="0066287D"/>
    <w:rsid w:val="00662BD9"/>
    <w:rsid w:val="00663D24"/>
    <w:rsid w:val="006642F8"/>
    <w:rsid w:val="006645EA"/>
    <w:rsid w:val="00664AEA"/>
    <w:rsid w:val="00665146"/>
    <w:rsid w:val="006651FC"/>
    <w:rsid w:val="00665A33"/>
    <w:rsid w:val="006660CF"/>
    <w:rsid w:val="00666AE4"/>
    <w:rsid w:val="00666B85"/>
    <w:rsid w:val="006670DB"/>
    <w:rsid w:val="00667887"/>
    <w:rsid w:val="00670C42"/>
    <w:rsid w:val="006715FC"/>
    <w:rsid w:val="00671658"/>
    <w:rsid w:val="00671BBD"/>
    <w:rsid w:val="00671D7D"/>
    <w:rsid w:val="006723FB"/>
    <w:rsid w:val="00672AC8"/>
    <w:rsid w:val="00672D96"/>
    <w:rsid w:val="00672FA6"/>
    <w:rsid w:val="0067331F"/>
    <w:rsid w:val="00673446"/>
    <w:rsid w:val="00673743"/>
    <w:rsid w:val="00673D48"/>
    <w:rsid w:val="006744C5"/>
    <w:rsid w:val="0067470B"/>
    <w:rsid w:val="00674E48"/>
    <w:rsid w:val="00674EA3"/>
    <w:rsid w:val="006750EA"/>
    <w:rsid w:val="006754ED"/>
    <w:rsid w:val="00675DE6"/>
    <w:rsid w:val="006761A7"/>
    <w:rsid w:val="006768E5"/>
    <w:rsid w:val="00677B1D"/>
    <w:rsid w:val="00680169"/>
    <w:rsid w:val="00680771"/>
    <w:rsid w:val="00680F03"/>
    <w:rsid w:val="006813AD"/>
    <w:rsid w:val="00681460"/>
    <w:rsid w:val="0068158C"/>
    <w:rsid w:val="00681A02"/>
    <w:rsid w:val="00681AC7"/>
    <w:rsid w:val="006825EA"/>
    <w:rsid w:val="00682A7F"/>
    <w:rsid w:val="00682CAE"/>
    <w:rsid w:val="006830BA"/>
    <w:rsid w:val="006830C8"/>
    <w:rsid w:val="00683365"/>
    <w:rsid w:val="00683DAF"/>
    <w:rsid w:val="00683E7B"/>
    <w:rsid w:val="006842D0"/>
    <w:rsid w:val="0068463B"/>
    <w:rsid w:val="00684CE7"/>
    <w:rsid w:val="00684E97"/>
    <w:rsid w:val="00684FC8"/>
    <w:rsid w:val="006850AE"/>
    <w:rsid w:val="006853E1"/>
    <w:rsid w:val="006854DB"/>
    <w:rsid w:val="00686398"/>
    <w:rsid w:val="006867F6"/>
    <w:rsid w:val="00686898"/>
    <w:rsid w:val="006868D7"/>
    <w:rsid w:val="00686E5A"/>
    <w:rsid w:val="00687403"/>
    <w:rsid w:val="00687C2D"/>
    <w:rsid w:val="0069042C"/>
    <w:rsid w:val="00690AB3"/>
    <w:rsid w:val="00691362"/>
    <w:rsid w:val="0069159A"/>
    <w:rsid w:val="006916AF"/>
    <w:rsid w:val="00691784"/>
    <w:rsid w:val="00691B91"/>
    <w:rsid w:val="00691E15"/>
    <w:rsid w:val="00692743"/>
    <w:rsid w:val="00693177"/>
    <w:rsid w:val="00693821"/>
    <w:rsid w:val="00693A2E"/>
    <w:rsid w:val="00693AD0"/>
    <w:rsid w:val="00693DB5"/>
    <w:rsid w:val="00693F8A"/>
    <w:rsid w:val="0069459A"/>
    <w:rsid w:val="006946C1"/>
    <w:rsid w:val="00694DC5"/>
    <w:rsid w:val="00694ED9"/>
    <w:rsid w:val="00695194"/>
    <w:rsid w:val="006956EC"/>
    <w:rsid w:val="00695FCB"/>
    <w:rsid w:val="00696144"/>
    <w:rsid w:val="0069625C"/>
    <w:rsid w:val="00697244"/>
    <w:rsid w:val="00697492"/>
    <w:rsid w:val="006979DF"/>
    <w:rsid w:val="00697C0C"/>
    <w:rsid w:val="00697F15"/>
    <w:rsid w:val="006A00A8"/>
    <w:rsid w:val="006A0D39"/>
    <w:rsid w:val="006A1528"/>
    <w:rsid w:val="006A1902"/>
    <w:rsid w:val="006A213F"/>
    <w:rsid w:val="006A2547"/>
    <w:rsid w:val="006A2854"/>
    <w:rsid w:val="006A2AF1"/>
    <w:rsid w:val="006A2B7A"/>
    <w:rsid w:val="006A2D70"/>
    <w:rsid w:val="006A3634"/>
    <w:rsid w:val="006A3BAE"/>
    <w:rsid w:val="006A3D93"/>
    <w:rsid w:val="006A3FAB"/>
    <w:rsid w:val="006A4ED6"/>
    <w:rsid w:val="006A52A7"/>
    <w:rsid w:val="006A6340"/>
    <w:rsid w:val="006A6AFF"/>
    <w:rsid w:val="006A6E23"/>
    <w:rsid w:val="006A74A9"/>
    <w:rsid w:val="006A76E0"/>
    <w:rsid w:val="006B0234"/>
    <w:rsid w:val="006B058D"/>
    <w:rsid w:val="006B135C"/>
    <w:rsid w:val="006B1376"/>
    <w:rsid w:val="006B1492"/>
    <w:rsid w:val="006B1AEA"/>
    <w:rsid w:val="006B27FD"/>
    <w:rsid w:val="006B293D"/>
    <w:rsid w:val="006B2B00"/>
    <w:rsid w:val="006B2E38"/>
    <w:rsid w:val="006B2F8D"/>
    <w:rsid w:val="006B316C"/>
    <w:rsid w:val="006B34E5"/>
    <w:rsid w:val="006B3C46"/>
    <w:rsid w:val="006B3DC5"/>
    <w:rsid w:val="006B4132"/>
    <w:rsid w:val="006B44EE"/>
    <w:rsid w:val="006B477C"/>
    <w:rsid w:val="006B48BA"/>
    <w:rsid w:val="006B524D"/>
    <w:rsid w:val="006B5342"/>
    <w:rsid w:val="006B5F37"/>
    <w:rsid w:val="006B7002"/>
    <w:rsid w:val="006B76AD"/>
    <w:rsid w:val="006C11DA"/>
    <w:rsid w:val="006C1569"/>
    <w:rsid w:val="006C172A"/>
    <w:rsid w:val="006C23FC"/>
    <w:rsid w:val="006C3028"/>
    <w:rsid w:val="006C385B"/>
    <w:rsid w:val="006C3C99"/>
    <w:rsid w:val="006C3DAB"/>
    <w:rsid w:val="006C3F2F"/>
    <w:rsid w:val="006C469B"/>
    <w:rsid w:val="006C4862"/>
    <w:rsid w:val="006C49E8"/>
    <w:rsid w:val="006C4C99"/>
    <w:rsid w:val="006C504C"/>
    <w:rsid w:val="006C5A59"/>
    <w:rsid w:val="006C6653"/>
    <w:rsid w:val="006C6972"/>
    <w:rsid w:val="006C6A3A"/>
    <w:rsid w:val="006C6A6C"/>
    <w:rsid w:val="006C6D74"/>
    <w:rsid w:val="006C7013"/>
    <w:rsid w:val="006C7364"/>
    <w:rsid w:val="006C7EFE"/>
    <w:rsid w:val="006CA0A7"/>
    <w:rsid w:val="006D00FF"/>
    <w:rsid w:val="006D0159"/>
    <w:rsid w:val="006D0A79"/>
    <w:rsid w:val="006D0B24"/>
    <w:rsid w:val="006D0C56"/>
    <w:rsid w:val="006D0EE6"/>
    <w:rsid w:val="006D15F6"/>
    <w:rsid w:val="006D19D4"/>
    <w:rsid w:val="006D1B4A"/>
    <w:rsid w:val="006D1F1B"/>
    <w:rsid w:val="006D205B"/>
    <w:rsid w:val="006D2097"/>
    <w:rsid w:val="006D2415"/>
    <w:rsid w:val="006D2A4D"/>
    <w:rsid w:val="006D2C25"/>
    <w:rsid w:val="006D2DCB"/>
    <w:rsid w:val="006D2E05"/>
    <w:rsid w:val="006D3145"/>
    <w:rsid w:val="006D33C6"/>
    <w:rsid w:val="006D33EB"/>
    <w:rsid w:val="006D4084"/>
    <w:rsid w:val="006D445B"/>
    <w:rsid w:val="006D4EE4"/>
    <w:rsid w:val="006D60F3"/>
    <w:rsid w:val="006D64E8"/>
    <w:rsid w:val="006D6BCA"/>
    <w:rsid w:val="006D6DE6"/>
    <w:rsid w:val="006D7135"/>
    <w:rsid w:val="006D73F6"/>
    <w:rsid w:val="006D7441"/>
    <w:rsid w:val="006D7AAD"/>
    <w:rsid w:val="006D7EAD"/>
    <w:rsid w:val="006E001C"/>
    <w:rsid w:val="006E00DF"/>
    <w:rsid w:val="006E03B1"/>
    <w:rsid w:val="006E0E71"/>
    <w:rsid w:val="006E16A1"/>
    <w:rsid w:val="006E194F"/>
    <w:rsid w:val="006E1E75"/>
    <w:rsid w:val="006E1EBB"/>
    <w:rsid w:val="006E22A0"/>
    <w:rsid w:val="006E2487"/>
    <w:rsid w:val="006E2BB3"/>
    <w:rsid w:val="006E2BBC"/>
    <w:rsid w:val="006E307F"/>
    <w:rsid w:val="006E31CF"/>
    <w:rsid w:val="006E3239"/>
    <w:rsid w:val="006E3306"/>
    <w:rsid w:val="006E3410"/>
    <w:rsid w:val="006E346E"/>
    <w:rsid w:val="006E3613"/>
    <w:rsid w:val="006E3703"/>
    <w:rsid w:val="006E3C64"/>
    <w:rsid w:val="006E4004"/>
    <w:rsid w:val="006E42EC"/>
    <w:rsid w:val="006E444D"/>
    <w:rsid w:val="006E4F92"/>
    <w:rsid w:val="006E590A"/>
    <w:rsid w:val="006E6BCF"/>
    <w:rsid w:val="006E6C15"/>
    <w:rsid w:val="006E7009"/>
    <w:rsid w:val="006E708C"/>
    <w:rsid w:val="006E7389"/>
    <w:rsid w:val="006E788C"/>
    <w:rsid w:val="006E7C30"/>
    <w:rsid w:val="006E7D32"/>
    <w:rsid w:val="006E7ED7"/>
    <w:rsid w:val="006F0099"/>
    <w:rsid w:val="006F01F4"/>
    <w:rsid w:val="006F0578"/>
    <w:rsid w:val="006F068D"/>
    <w:rsid w:val="006F0851"/>
    <w:rsid w:val="006F0852"/>
    <w:rsid w:val="006F0A97"/>
    <w:rsid w:val="006F0C2A"/>
    <w:rsid w:val="006F149F"/>
    <w:rsid w:val="006F1A29"/>
    <w:rsid w:val="006F22D4"/>
    <w:rsid w:val="006F2860"/>
    <w:rsid w:val="006F28C2"/>
    <w:rsid w:val="006F2906"/>
    <w:rsid w:val="006F2E33"/>
    <w:rsid w:val="006F3215"/>
    <w:rsid w:val="006F36EE"/>
    <w:rsid w:val="006F3722"/>
    <w:rsid w:val="006F4DC3"/>
    <w:rsid w:val="006F4F24"/>
    <w:rsid w:val="006F59C6"/>
    <w:rsid w:val="006F5F1E"/>
    <w:rsid w:val="006F6336"/>
    <w:rsid w:val="006F679D"/>
    <w:rsid w:val="006F6939"/>
    <w:rsid w:val="006F6FE1"/>
    <w:rsid w:val="006F70D9"/>
    <w:rsid w:val="006F71D0"/>
    <w:rsid w:val="006F76AE"/>
    <w:rsid w:val="006F783A"/>
    <w:rsid w:val="006F7851"/>
    <w:rsid w:val="006F78E8"/>
    <w:rsid w:val="006F7A54"/>
    <w:rsid w:val="006F7CCC"/>
    <w:rsid w:val="0070007A"/>
    <w:rsid w:val="007000F7"/>
    <w:rsid w:val="00700281"/>
    <w:rsid w:val="00700459"/>
    <w:rsid w:val="00700557"/>
    <w:rsid w:val="0070095C"/>
    <w:rsid w:val="00700A51"/>
    <w:rsid w:val="00701569"/>
    <w:rsid w:val="00701670"/>
    <w:rsid w:val="007016EA"/>
    <w:rsid w:val="00701C46"/>
    <w:rsid w:val="00702DBF"/>
    <w:rsid w:val="00702F8A"/>
    <w:rsid w:val="007036E6"/>
    <w:rsid w:val="00703744"/>
    <w:rsid w:val="00703A0A"/>
    <w:rsid w:val="00703E39"/>
    <w:rsid w:val="007042C2"/>
    <w:rsid w:val="007048A8"/>
    <w:rsid w:val="00704A18"/>
    <w:rsid w:val="00704DEE"/>
    <w:rsid w:val="00704FD2"/>
    <w:rsid w:val="0070502D"/>
    <w:rsid w:val="007065B8"/>
    <w:rsid w:val="00706718"/>
    <w:rsid w:val="007070CE"/>
    <w:rsid w:val="007071A7"/>
    <w:rsid w:val="00707914"/>
    <w:rsid w:val="007079E4"/>
    <w:rsid w:val="00707BB6"/>
    <w:rsid w:val="00707CB8"/>
    <w:rsid w:val="00707DB4"/>
    <w:rsid w:val="00710043"/>
    <w:rsid w:val="007100B3"/>
    <w:rsid w:val="00710406"/>
    <w:rsid w:val="007104A3"/>
    <w:rsid w:val="00710B0D"/>
    <w:rsid w:val="00710DC1"/>
    <w:rsid w:val="00710ECE"/>
    <w:rsid w:val="007113EF"/>
    <w:rsid w:val="00711DE0"/>
    <w:rsid w:val="00712508"/>
    <w:rsid w:val="00712E12"/>
    <w:rsid w:val="00713054"/>
    <w:rsid w:val="0071373B"/>
    <w:rsid w:val="007137A7"/>
    <w:rsid w:val="00713AEA"/>
    <w:rsid w:val="00713B04"/>
    <w:rsid w:val="0071409F"/>
    <w:rsid w:val="007151F2"/>
    <w:rsid w:val="007153F6"/>
    <w:rsid w:val="0071542E"/>
    <w:rsid w:val="00715C35"/>
    <w:rsid w:val="0071632A"/>
    <w:rsid w:val="00716714"/>
    <w:rsid w:val="00716B42"/>
    <w:rsid w:val="00716E9E"/>
    <w:rsid w:val="00717048"/>
    <w:rsid w:val="0071722B"/>
    <w:rsid w:val="00717844"/>
    <w:rsid w:val="00717F85"/>
    <w:rsid w:val="0072078E"/>
    <w:rsid w:val="00720A2D"/>
    <w:rsid w:val="00721968"/>
    <w:rsid w:val="00721AFA"/>
    <w:rsid w:val="00721E02"/>
    <w:rsid w:val="007221A9"/>
    <w:rsid w:val="00722233"/>
    <w:rsid w:val="007223EE"/>
    <w:rsid w:val="00722547"/>
    <w:rsid w:val="00722641"/>
    <w:rsid w:val="00722675"/>
    <w:rsid w:val="00723034"/>
    <w:rsid w:val="007231C3"/>
    <w:rsid w:val="00723260"/>
    <w:rsid w:val="007232D6"/>
    <w:rsid w:val="0072332A"/>
    <w:rsid w:val="00723BC3"/>
    <w:rsid w:val="00723C64"/>
    <w:rsid w:val="007244A4"/>
    <w:rsid w:val="00724AFA"/>
    <w:rsid w:val="007259B7"/>
    <w:rsid w:val="00726011"/>
    <w:rsid w:val="007262D9"/>
    <w:rsid w:val="007266C5"/>
    <w:rsid w:val="00726D3E"/>
    <w:rsid w:val="007277C3"/>
    <w:rsid w:val="00727899"/>
    <w:rsid w:val="00727A5A"/>
    <w:rsid w:val="007305E2"/>
    <w:rsid w:val="007311D8"/>
    <w:rsid w:val="007318EA"/>
    <w:rsid w:val="00731D10"/>
    <w:rsid w:val="00731E65"/>
    <w:rsid w:val="00732069"/>
    <w:rsid w:val="00732757"/>
    <w:rsid w:val="007328E7"/>
    <w:rsid w:val="00732B44"/>
    <w:rsid w:val="00732D03"/>
    <w:rsid w:val="00732E31"/>
    <w:rsid w:val="007347D4"/>
    <w:rsid w:val="00734A73"/>
    <w:rsid w:val="00734E87"/>
    <w:rsid w:val="00735171"/>
    <w:rsid w:val="00735C92"/>
    <w:rsid w:val="00735EEA"/>
    <w:rsid w:val="007361F4"/>
    <w:rsid w:val="00736246"/>
    <w:rsid w:val="0073722B"/>
    <w:rsid w:val="00740CC1"/>
    <w:rsid w:val="00740CF0"/>
    <w:rsid w:val="007411E6"/>
    <w:rsid w:val="007417EA"/>
    <w:rsid w:val="007424BA"/>
    <w:rsid w:val="00742639"/>
    <w:rsid w:val="00742CD0"/>
    <w:rsid w:val="00742D4C"/>
    <w:rsid w:val="007430F4"/>
    <w:rsid w:val="007432E5"/>
    <w:rsid w:val="00743321"/>
    <w:rsid w:val="00743410"/>
    <w:rsid w:val="00744186"/>
    <w:rsid w:val="00744318"/>
    <w:rsid w:val="0074527D"/>
    <w:rsid w:val="00745376"/>
    <w:rsid w:val="00745923"/>
    <w:rsid w:val="00745D92"/>
    <w:rsid w:val="0074608D"/>
    <w:rsid w:val="00746282"/>
    <w:rsid w:val="007466B1"/>
    <w:rsid w:val="00746834"/>
    <w:rsid w:val="00746998"/>
    <w:rsid w:val="00746D08"/>
    <w:rsid w:val="0074713B"/>
    <w:rsid w:val="0074741B"/>
    <w:rsid w:val="007475A6"/>
    <w:rsid w:val="00747969"/>
    <w:rsid w:val="00747BE8"/>
    <w:rsid w:val="00747E7A"/>
    <w:rsid w:val="00750869"/>
    <w:rsid w:val="00750C68"/>
    <w:rsid w:val="00750E96"/>
    <w:rsid w:val="007510B8"/>
    <w:rsid w:val="007516C4"/>
    <w:rsid w:val="00751E39"/>
    <w:rsid w:val="0075218B"/>
    <w:rsid w:val="0075269B"/>
    <w:rsid w:val="00752863"/>
    <w:rsid w:val="0075297D"/>
    <w:rsid w:val="00753320"/>
    <w:rsid w:val="00753656"/>
    <w:rsid w:val="007537F6"/>
    <w:rsid w:val="00753F85"/>
    <w:rsid w:val="00754073"/>
    <w:rsid w:val="0075463A"/>
    <w:rsid w:val="00754B31"/>
    <w:rsid w:val="0075505B"/>
    <w:rsid w:val="00755070"/>
    <w:rsid w:val="00755686"/>
    <w:rsid w:val="00755904"/>
    <w:rsid w:val="00755CE1"/>
    <w:rsid w:val="00755E85"/>
    <w:rsid w:val="007564BA"/>
    <w:rsid w:val="007566C6"/>
    <w:rsid w:val="00756D4E"/>
    <w:rsid w:val="0075704C"/>
    <w:rsid w:val="00757270"/>
    <w:rsid w:val="007577E1"/>
    <w:rsid w:val="00757C19"/>
    <w:rsid w:val="007605B8"/>
    <w:rsid w:val="007605D0"/>
    <w:rsid w:val="00760953"/>
    <w:rsid w:val="00760F26"/>
    <w:rsid w:val="0076158B"/>
    <w:rsid w:val="007615AB"/>
    <w:rsid w:val="00761C1A"/>
    <w:rsid w:val="00761CAA"/>
    <w:rsid w:val="00761FE0"/>
    <w:rsid w:val="00762401"/>
    <w:rsid w:val="00762649"/>
    <w:rsid w:val="007627BE"/>
    <w:rsid w:val="00762910"/>
    <w:rsid w:val="00762CB1"/>
    <w:rsid w:val="00763F5D"/>
    <w:rsid w:val="00764D65"/>
    <w:rsid w:val="00764DC4"/>
    <w:rsid w:val="0076529F"/>
    <w:rsid w:val="00765438"/>
    <w:rsid w:val="00765DBB"/>
    <w:rsid w:val="00770D8B"/>
    <w:rsid w:val="0077130B"/>
    <w:rsid w:val="0077178F"/>
    <w:rsid w:val="00771DB0"/>
    <w:rsid w:val="0077272F"/>
    <w:rsid w:val="00772C08"/>
    <w:rsid w:val="00773750"/>
    <w:rsid w:val="00773E74"/>
    <w:rsid w:val="007746F9"/>
    <w:rsid w:val="00774B65"/>
    <w:rsid w:val="0077595F"/>
    <w:rsid w:val="00775FA5"/>
    <w:rsid w:val="00776491"/>
    <w:rsid w:val="007764D0"/>
    <w:rsid w:val="007769D7"/>
    <w:rsid w:val="00776E44"/>
    <w:rsid w:val="007774D7"/>
    <w:rsid w:val="007778BB"/>
    <w:rsid w:val="007778CF"/>
    <w:rsid w:val="007778D5"/>
    <w:rsid w:val="00777AA8"/>
    <w:rsid w:val="00777B66"/>
    <w:rsid w:val="00777D4F"/>
    <w:rsid w:val="00777DBB"/>
    <w:rsid w:val="00777E0B"/>
    <w:rsid w:val="00780064"/>
    <w:rsid w:val="007800B7"/>
    <w:rsid w:val="00780E38"/>
    <w:rsid w:val="00780F33"/>
    <w:rsid w:val="00780F57"/>
    <w:rsid w:val="00781BC1"/>
    <w:rsid w:val="00781F2F"/>
    <w:rsid w:val="00782716"/>
    <w:rsid w:val="00782D81"/>
    <w:rsid w:val="007830E2"/>
    <w:rsid w:val="00783CDF"/>
    <w:rsid w:val="00783FB6"/>
    <w:rsid w:val="00784B7E"/>
    <w:rsid w:val="00784C26"/>
    <w:rsid w:val="00784C7F"/>
    <w:rsid w:val="00784DA9"/>
    <w:rsid w:val="007851C8"/>
    <w:rsid w:val="00785641"/>
    <w:rsid w:val="007864FD"/>
    <w:rsid w:val="00786CC1"/>
    <w:rsid w:val="007875E8"/>
    <w:rsid w:val="00787937"/>
    <w:rsid w:val="00790291"/>
    <w:rsid w:val="00790644"/>
    <w:rsid w:val="00791116"/>
    <w:rsid w:val="00791336"/>
    <w:rsid w:val="007919F0"/>
    <w:rsid w:val="00791BB2"/>
    <w:rsid w:val="00791F52"/>
    <w:rsid w:val="00793518"/>
    <w:rsid w:val="007939F5"/>
    <w:rsid w:val="00793AC5"/>
    <w:rsid w:val="00793B35"/>
    <w:rsid w:val="00794A2F"/>
    <w:rsid w:val="00794B8A"/>
    <w:rsid w:val="00794BAC"/>
    <w:rsid w:val="00794CD1"/>
    <w:rsid w:val="00795013"/>
    <w:rsid w:val="00795613"/>
    <w:rsid w:val="00795B49"/>
    <w:rsid w:val="00795E94"/>
    <w:rsid w:val="00796022"/>
    <w:rsid w:val="00796337"/>
    <w:rsid w:val="00796B68"/>
    <w:rsid w:val="00796C26"/>
    <w:rsid w:val="00797395"/>
    <w:rsid w:val="007A03AC"/>
    <w:rsid w:val="007A0A60"/>
    <w:rsid w:val="007A0B9B"/>
    <w:rsid w:val="007A0CA9"/>
    <w:rsid w:val="007A13EA"/>
    <w:rsid w:val="007A1499"/>
    <w:rsid w:val="007A16F6"/>
    <w:rsid w:val="007A1C25"/>
    <w:rsid w:val="007A1D48"/>
    <w:rsid w:val="007A2DF5"/>
    <w:rsid w:val="007A3A76"/>
    <w:rsid w:val="007A4599"/>
    <w:rsid w:val="007A4935"/>
    <w:rsid w:val="007A4B6F"/>
    <w:rsid w:val="007A4EBF"/>
    <w:rsid w:val="007A5B83"/>
    <w:rsid w:val="007A5ED2"/>
    <w:rsid w:val="007A60F6"/>
    <w:rsid w:val="007A6496"/>
    <w:rsid w:val="007A6499"/>
    <w:rsid w:val="007A7726"/>
    <w:rsid w:val="007A7AFA"/>
    <w:rsid w:val="007B02AE"/>
    <w:rsid w:val="007B0D68"/>
    <w:rsid w:val="007B1679"/>
    <w:rsid w:val="007B1E68"/>
    <w:rsid w:val="007B2CDA"/>
    <w:rsid w:val="007B2E7C"/>
    <w:rsid w:val="007B367D"/>
    <w:rsid w:val="007B3C7D"/>
    <w:rsid w:val="007B3DD2"/>
    <w:rsid w:val="007B4378"/>
    <w:rsid w:val="007B453A"/>
    <w:rsid w:val="007B5323"/>
    <w:rsid w:val="007B532D"/>
    <w:rsid w:val="007B57E5"/>
    <w:rsid w:val="007B5888"/>
    <w:rsid w:val="007B5D3D"/>
    <w:rsid w:val="007B6009"/>
    <w:rsid w:val="007B6B7D"/>
    <w:rsid w:val="007B6F49"/>
    <w:rsid w:val="007B7143"/>
    <w:rsid w:val="007B74FC"/>
    <w:rsid w:val="007B7909"/>
    <w:rsid w:val="007C00DE"/>
    <w:rsid w:val="007C1189"/>
    <w:rsid w:val="007C258B"/>
    <w:rsid w:val="007C27FA"/>
    <w:rsid w:val="007C2864"/>
    <w:rsid w:val="007C29B8"/>
    <w:rsid w:val="007C2B75"/>
    <w:rsid w:val="007C2EE8"/>
    <w:rsid w:val="007C345D"/>
    <w:rsid w:val="007C3844"/>
    <w:rsid w:val="007C3BEC"/>
    <w:rsid w:val="007C4B7B"/>
    <w:rsid w:val="007C4C2F"/>
    <w:rsid w:val="007C5215"/>
    <w:rsid w:val="007C5A90"/>
    <w:rsid w:val="007C5B9D"/>
    <w:rsid w:val="007C5C1D"/>
    <w:rsid w:val="007C5C21"/>
    <w:rsid w:val="007C5E3B"/>
    <w:rsid w:val="007C66D0"/>
    <w:rsid w:val="007C67E6"/>
    <w:rsid w:val="007C6FDF"/>
    <w:rsid w:val="007C6FF4"/>
    <w:rsid w:val="007C752B"/>
    <w:rsid w:val="007C777E"/>
    <w:rsid w:val="007C778E"/>
    <w:rsid w:val="007C7F05"/>
    <w:rsid w:val="007D01DE"/>
    <w:rsid w:val="007D069E"/>
    <w:rsid w:val="007D07D5"/>
    <w:rsid w:val="007D0D23"/>
    <w:rsid w:val="007D0E28"/>
    <w:rsid w:val="007D0FAF"/>
    <w:rsid w:val="007D1185"/>
    <w:rsid w:val="007D1833"/>
    <w:rsid w:val="007D1B06"/>
    <w:rsid w:val="007D1F51"/>
    <w:rsid w:val="007D2189"/>
    <w:rsid w:val="007D274F"/>
    <w:rsid w:val="007D2818"/>
    <w:rsid w:val="007D2A22"/>
    <w:rsid w:val="007D2C4B"/>
    <w:rsid w:val="007D2FFE"/>
    <w:rsid w:val="007D3D1E"/>
    <w:rsid w:val="007D4585"/>
    <w:rsid w:val="007D4FD3"/>
    <w:rsid w:val="007D50BB"/>
    <w:rsid w:val="007D5131"/>
    <w:rsid w:val="007D5E67"/>
    <w:rsid w:val="007D64C3"/>
    <w:rsid w:val="007D6701"/>
    <w:rsid w:val="007D686C"/>
    <w:rsid w:val="007D6904"/>
    <w:rsid w:val="007D6B8F"/>
    <w:rsid w:val="007D7D8A"/>
    <w:rsid w:val="007D7F8D"/>
    <w:rsid w:val="007E0100"/>
    <w:rsid w:val="007E029B"/>
    <w:rsid w:val="007E08D7"/>
    <w:rsid w:val="007E134B"/>
    <w:rsid w:val="007E1364"/>
    <w:rsid w:val="007E21EF"/>
    <w:rsid w:val="007E24E7"/>
    <w:rsid w:val="007E2580"/>
    <w:rsid w:val="007E299C"/>
    <w:rsid w:val="007E3D55"/>
    <w:rsid w:val="007E3DC8"/>
    <w:rsid w:val="007E47D1"/>
    <w:rsid w:val="007E5121"/>
    <w:rsid w:val="007E5282"/>
    <w:rsid w:val="007E55BC"/>
    <w:rsid w:val="007E566D"/>
    <w:rsid w:val="007E5B24"/>
    <w:rsid w:val="007E5BCC"/>
    <w:rsid w:val="007E60CF"/>
    <w:rsid w:val="007E6290"/>
    <w:rsid w:val="007E62AA"/>
    <w:rsid w:val="007E6413"/>
    <w:rsid w:val="007E64CA"/>
    <w:rsid w:val="007E653E"/>
    <w:rsid w:val="007E6745"/>
    <w:rsid w:val="007E67E8"/>
    <w:rsid w:val="007E68AA"/>
    <w:rsid w:val="007E7489"/>
    <w:rsid w:val="007E785A"/>
    <w:rsid w:val="007E7F45"/>
    <w:rsid w:val="007F013E"/>
    <w:rsid w:val="007F0478"/>
    <w:rsid w:val="007F0B26"/>
    <w:rsid w:val="007F165B"/>
    <w:rsid w:val="007F2622"/>
    <w:rsid w:val="007F2B1F"/>
    <w:rsid w:val="007F2CA6"/>
    <w:rsid w:val="007F2D7E"/>
    <w:rsid w:val="007F2D8B"/>
    <w:rsid w:val="007F2F14"/>
    <w:rsid w:val="007F2FF5"/>
    <w:rsid w:val="007F30F9"/>
    <w:rsid w:val="007F3299"/>
    <w:rsid w:val="007F3860"/>
    <w:rsid w:val="007F3940"/>
    <w:rsid w:val="007F3AE8"/>
    <w:rsid w:val="007F3C17"/>
    <w:rsid w:val="007F3CA5"/>
    <w:rsid w:val="007F45A1"/>
    <w:rsid w:val="007F4A4F"/>
    <w:rsid w:val="007F4DA7"/>
    <w:rsid w:val="007F59CE"/>
    <w:rsid w:val="007F59D6"/>
    <w:rsid w:val="007F6FFD"/>
    <w:rsid w:val="007F7142"/>
    <w:rsid w:val="007F717C"/>
    <w:rsid w:val="007F7180"/>
    <w:rsid w:val="007F78A8"/>
    <w:rsid w:val="00800326"/>
    <w:rsid w:val="008004E0"/>
    <w:rsid w:val="00800867"/>
    <w:rsid w:val="00801FA3"/>
    <w:rsid w:val="008021CB"/>
    <w:rsid w:val="0080236C"/>
    <w:rsid w:val="00802914"/>
    <w:rsid w:val="00802F4B"/>
    <w:rsid w:val="00803031"/>
    <w:rsid w:val="0080308E"/>
    <w:rsid w:val="00803399"/>
    <w:rsid w:val="008036C9"/>
    <w:rsid w:val="00803745"/>
    <w:rsid w:val="00803A1A"/>
    <w:rsid w:val="00803C79"/>
    <w:rsid w:val="00804315"/>
    <w:rsid w:val="00805152"/>
    <w:rsid w:val="008052C2"/>
    <w:rsid w:val="008055D2"/>
    <w:rsid w:val="00806227"/>
    <w:rsid w:val="008063DF"/>
    <w:rsid w:val="0080657A"/>
    <w:rsid w:val="008065F2"/>
    <w:rsid w:val="008067C4"/>
    <w:rsid w:val="00806A36"/>
    <w:rsid w:val="00806EF4"/>
    <w:rsid w:val="00807A0A"/>
    <w:rsid w:val="00807CD3"/>
    <w:rsid w:val="008108B5"/>
    <w:rsid w:val="00810D4C"/>
    <w:rsid w:val="00811539"/>
    <w:rsid w:val="00811B3E"/>
    <w:rsid w:val="008125E5"/>
    <w:rsid w:val="00812871"/>
    <w:rsid w:val="00812964"/>
    <w:rsid w:val="0081423C"/>
    <w:rsid w:val="0081458F"/>
    <w:rsid w:val="00815175"/>
    <w:rsid w:val="008151BF"/>
    <w:rsid w:val="008159FE"/>
    <w:rsid w:val="00815F9D"/>
    <w:rsid w:val="008163D8"/>
    <w:rsid w:val="00817536"/>
    <w:rsid w:val="00817AAC"/>
    <w:rsid w:val="00817C48"/>
    <w:rsid w:val="0082057C"/>
    <w:rsid w:val="00820CCC"/>
    <w:rsid w:val="008217D6"/>
    <w:rsid w:val="00821B66"/>
    <w:rsid w:val="00821E56"/>
    <w:rsid w:val="00821F8C"/>
    <w:rsid w:val="00822907"/>
    <w:rsid w:val="00822A66"/>
    <w:rsid w:val="00822EAB"/>
    <w:rsid w:val="00822EF0"/>
    <w:rsid w:val="00822F05"/>
    <w:rsid w:val="00823112"/>
    <w:rsid w:val="00823300"/>
    <w:rsid w:val="00823821"/>
    <w:rsid w:val="0082426F"/>
    <w:rsid w:val="0082464C"/>
    <w:rsid w:val="00824862"/>
    <w:rsid w:val="00824E42"/>
    <w:rsid w:val="008251DC"/>
    <w:rsid w:val="00825561"/>
    <w:rsid w:val="008260DB"/>
    <w:rsid w:val="00826484"/>
    <w:rsid w:val="0082660B"/>
    <w:rsid w:val="00826967"/>
    <w:rsid w:val="008270FC"/>
    <w:rsid w:val="008271B1"/>
    <w:rsid w:val="008273DF"/>
    <w:rsid w:val="008275DA"/>
    <w:rsid w:val="00827844"/>
    <w:rsid w:val="00831212"/>
    <w:rsid w:val="0083124A"/>
    <w:rsid w:val="0083205E"/>
    <w:rsid w:val="008327F2"/>
    <w:rsid w:val="00832AC1"/>
    <w:rsid w:val="00832B06"/>
    <w:rsid w:val="0083321B"/>
    <w:rsid w:val="00833F29"/>
    <w:rsid w:val="00834EB5"/>
    <w:rsid w:val="0083527A"/>
    <w:rsid w:val="008352C2"/>
    <w:rsid w:val="00835376"/>
    <w:rsid w:val="00835594"/>
    <w:rsid w:val="008362A4"/>
    <w:rsid w:val="008369B1"/>
    <w:rsid w:val="00836CEC"/>
    <w:rsid w:val="008408EA"/>
    <w:rsid w:val="00840ADB"/>
    <w:rsid w:val="0084171F"/>
    <w:rsid w:val="0084186F"/>
    <w:rsid w:val="00841AB7"/>
    <w:rsid w:val="008421EF"/>
    <w:rsid w:val="00842533"/>
    <w:rsid w:val="0084264A"/>
    <w:rsid w:val="0084291B"/>
    <w:rsid w:val="00842AB8"/>
    <w:rsid w:val="008432F4"/>
    <w:rsid w:val="0084362C"/>
    <w:rsid w:val="00843E16"/>
    <w:rsid w:val="0084405D"/>
    <w:rsid w:val="0084436D"/>
    <w:rsid w:val="0084452B"/>
    <w:rsid w:val="00844974"/>
    <w:rsid w:val="00844A62"/>
    <w:rsid w:val="00844EA2"/>
    <w:rsid w:val="00845342"/>
    <w:rsid w:val="00845430"/>
    <w:rsid w:val="00845516"/>
    <w:rsid w:val="0084594B"/>
    <w:rsid w:val="00845D0C"/>
    <w:rsid w:val="00846123"/>
    <w:rsid w:val="0084657D"/>
    <w:rsid w:val="00846B15"/>
    <w:rsid w:val="00846D16"/>
    <w:rsid w:val="008506AF"/>
    <w:rsid w:val="008509F6"/>
    <w:rsid w:val="00850A03"/>
    <w:rsid w:val="00850B82"/>
    <w:rsid w:val="00850F2F"/>
    <w:rsid w:val="00851119"/>
    <w:rsid w:val="008514E8"/>
    <w:rsid w:val="008516A0"/>
    <w:rsid w:val="00851CBE"/>
    <w:rsid w:val="008534B4"/>
    <w:rsid w:val="00854023"/>
    <w:rsid w:val="00854123"/>
    <w:rsid w:val="0085455D"/>
    <w:rsid w:val="00854864"/>
    <w:rsid w:val="00854B95"/>
    <w:rsid w:val="00854B9F"/>
    <w:rsid w:val="0085505E"/>
    <w:rsid w:val="008553AB"/>
    <w:rsid w:val="008554E6"/>
    <w:rsid w:val="00855C1D"/>
    <w:rsid w:val="008562B9"/>
    <w:rsid w:val="00856624"/>
    <w:rsid w:val="008568CC"/>
    <w:rsid w:val="008573AE"/>
    <w:rsid w:val="0085756B"/>
    <w:rsid w:val="008578A5"/>
    <w:rsid w:val="008578DB"/>
    <w:rsid w:val="00857AF8"/>
    <w:rsid w:val="00857CD5"/>
    <w:rsid w:val="00860342"/>
    <w:rsid w:val="00860376"/>
    <w:rsid w:val="0086073F"/>
    <w:rsid w:val="0086090D"/>
    <w:rsid w:val="008620B4"/>
    <w:rsid w:val="00862309"/>
    <w:rsid w:val="008625CD"/>
    <w:rsid w:val="008628D7"/>
    <w:rsid w:val="008629AB"/>
    <w:rsid w:val="00862AFB"/>
    <w:rsid w:val="00862B66"/>
    <w:rsid w:val="00862DC8"/>
    <w:rsid w:val="00862E45"/>
    <w:rsid w:val="00862F23"/>
    <w:rsid w:val="0086392D"/>
    <w:rsid w:val="008640C9"/>
    <w:rsid w:val="0086447C"/>
    <w:rsid w:val="00864695"/>
    <w:rsid w:val="00864AE0"/>
    <w:rsid w:val="008650E0"/>
    <w:rsid w:val="00865262"/>
    <w:rsid w:val="00865D8F"/>
    <w:rsid w:val="00865D9F"/>
    <w:rsid w:val="008663CA"/>
    <w:rsid w:val="008666C5"/>
    <w:rsid w:val="00866AA7"/>
    <w:rsid w:val="0086700E"/>
    <w:rsid w:val="008673CC"/>
    <w:rsid w:val="00867424"/>
    <w:rsid w:val="0086755E"/>
    <w:rsid w:val="00867914"/>
    <w:rsid w:val="00867F1D"/>
    <w:rsid w:val="00870D5F"/>
    <w:rsid w:val="0087131B"/>
    <w:rsid w:val="0087138D"/>
    <w:rsid w:val="00871AC3"/>
    <w:rsid w:val="00871C33"/>
    <w:rsid w:val="00871C85"/>
    <w:rsid w:val="008729F1"/>
    <w:rsid w:val="00872B65"/>
    <w:rsid w:val="0087309B"/>
    <w:rsid w:val="008730AD"/>
    <w:rsid w:val="008738B4"/>
    <w:rsid w:val="00873F42"/>
    <w:rsid w:val="0087453F"/>
    <w:rsid w:val="008746A2"/>
    <w:rsid w:val="00874D26"/>
    <w:rsid w:val="00875433"/>
    <w:rsid w:val="00875973"/>
    <w:rsid w:val="00875A64"/>
    <w:rsid w:val="00875A7F"/>
    <w:rsid w:val="00875CC1"/>
    <w:rsid w:val="0087627B"/>
    <w:rsid w:val="00877059"/>
    <w:rsid w:val="00877744"/>
    <w:rsid w:val="00877EB4"/>
    <w:rsid w:val="00877FCE"/>
    <w:rsid w:val="008801B9"/>
    <w:rsid w:val="00880336"/>
    <w:rsid w:val="008809A6"/>
    <w:rsid w:val="00880C65"/>
    <w:rsid w:val="00881AF7"/>
    <w:rsid w:val="00881BE2"/>
    <w:rsid w:val="00881E30"/>
    <w:rsid w:val="00881F69"/>
    <w:rsid w:val="0088248B"/>
    <w:rsid w:val="0088255D"/>
    <w:rsid w:val="00882874"/>
    <w:rsid w:val="00882A18"/>
    <w:rsid w:val="00882A22"/>
    <w:rsid w:val="00882A23"/>
    <w:rsid w:val="008831BF"/>
    <w:rsid w:val="00883396"/>
    <w:rsid w:val="0088339F"/>
    <w:rsid w:val="00884301"/>
    <w:rsid w:val="008843E7"/>
    <w:rsid w:val="00884559"/>
    <w:rsid w:val="00884847"/>
    <w:rsid w:val="0088574F"/>
    <w:rsid w:val="00885AD3"/>
    <w:rsid w:val="00885B35"/>
    <w:rsid w:val="00886040"/>
    <w:rsid w:val="008866AE"/>
    <w:rsid w:val="00886BB8"/>
    <w:rsid w:val="00886C20"/>
    <w:rsid w:val="00886FBF"/>
    <w:rsid w:val="008877B9"/>
    <w:rsid w:val="008878E7"/>
    <w:rsid w:val="00890370"/>
    <w:rsid w:val="008906DE"/>
    <w:rsid w:val="00890709"/>
    <w:rsid w:val="00890809"/>
    <w:rsid w:val="00890F9C"/>
    <w:rsid w:val="00891568"/>
    <w:rsid w:val="0089199E"/>
    <w:rsid w:val="00891DB8"/>
    <w:rsid w:val="00892628"/>
    <w:rsid w:val="008927C5"/>
    <w:rsid w:val="00892A72"/>
    <w:rsid w:val="00892DBA"/>
    <w:rsid w:val="00893065"/>
    <w:rsid w:val="00893167"/>
    <w:rsid w:val="00893D43"/>
    <w:rsid w:val="00893D65"/>
    <w:rsid w:val="00893DF2"/>
    <w:rsid w:val="00894ADC"/>
    <w:rsid w:val="00894B6C"/>
    <w:rsid w:val="00894BDA"/>
    <w:rsid w:val="0089511C"/>
    <w:rsid w:val="00895463"/>
    <w:rsid w:val="00895E43"/>
    <w:rsid w:val="00895E54"/>
    <w:rsid w:val="00896AFC"/>
    <w:rsid w:val="00896ED0"/>
    <w:rsid w:val="008971EA"/>
    <w:rsid w:val="008972A9"/>
    <w:rsid w:val="00897534"/>
    <w:rsid w:val="00897905"/>
    <w:rsid w:val="00897D8E"/>
    <w:rsid w:val="00897DB3"/>
    <w:rsid w:val="008A096F"/>
    <w:rsid w:val="008A0B2A"/>
    <w:rsid w:val="008A0EF2"/>
    <w:rsid w:val="008A2542"/>
    <w:rsid w:val="008A2603"/>
    <w:rsid w:val="008A2F73"/>
    <w:rsid w:val="008A3179"/>
    <w:rsid w:val="008A31A1"/>
    <w:rsid w:val="008A338B"/>
    <w:rsid w:val="008A35F2"/>
    <w:rsid w:val="008A3EC4"/>
    <w:rsid w:val="008A3F48"/>
    <w:rsid w:val="008A504A"/>
    <w:rsid w:val="008A52AF"/>
    <w:rsid w:val="008A54A3"/>
    <w:rsid w:val="008A59D9"/>
    <w:rsid w:val="008A5B2D"/>
    <w:rsid w:val="008A6BF9"/>
    <w:rsid w:val="008A7329"/>
    <w:rsid w:val="008A79BC"/>
    <w:rsid w:val="008A7C02"/>
    <w:rsid w:val="008B0052"/>
    <w:rsid w:val="008B01E5"/>
    <w:rsid w:val="008B0737"/>
    <w:rsid w:val="008B1222"/>
    <w:rsid w:val="008B1883"/>
    <w:rsid w:val="008B1C0D"/>
    <w:rsid w:val="008B1DB2"/>
    <w:rsid w:val="008B1F33"/>
    <w:rsid w:val="008B23B8"/>
    <w:rsid w:val="008B252B"/>
    <w:rsid w:val="008B3167"/>
    <w:rsid w:val="008B3704"/>
    <w:rsid w:val="008B3991"/>
    <w:rsid w:val="008B4170"/>
    <w:rsid w:val="008B41A4"/>
    <w:rsid w:val="008B4ACA"/>
    <w:rsid w:val="008B4DBB"/>
    <w:rsid w:val="008B4E2C"/>
    <w:rsid w:val="008B58C3"/>
    <w:rsid w:val="008B5926"/>
    <w:rsid w:val="008B6244"/>
    <w:rsid w:val="008C00F1"/>
    <w:rsid w:val="008C0C62"/>
    <w:rsid w:val="008C110E"/>
    <w:rsid w:val="008C1510"/>
    <w:rsid w:val="008C15C3"/>
    <w:rsid w:val="008C15D4"/>
    <w:rsid w:val="008C199F"/>
    <w:rsid w:val="008C1D07"/>
    <w:rsid w:val="008C2F41"/>
    <w:rsid w:val="008C356E"/>
    <w:rsid w:val="008C370D"/>
    <w:rsid w:val="008C3EC8"/>
    <w:rsid w:val="008C55B2"/>
    <w:rsid w:val="008C5999"/>
    <w:rsid w:val="008C5ED5"/>
    <w:rsid w:val="008C6405"/>
    <w:rsid w:val="008C6436"/>
    <w:rsid w:val="008C687E"/>
    <w:rsid w:val="008C6B5C"/>
    <w:rsid w:val="008C6D75"/>
    <w:rsid w:val="008C6D85"/>
    <w:rsid w:val="008C70D7"/>
    <w:rsid w:val="008C719F"/>
    <w:rsid w:val="008C78FF"/>
    <w:rsid w:val="008C7FF1"/>
    <w:rsid w:val="008D000C"/>
    <w:rsid w:val="008D007E"/>
    <w:rsid w:val="008D044D"/>
    <w:rsid w:val="008D1A26"/>
    <w:rsid w:val="008D207E"/>
    <w:rsid w:val="008D255F"/>
    <w:rsid w:val="008D264C"/>
    <w:rsid w:val="008D2C33"/>
    <w:rsid w:val="008D2CA0"/>
    <w:rsid w:val="008D2F5E"/>
    <w:rsid w:val="008D3076"/>
    <w:rsid w:val="008D30E1"/>
    <w:rsid w:val="008D3EDA"/>
    <w:rsid w:val="008D412B"/>
    <w:rsid w:val="008D4451"/>
    <w:rsid w:val="008D4734"/>
    <w:rsid w:val="008D4CEC"/>
    <w:rsid w:val="008D4D5C"/>
    <w:rsid w:val="008D4F38"/>
    <w:rsid w:val="008D518F"/>
    <w:rsid w:val="008D5BC1"/>
    <w:rsid w:val="008D5FCA"/>
    <w:rsid w:val="008D65E4"/>
    <w:rsid w:val="008D6708"/>
    <w:rsid w:val="008D6C5C"/>
    <w:rsid w:val="008D72DD"/>
    <w:rsid w:val="008D74B2"/>
    <w:rsid w:val="008D773E"/>
    <w:rsid w:val="008D7EAF"/>
    <w:rsid w:val="008D7EEC"/>
    <w:rsid w:val="008E0017"/>
    <w:rsid w:val="008E0616"/>
    <w:rsid w:val="008E07A0"/>
    <w:rsid w:val="008E07FD"/>
    <w:rsid w:val="008E0B35"/>
    <w:rsid w:val="008E1806"/>
    <w:rsid w:val="008E1F6D"/>
    <w:rsid w:val="008E252B"/>
    <w:rsid w:val="008E2640"/>
    <w:rsid w:val="008E289A"/>
    <w:rsid w:val="008E2FC8"/>
    <w:rsid w:val="008E323A"/>
    <w:rsid w:val="008E3A04"/>
    <w:rsid w:val="008E3A80"/>
    <w:rsid w:val="008E4C68"/>
    <w:rsid w:val="008E4E0E"/>
    <w:rsid w:val="008E4EA2"/>
    <w:rsid w:val="008E51E1"/>
    <w:rsid w:val="008E5253"/>
    <w:rsid w:val="008E5372"/>
    <w:rsid w:val="008E54AF"/>
    <w:rsid w:val="008E5CAA"/>
    <w:rsid w:val="008E5D45"/>
    <w:rsid w:val="008E6407"/>
    <w:rsid w:val="008F0093"/>
    <w:rsid w:val="008F0310"/>
    <w:rsid w:val="008F0E99"/>
    <w:rsid w:val="008F1038"/>
    <w:rsid w:val="008F1043"/>
    <w:rsid w:val="008F17EF"/>
    <w:rsid w:val="008F1940"/>
    <w:rsid w:val="008F1F7C"/>
    <w:rsid w:val="008F2063"/>
    <w:rsid w:val="008F2360"/>
    <w:rsid w:val="008F2850"/>
    <w:rsid w:val="008F2922"/>
    <w:rsid w:val="008F2A87"/>
    <w:rsid w:val="008F2CFC"/>
    <w:rsid w:val="008F2F29"/>
    <w:rsid w:val="008F336D"/>
    <w:rsid w:val="008F3791"/>
    <w:rsid w:val="008F382B"/>
    <w:rsid w:val="008F382E"/>
    <w:rsid w:val="008F3A5F"/>
    <w:rsid w:val="008F3F4B"/>
    <w:rsid w:val="008F460B"/>
    <w:rsid w:val="008F4E53"/>
    <w:rsid w:val="008F5530"/>
    <w:rsid w:val="008F575F"/>
    <w:rsid w:val="008F6886"/>
    <w:rsid w:val="008F7564"/>
    <w:rsid w:val="008F7750"/>
    <w:rsid w:val="008F7B7C"/>
    <w:rsid w:val="008F7CBE"/>
    <w:rsid w:val="009001CC"/>
    <w:rsid w:val="009003E0"/>
    <w:rsid w:val="00900479"/>
    <w:rsid w:val="0090071F"/>
    <w:rsid w:val="00900776"/>
    <w:rsid w:val="00900B8A"/>
    <w:rsid w:val="0090188B"/>
    <w:rsid w:val="00901CF7"/>
    <w:rsid w:val="00901D3D"/>
    <w:rsid w:val="00901F2B"/>
    <w:rsid w:val="00901F4F"/>
    <w:rsid w:val="00902243"/>
    <w:rsid w:val="0090245C"/>
    <w:rsid w:val="00902D19"/>
    <w:rsid w:val="00902F03"/>
    <w:rsid w:val="00903AD3"/>
    <w:rsid w:val="00903B0C"/>
    <w:rsid w:val="009042F5"/>
    <w:rsid w:val="009048C1"/>
    <w:rsid w:val="00905248"/>
    <w:rsid w:val="009053E0"/>
    <w:rsid w:val="00905A36"/>
    <w:rsid w:val="00905B2B"/>
    <w:rsid w:val="00905B33"/>
    <w:rsid w:val="009061C8"/>
    <w:rsid w:val="00906459"/>
    <w:rsid w:val="00906CCF"/>
    <w:rsid w:val="00907982"/>
    <w:rsid w:val="00907D18"/>
    <w:rsid w:val="00907D31"/>
    <w:rsid w:val="00911335"/>
    <w:rsid w:val="009119D5"/>
    <w:rsid w:val="00911D0D"/>
    <w:rsid w:val="00912341"/>
    <w:rsid w:val="00912AE8"/>
    <w:rsid w:val="00912F62"/>
    <w:rsid w:val="009131F9"/>
    <w:rsid w:val="00913596"/>
    <w:rsid w:val="009136EE"/>
    <w:rsid w:val="009137EE"/>
    <w:rsid w:val="00913AEB"/>
    <w:rsid w:val="00913C50"/>
    <w:rsid w:val="009141A5"/>
    <w:rsid w:val="009142B2"/>
    <w:rsid w:val="00914312"/>
    <w:rsid w:val="0091444D"/>
    <w:rsid w:val="00914785"/>
    <w:rsid w:val="0091493A"/>
    <w:rsid w:val="00914B67"/>
    <w:rsid w:val="00914F64"/>
    <w:rsid w:val="009150C5"/>
    <w:rsid w:val="0091514F"/>
    <w:rsid w:val="00915186"/>
    <w:rsid w:val="009153F9"/>
    <w:rsid w:val="00915DF1"/>
    <w:rsid w:val="00915E7C"/>
    <w:rsid w:val="009164EE"/>
    <w:rsid w:val="009168A5"/>
    <w:rsid w:val="00916AAD"/>
    <w:rsid w:val="0091716F"/>
    <w:rsid w:val="00917237"/>
    <w:rsid w:val="009173E3"/>
    <w:rsid w:val="00917601"/>
    <w:rsid w:val="0091776B"/>
    <w:rsid w:val="009178D7"/>
    <w:rsid w:val="00917F1B"/>
    <w:rsid w:val="009203C7"/>
    <w:rsid w:val="00920407"/>
    <w:rsid w:val="0092064A"/>
    <w:rsid w:val="00920CCF"/>
    <w:rsid w:val="00920CDD"/>
    <w:rsid w:val="00920E63"/>
    <w:rsid w:val="00921536"/>
    <w:rsid w:val="00922209"/>
    <w:rsid w:val="00922BB0"/>
    <w:rsid w:val="00923E0C"/>
    <w:rsid w:val="009242AB"/>
    <w:rsid w:val="00924503"/>
    <w:rsid w:val="00924572"/>
    <w:rsid w:val="009249AE"/>
    <w:rsid w:val="00924FE9"/>
    <w:rsid w:val="00925307"/>
    <w:rsid w:val="0092585C"/>
    <w:rsid w:val="0092601F"/>
    <w:rsid w:val="009260F5"/>
    <w:rsid w:val="00926699"/>
    <w:rsid w:val="0092678C"/>
    <w:rsid w:val="009267D6"/>
    <w:rsid w:val="00926BBD"/>
    <w:rsid w:val="00926D2D"/>
    <w:rsid w:val="00926DF2"/>
    <w:rsid w:val="00927058"/>
    <w:rsid w:val="009277B5"/>
    <w:rsid w:val="0092784E"/>
    <w:rsid w:val="00927985"/>
    <w:rsid w:val="00927DCD"/>
    <w:rsid w:val="00927EB5"/>
    <w:rsid w:val="00930238"/>
    <w:rsid w:val="00930869"/>
    <w:rsid w:val="00930D5D"/>
    <w:rsid w:val="00931833"/>
    <w:rsid w:val="00931C05"/>
    <w:rsid w:val="00932133"/>
    <w:rsid w:val="0093223C"/>
    <w:rsid w:val="009325C9"/>
    <w:rsid w:val="00932715"/>
    <w:rsid w:val="00932809"/>
    <w:rsid w:val="00932EEC"/>
    <w:rsid w:val="00933508"/>
    <w:rsid w:val="00933A1C"/>
    <w:rsid w:val="00933C80"/>
    <w:rsid w:val="00934687"/>
    <w:rsid w:val="00934874"/>
    <w:rsid w:val="00934966"/>
    <w:rsid w:val="00934C72"/>
    <w:rsid w:val="00935677"/>
    <w:rsid w:val="00936108"/>
    <w:rsid w:val="009368CA"/>
    <w:rsid w:val="00936B4D"/>
    <w:rsid w:val="009371FC"/>
    <w:rsid w:val="00940467"/>
    <w:rsid w:val="00940736"/>
    <w:rsid w:val="00940D40"/>
    <w:rsid w:val="00940F67"/>
    <w:rsid w:val="0094164E"/>
    <w:rsid w:val="009416A6"/>
    <w:rsid w:val="00941719"/>
    <w:rsid w:val="009417B4"/>
    <w:rsid w:val="009418BB"/>
    <w:rsid w:val="00941CE6"/>
    <w:rsid w:val="009425C8"/>
    <w:rsid w:val="00942616"/>
    <w:rsid w:val="009429DE"/>
    <w:rsid w:val="00943A49"/>
    <w:rsid w:val="00943B15"/>
    <w:rsid w:val="009444E2"/>
    <w:rsid w:val="00944A3A"/>
    <w:rsid w:val="00944B73"/>
    <w:rsid w:val="00944E9B"/>
    <w:rsid w:val="00945683"/>
    <w:rsid w:val="009458F9"/>
    <w:rsid w:val="00945E3C"/>
    <w:rsid w:val="009461FC"/>
    <w:rsid w:val="009467F7"/>
    <w:rsid w:val="00946A56"/>
    <w:rsid w:val="00946AFD"/>
    <w:rsid w:val="0094B10F"/>
    <w:rsid w:val="0094E5DF"/>
    <w:rsid w:val="00950467"/>
    <w:rsid w:val="00950A36"/>
    <w:rsid w:val="00951028"/>
    <w:rsid w:val="009515E9"/>
    <w:rsid w:val="00952689"/>
    <w:rsid w:val="009527DB"/>
    <w:rsid w:val="00952A95"/>
    <w:rsid w:val="00952BDA"/>
    <w:rsid w:val="00952D55"/>
    <w:rsid w:val="00952D82"/>
    <w:rsid w:val="009530BD"/>
    <w:rsid w:val="00953963"/>
    <w:rsid w:val="0095397F"/>
    <w:rsid w:val="00953B6C"/>
    <w:rsid w:val="00953D9D"/>
    <w:rsid w:val="00953DAC"/>
    <w:rsid w:val="00954361"/>
    <w:rsid w:val="00954B67"/>
    <w:rsid w:val="00954E7A"/>
    <w:rsid w:val="00956662"/>
    <w:rsid w:val="00956808"/>
    <w:rsid w:val="00956A27"/>
    <w:rsid w:val="00956F56"/>
    <w:rsid w:val="0095761D"/>
    <w:rsid w:val="00957898"/>
    <w:rsid w:val="009608D3"/>
    <w:rsid w:val="009616C2"/>
    <w:rsid w:val="009618D2"/>
    <w:rsid w:val="009620AA"/>
    <w:rsid w:val="00962417"/>
    <w:rsid w:val="00963DD6"/>
    <w:rsid w:val="00964258"/>
    <w:rsid w:val="0096446B"/>
    <w:rsid w:val="00964489"/>
    <w:rsid w:val="009645A3"/>
    <w:rsid w:val="00964AEC"/>
    <w:rsid w:val="00964BB8"/>
    <w:rsid w:val="00964CFD"/>
    <w:rsid w:val="009657EC"/>
    <w:rsid w:val="00965984"/>
    <w:rsid w:val="00965F5F"/>
    <w:rsid w:val="0096683C"/>
    <w:rsid w:val="00966CEC"/>
    <w:rsid w:val="00967EE9"/>
    <w:rsid w:val="00967F6F"/>
    <w:rsid w:val="0096FEC5"/>
    <w:rsid w:val="00970693"/>
    <w:rsid w:val="00970736"/>
    <w:rsid w:val="00970C95"/>
    <w:rsid w:val="00970D6D"/>
    <w:rsid w:val="009711B1"/>
    <w:rsid w:val="0097135F"/>
    <w:rsid w:val="009727FB"/>
    <w:rsid w:val="00972A8F"/>
    <w:rsid w:val="00972F8B"/>
    <w:rsid w:val="00972FD6"/>
    <w:rsid w:val="00973408"/>
    <w:rsid w:val="00973820"/>
    <w:rsid w:val="00973C8C"/>
    <w:rsid w:val="009743A4"/>
    <w:rsid w:val="00974532"/>
    <w:rsid w:val="00974803"/>
    <w:rsid w:val="009749DB"/>
    <w:rsid w:val="0097540A"/>
    <w:rsid w:val="009757D0"/>
    <w:rsid w:val="00975BEF"/>
    <w:rsid w:val="00975D97"/>
    <w:rsid w:val="00975E4C"/>
    <w:rsid w:val="00975FC4"/>
    <w:rsid w:val="00976050"/>
    <w:rsid w:val="00976383"/>
    <w:rsid w:val="009763D1"/>
    <w:rsid w:val="00977198"/>
    <w:rsid w:val="009771BD"/>
    <w:rsid w:val="009772DE"/>
    <w:rsid w:val="009776DB"/>
    <w:rsid w:val="00977BCC"/>
    <w:rsid w:val="0098005F"/>
    <w:rsid w:val="00980C49"/>
    <w:rsid w:val="00981314"/>
    <w:rsid w:val="00981DE5"/>
    <w:rsid w:val="00981E5A"/>
    <w:rsid w:val="00982058"/>
    <w:rsid w:val="009824C2"/>
    <w:rsid w:val="0098262F"/>
    <w:rsid w:val="00982755"/>
    <w:rsid w:val="00982806"/>
    <w:rsid w:val="00982AE1"/>
    <w:rsid w:val="00983102"/>
    <w:rsid w:val="00983E42"/>
    <w:rsid w:val="00984961"/>
    <w:rsid w:val="009849B8"/>
    <w:rsid w:val="00984AE9"/>
    <w:rsid w:val="00984E97"/>
    <w:rsid w:val="00985307"/>
    <w:rsid w:val="009856C5"/>
    <w:rsid w:val="00985BD3"/>
    <w:rsid w:val="00986A85"/>
    <w:rsid w:val="00986B0C"/>
    <w:rsid w:val="00987707"/>
    <w:rsid w:val="00987843"/>
    <w:rsid w:val="00987B51"/>
    <w:rsid w:val="00987BCB"/>
    <w:rsid w:val="00987C0D"/>
    <w:rsid w:val="00987DF1"/>
    <w:rsid w:val="009901B2"/>
    <w:rsid w:val="009907C1"/>
    <w:rsid w:val="009910C6"/>
    <w:rsid w:val="009913E3"/>
    <w:rsid w:val="0099170E"/>
    <w:rsid w:val="009917CD"/>
    <w:rsid w:val="0099188D"/>
    <w:rsid w:val="00991B98"/>
    <w:rsid w:val="0099244E"/>
    <w:rsid w:val="00992563"/>
    <w:rsid w:val="009927F7"/>
    <w:rsid w:val="00992BE7"/>
    <w:rsid w:val="00992FB5"/>
    <w:rsid w:val="009930AA"/>
    <w:rsid w:val="009947C4"/>
    <w:rsid w:val="00994C5C"/>
    <w:rsid w:val="00995304"/>
    <w:rsid w:val="00995DEB"/>
    <w:rsid w:val="00996267"/>
    <w:rsid w:val="00996A5B"/>
    <w:rsid w:val="00996D44"/>
    <w:rsid w:val="00996F32"/>
    <w:rsid w:val="00997225"/>
    <w:rsid w:val="009972E4"/>
    <w:rsid w:val="0099786D"/>
    <w:rsid w:val="00997BB0"/>
    <w:rsid w:val="009A01DA"/>
    <w:rsid w:val="009A02E6"/>
    <w:rsid w:val="009A0689"/>
    <w:rsid w:val="009A0A0D"/>
    <w:rsid w:val="009A0C64"/>
    <w:rsid w:val="009A0D2E"/>
    <w:rsid w:val="009A0F32"/>
    <w:rsid w:val="009A1386"/>
    <w:rsid w:val="009A13D8"/>
    <w:rsid w:val="009A13DA"/>
    <w:rsid w:val="009A175E"/>
    <w:rsid w:val="009A17A5"/>
    <w:rsid w:val="009A180E"/>
    <w:rsid w:val="009A28FF"/>
    <w:rsid w:val="009A31A3"/>
    <w:rsid w:val="009A39F1"/>
    <w:rsid w:val="009A4217"/>
    <w:rsid w:val="009A4485"/>
    <w:rsid w:val="009A4845"/>
    <w:rsid w:val="009A4D67"/>
    <w:rsid w:val="009A51BA"/>
    <w:rsid w:val="009A54C6"/>
    <w:rsid w:val="009A57E2"/>
    <w:rsid w:val="009A5C70"/>
    <w:rsid w:val="009A64BD"/>
    <w:rsid w:val="009A6EAB"/>
    <w:rsid w:val="009A7449"/>
    <w:rsid w:val="009A7609"/>
    <w:rsid w:val="009A767A"/>
    <w:rsid w:val="009A79FC"/>
    <w:rsid w:val="009A7ED3"/>
    <w:rsid w:val="009B06ED"/>
    <w:rsid w:val="009B1380"/>
    <w:rsid w:val="009B2468"/>
    <w:rsid w:val="009B2612"/>
    <w:rsid w:val="009B2D4E"/>
    <w:rsid w:val="009B2E45"/>
    <w:rsid w:val="009B3075"/>
    <w:rsid w:val="009B3304"/>
    <w:rsid w:val="009B43AF"/>
    <w:rsid w:val="009B497F"/>
    <w:rsid w:val="009B4BE2"/>
    <w:rsid w:val="009B51F4"/>
    <w:rsid w:val="009B53DA"/>
    <w:rsid w:val="009B56B9"/>
    <w:rsid w:val="009B57E2"/>
    <w:rsid w:val="009B5893"/>
    <w:rsid w:val="009B5B2C"/>
    <w:rsid w:val="009B5C68"/>
    <w:rsid w:val="009B5EE2"/>
    <w:rsid w:val="009B62BC"/>
    <w:rsid w:val="009B7138"/>
    <w:rsid w:val="009B79C4"/>
    <w:rsid w:val="009B79D4"/>
    <w:rsid w:val="009B7C07"/>
    <w:rsid w:val="009B7D84"/>
    <w:rsid w:val="009C016A"/>
    <w:rsid w:val="009C0FFC"/>
    <w:rsid w:val="009C1CA9"/>
    <w:rsid w:val="009C1D22"/>
    <w:rsid w:val="009C20B6"/>
    <w:rsid w:val="009C238B"/>
    <w:rsid w:val="009C270B"/>
    <w:rsid w:val="009C3216"/>
    <w:rsid w:val="009C39EF"/>
    <w:rsid w:val="009C3D95"/>
    <w:rsid w:val="009C3E34"/>
    <w:rsid w:val="009C3FAA"/>
    <w:rsid w:val="009C4742"/>
    <w:rsid w:val="009C48AE"/>
    <w:rsid w:val="009C4BC0"/>
    <w:rsid w:val="009C4C92"/>
    <w:rsid w:val="009C5250"/>
    <w:rsid w:val="009C5264"/>
    <w:rsid w:val="009C53ED"/>
    <w:rsid w:val="009C5479"/>
    <w:rsid w:val="009C6290"/>
    <w:rsid w:val="009C6937"/>
    <w:rsid w:val="009C789C"/>
    <w:rsid w:val="009C7F37"/>
    <w:rsid w:val="009D08E6"/>
    <w:rsid w:val="009D0A16"/>
    <w:rsid w:val="009D0D6D"/>
    <w:rsid w:val="009D18D8"/>
    <w:rsid w:val="009D1B13"/>
    <w:rsid w:val="009D2D8E"/>
    <w:rsid w:val="009D2F55"/>
    <w:rsid w:val="009D352A"/>
    <w:rsid w:val="009D3925"/>
    <w:rsid w:val="009D3FF5"/>
    <w:rsid w:val="009D43B8"/>
    <w:rsid w:val="009D4552"/>
    <w:rsid w:val="009D4676"/>
    <w:rsid w:val="009D4787"/>
    <w:rsid w:val="009D4843"/>
    <w:rsid w:val="009D4DA7"/>
    <w:rsid w:val="009D53C6"/>
    <w:rsid w:val="009D561D"/>
    <w:rsid w:val="009D564D"/>
    <w:rsid w:val="009D62B8"/>
    <w:rsid w:val="009D661F"/>
    <w:rsid w:val="009D6880"/>
    <w:rsid w:val="009D68E1"/>
    <w:rsid w:val="009D6A6E"/>
    <w:rsid w:val="009D6C43"/>
    <w:rsid w:val="009D6E86"/>
    <w:rsid w:val="009D6F91"/>
    <w:rsid w:val="009D76CB"/>
    <w:rsid w:val="009D7992"/>
    <w:rsid w:val="009D7F85"/>
    <w:rsid w:val="009E045A"/>
    <w:rsid w:val="009E075E"/>
    <w:rsid w:val="009E0E0D"/>
    <w:rsid w:val="009E13D9"/>
    <w:rsid w:val="009E1C0E"/>
    <w:rsid w:val="009E2075"/>
    <w:rsid w:val="009E20AB"/>
    <w:rsid w:val="009E2ADC"/>
    <w:rsid w:val="009E2D4E"/>
    <w:rsid w:val="009E2E7E"/>
    <w:rsid w:val="009E31E0"/>
    <w:rsid w:val="009E32A4"/>
    <w:rsid w:val="009E34F2"/>
    <w:rsid w:val="009E3515"/>
    <w:rsid w:val="009E397E"/>
    <w:rsid w:val="009E3CE4"/>
    <w:rsid w:val="009E3F8F"/>
    <w:rsid w:val="009E434B"/>
    <w:rsid w:val="009E44E9"/>
    <w:rsid w:val="009E494D"/>
    <w:rsid w:val="009E4A3B"/>
    <w:rsid w:val="009E5189"/>
    <w:rsid w:val="009E52DA"/>
    <w:rsid w:val="009E536F"/>
    <w:rsid w:val="009E55EB"/>
    <w:rsid w:val="009E6535"/>
    <w:rsid w:val="009E6FA9"/>
    <w:rsid w:val="009E72DC"/>
    <w:rsid w:val="009E776A"/>
    <w:rsid w:val="009E7795"/>
    <w:rsid w:val="009E7935"/>
    <w:rsid w:val="009E7AAD"/>
    <w:rsid w:val="009F0398"/>
    <w:rsid w:val="009F0400"/>
    <w:rsid w:val="009F0737"/>
    <w:rsid w:val="009F1954"/>
    <w:rsid w:val="009F1ADA"/>
    <w:rsid w:val="009F1CCA"/>
    <w:rsid w:val="009F1D0B"/>
    <w:rsid w:val="009F1E95"/>
    <w:rsid w:val="009F1F7F"/>
    <w:rsid w:val="009F23CF"/>
    <w:rsid w:val="009F256F"/>
    <w:rsid w:val="009F3F79"/>
    <w:rsid w:val="009F45BA"/>
    <w:rsid w:val="009F4690"/>
    <w:rsid w:val="009F4910"/>
    <w:rsid w:val="009F4997"/>
    <w:rsid w:val="009F5622"/>
    <w:rsid w:val="009F58EF"/>
    <w:rsid w:val="009F5AC2"/>
    <w:rsid w:val="009F65E3"/>
    <w:rsid w:val="009F6852"/>
    <w:rsid w:val="009F6A82"/>
    <w:rsid w:val="009F6AA0"/>
    <w:rsid w:val="009F6B07"/>
    <w:rsid w:val="009F7539"/>
    <w:rsid w:val="009F7771"/>
    <w:rsid w:val="009F778B"/>
    <w:rsid w:val="00A009D7"/>
    <w:rsid w:val="00A00A10"/>
    <w:rsid w:val="00A00A2E"/>
    <w:rsid w:val="00A00E33"/>
    <w:rsid w:val="00A0139A"/>
    <w:rsid w:val="00A01493"/>
    <w:rsid w:val="00A0163E"/>
    <w:rsid w:val="00A01A4A"/>
    <w:rsid w:val="00A02038"/>
    <w:rsid w:val="00A0205B"/>
    <w:rsid w:val="00A0246B"/>
    <w:rsid w:val="00A0295A"/>
    <w:rsid w:val="00A02C39"/>
    <w:rsid w:val="00A030A1"/>
    <w:rsid w:val="00A03163"/>
    <w:rsid w:val="00A0441F"/>
    <w:rsid w:val="00A04911"/>
    <w:rsid w:val="00A04B14"/>
    <w:rsid w:val="00A0559D"/>
    <w:rsid w:val="00A056D5"/>
    <w:rsid w:val="00A05ADB"/>
    <w:rsid w:val="00A06279"/>
    <w:rsid w:val="00A062A0"/>
    <w:rsid w:val="00A06C51"/>
    <w:rsid w:val="00A06CF3"/>
    <w:rsid w:val="00A06ECC"/>
    <w:rsid w:val="00A06FEE"/>
    <w:rsid w:val="00A07446"/>
    <w:rsid w:val="00A07529"/>
    <w:rsid w:val="00A07642"/>
    <w:rsid w:val="00A07A79"/>
    <w:rsid w:val="00A085AA"/>
    <w:rsid w:val="00A10359"/>
    <w:rsid w:val="00A10552"/>
    <w:rsid w:val="00A10EC9"/>
    <w:rsid w:val="00A11005"/>
    <w:rsid w:val="00A111C2"/>
    <w:rsid w:val="00A115A1"/>
    <w:rsid w:val="00A12218"/>
    <w:rsid w:val="00A12809"/>
    <w:rsid w:val="00A12C68"/>
    <w:rsid w:val="00A12C94"/>
    <w:rsid w:val="00A13A4A"/>
    <w:rsid w:val="00A142D8"/>
    <w:rsid w:val="00A1456F"/>
    <w:rsid w:val="00A14D06"/>
    <w:rsid w:val="00A14FAD"/>
    <w:rsid w:val="00A15072"/>
    <w:rsid w:val="00A15EF4"/>
    <w:rsid w:val="00A162D0"/>
    <w:rsid w:val="00A16BF5"/>
    <w:rsid w:val="00A16E72"/>
    <w:rsid w:val="00A1707F"/>
    <w:rsid w:val="00A17EE1"/>
    <w:rsid w:val="00A17FE0"/>
    <w:rsid w:val="00A2020C"/>
    <w:rsid w:val="00A20340"/>
    <w:rsid w:val="00A2137F"/>
    <w:rsid w:val="00A2170F"/>
    <w:rsid w:val="00A21894"/>
    <w:rsid w:val="00A21E74"/>
    <w:rsid w:val="00A22738"/>
    <w:rsid w:val="00A228A1"/>
    <w:rsid w:val="00A23035"/>
    <w:rsid w:val="00A2310A"/>
    <w:rsid w:val="00A23342"/>
    <w:rsid w:val="00A235F1"/>
    <w:rsid w:val="00A23743"/>
    <w:rsid w:val="00A23DD9"/>
    <w:rsid w:val="00A243CC"/>
    <w:rsid w:val="00A24D96"/>
    <w:rsid w:val="00A25944"/>
    <w:rsid w:val="00A25961"/>
    <w:rsid w:val="00A25B3D"/>
    <w:rsid w:val="00A25B53"/>
    <w:rsid w:val="00A25BA8"/>
    <w:rsid w:val="00A25D7A"/>
    <w:rsid w:val="00A25F07"/>
    <w:rsid w:val="00A25FA5"/>
    <w:rsid w:val="00A26AE9"/>
    <w:rsid w:val="00A26E27"/>
    <w:rsid w:val="00A26EF1"/>
    <w:rsid w:val="00A272F0"/>
    <w:rsid w:val="00A273F7"/>
    <w:rsid w:val="00A27450"/>
    <w:rsid w:val="00A27589"/>
    <w:rsid w:val="00A27699"/>
    <w:rsid w:val="00A303ED"/>
    <w:rsid w:val="00A30445"/>
    <w:rsid w:val="00A304E4"/>
    <w:rsid w:val="00A30AA4"/>
    <w:rsid w:val="00A30FCC"/>
    <w:rsid w:val="00A31E7D"/>
    <w:rsid w:val="00A31EE3"/>
    <w:rsid w:val="00A321D7"/>
    <w:rsid w:val="00A32437"/>
    <w:rsid w:val="00A33533"/>
    <w:rsid w:val="00A33C44"/>
    <w:rsid w:val="00A348C7"/>
    <w:rsid w:val="00A34D8D"/>
    <w:rsid w:val="00A35FC7"/>
    <w:rsid w:val="00A36545"/>
    <w:rsid w:val="00A369DB"/>
    <w:rsid w:val="00A37A00"/>
    <w:rsid w:val="00A37A51"/>
    <w:rsid w:val="00A37D33"/>
    <w:rsid w:val="00A37D6C"/>
    <w:rsid w:val="00A4090C"/>
    <w:rsid w:val="00A40BCE"/>
    <w:rsid w:val="00A40C1C"/>
    <w:rsid w:val="00A410E3"/>
    <w:rsid w:val="00A41994"/>
    <w:rsid w:val="00A41B01"/>
    <w:rsid w:val="00A41D5E"/>
    <w:rsid w:val="00A420D7"/>
    <w:rsid w:val="00A42C06"/>
    <w:rsid w:val="00A42FE4"/>
    <w:rsid w:val="00A4344F"/>
    <w:rsid w:val="00A43795"/>
    <w:rsid w:val="00A43919"/>
    <w:rsid w:val="00A4495B"/>
    <w:rsid w:val="00A44A1D"/>
    <w:rsid w:val="00A44C49"/>
    <w:rsid w:val="00A44D50"/>
    <w:rsid w:val="00A44D9F"/>
    <w:rsid w:val="00A4571D"/>
    <w:rsid w:val="00A45FD0"/>
    <w:rsid w:val="00A46389"/>
    <w:rsid w:val="00A46466"/>
    <w:rsid w:val="00A46D9F"/>
    <w:rsid w:val="00A471EC"/>
    <w:rsid w:val="00A47282"/>
    <w:rsid w:val="00A475EC"/>
    <w:rsid w:val="00A479D3"/>
    <w:rsid w:val="00A47B49"/>
    <w:rsid w:val="00A47C30"/>
    <w:rsid w:val="00A47E2E"/>
    <w:rsid w:val="00A47E48"/>
    <w:rsid w:val="00A50668"/>
    <w:rsid w:val="00A50716"/>
    <w:rsid w:val="00A50895"/>
    <w:rsid w:val="00A51675"/>
    <w:rsid w:val="00A52462"/>
    <w:rsid w:val="00A53068"/>
    <w:rsid w:val="00A5320C"/>
    <w:rsid w:val="00A532BB"/>
    <w:rsid w:val="00A5345E"/>
    <w:rsid w:val="00A5368F"/>
    <w:rsid w:val="00A539AC"/>
    <w:rsid w:val="00A53A12"/>
    <w:rsid w:val="00A53B28"/>
    <w:rsid w:val="00A5401C"/>
    <w:rsid w:val="00A5412B"/>
    <w:rsid w:val="00A541B3"/>
    <w:rsid w:val="00A54623"/>
    <w:rsid w:val="00A54A7B"/>
    <w:rsid w:val="00A55499"/>
    <w:rsid w:val="00A55BA5"/>
    <w:rsid w:val="00A55DEF"/>
    <w:rsid w:val="00A563BA"/>
    <w:rsid w:val="00A56784"/>
    <w:rsid w:val="00A568EC"/>
    <w:rsid w:val="00A56B25"/>
    <w:rsid w:val="00A56C22"/>
    <w:rsid w:val="00A56F05"/>
    <w:rsid w:val="00A5720F"/>
    <w:rsid w:val="00A57724"/>
    <w:rsid w:val="00A57FFC"/>
    <w:rsid w:val="00A601A2"/>
    <w:rsid w:val="00A6132B"/>
    <w:rsid w:val="00A616F5"/>
    <w:rsid w:val="00A62149"/>
    <w:rsid w:val="00A625CE"/>
    <w:rsid w:val="00A62C55"/>
    <w:rsid w:val="00A63007"/>
    <w:rsid w:val="00A63968"/>
    <w:rsid w:val="00A63A49"/>
    <w:rsid w:val="00A63C03"/>
    <w:rsid w:val="00A63EE1"/>
    <w:rsid w:val="00A64030"/>
    <w:rsid w:val="00A6432E"/>
    <w:rsid w:val="00A64C64"/>
    <w:rsid w:val="00A65127"/>
    <w:rsid w:val="00A65A3E"/>
    <w:rsid w:val="00A6652D"/>
    <w:rsid w:val="00A665E7"/>
    <w:rsid w:val="00A66968"/>
    <w:rsid w:val="00A66EB7"/>
    <w:rsid w:val="00A676DD"/>
    <w:rsid w:val="00A67A73"/>
    <w:rsid w:val="00A67C07"/>
    <w:rsid w:val="00A67D5A"/>
    <w:rsid w:val="00A67E67"/>
    <w:rsid w:val="00A67FA3"/>
    <w:rsid w:val="00A70A13"/>
    <w:rsid w:val="00A710A1"/>
    <w:rsid w:val="00A716CF"/>
    <w:rsid w:val="00A71791"/>
    <w:rsid w:val="00A71C36"/>
    <w:rsid w:val="00A71C78"/>
    <w:rsid w:val="00A72178"/>
    <w:rsid w:val="00A72535"/>
    <w:rsid w:val="00A729F5"/>
    <w:rsid w:val="00A72A0B"/>
    <w:rsid w:val="00A72E03"/>
    <w:rsid w:val="00A72E46"/>
    <w:rsid w:val="00A73259"/>
    <w:rsid w:val="00A7362F"/>
    <w:rsid w:val="00A73957"/>
    <w:rsid w:val="00A7425C"/>
    <w:rsid w:val="00A74264"/>
    <w:rsid w:val="00A7511B"/>
    <w:rsid w:val="00A75D5A"/>
    <w:rsid w:val="00A76214"/>
    <w:rsid w:val="00A76344"/>
    <w:rsid w:val="00A7678D"/>
    <w:rsid w:val="00A76893"/>
    <w:rsid w:val="00A76BEF"/>
    <w:rsid w:val="00A772E2"/>
    <w:rsid w:val="00A773C4"/>
    <w:rsid w:val="00A776AB"/>
    <w:rsid w:val="00A77B3E"/>
    <w:rsid w:val="00A77CDB"/>
    <w:rsid w:val="00A77CE5"/>
    <w:rsid w:val="00A77D69"/>
    <w:rsid w:val="00A77E3C"/>
    <w:rsid w:val="00A7CD31"/>
    <w:rsid w:val="00A80197"/>
    <w:rsid w:val="00A801DE"/>
    <w:rsid w:val="00A80593"/>
    <w:rsid w:val="00A81702"/>
    <w:rsid w:val="00A82930"/>
    <w:rsid w:val="00A82D15"/>
    <w:rsid w:val="00A82F8D"/>
    <w:rsid w:val="00A83C15"/>
    <w:rsid w:val="00A84B7F"/>
    <w:rsid w:val="00A851AC"/>
    <w:rsid w:val="00A856AC"/>
    <w:rsid w:val="00A858F3"/>
    <w:rsid w:val="00A86D09"/>
    <w:rsid w:val="00A8702B"/>
    <w:rsid w:val="00A8705D"/>
    <w:rsid w:val="00A87B64"/>
    <w:rsid w:val="00A90418"/>
    <w:rsid w:val="00A90636"/>
    <w:rsid w:val="00A906A1"/>
    <w:rsid w:val="00A90977"/>
    <w:rsid w:val="00A91765"/>
    <w:rsid w:val="00A91958"/>
    <w:rsid w:val="00A91D82"/>
    <w:rsid w:val="00A91EB9"/>
    <w:rsid w:val="00A920F3"/>
    <w:rsid w:val="00A92513"/>
    <w:rsid w:val="00A92FF4"/>
    <w:rsid w:val="00A93125"/>
    <w:rsid w:val="00A932EC"/>
    <w:rsid w:val="00A936E7"/>
    <w:rsid w:val="00A93743"/>
    <w:rsid w:val="00A938DC"/>
    <w:rsid w:val="00A93AA0"/>
    <w:rsid w:val="00A93F30"/>
    <w:rsid w:val="00A941AF"/>
    <w:rsid w:val="00A9425B"/>
    <w:rsid w:val="00A944FF"/>
    <w:rsid w:val="00A945F1"/>
    <w:rsid w:val="00A94745"/>
    <w:rsid w:val="00A95497"/>
    <w:rsid w:val="00A95B76"/>
    <w:rsid w:val="00A95D98"/>
    <w:rsid w:val="00A95FB9"/>
    <w:rsid w:val="00A9633E"/>
    <w:rsid w:val="00A96DF4"/>
    <w:rsid w:val="00A974AE"/>
    <w:rsid w:val="00A9F3FE"/>
    <w:rsid w:val="00AA0FDC"/>
    <w:rsid w:val="00AA12D3"/>
    <w:rsid w:val="00AA14FC"/>
    <w:rsid w:val="00AA1755"/>
    <w:rsid w:val="00AA177C"/>
    <w:rsid w:val="00AA1E9A"/>
    <w:rsid w:val="00AA1F50"/>
    <w:rsid w:val="00AA21B8"/>
    <w:rsid w:val="00AA31FF"/>
    <w:rsid w:val="00AA3838"/>
    <w:rsid w:val="00AA47A8"/>
    <w:rsid w:val="00AA491F"/>
    <w:rsid w:val="00AA5225"/>
    <w:rsid w:val="00AA5404"/>
    <w:rsid w:val="00AA5CDB"/>
    <w:rsid w:val="00AA6142"/>
    <w:rsid w:val="00AA6416"/>
    <w:rsid w:val="00AA66CA"/>
    <w:rsid w:val="00AA68C6"/>
    <w:rsid w:val="00AA6A23"/>
    <w:rsid w:val="00AA6A2B"/>
    <w:rsid w:val="00AA6C5B"/>
    <w:rsid w:val="00AA70B3"/>
    <w:rsid w:val="00AA745A"/>
    <w:rsid w:val="00AA759C"/>
    <w:rsid w:val="00AA76D2"/>
    <w:rsid w:val="00AA77BC"/>
    <w:rsid w:val="00AA794A"/>
    <w:rsid w:val="00AA7A91"/>
    <w:rsid w:val="00AB0549"/>
    <w:rsid w:val="00AB0875"/>
    <w:rsid w:val="00AB1427"/>
    <w:rsid w:val="00AB158E"/>
    <w:rsid w:val="00AB1CA6"/>
    <w:rsid w:val="00AB1D5A"/>
    <w:rsid w:val="00AB1F9E"/>
    <w:rsid w:val="00AB2CD2"/>
    <w:rsid w:val="00AB2EBD"/>
    <w:rsid w:val="00AB2F2D"/>
    <w:rsid w:val="00AB366C"/>
    <w:rsid w:val="00AB36AC"/>
    <w:rsid w:val="00AB3E17"/>
    <w:rsid w:val="00AB3E6A"/>
    <w:rsid w:val="00AB43AA"/>
    <w:rsid w:val="00AB4598"/>
    <w:rsid w:val="00AB4706"/>
    <w:rsid w:val="00AB4710"/>
    <w:rsid w:val="00AB4A2F"/>
    <w:rsid w:val="00AB5CDD"/>
    <w:rsid w:val="00AB5E0D"/>
    <w:rsid w:val="00AB68F0"/>
    <w:rsid w:val="00AB70DC"/>
    <w:rsid w:val="00AB7292"/>
    <w:rsid w:val="00AB77A9"/>
    <w:rsid w:val="00AB7A8C"/>
    <w:rsid w:val="00AB7C75"/>
    <w:rsid w:val="00AC0251"/>
    <w:rsid w:val="00AC02F4"/>
    <w:rsid w:val="00AC0F3B"/>
    <w:rsid w:val="00AC11FE"/>
    <w:rsid w:val="00AC1282"/>
    <w:rsid w:val="00AC18DB"/>
    <w:rsid w:val="00AC20A4"/>
    <w:rsid w:val="00AC284B"/>
    <w:rsid w:val="00AC2DD0"/>
    <w:rsid w:val="00AC39EE"/>
    <w:rsid w:val="00AC3E61"/>
    <w:rsid w:val="00AC4249"/>
    <w:rsid w:val="00AC4296"/>
    <w:rsid w:val="00AC4DE0"/>
    <w:rsid w:val="00AC53A3"/>
    <w:rsid w:val="00AC5965"/>
    <w:rsid w:val="00AC59C2"/>
    <w:rsid w:val="00AC6CD9"/>
    <w:rsid w:val="00AC79C4"/>
    <w:rsid w:val="00AC7E1D"/>
    <w:rsid w:val="00AC7FD3"/>
    <w:rsid w:val="00ACDD4D"/>
    <w:rsid w:val="00AD0167"/>
    <w:rsid w:val="00AD04BD"/>
    <w:rsid w:val="00AD04EF"/>
    <w:rsid w:val="00AD0C7C"/>
    <w:rsid w:val="00AD129F"/>
    <w:rsid w:val="00AD14F2"/>
    <w:rsid w:val="00AD15A2"/>
    <w:rsid w:val="00AD2577"/>
    <w:rsid w:val="00AD2620"/>
    <w:rsid w:val="00AD2A9F"/>
    <w:rsid w:val="00AD2E9A"/>
    <w:rsid w:val="00AD3A6B"/>
    <w:rsid w:val="00AD3B27"/>
    <w:rsid w:val="00AD3BA6"/>
    <w:rsid w:val="00AD43DE"/>
    <w:rsid w:val="00AD4B1A"/>
    <w:rsid w:val="00AD4BA5"/>
    <w:rsid w:val="00AD4DAA"/>
    <w:rsid w:val="00AD4E84"/>
    <w:rsid w:val="00AD4EA8"/>
    <w:rsid w:val="00AD4F3B"/>
    <w:rsid w:val="00AD528A"/>
    <w:rsid w:val="00AD57C0"/>
    <w:rsid w:val="00AD5ACE"/>
    <w:rsid w:val="00AD68DD"/>
    <w:rsid w:val="00AD7C29"/>
    <w:rsid w:val="00AE02B0"/>
    <w:rsid w:val="00AE04C6"/>
    <w:rsid w:val="00AE0546"/>
    <w:rsid w:val="00AE05C9"/>
    <w:rsid w:val="00AE0E3B"/>
    <w:rsid w:val="00AE0E8C"/>
    <w:rsid w:val="00AE1E6C"/>
    <w:rsid w:val="00AE2BF5"/>
    <w:rsid w:val="00AE303C"/>
    <w:rsid w:val="00AE32F2"/>
    <w:rsid w:val="00AE42D7"/>
    <w:rsid w:val="00AE4555"/>
    <w:rsid w:val="00AE4639"/>
    <w:rsid w:val="00AE4762"/>
    <w:rsid w:val="00AE4C5D"/>
    <w:rsid w:val="00AE540E"/>
    <w:rsid w:val="00AE5905"/>
    <w:rsid w:val="00AE5960"/>
    <w:rsid w:val="00AE5A31"/>
    <w:rsid w:val="00AE5ACC"/>
    <w:rsid w:val="00AE61D5"/>
    <w:rsid w:val="00AE7ADA"/>
    <w:rsid w:val="00AE7C88"/>
    <w:rsid w:val="00AF0019"/>
    <w:rsid w:val="00AF0128"/>
    <w:rsid w:val="00AF016F"/>
    <w:rsid w:val="00AF0385"/>
    <w:rsid w:val="00AF045B"/>
    <w:rsid w:val="00AF1036"/>
    <w:rsid w:val="00AF1D45"/>
    <w:rsid w:val="00AF238F"/>
    <w:rsid w:val="00AF2431"/>
    <w:rsid w:val="00AF25CD"/>
    <w:rsid w:val="00AF3412"/>
    <w:rsid w:val="00AF387D"/>
    <w:rsid w:val="00AF394C"/>
    <w:rsid w:val="00AF3F46"/>
    <w:rsid w:val="00AF41B6"/>
    <w:rsid w:val="00AF41FD"/>
    <w:rsid w:val="00AF4D20"/>
    <w:rsid w:val="00AF5003"/>
    <w:rsid w:val="00AF50D4"/>
    <w:rsid w:val="00AF52AE"/>
    <w:rsid w:val="00AF5E00"/>
    <w:rsid w:val="00AF5F9C"/>
    <w:rsid w:val="00AF63DC"/>
    <w:rsid w:val="00AF6510"/>
    <w:rsid w:val="00AF6CF0"/>
    <w:rsid w:val="00AF6CFF"/>
    <w:rsid w:val="00B011F0"/>
    <w:rsid w:val="00B01E84"/>
    <w:rsid w:val="00B01F83"/>
    <w:rsid w:val="00B01FEB"/>
    <w:rsid w:val="00B02066"/>
    <w:rsid w:val="00B024AE"/>
    <w:rsid w:val="00B02FC7"/>
    <w:rsid w:val="00B030C1"/>
    <w:rsid w:val="00B0312B"/>
    <w:rsid w:val="00B03346"/>
    <w:rsid w:val="00B03EE2"/>
    <w:rsid w:val="00B0438C"/>
    <w:rsid w:val="00B0451C"/>
    <w:rsid w:val="00B04622"/>
    <w:rsid w:val="00B04A13"/>
    <w:rsid w:val="00B04D32"/>
    <w:rsid w:val="00B05048"/>
    <w:rsid w:val="00B05133"/>
    <w:rsid w:val="00B05569"/>
    <w:rsid w:val="00B0651E"/>
    <w:rsid w:val="00B07082"/>
    <w:rsid w:val="00B071B0"/>
    <w:rsid w:val="00B073ED"/>
    <w:rsid w:val="00B07B1A"/>
    <w:rsid w:val="00B07FD0"/>
    <w:rsid w:val="00B1022C"/>
    <w:rsid w:val="00B10639"/>
    <w:rsid w:val="00B10EB8"/>
    <w:rsid w:val="00B10F42"/>
    <w:rsid w:val="00B118BA"/>
    <w:rsid w:val="00B11DD8"/>
    <w:rsid w:val="00B11FE9"/>
    <w:rsid w:val="00B12501"/>
    <w:rsid w:val="00B129B8"/>
    <w:rsid w:val="00B12C20"/>
    <w:rsid w:val="00B14256"/>
    <w:rsid w:val="00B14A0D"/>
    <w:rsid w:val="00B14BA7"/>
    <w:rsid w:val="00B150BE"/>
    <w:rsid w:val="00B150C6"/>
    <w:rsid w:val="00B15159"/>
    <w:rsid w:val="00B155F5"/>
    <w:rsid w:val="00B15785"/>
    <w:rsid w:val="00B15888"/>
    <w:rsid w:val="00B15CE7"/>
    <w:rsid w:val="00B1607B"/>
    <w:rsid w:val="00B16DF2"/>
    <w:rsid w:val="00B1739F"/>
    <w:rsid w:val="00B17523"/>
    <w:rsid w:val="00B17BEB"/>
    <w:rsid w:val="00B17C13"/>
    <w:rsid w:val="00B17FE5"/>
    <w:rsid w:val="00B2039B"/>
    <w:rsid w:val="00B208D7"/>
    <w:rsid w:val="00B20C2C"/>
    <w:rsid w:val="00B210D3"/>
    <w:rsid w:val="00B21230"/>
    <w:rsid w:val="00B217D0"/>
    <w:rsid w:val="00B21D06"/>
    <w:rsid w:val="00B21DEC"/>
    <w:rsid w:val="00B21E86"/>
    <w:rsid w:val="00B2209F"/>
    <w:rsid w:val="00B226B9"/>
    <w:rsid w:val="00B228F1"/>
    <w:rsid w:val="00B22935"/>
    <w:rsid w:val="00B22B63"/>
    <w:rsid w:val="00B22BCE"/>
    <w:rsid w:val="00B22CB9"/>
    <w:rsid w:val="00B23005"/>
    <w:rsid w:val="00B236B5"/>
    <w:rsid w:val="00B23D47"/>
    <w:rsid w:val="00B23FD6"/>
    <w:rsid w:val="00B24C3C"/>
    <w:rsid w:val="00B2515D"/>
    <w:rsid w:val="00B253B8"/>
    <w:rsid w:val="00B254AD"/>
    <w:rsid w:val="00B25772"/>
    <w:rsid w:val="00B25F5D"/>
    <w:rsid w:val="00B26BDB"/>
    <w:rsid w:val="00B26E22"/>
    <w:rsid w:val="00B26EA7"/>
    <w:rsid w:val="00B26EDD"/>
    <w:rsid w:val="00B27072"/>
    <w:rsid w:val="00B30439"/>
    <w:rsid w:val="00B304C6"/>
    <w:rsid w:val="00B30568"/>
    <w:rsid w:val="00B30F69"/>
    <w:rsid w:val="00B31622"/>
    <w:rsid w:val="00B31695"/>
    <w:rsid w:val="00B3169C"/>
    <w:rsid w:val="00B31A6A"/>
    <w:rsid w:val="00B31C66"/>
    <w:rsid w:val="00B31CD6"/>
    <w:rsid w:val="00B31E12"/>
    <w:rsid w:val="00B3226C"/>
    <w:rsid w:val="00B326B4"/>
    <w:rsid w:val="00B3296A"/>
    <w:rsid w:val="00B32C4D"/>
    <w:rsid w:val="00B33499"/>
    <w:rsid w:val="00B33C57"/>
    <w:rsid w:val="00B3401B"/>
    <w:rsid w:val="00B3449B"/>
    <w:rsid w:val="00B3473F"/>
    <w:rsid w:val="00B3495F"/>
    <w:rsid w:val="00B34D89"/>
    <w:rsid w:val="00B34E55"/>
    <w:rsid w:val="00B34E6C"/>
    <w:rsid w:val="00B356F1"/>
    <w:rsid w:val="00B358F9"/>
    <w:rsid w:val="00B35DC2"/>
    <w:rsid w:val="00B360B2"/>
    <w:rsid w:val="00B3641A"/>
    <w:rsid w:val="00B367EC"/>
    <w:rsid w:val="00B36F13"/>
    <w:rsid w:val="00B37155"/>
    <w:rsid w:val="00B37971"/>
    <w:rsid w:val="00B402E9"/>
    <w:rsid w:val="00B407F0"/>
    <w:rsid w:val="00B40AB1"/>
    <w:rsid w:val="00B40B58"/>
    <w:rsid w:val="00B40F0E"/>
    <w:rsid w:val="00B4199A"/>
    <w:rsid w:val="00B41DB4"/>
    <w:rsid w:val="00B41DB7"/>
    <w:rsid w:val="00B421F8"/>
    <w:rsid w:val="00B4256B"/>
    <w:rsid w:val="00B42B7A"/>
    <w:rsid w:val="00B43148"/>
    <w:rsid w:val="00B431A7"/>
    <w:rsid w:val="00B43506"/>
    <w:rsid w:val="00B43855"/>
    <w:rsid w:val="00B4397F"/>
    <w:rsid w:val="00B43BFB"/>
    <w:rsid w:val="00B43F9C"/>
    <w:rsid w:val="00B43FE2"/>
    <w:rsid w:val="00B44121"/>
    <w:rsid w:val="00B44369"/>
    <w:rsid w:val="00B443FF"/>
    <w:rsid w:val="00B4479C"/>
    <w:rsid w:val="00B447D0"/>
    <w:rsid w:val="00B44AFE"/>
    <w:rsid w:val="00B44C5A"/>
    <w:rsid w:val="00B44F8B"/>
    <w:rsid w:val="00B45012"/>
    <w:rsid w:val="00B4511F"/>
    <w:rsid w:val="00B4568E"/>
    <w:rsid w:val="00B45721"/>
    <w:rsid w:val="00B45723"/>
    <w:rsid w:val="00B46303"/>
    <w:rsid w:val="00B4654F"/>
    <w:rsid w:val="00B4661B"/>
    <w:rsid w:val="00B468B1"/>
    <w:rsid w:val="00B468E7"/>
    <w:rsid w:val="00B468F8"/>
    <w:rsid w:val="00B468FA"/>
    <w:rsid w:val="00B46AEA"/>
    <w:rsid w:val="00B46DD8"/>
    <w:rsid w:val="00B47408"/>
    <w:rsid w:val="00B47D0F"/>
    <w:rsid w:val="00B47E8D"/>
    <w:rsid w:val="00B50576"/>
    <w:rsid w:val="00B50B3A"/>
    <w:rsid w:val="00B50F79"/>
    <w:rsid w:val="00B51BA1"/>
    <w:rsid w:val="00B5202F"/>
    <w:rsid w:val="00B52690"/>
    <w:rsid w:val="00B5280D"/>
    <w:rsid w:val="00B52933"/>
    <w:rsid w:val="00B52C4C"/>
    <w:rsid w:val="00B52C64"/>
    <w:rsid w:val="00B52CB9"/>
    <w:rsid w:val="00B52F43"/>
    <w:rsid w:val="00B53931"/>
    <w:rsid w:val="00B53DE4"/>
    <w:rsid w:val="00B55881"/>
    <w:rsid w:val="00B5597D"/>
    <w:rsid w:val="00B55F51"/>
    <w:rsid w:val="00B55FD2"/>
    <w:rsid w:val="00B563E3"/>
    <w:rsid w:val="00B5653D"/>
    <w:rsid w:val="00B56E58"/>
    <w:rsid w:val="00B57049"/>
    <w:rsid w:val="00B5747F"/>
    <w:rsid w:val="00B5766F"/>
    <w:rsid w:val="00B57802"/>
    <w:rsid w:val="00B5792A"/>
    <w:rsid w:val="00B57D36"/>
    <w:rsid w:val="00B60289"/>
    <w:rsid w:val="00B60D20"/>
    <w:rsid w:val="00B60DDE"/>
    <w:rsid w:val="00B61398"/>
    <w:rsid w:val="00B614AF"/>
    <w:rsid w:val="00B61527"/>
    <w:rsid w:val="00B6171A"/>
    <w:rsid w:val="00B624B8"/>
    <w:rsid w:val="00B64264"/>
    <w:rsid w:val="00B64A08"/>
    <w:rsid w:val="00B64A36"/>
    <w:rsid w:val="00B64D8B"/>
    <w:rsid w:val="00B65061"/>
    <w:rsid w:val="00B65271"/>
    <w:rsid w:val="00B653EB"/>
    <w:rsid w:val="00B65494"/>
    <w:rsid w:val="00B657A2"/>
    <w:rsid w:val="00B6652A"/>
    <w:rsid w:val="00B66A14"/>
    <w:rsid w:val="00B66AD1"/>
    <w:rsid w:val="00B674E1"/>
    <w:rsid w:val="00B677E6"/>
    <w:rsid w:val="00B67960"/>
    <w:rsid w:val="00B67D1A"/>
    <w:rsid w:val="00B67F26"/>
    <w:rsid w:val="00B7021E"/>
    <w:rsid w:val="00B70B03"/>
    <w:rsid w:val="00B710B0"/>
    <w:rsid w:val="00B71109"/>
    <w:rsid w:val="00B71ACA"/>
    <w:rsid w:val="00B71C4B"/>
    <w:rsid w:val="00B7211E"/>
    <w:rsid w:val="00B72A6D"/>
    <w:rsid w:val="00B73530"/>
    <w:rsid w:val="00B73A83"/>
    <w:rsid w:val="00B73D53"/>
    <w:rsid w:val="00B7471F"/>
    <w:rsid w:val="00B7474D"/>
    <w:rsid w:val="00B74D9A"/>
    <w:rsid w:val="00B75D18"/>
    <w:rsid w:val="00B75D9E"/>
    <w:rsid w:val="00B75DB4"/>
    <w:rsid w:val="00B75F85"/>
    <w:rsid w:val="00B76097"/>
    <w:rsid w:val="00B76468"/>
    <w:rsid w:val="00B764C3"/>
    <w:rsid w:val="00B76822"/>
    <w:rsid w:val="00B7682A"/>
    <w:rsid w:val="00B76F22"/>
    <w:rsid w:val="00B77009"/>
    <w:rsid w:val="00B771A0"/>
    <w:rsid w:val="00B778FF"/>
    <w:rsid w:val="00B77AC1"/>
    <w:rsid w:val="00B803F0"/>
    <w:rsid w:val="00B8063D"/>
    <w:rsid w:val="00B80944"/>
    <w:rsid w:val="00B81039"/>
    <w:rsid w:val="00B8118E"/>
    <w:rsid w:val="00B81309"/>
    <w:rsid w:val="00B819BA"/>
    <w:rsid w:val="00B81DAE"/>
    <w:rsid w:val="00B82017"/>
    <w:rsid w:val="00B82676"/>
    <w:rsid w:val="00B8284A"/>
    <w:rsid w:val="00B83792"/>
    <w:rsid w:val="00B83A60"/>
    <w:rsid w:val="00B83C0F"/>
    <w:rsid w:val="00B8425B"/>
    <w:rsid w:val="00B84391"/>
    <w:rsid w:val="00B848D5"/>
    <w:rsid w:val="00B852FC"/>
    <w:rsid w:val="00B85C7F"/>
    <w:rsid w:val="00B85CF3"/>
    <w:rsid w:val="00B865F7"/>
    <w:rsid w:val="00B870A4"/>
    <w:rsid w:val="00B871A1"/>
    <w:rsid w:val="00B87395"/>
    <w:rsid w:val="00B873FA"/>
    <w:rsid w:val="00B87A78"/>
    <w:rsid w:val="00B87B7D"/>
    <w:rsid w:val="00B87C72"/>
    <w:rsid w:val="00B9006D"/>
    <w:rsid w:val="00B90354"/>
    <w:rsid w:val="00B90A3C"/>
    <w:rsid w:val="00B91CD8"/>
    <w:rsid w:val="00B91ED8"/>
    <w:rsid w:val="00B92228"/>
    <w:rsid w:val="00B92619"/>
    <w:rsid w:val="00B92BFC"/>
    <w:rsid w:val="00B92F75"/>
    <w:rsid w:val="00B92F92"/>
    <w:rsid w:val="00B93449"/>
    <w:rsid w:val="00B934BF"/>
    <w:rsid w:val="00B93F7E"/>
    <w:rsid w:val="00B94327"/>
    <w:rsid w:val="00B94573"/>
    <w:rsid w:val="00B94DC7"/>
    <w:rsid w:val="00B9575A"/>
    <w:rsid w:val="00B95B7C"/>
    <w:rsid w:val="00B95D20"/>
    <w:rsid w:val="00B95EA5"/>
    <w:rsid w:val="00B9638F"/>
    <w:rsid w:val="00B96964"/>
    <w:rsid w:val="00B97172"/>
    <w:rsid w:val="00B97D3C"/>
    <w:rsid w:val="00BA01C4"/>
    <w:rsid w:val="00BA0531"/>
    <w:rsid w:val="00BA0848"/>
    <w:rsid w:val="00BA0F6F"/>
    <w:rsid w:val="00BA18EC"/>
    <w:rsid w:val="00BA193B"/>
    <w:rsid w:val="00BA1DC7"/>
    <w:rsid w:val="00BA212D"/>
    <w:rsid w:val="00BA22D8"/>
    <w:rsid w:val="00BA27AF"/>
    <w:rsid w:val="00BA2AF7"/>
    <w:rsid w:val="00BA2BD5"/>
    <w:rsid w:val="00BA2FE3"/>
    <w:rsid w:val="00BA4648"/>
    <w:rsid w:val="00BA47A4"/>
    <w:rsid w:val="00BA4AFF"/>
    <w:rsid w:val="00BA50A4"/>
    <w:rsid w:val="00BA5722"/>
    <w:rsid w:val="00BA5FF3"/>
    <w:rsid w:val="00BA625D"/>
    <w:rsid w:val="00BA6C69"/>
    <w:rsid w:val="00BA7092"/>
    <w:rsid w:val="00BA7303"/>
    <w:rsid w:val="00BA73FB"/>
    <w:rsid w:val="00BA7666"/>
    <w:rsid w:val="00BA7DA2"/>
    <w:rsid w:val="00BA9C29"/>
    <w:rsid w:val="00BB01BA"/>
    <w:rsid w:val="00BB0CE9"/>
    <w:rsid w:val="00BB1698"/>
    <w:rsid w:val="00BB1C47"/>
    <w:rsid w:val="00BB1E84"/>
    <w:rsid w:val="00BB21ED"/>
    <w:rsid w:val="00BB23E1"/>
    <w:rsid w:val="00BB260C"/>
    <w:rsid w:val="00BB28D4"/>
    <w:rsid w:val="00BB2C1B"/>
    <w:rsid w:val="00BB2CD4"/>
    <w:rsid w:val="00BB2F68"/>
    <w:rsid w:val="00BB33CB"/>
    <w:rsid w:val="00BB371F"/>
    <w:rsid w:val="00BB3A99"/>
    <w:rsid w:val="00BB4004"/>
    <w:rsid w:val="00BB40E7"/>
    <w:rsid w:val="00BB457B"/>
    <w:rsid w:val="00BB45D6"/>
    <w:rsid w:val="00BB5A32"/>
    <w:rsid w:val="00BB5AF0"/>
    <w:rsid w:val="00BB5E15"/>
    <w:rsid w:val="00BB603B"/>
    <w:rsid w:val="00BB626B"/>
    <w:rsid w:val="00BB6794"/>
    <w:rsid w:val="00BB72A9"/>
    <w:rsid w:val="00BB73F0"/>
    <w:rsid w:val="00BB7612"/>
    <w:rsid w:val="00BC0027"/>
    <w:rsid w:val="00BC0612"/>
    <w:rsid w:val="00BC0C35"/>
    <w:rsid w:val="00BC1901"/>
    <w:rsid w:val="00BC1942"/>
    <w:rsid w:val="00BC1EC1"/>
    <w:rsid w:val="00BC2137"/>
    <w:rsid w:val="00BC2768"/>
    <w:rsid w:val="00BC2CD6"/>
    <w:rsid w:val="00BC2E81"/>
    <w:rsid w:val="00BC44D8"/>
    <w:rsid w:val="00BC4B6C"/>
    <w:rsid w:val="00BC5803"/>
    <w:rsid w:val="00BC72E0"/>
    <w:rsid w:val="00BC7735"/>
    <w:rsid w:val="00BC7E02"/>
    <w:rsid w:val="00BD04B2"/>
    <w:rsid w:val="00BD069F"/>
    <w:rsid w:val="00BD06E5"/>
    <w:rsid w:val="00BD0F88"/>
    <w:rsid w:val="00BD1C21"/>
    <w:rsid w:val="00BD1D10"/>
    <w:rsid w:val="00BD1EF1"/>
    <w:rsid w:val="00BD20E4"/>
    <w:rsid w:val="00BD2384"/>
    <w:rsid w:val="00BD2408"/>
    <w:rsid w:val="00BD25DA"/>
    <w:rsid w:val="00BD2B61"/>
    <w:rsid w:val="00BD3F71"/>
    <w:rsid w:val="00BD5F3F"/>
    <w:rsid w:val="00BD5FB4"/>
    <w:rsid w:val="00BD67E4"/>
    <w:rsid w:val="00BD6C72"/>
    <w:rsid w:val="00BD71EE"/>
    <w:rsid w:val="00BD7952"/>
    <w:rsid w:val="00BD7CFB"/>
    <w:rsid w:val="00BD7DFA"/>
    <w:rsid w:val="00BD7EE3"/>
    <w:rsid w:val="00BE059B"/>
    <w:rsid w:val="00BE0668"/>
    <w:rsid w:val="00BE0A3D"/>
    <w:rsid w:val="00BE0B7C"/>
    <w:rsid w:val="00BE0EBA"/>
    <w:rsid w:val="00BE0F14"/>
    <w:rsid w:val="00BE1168"/>
    <w:rsid w:val="00BE11A7"/>
    <w:rsid w:val="00BE1492"/>
    <w:rsid w:val="00BE1609"/>
    <w:rsid w:val="00BE1BD4"/>
    <w:rsid w:val="00BE20FF"/>
    <w:rsid w:val="00BE2216"/>
    <w:rsid w:val="00BE2448"/>
    <w:rsid w:val="00BE2C5D"/>
    <w:rsid w:val="00BE2CE5"/>
    <w:rsid w:val="00BE3939"/>
    <w:rsid w:val="00BE3A8B"/>
    <w:rsid w:val="00BE3E1D"/>
    <w:rsid w:val="00BE3F52"/>
    <w:rsid w:val="00BE4BBB"/>
    <w:rsid w:val="00BE4CF0"/>
    <w:rsid w:val="00BE4E98"/>
    <w:rsid w:val="00BE588D"/>
    <w:rsid w:val="00BE6490"/>
    <w:rsid w:val="00BE6691"/>
    <w:rsid w:val="00BE6840"/>
    <w:rsid w:val="00BE6938"/>
    <w:rsid w:val="00BE7819"/>
    <w:rsid w:val="00BE7EC4"/>
    <w:rsid w:val="00BF08D2"/>
    <w:rsid w:val="00BF1630"/>
    <w:rsid w:val="00BF1852"/>
    <w:rsid w:val="00BF1A50"/>
    <w:rsid w:val="00BF332B"/>
    <w:rsid w:val="00BF3777"/>
    <w:rsid w:val="00BF44A3"/>
    <w:rsid w:val="00BF473D"/>
    <w:rsid w:val="00BF4A07"/>
    <w:rsid w:val="00BF507E"/>
    <w:rsid w:val="00BF630F"/>
    <w:rsid w:val="00BF6349"/>
    <w:rsid w:val="00C00570"/>
    <w:rsid w:val="00C00625"/>
    <w:rsid w:val="00C00A75"/>
    <w:rsid w:val="00C00EE3"/>
    <w:rsid w:val="00C010B1"/>
    <w:rsid w:val="00C0133D"/>
    <w:rsid w:val="00C0187F"/>
    <w:rsid w:val="00C01907"/>
    <w:rsid w:val="00C01DC9"/>
    <w:rsid w:val="00C01E49"/>
    <w:rsid w:val="00C02083"/>
    <w:rsid w:val="00C025EB"/>
    <w:rsid w:val="00C027C8"/>
    <w:rsid w:val="00C030EB"/>
    <w:rsid w:val="00C03309"/>
    <w:rsid w:val="00C0341C"/>
    <w:rsid w:val="00C035D6"/>
    <w:rsid w:val="00C03A75"/>
    <w:rsid w:val="00C03ABE"/>
    <w:rsid w:val="00C03C73"/>
    <w:rsid w:val="00C04360"/>
    <w:rsid w:val="00C04674"/>
    <w:rsid w:val="00C051E5"/>
    <w:rsid w:val="00C053EC"/>
    <w:rsid w:val="00C058A4"/>
    <w:rsid w:val="00C05B08"/>
    <w:rsid w:val="00C0607C"/>
    <w:rsid w:val="00C06D94"/>
    <w:rsid w:val="00C070D9"/>
    <w:rsid w:val="00C072EC"/>
    <w:rsid w:val="00C07C81"/>
    <w:rsid w:val="00C1014B"/>
    <w:rsid w:val="00C10958"/>
    <w:rsid w:val="00C10B00"/>
    <w:rsid w:val="00C1133F"/>
    <w:rsid w:val="00C11B98"/>
    <w:rsid w:val="00C11E9D"/>
    <w:rsid w:val="00C11EFD"/>
    <w:rsid w:val="00C120DF"/>
    <w:rsid w:val="00C12DEB"/>
    <w:rsid w:val="00C13281"/>
    <w:rsid w:val="00C132AF"/>
    <w:rsid w:val="00C133C7"/>
    <w:rsid w:val="00C136AB"/>
    <w:rsid w:val="00C13953"/>
    <w:rsid w:val="00C1441B"/>
    <w:rsid w:val="00C14719"/>
    <w:rsid w:val="00C14D30"/>
    <w:rsid w:val="00C14D63"/>
    <w:rsid w:val="00C15071"/>
    <w:rsid w:val="00C1517C"/>
    <w:rsid w:val="00C1528B"/>
    <w:rsid w:val="00C15831"/>
    <w:rsid w:val="00C15F63"/>
    <w:rsid w:val="00C16030"/>
    <w:rsid w:val="00C163CE"/>
    <w:rsid w:val="00C17073"/>
    <w:rsid w:val="00C1760A"/>
    <w:rsid w:val="00C177F5"/>
    <w:rsid w:val="00C2056F"/>
    <w:rsid w:val="00C212FB"/>
    <w:rsid w:val="00C21F9E"/>
    <w:rsid w:val="00C22466"/>
    <w:rsid w:val="00C22998"/>
    <w:rsid w:val="00C22C8C"/>
    <w:rsid w:val="00C23112"/>
    <w:rsid w:val="00C239D5"/>
    <w:rsid w:val="00C23BF3"/>
    <w:rsid w:val="00C2443B"/>
    <w:rsid w:val="00C2445C"/>
    <w:rsid w:val="00C24C38"/>
    <w:rsid w:val="00C24F4A"/>
    <w:rsid w:val="00C2508F"/>
    <w:rsid w:val="00C250F3"/>
    <w:rsid w:val="00C252C0"/>
    <w:rsid w:val="00C261CC"/>
    <w:rsid w:val="00C261F8"/>
    <w:rsid w:val="00C2753E"/>
    <w:rsid w:val="00C27878"/>
    <w:rsid w:val="00C278B6"/>
    <w:rsid w:val="00C278E3"/>
    <w:rsid w:val="00C2797C"/>
    <w:rsid w:val="00C27B46"/>
    <w:rsid w:val="00C3149C"/>
    <w:rsid w:val="00C3186D"/>
    <w:rsid w:val="00C326CD"/>
    <w:rsid w:val="00C330E2"/>
    <w:rsid w:val="00C3319D"/>
    <w:rsid w:val="00C3353E"/>
    <w:rsid w:val="00C337AB"/>
    <w:rsid w:val="00C33B2D"/>
    <w:rsid w:val="00C34683"/>
    <w:rsid w:val="00C349C3"/>
    <w:rsid w:val="00C3597B"/>
    <w:rsid w:val="00C35CCD"/>
    <w:rsid w:val="00C36567"/>
    <w:rsid w:val="00C37A1B"/>
    <w:rsid w:val="00C37D67"/>
    <w:rsid w:val="00C402D6"/>
    <w:rsid w:val="00C40759"/>
    <w:rsid w:val="00C40A6C"/>
    <w:rsid w:val="00C40CB8"/>
    <w:rsid w:val="00C40F8C"/>
    <w:rsid w:val="00C4129E"/>
    <w:rsid w:val="00C41615"/>
    <w:rsid w:val="00C41E53"/>
    <w:rsid w:val="00C42DF5"/>
    <w:rsid w:val="00C436F7"/>
    <w:rsid w:val="00C439A4"/>
    <w:rsid w:val="00C43DF3"/>
    <w:rsid w:val="00C43EAE"/>
    <w:rsid w:val="00C44075"/>
    <w:rsid w:val="00C440AD"/>
    <w:rsid w:val="00C443D2"/>
    <w:rsid w:val="00C444E0"/>
    <w:rsid w:val="00C44CB8"/>
    <w:rsid w:val="00C45036"/>
    <w:rsid w:val="00C4518B"/>
    <w:rsid w:val="00C4537B"/>
    <w:rsid w:val="00C46A90"/>
    <w:rsid w:val="00C47D5A"/>
    <w:rsid w:val="00C47F2C"/>
    <w:rsid w:val="00C5035F"/>
    <w:rsid w:val="00C50671"/>
    <w:rsid w:val="00C50718"/>
    <w:rsid w:val="00C50B80"/>
    <w:rsid w:val="00C510B1"/>
    <w:rsid w:val="00C511F3"/>
    <w:rsid w:val="00C51319"/>
    <w:rsid w:val="00C519D2"/>
    <w:rsid w:val="00C52001"/>
    <w:rsid w:val="00C53148"/>
    <w:rsid w:val="00C5319C"/>
    <w:rsid w:val="00C53434"/>
    <w:rsid w:val="00C5379B"/>
    <w:rsid w:val="00C54031"/>
    <w:rsid w:val="00C5476C"/>
    <w:rsid w:val="00C54DEE"/>
    <w:rsid w:val="00C55DD1"/>
    <w:rsid w:val="00C5603B"/>
    <w:rsid w:val="00C56371"/>
    <w:rsid w:val="00C5661A"/>
    <w:rsid w:val="00C56D9C"/>
    <w:rsid w:val="00C579E3"/>
    <w:rsid w:val="00C57AD6"/>
    <w:rsid w:val="00C57C9C"/>
    <w:rsid w:val="00C60176"/>
    <w:rsid w:val="00C602A3"/>
    <w:rsid w:val="00C606BE"/>
    <w:rsid w:val="00C60E76"/>
    <w:rsid w:val="00C60F3D"/>
    <w:rsid w:val="00C6102D"/>
    <w:rsid w:val="00C61370"/>
    <w:rsid w:val="00C619FB"/>
    <w:rsid w:val="00C62298"/>
    <w:rsid w:val="00C6232D"/>
    <w:rsid w:val="00C626F3"/>
    <w:rsid w:val="00C62AE5"/>
    <w:rsid w:val="00C62B70"/>
    <w:rsid w:val="00C63ABF"/>
    <w:rsid w:val="00C63CB4"/>
    <w:rsid w:val="00C64253"/>
    <w:rsid w:val="00C64543"/>
    <w:rsid w:val="00C64686"/>
    <w:rsid w:val="00C64D67"/>
    <w:rsid w:val="00C65A8E"/>
    <w:rsid w:val="00C65E18"/>
    <w:rsid w:val="00C66654"/>
    <w:rsid w:val="00C66D1B"/>
    <w:rsid w:val="00C670AF"/>
    <w:rsid w:val="00C67110"/>
    <w:rsid w:val="00C671B7"/>
    <w:rsid w:val="00C673F2"/>
    <w:rsid w:val="00C674CD"/>
    <w:rsid w:val="00C67560"/>
    <w:rsid w:val="00C675DA"/>
    <w:rsid w:val="00C676C3"/>
    <w:rsid w:val="00C67BE2"/>
    <w:rsid w:val="00C7063A"/>
    <w:rsid w:val="00C70DBA"/>
    <w:rsid w:val="00C712C3"/>
    <w:rsid w:val="00C72308"/>
    <w:rsid w:val="00C7246D"/>
    <w:rsid w:val="00C72F32"/>
    <w:rsid w:val="00C72FC5"/>
    <w:rsid w:val="00C730AA"/>
    <w:rsid w:val="00C73BBC"/>
    <w:rsid w:val="00C74542"/>
    <w:rsid w:val="00C74A18"/>
    <w:rsid w:val="00C74A65"/>
    <w:rsid w:val="00C74BDF"/>
    <w:rsid w:val="00C74CC4"/>
    <w:rsid w:val="00C74D1B"/>
    <w:rsid w:val="00C74DDF"/>
    <w:rsid w:val="00C758B4"/>
    <w:rsid w:val="00C75C3F"/>
    <w:rsid w:val="00C7606F"/>
    <w:rsid w:val="00C76522"/>
    <w:rsid w:val="00C77107"/>
    <w:rsid w:val="00C77140"/>
    <w:rsid w:val="00C772AA"/>
    <w:rsid w:val="00C77587"/>
    <w:rsid w:val="00C77A3D"/>
    <w:rsid w:val="00C77B60"/>
    <w:rsid w:val="00C77FCA"/>
    <w:rsid w:val="00C8002A"/>
    <w:rsid w:val="00C8046C"/>
    <w:rsid w:val="00C80673"/>
    <w:rsid w:val="00C80BE2"/>
    <w:rsid w:val="00C80CC9"/>
    <w:rsid w:val="00C80F85"/>
    <w:rsid w:val="00C81224"/>
    <w:rsid w:val="00C8136E"/>
    <w:rsid w:val="00C8171A"/>
    <w:rsid w:val="00C8176F"/>
    <w:rsid w:val="00C81967"/>
    <w:rsid w:val="00C81AF8"/>
    <w:rsid w:val="00C81C2D"/>
    <w:rsid w:val="00C820B3"/>
    <w:rsid w:val="00C820F3"/>
    <w:rsid w:val="00C82EF2"/>
    <w:rsid w:val="00C8333D"/>
    <w:rsid w:val="00C836E4"/>
    <w:rsid w:val="00C83D62"/>
    <w:rsid w:val="00C84DCE"/>
    <w:rsid w:val="00C85BC4"/>
    <w:rsid w:val="00C8624D"/>
    <w:rsid w:val="00C86570"/>
    <w:rsid w:val="00C86835"/>
    <w:rsid w:val="00C86E5D"/>
    <w:rsid w:val="00C86F29"/>
    <w:rsid w:val="00C87B0C"/>
    <w:rsid w:val="00C90028"/>
    <w:rsid w:val="00C900E9"/>
    <w:rsid w:val="00C90BE3"/>
    <w:rsid w:val="00C9164A"/>
    <w:rsid w:val="00C91E26"/>
    <w:rsid w:val="00C9226E"/>
    <w:rsid w:val="00C92B25"/>
    <w:rsid w:val="00C92E1C"/>
    <w:rsid w:val="00C9390C"/>
    <w:rsid w:val="00C93AD8"/>
    <w:rsid w:val="00C93B5A"/>
    <w:rsid w:val="00C9400B"/>
    <w:rsid w:val="00C94352"/>
    <w:rsid w:val="00C94920"/>
    <w:rsid w:val="00C94F4B"/>
    <w:rsid w:val="00C950E1"/>
    <w:rsid w:val="00C950E2"/>
    <w:rsid w:val="00C9566F"/>
    <w:rsid w:val="00C96185"/>
    <w:rsid w:val="00C96611"/>
    <w:rsid w:val="00C96A3E"/>
    <w:rsid w:val="00C96EB5"/>
    <w:rsid w:val="00C97215"/>
    <w:rsid w:val="00C9746A"/>
    <w:rsid w:val="00C9769B"/>
    <w:rsid w:val="00C97B51"/>
    <w:rsid w:val="00CA064B"/>
    <w:rsid w:val="00CA0687"/>
    <w:rsid w:val="00CA0D23"/>
    <w:rsid w:val="00CA0D33"/>
    <w:rsid w:val="00CA16FF"/>
    <w:rsid w:val="00CA1AD4"/>
    <w:rsid w:val="00CA1B05"/>
    <w:rsid w:val="00CA1B85"/>
    <w:rsid w:val="00CA1DF2"/>
    <w:rsid w:val="00CA2A76"/>
    <w:rsid w:val="00CA2B96"/>
    <w:rsid w:val="00CA328A"/>
    <w:rsid w:val="00CA343F"/>
    <w:rsid w:val="00CA34E1"/>
    <w:rsid w:val="00CA3936"/>
    <w:rsid w:val="00CA3CA7"/>
    <w:rsid w:val="00CA4C9A"/>
    <w:rsid w:val="00CA4D3F"/>
    <w:rsid w:val="00CA4DD3"/>
    <w:rsid w:val="00CA4E97"/>
    <w:rsid w:val="00CA5449"/>
    <w:rsid w:val="00CA55FE"/>
    <w:rsid w:val="00CA58F4"/>
    <w:rsid w:val="00CA59AB"/>
    <w:rsid w:val="00CA6180"/>
    <w:rsid w:val="00CA681A"/>
    <w:rsid w:val="00CA68E5"/>
    <w:rsid w:val="00CA6A35"/>
    <w:rsid w:val="00CA75D9"/>
    <w:rsid w:val="00CA76F2"/>
    <w:rsid w:val="00CA7735"/>
    <w:rsid w:val="00CA7AFA"/>
    <w:rsid w:val="00CB0404"/>
    <w:rsid w:val="00CB08BE"/>
    <w:rsid w:val="00CB0C47"/>
    <w:rsid w:val="00CB0DEA"/>
    <w:rsid w:val="00CB107E"/>
    <w:rsid w:val="00CB13BD"/>
    <w:rsid w:val="00CB1691"/>
    <w:rsid w:val="00CB16F5"/>
    <w:rsid w:val="00CB1A68"/>
    <w:rsid w:val="00CB1AA8"/>
    <w:rsid w:val="00CB1AE9"/>
    <w:rsid w:val="00CB2762"/>
    <w:rsid w:val="00CB2947"/>
    <w:rsid w:val="00CB294A"/>
    <w:rsid w:val="00CB3A00"/>
    <w:rsid w:val="00CB41C0"/>
    <w:rsid w:val="00CB4923"/>
    <w:rsid w:val="00CB4EBE"/>
    <w:rsid w:val="00CB5381"/>
    <w:rsid w:val="00CB5D97"/>
    <w:rsid w:val="00CB62D8"/>
    <w:rsid w:val="00CB6712"/>
    <w:rsid w:val="00CB6B4A"/>
    <w:rsid w:val="00CB6C6E"/>
    <w:rsid w:val="00CB6DD2"/>
    <w:rsid w:val="00CB73F3"/>
    <w:rsid w:val="00CC0258"/>
    <w:rsid w:val="00CC04A4"/>
    <w:rsid w:val="00CC066A"/>
    <w:rsid w:val="00CC0800"/>
    <w:rsid w:val="00CC0B73"/>
    <w:rsid w:val="00CC182B"/>
    <w:rsid w:val="00CC1B8B"/>
    <w:rsid w:val="00CC1E95"/>
    <w:rsid w:val="00CC1F6E"/>
    <w:rsid w:val="00CC1FC4"/>
    <w:rsid w:val="00CC20C1"/>
    <w:rsid w:val="00CC20FE"/>
    <w:rsid w:val="00CC3220"/>
    <w:rsid w:val="00CC337B"/>
    <w:rsid w:val="00CC39AE"/>
    <w:rsid w:val="00CC4CCE"/>
    <w:rsid w:val="00CC515A"/>
    <w:rsid w:val="00CC53D9"/>
    <w:rsid w:val="00CC548D"/>
    <w:rsid w:val="00CC6755"/>
    <w:rsid w:val="00CC6817"/>
    <w:rsid w:val="00CC69CD"/>
    <w:rsid w:val="00CC6FD6"/>
    <w:rsid w:val="00CC70A7"/>
    <w:rsid w:val="00CC7201"/>
    <w:rsid w:val="00CC7379"/>
    <w:rsid w:val="00CC7B18"/>
    <w:rsid w:val="00CD0073"/>
    <w:rsid w:val="00CD021B"/>
    <w:rsid w:val="00CD0EC8"/>
    <w:rsid w:val="00CD112A"/>
    <w:rsid w:val="00CD1307"/>
    <w:rsid w:val="00CD1AE9"/>
    <w:rsid w:val="00CD1E94"/>
    <w:rsid w:val="00CD2DE5"/>
    <w:rsid w:val="00CD323D"/>
    <w:rsid w:val="00CD48C9"/>
    <w:rsid w:val="00CD4CE6"/>
    <w:rsid w:val="00CD4F75"/>
    <w:rsid w:val="00CD523F"/>
    <w:rsid w:val="00CD52BE"/>
    <w:rsid w:val="00CD5352"/>
    <w:rsid w:val="00CD544F"/>
    <w:rsid w:val="00CD5561"/>
    <w:rsid w:val="00CD5925"/>
    <w:rsid w:val="00CD5F39"/>
    <w:rsid w:val="00CD64AB"/>
    <w:rsid w:val="00CD68F7"/>
    <w:rsid w:val="00CD7949"/>
    <w:rsid w:val="00CD7F03"/>
    <w:rsid w:val="00CE01A5"/>
    <w:rsid w:val="00CE0285"/>
    <w:rsid w:val="00CE055F"/>
    <w:rsid w:val="00CE086A"/>
    <w:rsid w:val="00CE1001"/>
    <w:rsid w:val="00CE156A"/>
    <w:rsid w:val="00CE1571"/>
    <w:rsid w:val="00CE2171"/>
    <w:rsid w:val="00CE2244"/>
    <w:rsid w:val="00CE3255"/>
    <w:rsid w:val="00CE3924"/>
    <w:rsid w:val="00CE3974"/>
    <w:rsid w:val="00CE3D6E"/>
    <w:rsid w:val="00CE3FE1"/>
    <w:rsid w:val="00CE4901"/>
    <w:rsid w:val="00CE4ADF"/>
    <w:rsid w:val="00CE5290"/>
    <w:rsid w:val="00CE5328"/>
    <w:rsid w:val="00CE5B2E"/>
    <w:rsid w:val="00CE608F"/>
    <w:rsid w:val="00CE6861"/>
    <w:rsid w:val="00CE6C13"/>
    <w:rsid w:val="00CE6C1F"/>
    <w:rsid w:val="00CE6D10"/>
    <w:rsid w:val="00CE6D7A"/>
    <w:rsid w:val="00CE75E9"/>
    <w:rsid w:val="00CE78B9"/>
    <w:rsid w:val="00CF02C6"/>
    <w:rsid w:val="00CF05A2"/>
    <w:rsid w:val="00CF0BBE"/>
    <w:rsid w:val="00CF103F"/>
    <w:rsid w:val="00CF15D1"/>
    <w:rsid w:val="00CF197F"/>
    <w:rsid w:val="00CF1AE3"/>
    <w:rsid w:val="00CF318A"/>
    <w:rsid w:val="00CF363D"/>
    <w:rsid w:val="00CF3C42"/>
    <w:rsid w:val="00CF4344"/>
    <w:rsid w:val="00CF434C"/>
    <w:rsid w:val="00CF43B6"/>
    <w:rsid w:val="00CF47A8"/>
    <w:rsid w:val="00CF4B5D"/>
    <w:rsid w:val="00CF4C22"/>
    <w:rsid w:val="00CF4CCD"/>
    <w:rsid w:val="00CF4DD8"/>
    <w:rsid w:val="00CF54BF"/>
    <w:rsid w:val="00CF56AF"/>
    <w:rsid w:val="00CF5861"/>
    <w:rsid w:val="00CF593E"/>
    <w:rsid w:val="00CF5F82"/>
    <w:rsid w:val="00CF644E"/>
    <w:rsid w:val="00CF67DF"/>
    <w:rsid w:val="00CF6840"/>
    <w:rsid w:val="00CF6E8C"/>
    <w:rsid w:val="00CF6EF0"/>
    <w:rsid w:val="00CF756F"/>
    <w:rsid w:val="00D00061"/>
    <w:rsid w:val="00D0094E"/>
    <w:rsid w:val="00D00EA1"/>
    <w:rsid w:val="00D0131C"/>
    <w:rsid w:val="00D01424"/>
    <w:rsid w:val="00D02DFA"/>
    <w:rsid w:val="00D030C7"/>
    <w:rsid w:val="00D03657"/>
    <w:rsid w:val="00D03E0C"/>
    <w:rsid w:val="00D049D7"/>
    <w:rsid w:val="00D04F2A"/>
    <w:rsid w:val="00D05005"/>
    <w:rsid w:val="00D054B0"/>
    <w:rsid w:val="00D057F3"/>
    <w:rsid w:val="00D05B3E"/>
    <w:rsid w:val="00D05E8F"/>
    <w:rsid w:val="00D06078"/>
    <w:rsid w:val="00D06ECC"/>
    <w:rsid w:val="00D075A3"/>
    <w:rsid w:val="00D075DC"/>
    <w:rsid w:val="00D076C4"/>
    <w:rsid w:val="00D0772A"/>
    <w:rsid w:val="00D07759"/>
    <w:rsid w:val="00D07CEB"/>
    <w:rsid w:val="00D1003B"/>
    <w:rsid w:val="00D10187"/>
    <w:rsid w:val="00D10488"/>
    <w:rsid w:val="00D10976"/>
    <w:rsid w:val="00D1177E"/>
    <w:rsid w:val="00D11A05"/>
    <w:rsid w:val="00D12219"/>
    <w:rsid w:val="00D12242"/>
    <w:rsid w:val="00D12523"/>
    <w:rsid w:val="00D12892"/>
    <w:rsid w:val="00D12963"/>
    <w:rsid w:val="00D131F7"/>
    <w:rsid w:val="00D133DC"/>
    <w:rsid w:val="00D135A2"/>
    <w:rsid w:val="00D13EAC"/>
    <w:rsid w:val="00D14210"/>
    <w:rsid w:val="00D1424A"/>
    <w:rsid w:val="00D1463F"/>
    <w:rsid w:val="00D149B9"/>
    <w:rsid w:val="00D14B9F"/>
    <w:rsid w:val="00D14C49"/>
    <w:rsid w:val="00D14CD8"/>
    <w:rsid w:val="00D14F3C"/>
    <w:rsid w:val="00D15197"/>
    <w:rsid w:val="00D1548B"/>
    <w:rsid w:val="00D156EC"/>
    <w:rsid w:val="00D1584C"/>
    <w:rsid w:val="00D15A7F"/>
    <w:rsid w:val="00D15DAB"/>
    <w:rsid w:val="00D15E7C"/>
    <w:rsid w:val="00D1601C"/>
    <w:rsid w:val="00D160AB"/>
    <w:rsid w:val="00D160EE"/>
    <w:rsid w:val="00D164C2"/>
    <w:rsid w:val="00D16536"/>
    <w:rsid w:val="00D16681"/>
    <w:rsid w:val="00D177AC"/>
    <w:rsid w:val="00D17D38"/>
    <w:rsid w:val="00D17F95"/>
    <w:rsid w:val="00D20C19"/>
    <w:rsid w:val="00D20DBB"/>
    <w:rsid w:val="00D20E77"/>
    <w:rsid w:val="00D20EFF"/>
    <w:rsid w:val="00D214E1"/>
    <w:rsid w:val="00D218E5"/>
    <w:rsid w:val="00D219C5"/>
    <w:rsid w:val="00D21E70"/>
    <w:rsid w:val="00D223E0"/>
    <w:rsid w:val="00D224B0"/>
    <w:rsid w:val="00D22EAB"/>
    <w:rsid w:val="00D231CD"/>
    <w:rsid w:val="00D2395F"/>
    <w:rsid w:val="00D2409D"/>
    <w:rsid w:val="00D2427A"/>
    <w:rsid w:val="00D25858"/>
    <w:rsid w:val="00D25C35"/>
    <w:rsid w:val="00D25D30"/>
    <w:rsid w:val="00D26064"/>
    <w:rsid w:val="00D263C7"/>
    <w:rsid w:val="00D266E7"/>
    <w:rsid w:val="00D26772"/>
    <w:rsid w:val="00D26C73"/>
    <w:rsid w:val="00D2718B"/>
    <w:rsid w:val="00D2773A"/>
    <w:rsid w:val="00D277FD"/>
    <w:rsid w:val="00D27CBF"/>
    <w:rsid w:val="00D27DFE"/>
    <w:rsid w:val="00D307E5"/>
    <w:rsid w:val="00D30CC8"/>
    <w:rsid w:val="00D30D27"/>
    <w:rsid w:val="00D323FA"/>
    <w:rsid w:val="00D3359E"/>
    <w:rsid w:val="00D33A37"/>
    <w:rsid w:val="00D340FC"/>
    <w:rsid w:val="00D343DB"/>
    <w:rsid w:val="00D346DF"/>
    <w:rsid w:val="00D3471E"/>
    <w:rsid w:val="00D35069"/>
    <w:rsid w:val="00D3553C"/>
    <w:rsid w:val="00D3554C"/>
    <w:rsid w:val="00D357AE"/>
    <w:rsid w:val="00D359CE"/>
    <w:rsid w:val="00D359F1"/>
    <w:rsid w:val="00D35C3F"/>
    <w:rsid w:val="00D35D25"/>
    <w:rsid w:val="00D362CA"/>
    <w:rsid w:val="00D36535"/>
    <w:rsid w:val="00D36755"/>
    <w:rsid w:val="00D36AAE"/>
    <w:rsid w:val="00D36B5C"/>
    <w:rsid w:val="00D36BB2"/>
    <w:rsid w:val="00D37C5F"/>
    <w:rsid w:val="00D40225"/>
    <w:rsid w:val="00D40E9E"/>
    <w:rsid w:val="00D41027"/>
    <w:rsid w:val="00D41377"/>
    <w:rsid w:val="00D42288"/>
    <w:rsid w:val="00D42530"/>
    <w:rsid w:val="00D4298E"/>
    <w:rsid w:val="00D42CCD"/>
    <w:rsid w:val="00D43265"/>
    <w:rsid w:val="00D43426"/>
    <w:rsid w:val="00D43C6B"/>
    <w:rsid w:val="00D44638"/>
    <w:rsid w:val="00D44A58"/>
    <w:rsid w:val="00D4556B"/>
    <w:rsid w:val="00D45838"/>
    <w:rsid w:val="00D45C6B"/>
    <w:rsid w:val="00D462C5"/>
    <w:rsid w:val="00D4700A"/>
    <w:rsid w:val="00D47795"/>
    <w:rsid w:val="00D47BA3"/>
    <w:rsid w:val="00D50DC8"/>
    <w:rsid w:val="00D512C7"/>
    <w:rsid w:val="00D517B8"/>
    <w:rsid w:val="00D51BA8"/>
    <w:rsid w:val="00D52047"/>
    <w:rsid w:val="00D53A96"/>
    <w:rsid w:val="00D53B84"/>
    <w:rsid w:val="00D53D07"/>
    <w:rsid w:val="00D53F03"/>
    <w:rsid w:val="00D541C1"/>
    <w:rsid w:val="00D55027"/>
    <w:rsid w:val="00D554A3"/>
    <w:rsid w:val="00D554FB"/>
    <w:rsid w:val="00D55A2D"/>
    <w:rsid w:val="00D55FB2"/>
    <w:rsid w:val="00D56132"/>
    <w:rsid w:val="00D56344"/>
    <w:rsid w:val="00D5656B"/>
    <w:rsid w:val="00D56716"/>
    <w:rsid w:val="00D568C8"/>
    <w:rsid w:val="00D56A41"/>
    <w:rsid w:val="00D56BDE"/>
    <w:rsid w:val="00D5712A"/>
    <w:rsid w:val="00D57B04"/>
    <w:rsid w:val="00D60BEE"/>
    <w:rsid w:val="00D60DA7"/>
    <w:rsid w:val="00D60DEB"/>
    <w:rsid w:val="00D60F99"/>
    <w:rsid w:val="00D6141F"/>
    <w:rsid w:val="00D6144B"/>
    <w:rsid w:val="00D615D5"/>
    <w:rsid w:val="00D617C4"/>
    <w:rsid w:val="00D61C22"/>
    <w:rsid w:val="00D625DB"/>
    <w:rsid w:val="00D62713"/>
    <w:rsid w:val="00D62D83"/>
    <w:rsid w:val="00D62EBB"/>
    <w:rsid w:val="00D6350A"/>
    <w:rsid w:val="00D637A8"/>
    <w:rsid w:val="00D6390C"/>
    <w:rsid w:val="00D63BD3"/>
    <w:rsid w:val="00D63CDA"/>
    <w:rsid w:val="00D6471C"/>
    <w:rsid w:val="00D6475F"/>
    <w:rsid w:val="00D64B8A"/>
    <w:rsid w:val="00D65485"/>
    <w:rsid w:val="00D65A20"/>
    <w:rsid w:val="00D65CBC"/>
    <w:rsid w:val="00D66022"/>
    <w:rsid w:val="00D66B31"/>
    <w:rsid w:val="00D67021"/>
    <w:rsid w:val="00D676A0"/>
    <w:rsid w:val="00D6BAB4"/>
    <w:rsid w:val="00D70711"/>
    <w:rsid w:val="00D70DE4"/>
    <w:rsid w:val="00D70FC9"/>
    <w:rsid w:val="00D71E36"/>
    <w:rsid w:val="00D72245"/>
    <w:rsid w:val="00D72672"/>
    <w:rsid w:val="00D72893"/>
    <w:rsid w:val="00D72FFD"/>
    <w:rsid w:val="00D73098"/>
    <w:rsid w:val="00D73110"/>
    <w:rsid w:val="00D7333D"/>
    <w:rsid w:val="00D73398"/>
    <w:rsid w:val="00D73BEC"/>
    <w:rsid w:val="00D7407F"/>
    <w:rsid w:val="00D74530"/>
    <w:rsid w:val="00D747BB"/>
    <w:rsid w:val="00D74A26"/>
    <w:rsid w:val="00D74C4C"/>
    <w:rsid w:val="00D751CB"/>
    <w:rsid w:val="00D75396"/>
    <w:rsid w:val="00D75576"/>
    <w:rsid w:val="00D75725"/>
    <w:rsid w:val="00D75888"/>
    <w:rsid w:val="00D75FAD"/>
    <w:rsid w:val="00D760CC"/>
    <w:rsid w:val="00D77090"/>
    <w:rsid w:val="00D771B7"/>
    <w:rsid w:val="00D773BB"/>
    <w:rsid w:val="00D773F5"/>
    <w:rsid w:val="00D77E8B"/>
    <w:rsid w:val="00D8060B"/>
    <w:rsid w:val="00D80C3A"/>
    <w:rsid w:val="00D8131B"/>
    <w:rsid w:val="00D819E7"/>
    <w:rsid w:val="00D81AEF"/>
    <w:rsid w:val="00D825B9"/>
    <w:rsid w:val="00D8270B"/>
    <w:rsid w:val="00D82874"/>
    <w:rsid w:val="00D828F6"/>
    <w:rsid w:val="00D834F8"/>
    <w:rsid w:val="00D83698"/>
    <w:rsid w:val="00D838A2"/>
    <w:rsid w:val="00D83B33"/>
    <w:rsid w:val="00D83DD9"/>
    <w:rsid w:val="00D840D8"/>
    <w:rsid w:val="00D840DE"/>
    <w:rsid w:val="00D8492D"/>
    <w:rsid w:val="00D85729"/>
    <w:rsid w:val="00D85889"/>
    <w:rsid w:val="00D866EC"/>
    <w:rsid w:val="00D877C0"/>
    <w:rsid w:val="00D87815"/>
    <w:rsid w:val="00D87C79"/>
    <w:rsid w:val="00D87D42"/>
    <w:rsid w:val="00D87FEA"/>
    <w:rsid w:val="00D8DA7A"/>
    <w:rsid w:val="00D90531"/>
    <w:rsid w:val="00D90BE5"/>
    <w:rsid w:val="00D90DEB"/>
    <w:rsid w:val="00D90DF1"/>
    <w:rsid w:val="00D9100D"/>
    <w:rsid w:val="00D91304"/>
    <w:rsid w:val="00D91434"/>
    <w:rsid w:val="00D9146C"/>
    <w:rsid w:val="00D91D98"/>
    <w:rsid w:val="00D91F35"/>
    <w:rsid w:val="00D921B6"/>
    <w:rsid w:val="00D925CE"/>
    <w:rsid w:val="00D9266E"/>
    <w:rsid w:val="00D92CCC"/>
    <w:rsid w:val="00D93498"/>
    <w:rsid w:val="00D93B64"/>
    <w:rsid w:val="00D944AA"/>
    <w:rsid w:val="00D9455C"/>
    <w:rsid w:val="00D946F5"/>
    <w:rsid w:val="00D95757"/>
    <w:rsid w:val="00D96020"/>
    <w:rsid w:val="00D96393"/>
    <w:rsid w:val="00D96403"/>
    <w:rsid w:val="00D96EC2"/>
    <w:rsid w:val="00D97953"/>
    <w:rsid w:val="00D979EF"/>
    <w:rsid w:val="00D97BBE"/>
    <w:rsid w:val="00D97CA6"/>
    <w:rsid w:val="00D97CB4"/>
    <w:rsid w:val="00DA011F"/>
    <w:rsid w:val="00DA02CA"/>
    <w:rsid w:val="00DA0708"/>
    <w:rsid w:val="00DA0907"/>
    <w:rsid w:val="00DA0B40"/>
    <w:rsid w:val="00DA0BEE"/>
    <w:rsid w:val="00DA1926"/>
    <w:rsid w:val="00DA1EE1"/>
    <w:rsid w:val="00DA238F"/>
    <w:rsid w:val="00DA3536"/>
    <w:rsid w:val="00DA363A"/>
    <w:rsid w:val="00DA3976"/>
    <w:rsid w:val="00DA3E0E"/>
    <w:rsid w:val="00DA3E28"/>
    <w:rsid w:val="00DA4676"/>
    <w:rsid w:val="00DA4DDC"/>
    <w:rsid w:val="00DA508B"/>
    <w:rsid w:val="00DA513A"/>
    <w:rsid w:val="00DA598E"/>
    <w:rsid w:val="00DA5A27"/>
    <w:rsid w:val="00DA5AC3"/>
    <w:rsid w:val="00DA5DE4"/>
    <w:rsid w:val="00DA5E31"/>
    <w:rsid w:val="00DA6B09"/>
    <w:rsid w:val="00DA6BAB"/>
    <w:rsid w:val="00DA7220"/>
    <w:rsid w:val="00DA72DA"/>
    <w:rsid w:val="00DA7431"/>
    <w:rsid w:val="00DA74B5"/>
    <w:rsid w:val="00DA7579"/>
    <w:rsid w:val="00DA7970"/>
    <w:rsid w:val="00DAF506"/>
    <w:rsid w:val="00DB092C"/>
    <w:rsid w:val="00DB1105"/>
    <w:rsid w:val="00DB14C0"/>
    <w:rsid w:val="00DB18C7"/>
    <w:rsid w:val="00DB1A23"/>
    <w:rsid w:val="00DB1CBA"/>
    <w:rsid w:val="00DB1CEB"/>
    <w:rsid w:val="00DB1D94"/>
    <w:rsid w:val="00DB1ED0"/>
    <w:rsid w:val="00DB214E"/>
    <w:rsid w:val="00DB2466"/>
    <w:rsid w:val="00DB248A"/>
    <w:rsid w:val="00DB2BAD"/>
    <w:rsid w:val="00DB361B"/>
    <w:rsid w:val="00DB3662"/>
    <w:rsid w:val="00DB418F"/>
    <w:rsid w:val="00DB42D3"/>
    <w:rsid w:val="00DB4421"/>
    <w:rsid w:val="00DB45C7"/>
    <w:rsid w:val="00DB4A71"/>
    <w:rsid w:val="00DB4B56"/>
    <w:rsid w:val="00DB4D84"/>
    <w:rsid w:val="00DB5A9C"/>
    <w:rsid w:val="00DB5DFE"/>
    <w:rsid w:val="00DB6D08"/>
    <w:rsid w:val="00DB6D25"/>
    <w:rsid w:val="00DB6FCE"/>
    <w:rsid w:val="00DB7A3E"/>
    <w:rsid w:val="00DC016C"/>
    <w:rsid w:val="00DC0215"/>
    <w:rsid w:val="00DC0F1A"/>
    <w:rsid w:val="00DC14D4"/>
    <w:rsid w:val="00DC1AC9"/>
    <w:rsid w:val="00DC1F77"/>
    <w:rsid w:val="00DC25B0"/>
    <w:rsid w:val="00DC2847"/>
    <w:rsid w:val="00DC32EA"/>
    <w:rsid w:val="00DC3555"/>
    <w:rsid w:val="00DC41A2"/>
    <w:rsid w:val="00DC4F59"/>
    <w:rsid w:val="00DC51D3"/>
    <w:rsid w:val="00DC55AD"/>
    <w:rsid w:val="00DC57C9"/>
    <w:rsid w:val="00DC580F"/>
    <w:rsid w:val="00DC59D6"/>
    <w:rsid w:val="00DC5F8C"/>
    <w:rsid w:val="00DC62A9"/>
    <w:rsid w:val="00DC71A9"/>
    <w:rsid w:val="00DC721F"/>
    <w:rsid w:val="00DC73CC"/>
    <w:rsid w:val="00DC77D5"/>
    <w:rsid w:val="00DC7EF7"/>
    <w:rsid w:val="00DD00CC"/>
    <w:rsid w:val="00DD0562"/>
    <w:rsid w:val="00DD08DA"/>
    <w:rsid w:val="00DD0921"/>
    <w:rsid w:val="00DD0B8D"/>
    <w:rsid w:val="00DD1172"/>
    <w:rsid w:val="00DD188D"/>
    <w:rsid w:val="00DD1AE1"/>
    <w:rsid w:val="00DD1DA5"/>
    <w:rsid w:val="00DD1EDE"/>
    <w:rsid w:val="00DD21AE"/>
    <w:rsid w:val="00DD2B6B"/>
    <w:rsid w:val="00DD4334"/>
    <w:rsid w:val="00DD43DB"/>
    <w:rsid w:val="00DD4807"/>
    <w:rsid w:val="00DD4CAE"/>
    <w:rsid w:val="00DD5C77"/>
    <w:rsid w:val="00DD613A"/>
    <w:rsid w:val="00DD658E"/>
    <w:rsid w:val="00DD6D64"/>
    <w:rsid w:val="00DD7274"/>
    <w:rsid w:val="00DE04A5"/>
    <w:rsid w:val="00DE0B49"/>
    <w:rsid w:val="00DE12E2"/>
    <w:rsid w:val="00DE1802"/>
    <w:rsid w:val="00DE1858"/>
    <w:rsid w:val="00DE1BF3"/>
    <w:rsid w:val="00DE2750"/>
    <w:rsid w:val="00DE306C"/>
    <w:rsid w:val="00DE32BF"/>
    <w:rsid w:val="00DE363D"/>
    <w:rsid w:val="00DE3A7B"/>
    <w:rsid w:val="00DE49BC"/>
    <w:rsid w:val="00DE5B7E"/>
    <w:rsid w:val="00DE5DB0"/>
    <w:rsid w:val="00DE6110"/>
    <w:rsid w:val="00DE63BD"/>
    <w:rsid w:val="00DE6492"/>
    <w:rsid w:val="00DE65D6"/>
    <w:rsid w:val="00DE6719"/>
    <w:rsid w:val="00DE688A"/>
    <w:rsid w:val="00DE70B7"/>
    <w:rsid w:val="00DE75F8"/>
    <w:rsid w:val="00DE7873"/>
    <w:rsid w:val="00DF017E"/>
    <w:rsid w:val="00DF0AC3"/>
    <w:rsid w:val="00DF0B90"/>
    <w:rsid w:val="00DF0EBD"/>
    <w:rsid w:val="00DF0ECF"/>
    <w:rsid w:val="00DF1018"/>
    <w:rsid w:val="00DF1152"/>
    <w:rsid w:val="00DF1D0F"/>
    <w:rsid w:val="00DF1F9A"/>
    <w:rsid w:val="00DF273D"/>
    <w:rsid w:val="00DF2754"/>
    <w:rsid w:val="00DF2B83"/>
    <w:rsid w:val="00DF2C3E"/>
    <w:rsid w:val="00DF335B"/>
    <w:rsid w:val="00DF36AA"/>
    <w:rsid w:val="00DF37BE"/>
    <w:rsid w:val="00DF3EE5"/>
    <w:rsid w:val="00DF3F58"/>
    <w:rsid w:val="00DF4004"/>
    <w:rsid w:val="00DF43AE"/>
    <w:rsid w:val="00DF4BE1"/>
    <w:rsid w:val="00DF5689"/>
    <w:rsid w:val="00DF5DD8"/>
    <w:rsid w:val="00DF60BC"/>
    <w:rsid w:val="00DF64E8"/>
    <w:rsid w:val="00DF7AFD"/>
    <w:rsid w:val="00DF7C44"/>
    <w:rsid w:val="00DF7CEE"/>
    <w:rsid w:val="00DF7FDA"/>
    <w:rsid w:val="00E000B9"/>
    <w:rsid w:val="00E0123F"/>
    <w:rsid w:val="00E01307"/>
    <w:rsid w:val="00E01A17"/>
    <w:rsid w:val="00E01B56"/>
    <w:rsid w:val="00E0216C"/>
    <w:rsid w:val="00E03778"/>
    <w:rsid w:val="00E03994"/>
    <w:rsid w:val="00E03EE3"/>
    <w:rsid w:val="00E04128"/>
    <w:rsid w:val="00E04494"/>
    <w:rsid w:val="00E04AC1"/>
    <w:rsid w:val="00E04BA8"/>
    <w:rsid w:val="00E04D45"/>
    <w:rsid w:val="00E04D87"/>
    <w:rsid w:val="00E050B4"/>
    <w:rsid w:val="00E05285"/>
    <w:rsid w:val="00E05BCE"/>
    <w:rsid w:val="00E06028"/>
    <w:rsid w:val="00E06ADB"/>
    <w:rsid w:val="00E06B55"/>
    <w:rsid w:val="00E06EB9"/>
    <w:rsid w:val="00E07094"/>
    <w:rsid w:val="00E0749E"/>
    <w:rsid w:val="00E07852"/>
    <w:rsid w:val="00E10097"/>
    <w:rsid w:val="00E108F2"/>
    <w:rsid w:val="00E112EC"/>
    <w:rsid w:val="00E117DB"/>
    <w:rsid w:val="00E11D48"/>
    <w:rsid w:val="00E11F13"/>
    <w:rsid w:val="00E12123"/>
    <w:rsid w:val="00E1228C"/>
    <w:rsid w:val="00E12C22"/>
    <w:rsid w:val="00E13511"/>
    <w:rsid w:val="00E13532"/>
    <w:rsid w:val="00E135B3"/>
    <w:rsid w:val="00E143B5"/>
    <w:rsid w:val="00E145AE"/>
    <w:rsid w:val="00E14D58"/>
    <w:rsid w:val="00E15212"/>
    <w:rsid w:val="00E1565F"/>
    <w:rsid w:val="00E15AF8"/>
    <w:rsid w:val="00E15F01"/>
    <w:rsid w:val="00E16128"/>
    <w:rsid w:val="00E16134"/>
    <w:rsid w:val="00E16FD5"/>
    <w:rsid w:val="00E17544"/>
    <w:rsid w:val="00E17768"/>
    <w:rsid w:val="00E17D99"/>
    <w:rsid w:val="00E17FB6"/>
    <w:rsid w:val="00E20258"/>
    <w:rsid w:val="00E20C93"/>
    <w:rsid w:val="00E20D73"/>
    <w:rsid w:val="00E20EC2"/>
    <w:rsid w:val="00E214DC"/>
    <w:rsid w:val="00E21972"/>
    <w:rsid w:val="00E221F0"/>
    <w:rsid w:val="00E229DC"/>
    <w:rsid w:val="00E22D2D"/>
    <w:rsid w:val="00E22F40"/>
    <w:rsid w:val="00E2334E"/>
    <w:rsid w:val="00E23693"/>
    <w:rsid w:val="00E24737"/>
    <w:rsid w:val="00E255C6"/>
    <w:rsid w:val="00E25A59"/>
    <w:rsid w:val="00E25B77"/>
    <w:rsid w:val="00E25FBC"/>
    <w:rsid w:val="00E2637F"/>
    <w:rsid w:val="00E275E4"/>
    <w:rsid w:val="00E30038"/>
    <w:rsid w:val="00E300B2"/>
    <w:rsid w:val="00E30490"/>
    <w:rsid w:val="00E30EE5"/>
    <w:rsid w:val="00E30F0F"/>
    <w:rsid w:val="00E31B2B"/>
    <w:rsid w:val="00E31DAB"/>
    <w:rsid w:val="00E31EA4"/>
    <w:rsid w:val="00E31EE6"/>
    <w:rsid w:val="00E32591"/>
    <w:rsid w:val="00E3263F"/>
    <w:rsid w:val="00E32961"/>
    <w:rsid w:val="00E329E2"/>
    <w:rsid w:val="00E32FFF"/>
    <w:rsid w:val="00E333A6"/>
    <w:rsid w:val="00E33B76"/>
    <w:rsid w:val="00E33CC8"/>
    <w:rsid w:val="00E34853"/>
    <w:rsid w:val="00E34EB7"/>
    <w:rsid w:val="00E3558C"/>
    <w:rsid w:val="00E35ADA"/>
    <w:rsid w:val="00E36447"/>
    <w:rsid w:val="00E36B5E"/>
    <w:rsid w:val="00E36BAA"/>
    <w:rsid w:val="00E36F43"/>
    <w:rsid w:val="00E37021"/>
    <w:rsid w:val="00E37EBE"/>
    <w:rsid w:val="00E37EDC"/>
    <w:rsid w:val="00E40211"/>
    <w:rsid w:val="00E40229"/>
    <w:rsid w:val="00E40549"/>
    <w:rsid w:val="00E40B1E"/>
    <w:rsid w:val="00E40C50"/>
    <w:rsid w:val="00E419ED"/>
    <w:rsid w:val="00E41C3F"/>
    <w:rsid w:val="00E420EF"/>
    <w:rsid w:val="00E422A0"/>
    <w:rsid w:val="00E423F0"/>
    <w:rsid w:val="00E426F7"/>
    <w:rsid w:val="00E42931"/>
    <w:rsid w:val="00E43297"/>
    <w:rsid w:val="00E432F5"/>
    <w:rsid w:val="00E43873"/>
    <w:rsid w:val="00E439A4"/>
    <w:rsid w:val="00E43F62"/>
    <w:rsid w:val="00E44C37"/>
    <w:rsid w:val="00E44C7A"/>
    <w:rsid w:val="00E44D5A"/>
    <w:rsid w:val="00E45432"/>
    <w:rsid w:val="00E45505"/>
    <w:rsid w:val="00E45980"/>
    <w:rsid w:val="00E459AB"/>
    <w:rsid w:val="00E4601B"/>
    <w:rsid w:val="00E46E63"/>
    <w:rsid w:val="00E46E99"/>
    <w:rsid w:val="00E4734E"/>
    <w:rsid w:val="00E47C32"/>
    <w:rsid w:val="00E47C92"/>
    <w:rsid w:val="00E503E5"/>
    <w:rsid w:val="00E51403"/>
    <w:rsid w:val="00E5149E"/>
    <w:rsid w:val="00E517C8"/>
    <w:rsid w:val="00E51CEB"/>
    <w:rsid w:val="00E5274B"/>
    <w:rsid w:val="00E53820"/>
    <w:rsid w:val="00E53BE7"/>
    <w:rsid w:val="00E53C2D"/>
    <w:rsid w:val="00E53E9E"/>
    <w:rsid w:val="00E5413A"/>
    <w:rsid w:val="00E547D4"/>
    <w:rsid w:val="00E54A04"/>
    <w:rsid w:val="00E54A55"/>
    <w:rsid w:val="00E54D51"/>
    <w:rsid w:val="00E54EB9"/>
    <w:rsid w:val="00E55E0F"/>
    <w:rsid w:val="00E573C3"/>
    <w:rsid w:val="00E57E19"/>
    <w:rsid w:val="00E60EAA"/>
    <w:rsid w:val="00E61047"/>
    <w:rsid w:val="00E61611"/>
    <w:rsid w:val="00E619A7"/>
    <w:rsid w:val="00E61F37"/>
    <w:rsid w:val="00E623C4"/>
    <w:rsid w:val="00E62B38"/>
    <w:rsid w:val="00E630EB"/>
    <w:rsid w:val="00E63621"/>
    <w:rsid w:val="00E6365F"/>
    <w:rsid w:val="00E63B27"/>
    <w:rsid w:val="00E63E57"/>
    <w:rsid w:val="00E647BA"/>
    <w:rsid w:val="00E653C4"/>
    <w:rsid w:val="00E65D0E"/>
    <w:rsid w:val="00E65D17"/>
    <w:rsid w:val="00E65E3D"/>
    <w:rsid w:val="00E67527"/>
    <w:rsid w:val="00E675C3"/>
    <w:rsid w:val="00E67668"/>
    <w:rsid w:val="00E6770D"/>
    <w:rsid w:val="00E6795A"/>
    <w:rsid w:val="00E6799B"/>
    <w:rsid w:val="00E67CF3"/>
    <w:rsid w:val="00E67ED8"/>
    <w:rsid w:val="00E7027D"/>
    <w:rsid w:val="00E703D8"/>
    <w:rsid w:val="00E705D5"/>
    <w:rsid w:val="00E70E53"/>
    <w:rsid w:val="00E71280"/>
    <w:rsid w:val="00E715B9"/>
    <w:rsid w:val="00E727A9"/>
    <w:rsid w:val="00E727D0"/>
    <w:rsid w:val="00E72AE8"/>
    <w:rsid w:val="00E72F49"/>
    <w:rsid w:val="00E7352E"/>
    <w:rsid w:val="00E736BE"/>
    <w:rsid w:val="00E7418E"/>
    <w:rsid w:val="00E74A1C"/>
    <w:rsid w:val="00E74ADD"/>
    <w:rsid w:val="00E74FF7"/>
    <w:rsid w:val="00E76333"/>
    <w:rsid w:val="00E76878"/>
    <w:rsid w:val="00E76BAF"/>
    <w:rsid w:val="00E7769E"/>
    <w:rsid w:val="00E8026F"/>
    <w:rsid w:val="00E80679"/>
    <w:rsid w:val="00E80F9D"/>
    <w:rsid w:val="00E81527"/>
    <w:rsid w:val="00E816B8"/>
    <w:rsid w:val="00E817B1"/>
    <w:rsid w:val="00E82635"/>
    <w:rsid w:val="00E82AEE"/>
    <w:rsid w:val="00E82B50"/>
    <w:rsid w:val="00E82BAB"/>
    <w:rsid w:val="00E83013"/>
    <w:rsid w:val="00E83477"/>
    <w:rsid w:val="00E839F7"/>
    <w:rsid w:val="00E83F72"/>
    <w:rsid w:val="00E84380"/>
    <w:rsid w:val="00E847BF"/>
    <w:rsid w:val="00E84B12"/>
    <w:rsid w:val="00E854B3"/>
    <w:rsid w:val="00E855BF"/>
    <w:rsid w:val="00E8579E"/>
    <w:rsid w:val="00E85F00"/>
    <w:rsid w:val="00E8653B"/>
    <w:rsid w:val="00E8659D"/>
    <w:rsid w:val="00E868DB"/>
    <w:rsid w:val="00E86ACC"/>
    <w:rsid w:val="00E87325"/>
    <w:rsid w:val="00E87390"/>
    <w:rsid w:val="00E874E9"/>
    <w:rsid w:val="00E90354"/>
    <w:rsid w:val="00E90AAD"/>
    <w:rsid w:val="00E90BF2"/>
    <w:rsid w:val="00E90DAF"/>
    <w:rsid w:val="00E91801"/>
    <w:rsid w:val="00E919C4"/>
    <w:rsid w:val="00E9209C"/>
    <w:rsid w:val="00E932E5"/>
    <w:rsid w:val="00E936A7"/>
    <w:rsid w:val="00E940C6"/>
    <w:rsid w:val="00E945C2"/>
    <w:rsid w:val="00E94B4C"/>
    <w:rsid w:val="00E94E5C"/>
    <w:rsid w:val="00E95008"/>
    <w:rsid w:val="00E9524E"/>
    <w:rsid w:val="00E95434"/>
    <w:rsid w:val="00E95464"/>
    <w:rsid w:val="00E954FE"/>
    <w:rsid w:val="00E955C2"/>
    <w:rsid w:val="00E95624"/>
    <w:rsid w:val="00E9578E"/>
    <w:rsid w:val="00E95F6A"/>
    <w:rsid w:val="00E9684D"/>
    <w:rsid w:val="00E96979"/>
    <w:rsid w:val="00E96B55"/>
    <w:rsid w:val="00E97163"/>
    <w:rsid w:val="00E97802"/>
    <w:rsid w:val="00E97D7F"/>
    <w:rsid w:val="00EA0589"/>
    <w:rsid w:val="00EA0703"/>
    <w:rsid w:val="00EA0B7E"/>
    <w:rsid w:val="00EA0D09"/>
    <w:rsid w:val="00EA1406"/>
    <w:rsid w:val="00EA1414"/>
    <w:rsid w:val="00EA1439"/>
    <w:rsid w:val="00EA1B56"/>
    <w:rsid w:val="00EA1CD4"/>
    <w:rsid w:val="00EA1F13"/>
    <w:rsid w:val="00EA2025"/>
    <w:rsid w:val="00EA2C55"/>
    <w:rsid w:val="00EA2CDB"/>
    <w:rsid w:val="00EA2E1A"/>
    <w:rsid w:val="00EA2F5D"/>
    <w:rsid w:val="00EA3750"/>
    <w:rsid w:val="00EA3F58"/>
    <w:rsid w:val="00EA4DB4"/>
    <w:rsid w:val="00EA4FE3"/>
    <w:rsid w:val="00EA52AE"/>
    <w:rsid w:val="00EA57AF"/>
    <w:rsid w:val="00EA5A27"/>
    <w:rsid w:val="00EA5C2E"/>
    <w:rsid w:val="00EA5D76"/>
    <w:rsid w:val="00EA5DEE"/>
    <w:rsid w:val="00EA68E6"/>
    <w:rsid w:val="00EA6B58"/>
    <w:rsid w:val="00EA6CB9"/>
    <w:rsid w:val="00EA6F73"/>
    <w:rsid w:val="00EA7A37"/>
    <w:rsid w:val="00EA7B2F"/>
    <w:rsid w:val="00EB07FD"/>
    <w:rsid w:val="00EB090F"/>
    <w:rsid w:val="00EB0E02"/>
    <w:rsid w:val="00EB0E19"/>
    <w:rsid w:val="00EB0F0D"/>
    <w:rsid w:val="00EB16A1"/>
    <w:rsid w:val="00EB1904"/>
    <w:rsid w:val="00EB1D4B"/>
    <w:rsid w:val="00EB20C4"/>
    <w:rsid w:val="00EB2350"/>
    <w:rsid w:val="00EB262D"/>
    <w:rsid w:val="00EB311F"/>
    <w:rsid w:val="00EB32FA"/>
    <w:rsid w:val="00EB3903"/>
    <w:rsid w:val="00EB3D7F"/>
    <w:rsid w:val="00EB43B1"/>
    <w:rsid w:val="00EB4976"/>
    <w:rsid w:val="00EB4A25"/>
    <w:rsid w:val="00EB4D03"/>
    <w:rsid w:val="00EB4FA1"/>
    <w:rsid w:val="00EB5592"/>
    <w:rsid w:val="00EB5A31"/>
    <w:rsid w:val="00EB5A78"/>
    <w:rsid w:val="00EB5AFE"/>
    <w:rsid w:val="00EB629A"/>
    <w:rsid w:val="00EB6411"/>
    <w:rsid w:val="00EB652F"/>
    <w:rsid w:val="00EB6AB7"/>
    <w:rsid w:val="00EB6AF7"/>
    <w:rsid w:val="00EB7025"/>
    <w:rsid w:val="00EB7189"/>
    <w:rsid w:val="00EB72F9"/>
    <w:rsid w:val="00EB74A5"/>
    <w:rsid w:val="00EB7594"/>
    <w:rsid w:val="00EB77C9"/>
    <w:rsid w:val="00EB7EBC"/>
    <w:rsid w:val="00EC019A"/>
    <w:rsid w:val="00EC0D5D"/>
    <w:rsid w:val="00EC1064"/>
    <w:rsid w:val="00EC21D2"/>
    <w:rsid w:val="00EC24FA"/>
    <w:rsid w:val="00EC2E75"/>
    <w:rsid w:val="00EC3184"/>
    <w:rsid w:val="00EC3905"/>
    <w:rsid w:val="00EC422E"/>
    <w:rsid w:val="00EC4452"/>
    <w:rsid w:val="00EC4769"/>
    <w:rsid w:val="00EC4E76"/>
    <w:rsid w:val="00EC533A"/>
    <w:rsid w:val="00EC5786"/>
    <w:rsid w:val="00EC5C00"/>
    <w:rsid w:val="00EC6E7D"/>
    <w:rsid w:val="00EC6EAE"/>
    <w:rsid w:val="00EC6F5A"/>
    <w:rsid w:val="00EC714B"/>
    <w:rsid w:val="00EC7235"/>
    <w:rsid w:val="00EC7573"/>
    <w:rsid w:val="00EC777B"/>
    <w:rsid w:val="00EC7A68"/>
    <w:rsid w:val="00ED0093"/>
    <w:rsid w:val="00ED0587"/>
    <w:rsid w:val="00ED1A99"/>
    <w:rsid w:val="00ED20DF"/>
    <w:rsid w:val="00ED2D98"/>
    <w:rsid w:val="00ED318C"/>
    <w:rsid w:val="00ED3239"/>
    <w:rsid w:val="00ED40FC"/>
    <w:rsid w:val="00ED4431"/>
    <w:rsid w:val="00ED4C35"/>
    <w:rsid w:val="00ED4FC4"/>
    <w:rsid w:val="00ED559A"/>
    <w:rsid w:val="00ED573D"/>
    <w:rsid w:val="00ED5FF5"/>
    <w:rsid w:val="00ED60C8"/>
    <w:rsid w:val="00ED6490"/>
    <w:rsid w:val="00ED6A0C"/>
    <w:rsid w:val="00ED6A68"/>
    <w:rsid w:val="00ED6C17"/>
    <w:rsid w:val="00ED70F0"/>
    <w:rsid w:val="00ED7881"/>
    <w:rsid w:val="00ED7A2E"/>
    <w:rsid w:val="00EE0196"/>
    <w:rsid w:val="00EE0509"/>
    <w:rsid w:val="00EE05EA"/>
    <w:rsid w:val="00EE06C4"/>
    <w:rsid w:val="00EE0894"/>
    <w:rsid w:val="00EE1A89"/>
    <w:rsid w:val="00EE1BC8"/>
    <w:rsid w:val="00EE345F"/>
    <w:rsid w:val="00EE3644"/>
    <w:rsid w:val="00EE3676"/>
    <w:rsid w:val="00EE375C"/>
    <w:rsid w:val="00EE39FB"/>
    <w:rsid w:val="00EE3BCD"/>
    <w:rsid w:val="00EE5232"/>
    <w:rsid w:val="00EE52B6"/>
    <w:rsid w:val="00EE57AB"/>
    <w:rsid w:val="00EE5966"/>
    <w:rsid w:val="00EE5F1C"/>
    <w:rsid w:val="00EE5FD4"/>
    <w:rsid w:val="00EE60E6"/>
    <w:rsid w:val="00EE6173"/>
    <w:rsid w:val="00EE64C5"/>
    <w:rsid w:val="00EE6A77"/>
    <w:rsid w:val="00EE6DD9"/>
    <w:rsid w:val="00EE6FCE"/>
    <w:rsid w:val="00EE7C29"/>
    <w:rsid w:val="00EE7E14"/>
    <w:rsid w:val="00EF0A50"/>
    <w:rsid w:val="00EF15C6"/>
    <w:rsid w:val="00EF1E68"/>
    <w:rsid w:val="00EF24EF"/>
    <w:rsid w:val="00EF2BAE"/>
    <w:rsid w:val="00EF2EAC"/>
    <w:rsid w:val="00EF3022"/>
    <w:rsid w:val="00EF3050"/>
    <w:rsid w:val="00EF35CB"/>
    <w:rsid w:val="00EF39F7"/>
    <w:rsid w:val="00EF3A7C"/>
    <w:rsid w:val="00EF4451"/>
    <w:rsid w:val="00EF4467"/>
    <w:rsid w:val="00EF464F"/>
    <w:rsid w:val="00EF4855"/>
    <w:rsid w:val="00EF4974"/>
    <w:rsid w:val="00EF4F24"/>
    <w:rsid w:val="00EF4FCE"/>
    <w:rsid w:val="00EF51A6"/>
    <w:rsid w:val="00EF58B4"/>
    <w:rsid w:val="00EF5C4D"/>
    <w:rsid w:val="00EF5E04"/>
    <w:rsid w:val="00EF60FE"/>
    <w:rsid w:val="00EF631A"/>
    <w:rsid w:val="00EF66B4"/>
    <w:rsid w:val="00EF717B"/>
    <w:rsid w:val="00EF756B"/>
    <w:rsid w:val="00EF7735"/>
    <w:rsid w:val="00EF7E19"/>
    <w:rsid w:val="00EF7E62"/>
    <w:rsid w:val="00EF7F34"/>
    <w:rsid w:val="00F01BCF"/>
    <w:rsid w:val="00F01ED1"/>
    <w:rsid w:val="00F02568"/>
    <w:rsid w:val="00F02BB4"/>
    <w:rsid w:val="00F02DAF"/>
    <w:rsid w:val="00F02E5F"/>
    <w:rsid w:val="00F039C8"/>
    <w:rsid w:val="00F03C7E"/>
    <w:rsid w:val="00F03DD4"/>
    <w:rsid w:val="00F040A5"/>
    <w:rsid w:val="00F04A78"/>
    <w:rsid w:val="00F04C1B"/>
    <w:rsid w:val="00F04C6C"/>
    <w:rsid w:val="00F04DDC"/>
    <w:rsid w:val="00F04ED9"/>
    <w:rsid w:val="00F056A7"/>
    <w:rsid w:val="00F05A11"/>
    <w:rsid w:val="00F05BBD"/>
    <w:rsid w:val="00F05C7C"/>
    <w:rsid w:val="00F063E1"/>
    <w:rsid w:val="00F064C9"/>
    <w:rsid w:val="00F064FB"/>
    <w:rsid w:val="00F068B2"/>
    <w:rsid w:val="00F06ED1"/>
    <w:rsid w:val="00F06ED6"/>
    <w:rsid w:val="00F06EF8"/>
    <w:rsid w:val="00F07973"/>
    <w:rsid w:val="00F07EF4"/>
    <w:rsid w:val="00F07FA0"/>
    <w:rsid w:val="00F101F1"/>
    <w:rsid w:val="00F10809"/>
    <w:rsid w:val="00F10A2D"/>
    <w:rsid w:val="00F10BE0"/>
    <w:rsid w:val="00F10E92"/>
    <w:rsid w:val="00F11213"/>
    <w:rsid w:val="00F1203B"/>
    <w:rsid w:val="00F123A7"/>
    <w:rsid w:val="00F12471"/>
    <w:rsid w:val="00F126AE"/>
    <w:rsid w:val="00F12B06"/>
    <w:rsid w:val="00F12E2B"/>
    <w:rsid w:val="00F130D1"/>
    <w:rsid w:val="00F132EA"/>
    <w:rsid w:val="00F13722"/>
    <w:rsid w:val="00F13789"/>
    <w:rsid w:val="00F13892"/>
    <w:rsid w:val="00F13DAD"/>
    <w:rsid w:val="00F13FE6"/>
    <w:rsid w:val="00F1407E"/>
    <w:rsid w:val="00F1448D"/>
    <w:rsid w:val="00F14897"/>
    <w:rsid w:val="00F14B12"/>
    <w:rsid w:val="00F14D58"/>
    <w:rsid w:val="00F14E28"/>
    <w:rsid w:val="00F14FE4"/>
    <w:rsid w:val="00F153ED"/>
    <w:rsid w:val="00F15D6D"/>
    <w:rsid w:val="00F15E8C"/>
    <w:rsid w:val="00F16F61"/>
    <w:rsid w:val="00F1766F"/>
    <w:rsid w:val="00F17E8B"/>
    <w:rsid w:val="00F20718"/>
    <w:rsid w:val="00F207F1"/>
    <w:rsid w:val="00F2082A"/>
    <w:rsid w:val="00F20F94"/>
    <w:rsid w:val="00F21CB7"/>
    <w:rsid w:val="00F223D6"/>
    <w:rsid w:val="00F22450"/>
    <w:rsid w:val="00F229C8"/>
    <w:rsid w:val="00F22F87"/>
    <w:rsid w:val="00F230E0"/>
    <w:rsid w:val="00F234F6"/>
    <w:rsid w:val="00F2393D"/>
    <w:rsid w:val="00F240A8"/>
    <w:rsid w:val="00F24959"/>
    <w:rsid w:val="00F251D1"/>
    <w:rsid w:val="00F25826"/>
    <w:rsid w:val="00F25B27"/>
    <w:rsid w:val="00F25B31"/>
    <w:rsid w:val="00F25DD0"/>
    <w:rsid w:val="00F26057"/>
    <w:rsid w:val="00F26388"/>
    <w:rsid w:val="00F265E3"/>
    <w:rsid w:val="00F269DA"/>
    <w:rsid w:val="00F27272"/>
    <w:rsid w:val="00F27D43"/>
    <w:rsid w:val="00F27E8E"/>
    <w:rsid w:val="00F3057E"/>
    <w:rsid w:val="00F305B6"/>
    <w:rsid w:val="00F30BB1"/>
    <w:rsid w:val="00F30E95"/>
    <w:rsid w:val="00F31095"/>
    <w:rsid w:val="00F31179"/>
    <w:rsid w:val="00F31858"/>
    <w:rsid w:val="00F3231F"/>
    <w:rsid w:val="00F3298A"/>
    <w:rsid w:val="00F32E57"/>
    <w:rsid w:val="00F32E69"/>
    <w:rsid w:val="00F33379"/>
    <w:rsid w:val="00F34494"/>
    <w:rsid w:val="00F35457"/>
    <w:rsid w:val="00F3566B"/>
    <w:rsid w:val="00F358A7"/>
    <w:rsid w:val="00F35B71"/>
    <w:rsid w:val="00F35EB3"/>
    <w:rsid w:val="00F36117"/>
    <w:rsid w:val="00F364BA"/>
    <w:rsid w:val="00F369CE"/>
    <w:rsid w:val="00F36CB1"/>
    <w:rsid w:val="00F3720D"/>
    <w:rsid w:val="00F3720E"/>
    <w:rsid w:val="00F373C6"/>
    <w:rsid w:val="00F37572"/>
    <w:rsid w:val="00F37699"/>
    <w:rsid w:val="00F37C97"/>
    <w:rsid w:val="00F37CC6"/>
    <w:rsid w:val="00F37DBF"/>
    <w:rsid w:val="00F402A5"/>
    <w:rsid w:val="00F40944"/>
    <w:rsid w:val="00F41171"/>
    <w:rsid w:val="00F41B06"/>
    <w:rsid w:val="00F41BA3"/>
    <w:rsid w:val="00F42330"/>
    <w:rsid w:val="00F4325F"/>
    <w:rsid w:val="00F434D6"/>
    <w:rsid w:val="00F435A0"/>
    <w:rsid w:val="00F44B85"/>
    <w:rsid w:val="00F45036"/>
    <w:rsid w:val="00F45152"/>
    <w:rsid w:val="00F45601"/>
    <w:rsid w:val="00F457A0"/>
    <w:rsid w:val="00F459CA"/>
    <w:rsid w:val="00F45F25"/>
    <w:rsid w:val="00F46219"/>
    <w:rsid w:val="00F4647C"/>
    <w:rsid w:val="00F4655B"/>
    <w:rsid w:val="00F46A93"/>
    <w:rsid w:val="00F475B7"/>
    <w:rsid w:val="00F47CB7"/>
    <w:rsid w:val="00F50ED2"/>
    <w:rsid w:val="00F50ED5"/>
    <w:rsid w:val="00F52039"/>
    <w:rsid w:val="00F5234A"/>
    <w:rsid w:val="00F52761"/>
    <w:rsid w:val="00F5319B"/>
    <w:rsid w:val="00F535C7"/>
    <w:rsid w:val="00F53738"/>
    <w:rsid w:val="00F541E5"/>
    <w:rsid w:val="00F5431E"/>
    <w:rsid w:val="00F549D3"/>
    <w:rsid w:val="00F5526C"/>
    <w:rsid w:val="00F55F49"/>
    <w:rsid w:val="00F56B44"/>
    <w:rsid w:val="00F56D3F"/>
    <w:rsid w:val="00F5700F"/>
    <w:rsid w:val="00F5771F"/>
    <w:rsid w:val="00F57E5C"/>
    <w:rsid w:val="00F60A59"/>
    <w:rsid w:val="00F60E60"/>
    <w:rsid w:val="00F6153F"/>
    <w:rsid w:val="00F61A0A"/>
    <w:rsid w:val="00F61D0E"/>
    <w:rsid w:val="00F62143"/>
    <w:rsid w:val="00F62320"/>
    <w:rsid w:val="00F62631"/>
    <w:rsid w:val="00F62772"/>
    <w:rsid w:val="00F62A1E"/>
    <w:rsid w:val="00F62A26"/>
    <w:rsid w:val="00F62EEA"/>
    <w:rsid w:val="00F62F63"/>
    <w:rsid w:val="00F636DE"/>
    <w:rsid w:val="00F63B2B"/>
    <w:rsid w:val="00F644AE"/>
    <w:rsid w:val="00F6485A"/>
    <w:rsid w:val="00F64E01"/>
    <w:rsid w:val="00F64EB3"/>
    <w:rsid w:val="00F64F33"/>
    <w:rsid w:val="00F6505C"/>
    <w:rsid w:val="00F65601"/>
    <w:rsid w:val="00F65BDD"/>
    <w:rsid w:val="00F65FA5"/>
    <w:rsid w:val="00F6687D"/>
    <w:rsid w:val="00F6690F"/>
    <w:rsid w:val="00F66EC5"/>
    <w:rsid w:val="00F66FD2"/>
    <w:rsid w:val="00F67C1C"/>
    <w:rsid w:val="00F67EDF"/>
    <w:rsid w:val="00F703F4"/>
    <w:rsid w:val="00F70671"/>
    <w:rsid w:val="00F70D02"/>
    <w:rsid w:val="00F7139A"/>
    <w:rsid w:val="00F7151F"/>
    <w:rsid w:val="00F71D8B"/>
    <w:rsid w:val="00F72AB4"/>
    <w:rsid w:val="00F73496"/>
    <w:rsid w:val="00F7358E"/>
    <w:rsid w:val="00F73670"/>
    <w:rsid w:val="00F73E57"/>
    <w:rsid w:val="00F73F2E"/>
    <w:rsid w:val="00F743B3"/>
    <w:rsid w:val="00F746BA"/>
    <w:rsid w:val="00F746DA"/>
    <w:rsid w:val="00F7481D"/>
    <w:rsid w:val="00F75A88"/>
    <w:rsid w:val="00F76245"/>
    <w:rsid w:val="00F762E8"/>
    <w:rsid w:val="00F764E7"/>
    <w:rsid w:val="00F76573"/>
    <w:rsid w:val="00F7670C"/>
    <w:rsid w:val="00F76ABE"/>
    <w:rsid w:val="00F77773"/>
    <w:rsid w:val="00F778A6"/>
    <w:rsid w:val="00F77C67"/>
    <w:rsid w:val="00F8056D"/>
    <w:rsid w:val="00F80A5F"/>
    <w:rsid w:val="00F80FCE"/>
    <w:rsid w:val="00F810E6"/>
    <w:rsid w:val="00F8110B"/>
    <w:rsid w:val="00F81E1B"/>
    <w:rsid w:val="00F82006"/>
    <w:rsid w:val="00F8252E"/>
    <w:rsid w:val="00F82F4A"/>
    <w:rsid w:val="00F83353"/>
    <w:rsid w:val="00F833CD"/>
    <w:rsid w:val="00F837A9"/>
    <w:rsid w:val="00F83FD8"/>
    <w:rsid w:val="00F84366"/>
    <w:rsid w:val="00F84403"/>
    <w:rsid w:val="00F848EF"/>
    <w:rsid w:val="00F84F90"/>
    <w:rsid w:val="00F85004"/>
    <w:rsid w:val="00F850A6"/>
    <w:rsid w:val="00F8513C"/>
    <w:rsid w:val="00F855CC"/>
    <w:rsid w:val="00F85EE4"/>
    <w:rsid w:val="00F86124"/>
    <w:rsid w:val="00F86158"/>
    <w:rsid w:val="00F861C9"/>
    <w:rsid w:val="00F8627B"/>
    <w:rsid w:val="00F879B8"/>
    <w:rsid w:val="00F87B0C"/>
    <w:rsid w:val="00F90AB9"/>
    <w:rsid w:val="00F90EE9"/>
    <w:rsid w:val="00F91072"/>
    <w:rsid w:val="00F91C90"/>
    <w:rsid w:val="00F91EDD"/>
    <w:rsid w:val="00F92317"/>
    <w:rsid w:val="00F9234C"/>
    <w:rsid w:val="00F925B6"/>
    <w:rsid w:val="00F92952"/>
    <w:rsid w:val="00F92B1B"/>
    <w:rsid w:val="00F93734"/>
    <w:rsid w:val="00F93BA2"/>
    <w:rsid w:val="00F93BFC"/>
    <w:rsid w:val="00F94157"/>
    <w:rsid w:val="00F9522E"/>
    <w:rsid w:val="00F954CB"/>
    <w:rsid w:val="00F957D7"/>
    <w:rsid w:val="00F95F4A"/>
    <w:rsid w:val="00F9655C"/>
    <w:rsid w:val="00F967AB"/>
    <w:rsid w:val="00F96FB5"/>
    <w:rsid w:val="00F9712E"/>
    <w:rsid w:val="00F97944"/>
    <w:rsid w:val="00F97AC5"/>
    <w:rsid w:val="00F97B76"/>
    <w:rsid w:val="00F97D9A"/>
    <w:rsid w:val="00F97F15"/>
    <w:rsid w:val="00FA0086"/>
    <w:rsid w:val="00FA018F"/>
    <w:rsid w:val="00FA060E"/>
    <w:rsid w:val="00FA0823"/>
    <w:rsid w:val="00FA09CC"/>
    <w:rsid w:val="00FA0A5F"/>
    <w:rsid w:val="00FA1B73"/>
    <w:rsid w:val="00FA2275"/>
    <w:rsid w:val="00FA2426"/>
    <w:rsid w:val="00FA2728"/>
    <w:rsid w:val="00FA284D"/>
    <w:rsid w:val="00FA2A29"/>
    <w:rsid w:val="00FA2B4E"/>
    <w:rsid w:val="00FA2DC8"/>
    <w:rsid w:val="00FA33DB"/>
    <w:rsid w:val="00FA3558"/>
    <w:rsid w:val="00FA35D0"/>
    <w:rsid w:val="00FA3DBD"/>
    <w:rsid w:val="00FA47B4"/>
    <w:rsid w:val="00FA48C6"/>
    <w:rsid w:val="00FA4EB6"/>
    <w:rsid w:val="00FA50F9"/>
    <w:rsid w:val="00FA52DB"/>
    <w:rsid w:val="00FA58C1"/>
    <w:rsid w:val="00FA5C0C"/>
    <w:rsid w:val="00FA5DBB"/>
    <w:rsid w:val="00FA6676"/>
    <w:rsid w:val="00FA6765"/>
    <w:rsid w:val="00FA6A59"/>
    <w:rsid w:val="00FA6B62"/>
    <w:rsid w:val="00FA72CE"/>
    <w:rsid w:val="00FA7767"/>
    <w:rsid w:val="00FA7C18"/>
    <w:rsid w:val="00FA7EF5"/>
    <w:rsid w:val="00FB019F"/>
    <w:rsid w:val="00FB0757"/>
    <w:rsid w:val="00FB07E5"/>
    <w:rsid w:val="00FB090A"/>
    <w:rsid w:val="00FB0DDC"/>
    <w:rsid w:val="00FB0F1D"/>
    <w:rsid w:val="00FB1E0B"/>
    <w:rsid w:val="00FB21DC"/>
    <w:rsid w:val="00FB2630"/>
    <w:rsid w:val="00FB28B5"/>
    <w:rsid w:val="00FB2D86"/>
    <w:rsid w:val="00FB41E2"/>
    <w:rsid w:val="00FB479D"/>
    <w:rsid w:val="00FB49B7"/>
    <w:rsid w:val="00FB4ADB"/>
    <w:rsid w:val="00FB5076"/>
    <w:rsid w:val="00FB5230"/>
    <w:rsid w:val="00FB5528"/>
    <w:rsid w:val="00FB59E2"/>
    <w:rsid w:val="00FB5A61"/>
    <w:rsid w:val="00FB5C1E"/>
    <w:rsid w:val="00FB6602"/>
    <w:rsid w:val="00FB6DF6"/>
    <w:rsid w:val="00FB71D3"/>
    <w:rsid w:val="00FB764A"/>
    <w:rsid w:val="00FB76E8"/>
    <w:rsid w:val="00FB7D8F"/>
    <w:rsid w:val="00FB7FD5"/>
    <w:rsid w:val="00FC08AB"/>
    <w:rsid w:val="00FC0F16"/>
    <w:rsid w:val="00FC1032"/>
    <w:rsid w:val="00FC10A9"/>
    <w:rsid w:val="00FC1772"/>
    <w:rsid w:val="00FC21C5"/>
    <w:rsid w:val="00FC23D7"/>
    <w:rsid w:val="00FC2A6A"/>
    <w:rsid w:val="00FC3796"/>
    <w:rsid w:val="00FC3C01"/>
    <w:rsid w:val="00FC4314"/>
    <w:rsid w:val="00FC4699"/>
    <w:rsid w:val="00FC46FC"/>
    <w:rsid w:val="00FC4769"/>
    <w:rsid w:val="00FC48A8"/>
    <w:rsid w:val="00FC4B40"/>
    <w:rsid w:val="00FC4F01"/>
    <w:rsid w:val="00FC50CE"/>
    <w:rsid w:val="00FC533F"/>
    <w:rsid w:val="00FC56BE"/>
    <w:rsid w:val="00FC578B"/>
    <w:rsid w:val="00FC58E5"/>
    <w:rsid w:val="00FC5FE3"/>
    <w:rsid w:val="00FC64B7"/>
    <w:rsid w:val="00FC65C7"/>
    <w:rsid w:val="00FC72B5"/>
    <w:rsid w:val="00FC78F6"/>
    <w:rsid w:val="00FC7A3C"/>
    <w:rsid w:val="00FC7AF5"/>
    <w:rsid w:val="00FC7C18"/>
    <w:rsid w:val="00FD0E2C"/>
    <w:rsid w:val="00FD1978"/>
    <w:rsid w:val="00FD27B0"/>
    <w:rsid w:val="00FD283E"/>
    <w:rsid w:val="00FD310F"/>
    <w:rsid w:val="00FD31E8"/>
    <w:rsid w:val="00FD33F7"/>
    <w:rsid w:val="00FD37C2"/>
    <w:rsid w:val="00FD3B1E"/>
    <w:rsid w:val="00FD53E2"/>
    <w:rsid w:val="00FD560E"/>
    <w:rsid w:val="00FD5801"/>
    <w:rsid w:val="00FD58E4"/>
    <w:rsid w:val="00FD6062"/>
    <w:rsid w:val="00FD6776"/>
    <w:rsid w:val="00FD7204"/>
    <w:rsid w:val="00FD732E"/>
    <w:rsid w:val="00FD741E"/>
    <w:rsid w:val="00FD7564"/>
    <w:rsid w:val="00FD7E7D"/>
    <w:rsid w:val="00FE016D"/>
    <w:rsid w:val="00FE05E5"/>
    <w:rsid w:val="00FE0AD0"/>
    <w:rsid w:val="00FE0FBF"/>
    <w:rsid w:val="00FE13BB"/>
    <w:rsid w:val="00FE1457"/>
    <w:rsid w:val="00FE1A65"/>
    <w:rsid w:val="00FE1B58"/>
    <w:rsid w:val="00FE1E31"/>
    <w:rsid w:val="00FE220F"/>
    <w:rsid w:val="00FE25FC"/>
    <w:rsid w:val="00FE2ABE"/>
    <w:rsid w:val="00FE2EA2"/>
    <w:rsid w:val="00FE357B"/>
    <w:rsid w:val="00FE3727"/>
    <w:rsid w:val="00FE38A4"/>
    <w:rsid w:val="00FE43D8"/>
    <w:rsid w:val="00FE4987"/>
    <w:rsid w:val="00FE4A81"/>
    <w:rsid w:val="00FE4B17"/>
    <w:rsid w:val="00FE4CBD"/>
    <w:rsid w:val="00FE4F16"/>
    <w:rsid w:val="00FE5A8E"/>
    <w:rsid w:val="00FE6353"/>
    <w:rsid w:val="00FE666C"/>
    <w:rsid w:val="00FE6691"/>
    <w:rsid w:val="00FE6868"/>
    <w:rsid w:val="00FE6EF9"/>
    <w:rsid w:val="00FE7C75"/>
    <w:rsid w:val="00FE7DBE"/>
    <w:rsid w:val="00FF0436"/>
    <w:rsid w:val="00FF04C9"/>
    <w:rsid w:val="00FF0805"/>
    <w:rsid w:val="00FF0894"/>
    <w:rsid w:val="00FF08EB"/>
    <w:rsid w:val="00FF1267"/>
    <w:rsid w:val="00FF1A44"/>
    <w:rsid w:val="00FF1B0C"/>
    <w:rsid w:val="00FF1BA2"/>
    <w:rsid w:val="00FF1F85"/>
    <w:rsid w:val="00FF2438"/>
    <w:rsid w:val="00FF31D7"/>
    <w:rsid w:val="00FF3D08"/>
    <w:rsid w:val="00FF435B"/>
    <w:rsid w:val="00FF437F"/>
    <w:rsid w:val="00FF438D"/>
    <w:rsid w:val="00FF477D"/>
    <w:rsid w:val="00FF48DE"/>
    <w:rsid w:val="00FF4B7E"/>
    <w:rsid w:val="00FF4D92"/>
    <w:rsid w:val="00FF5C3D"/>
    <w:rsid w:val="00FF5C6B"/>
    <w:rsid w:val="00FF5CF2"/>
    <w:rsid w:val="00FF5D13"/>
    <w:rsid w:val="00FF5E52"/>
    <w:rsid w:val="00FF6459"/>
    <w:rsid w:val="00FF6794"/>
    <w:rsid w:val="00FF69CF"/>
    <w:rsid w:val="00FF6A44"/>
    <w:rsid w:val="00FF6EEE"/>
    <w:rsid w:val="00FF723D"/>
    <w:rsid w:val="00FF72DF"/>
    <w:rsid w:val="00FF746E"/>
    <w:rsid w:val="00FF7566"/>
    <w:rsid w:val="00FF78D4"/>
    <w:rsid w:val="00FF78EF"/>
    <w:rsid w:val="01077EE3"/>
    <w:rsid w:val="010A5048"/>
    <w:rsid w:val="010CF99B"/>
    <w:rsid w:val="0111C096"/>
    <w:rsid w:val="0116D744"/>
    <w:rsid w:val="01199CDA"/>
    <w:rsid w:val="01239EA6"/>
    <w:rsid w:val="01349520"/>
    <w:rsid w:val="013ADC8B"/>
    <w:rsid w:val="0142A4F7"/>
    <w:rsid w:val="016B6526"/>
    <w:rsid w:val="016B8875"/>
    <w:rsid w:val="0178493C"/>
    <w:rsid w:val="0182E011"/>
    <w:rsid w:val="0186160E"/>
    <w:rsid w:val="018EA5B8"/>
    <w:rsid w:val="0199F0AB"/>
    <w:rsid w:val="019BA5B4"/>
    <w:rsid w:val="019DC359"/>
    <w:rsid w:val="01A8C9DD"/>
    <w:rsid w:val="01B578E1"/>
    <w:rsid w:val="01BC80FA"/>
    <w:rsid w:val="01C2FAD8"/>
    <w:rsid w:val="01C518C4"/>
    <w:rsid w:val="01C5C231"/>
    <w:rsid w:val="01C9F776"/>
    <w:rsid w:val="01D01734"/>
    <w:rsid w:val="01F3572B"/>
    <w:rsid w:val="01F865F3"/>
    <w:rsid w:val="01FB9E77"/>
    <w:rsid w:val="01FD22B9"/>
    <w:rsid w:val="02038F81"/>
    <w:rsid w:val="02041DDA"/>
    <w:rsid w:val="020791F2"/>
    <w:rsid w:val="020AB77D"/>
    <w:rsid w:val="0212EF24"/>
    <w:rsid w:val="02198B7F"/>
    <w:rsid w:val="0220FD94"/>
    <w:rsid w:val="0221521E"/>
    <w:rsid w:val="0223BD7D"/>
    <w:rsid w:val="02248837"/>
    <w:rsid w:val="023AF4C7"/>
    <w:rsid w:val="023D18C9"/>
    <w:rsid w:val="023D7919"/>
    <w:rsid w:val="023DEA29"/>
    <w:rsid w:val="0255C5FD"/>
    <w:rsid w:val="0259EEC6"/>
    <w:rsid w:val="025B827E"/>
    <w:rsid w:val="0278BA41"/>
    <w:rsid w:val="027E6724"/>
    <w:rsid w:val="02801988"/>
    <w:rsid w:val="028ADE96"/>
    <w:rsid w:val="028C47FD"/>
    <w:rsid w:val="02976E12"/>
    <w:rsid w:val="02A6A374"/>
    <w:rsid w:val="02AA36E4"/>
    <w:rsid w:val="02C20DCD"/>
    <w:rsid w:val="02C882F7"/>
    <w:rsid w:val="02CC00E3"/>
    <w:rsid w:val="02CE7277"/>
    <w:rsid w:val="02D09385"/>
    <w:rsid w:val="02D543B1"/>
    <w:rsid w:val="02DF7C0F"/>
    <w:rsid w:val="02FD8441"/>
    <w:rsid w:val="031BCAF8"/>
    <w:rsid w:val="03245658"/>
    <w:rsid w:val="03265862"/>
    <w:rsid w:val="0328B0AC"/>
    <w:rsid w:val="0329A895"/>
    <w:rsid w:val="032C0065"/>
    <w:rsid w:val="033B4804"/>
    <w:rsid w:val="033BF633"/>
    <w:rsid w:val="033DE35C"/>
    <w:rsid w:val="034A76F1"/>
    <w:rsid w:val="034AFC78"/>
    <w:rsid w:val="034D5D09"/>
    <w:rsid w:val="036BC272"/>
    <w:rsid w:val="03713B24"/>
    <w:rsid w:val="0371F226"/>
    <w:rsid w:val="037BA9E9"/>
    <w:rsid w:val="0382818E"/>
    <w:rsid w:val="03870830"/>
    <w:rsid w:val="038B843B"/>
    <w:rsid w:val="038E5C23"/>
    <w:rsid w:val="039EF8EF"/>
    <w:rsid w:val="03A45794"/>
    <w:rsid w:val="03A6E390"/>
    <w:rsid w:val="03AB1983"/>
    <w:rsid w:val="03AB19D5"/>
    <w:rsid w:val="03ACF6FB"/>
    <w:rsid w:val="03BEEBCB"/>
    <w:rsid w:val="03C3853D"/>
    <w:rsid w:val="03CACB1F"/>
    <w:rsid w:val="03CB9B39"/>
    <w:rsid w:val="03CCA347"/>
    <w:rsid w:val="03CE18FC"/>
    <w:rsid w:val="03E7A678"/>
    <w:rsid w:val="03E8A57F"/>
    <w:rsid w:val="03EA50CC"/>
    <w:rsid w:val="03ED417A"/>
    <w:rsid w:val="03FAF38F"/>
    <w:rsid w:val="03FFDC09"/>
    <w:rsid w:val="040775EC"/>
    <w:rsid w:val="0409D4C1"/>
    <w:rsid w:val="041B04B5"/>
    <w:rsid w:val="0423AE51"/>
    <w:rsid w:val="04260FC4"/>
    <w:rsid w:val="04300211"/>
    <w:rsid w:val="04336E5E"/>
    <w:rsid w:val="0434995D"/>
    <w:rsid w:val="043D7EF3"/>
    <w:rsid w:val="04513D9C"/>
    <w:rsid w:val="045B22A2"/>
    <w:rsid w:val="046D435F"/>
    <w:rsid w:val="04755C59"/>
    <w:rsid w:val="047C30C5"/>
    <w:rsid w:val="047EBB9F"/>
    <w:rsid w:val="047FD464"/>
    <w:rsid w:val="04843475"/>
    <w:rsid w:val="0497520C"/>
    <w:rsid w:val="049810E3"/>
    <w:rsid w:val="0498E451"/>
    <w:rsid w:val="04A259DB"/>
    <w:rsid w:val="04A667DF"/>
    <w:rsid w:val="04A81F9C"/>
    <w:rsid w:val="04ABCA96"/>
    <w:rsid w:val="04AE33A7"/>
    <w:rsid w:val="04AE5A2C"/>
    <w:rsid w:val="04C11840"/>
    <w:rsid w:val="04CF5E32"/>
    <w:rsid w:val="04DC02BA"/>
    <w:rsid w:val="04E53777"/>
    <w:rsid w:val="04E611B6"/>
    <w:rsid w:val="04EE3AA5"/>
    <w:rsid w:val="04F1E598"/>
    <w:rsid w:val="04F7E42B"/>
    <w:rsid w:val="04FCD818"/>
    <w:rsid w:val="05040876"/>
    <w:rsid w:val="0518CE98"/>
    <w:rsid w:val="052E198E"/>
    <w:rsid w:val="0530FE48"/>
    <w:rsid w:val="0541E581"/>
    <w:rsid w:val="055221F4"/>
    <w:rsid w:val="05578532"/>
    <w:rsid w:val="055BA378"/>
    <w:rsid w:val="05689114"/>
    <w:rsid w:val="0586CDDF"/>
    <w:rsid w:val="058E207A"/>
    <w:rsid w:val="058F9BA1"/>
    <w:rsid w:val="05942A59"/>
    <w:rsid w:val="059C4E84"/>
    <w:rsid w:val="05A339FE"/>
    <w:rsid w:val="05AD4379"/>
    <w:rsid w:val="05B5015F"/>
    <w:rsid w:val="05C65DA6"/>
    <w:rsid w:val="05DFADA6"/>
    <w:rsid w:val="05E14573"/>
    <w:rsid w:val="05E4D412"/>
    <w:rsid w:val="05EDA090"/>
    <w:rsid w:val="05EDD15A"/>
    <w:rsid w:val="05EEBC42"/>
    <w:rsid w:val="05F25946"/>
    <w:rsid w:val="05F51662"/>
    <w:rsid w:val="0604974F"/>
    <w:rsid w:val="0612A745"/>
    <w:rsid w:val="061BB058"/>
    <w:rsid w:val="0625DE1D"/>
    <w:rsid w:val="06286D8D"/>
    <w:rsid w:val="062D2A86"/>
    <w:rsid w:val="064A812E"/>
    <w:rsid w:val="064BF40B"/>
    <w:rsid w:val="064F798B"/>
    <w:rsid w:val="0657B740"/>
    <w:rsid w:val="0664F1BC"/>
    <w:rsid w:val="06714CC5"/>
    <w:rsid w:val="0675C0B3"/>
    <w:rsid w:val="067642D4"/>
    <w:rsid w:val="06973B16"/>
    <w:rsid w:val="06A53918"/>
    <w:rsid w:val="06A7D316"/>
    <w:rsid w:val="06A8ECB1"/>
    <w:rsid w:val="06AFD229"/>
    <w:rsid w:val="06B2A9E9"/>
    <w:rsid w:val="06B47B2D"/>
    <w:rsid w:val="06C27E8F"/>
    <w:rsid w:val="06C79F1A"/>
    <w:rsid w:val="06D568D7"/>
    <w:rsid w:val="06DAC149"/>
    <w:rsid w:val="06E10B38"/>
    <w:rsid w:val="06E13098"/>
    <w:rsid w:val="06E35327"/>
    <w:rsid w:val="06F3BB38"/>
    <w:rsid w:val="06F81BEE"/>
    <w:rsid w:val="06FF7C7B"/>
    <w:rsid w:val="07058CB8"/>
    <w:rsid w:val="070AD13B"/>
    <w:rsid w:val="070FDE27"/>
    <w:rsid w:val="0713ABC8"/>
    <w:rsid w:val="07196CB9"/>
    <w:rsid w:val="07274537"/>
    <w:rsid w:val="072D17F3"/>
    <w:rsid w:val="073A8D62"/>
    <w:rsid w:val="074216C9"/>
    <w:rsid w:val="074F7547"/>
    <w:rsid w:val="076C1211"/>
    <w:rsid w:val="0785F419"/>
    <w:rsid w:val="078AF6AC"/>
    <w:rsid w:val="078B87A5"/>
    <w:rsid w:val="078FA6D9"/>
    <w:rsid w:val="0790C3D8"/>
    <w:rsid w:val="079956AD"/>
    <w:rsid w:val="079E767D"/>
    <w:rsid w:val="07AA9B05"/>
    <w:rsid w:val="07AAAD65"/>
    <w:rsid w:val="07AB5340"/>
    <w:rsid w:val="07ABA0D2"/>
    <w:rsid w:val="07AD5D8C"/>
    <w:rsid w:val="07AF2CFA"/>
    <w:rsid w:val="07B776E6"/>
    <w:rsid w:val="07BC54E7"/>
    <w:rsid w:val="07C6A4EB"/>
    <w:rsid w:val="07D7A406"/>
    <w:rsid w:val="07E173B3"/>
    <w:rsid w:val="07E42862"/>
    <w:rsid w:val="07E6636D"/>
    <w:rsid w:val="07F83E30"/>
    <w:rsid w:val="07FB565E"/>
    <w:rsid w:val="08046D7C"/>
    <w:rsid w:val="080FE040"/>
    <w:rsid w:val="0811CB1E"/>
    <w:rsid w:val="0817D3C4"/>
    <w:rsid w:val="082551DD"/>
    <w:rsid w:val="083DDB65"/>
    <w:rsid w:val="083F6AC6"/>
    <w:rsid w:val="08451097"/>
    <w:rsid w:val="08478AEE"/>
    <w:rsid w:val="08505770"/>
    <w:rsid w:val="08569B42"/>
    <w:rsid w:val="085C7191"/>
    <w:rsid w:val="085D7294"/>
    <w:rsid w:val="085E1404"/>
    <w:rsid w:val="0866C184"/>
    <w:rsid w:val="0872959B"/>
    <w:rsid w:val="087C729F"/>
    <w:rsid w:val="0881ADFC"/>
    <w:rsid w:val="0883D9BE"/>
    <w:rsid w:val="088617E2"/>
    <w:rsid w:val="0888F34B"/>
    <w:rsid w:val="089DF6C9"/>
    <w:rsid w:val="08A1FAC1"/>
    <w:rsid w:val="08AFCFD6"/>
    <w:rsid w:val="08C14A15"/>
    <w:rsid w:val="08CD57EE"/>
    <w:rsid w:val="08D462B6"/>
    <w:rsid w:val="08D5846E"/>
    <w:rsid w:val="08E32946"/>
    <w:rsid w:val="08EBB1AC"/>
    <w:rsid w:val="08EC59F8"/>
    <w:rsid w:val="090766FD"/>
    <w:rsid w:val="090B0AAB"/>
    <w:rsid w:val="0912308E"/>
    <w:rsid w:val="0913634F"/>
    <w:rsid w:val="09143C64"/>
    <w:rsid w:val="0914D0AA"/>
    <w:rsid w:val="091AB2DF"/>
    <w:rsid w:val="091C786C"/>
    <w:rsid w:val="09231629"/>
    <w:rsid w:val="09249741"/>
    <w:rsid w:val="092AD297"/>
    <w:rsid w:val="092B7B1A"/>
    <w:rsid w:val="0930FA72"/>
    <w:rsid w:val="0931E326"/>
    <w:rsid w:val="0934336D"/>
    <w:rsid w:val="093DA9FA"/>
    <w:rsid w:val="093E2E44"/>
    <w:rsid w:val="0940895C"/>
    <w:rsid w:val="0953511A"/>
    <w:rsid w:val="095655E0"/>
    <w:rsid w:val="095E1992"/>
    <w:rsid w:val="096A673C"/>
    <w:rsid w:val="096AC83F"/>
    <w:rsid w:val="097C5D25"/>
    <w:rsid w:val="098471E9"/>
    <w:rsid w:val="099417F7"/>
    <w:rsid w:val="09B9FF01"/>
    <w:rsid w:val="09C6833F"/>
    <w:rsid w:val="09D00D77"/>
    <w:rsid w:val="09D0DC24"/>
    <w:rsid w:val="09D582B1"/>
    <w:rsid w:val="09D6FA89"/>
    <w:rsid w:val="09E7C16E"/>
    <w:rsid w:val="09F06A67"/>
    <w:rsid w:val="09FDABEC"/>
    <w:rsid w:val="0A01B77C"/>
    <w:rsid w:val="0A089668"/>
    <w:rsid w:val="0A0A847B"/>
    <w:rsid w:val="0A0F6F40"/>
    <w:rsid w:val="0A223FBE"/>
    <w:rsid w:val="0A23F01D"/>
    <w:rsid w:val="0A4CC608"/>
    <w:rsid w:val="0A4D8991"/>
    <w:rsid w:val="0A4E7940"/>
    <w:rsid w:val="0A672143"/>
    <w:rsid w:val="0A85738E"/>
    <w:rsid w:val="0A98E986"/>
    <w:rsid w:val="0A9ED8AF"/>
    <w:rsid w:val="0AA0075F"/>
    <w:rsid w:val="0AA9CC1A"/>
    <w:rsid w:val="0AB04617"/>
    <w:rsid w:val="0AB88160"/>
    <w:rsid w:val="0ABDBD8D"/>
    <w:rsid w:val="0ACF4FF5"/>
    <w:rsid w:val="0ADB2F81"/>
    <w:rsid w:val="0ADD4F2C"/>
    <w:rsid w:val="0AE26E98"/>
    <w:rsid w:val="0AEAF6D1"/>
    <w:rsid w:val="0AEB1F05"/>
    <w:rsid w:val="0AF344FB"/>
    <w:rsid w:val="0AFFC5CC"/>
    <w:rsid w:val="0B173167"/>
    <w:rsid w:val="0B296E10"/>
    <w:rsid w:val="0B2C0E3E"/>
    <w:rsid w:val="0B3F9FBC"/>
    <w:rsid w:val="0B41BBD9"/>
    <w:rsid w:val="0B560E5D"/>
    <w:rsid w:val="0B5760E1"/>
    <w:rsid w:val="0B5C448F"/>
    <w:rsid w:val="0B6B5C71"/>
    <w:rsid w:val="0B6E4543"/>
    <w:rsid w:val="0B770ACB"/>
    <w:rsid w:val="0B7BB43F"/>
    <w:rsid w:val="0B7BDDED"/>
    <w:rsid w:val="0B7CA30F"/>
    <w:rsid w:val="0B7FE31F"/>
    <w:rsid w:val="0B842403"/>
    <w:rsid w:val="0B8522F7"/>
    <w:rsid w:val="0B8A0C45"/>
    <w:rsid w:val="0B8C37C0"/>
    <w:rsid w:val="0B91CDE3"/>
    <w:rsid w:val="0B98AAC0"/>
    <w:rsid w:val="0B997C4D"/>
    <w:rsid w:val="0BA61310"/>
    <w:rsid w:val="0BABDED8"/>
    <w:rsid w:val="0BAF2856"/>
    <w:rsid w:val="0BB03343"/>
    <w:rsid w:val="0BB2A4AA"/>
    <w:rsid w:val="0BC7CB6A"/>
    <w:rsid w:val="0BCBC7D1"/>
    <w:rsid w:val="0BD173C5"/>
    <w:rsid w:val="0BD2B3FF"/>
    <w:rsid w:val="0BD4BD88"/>
    <w:rsid w:val="0BDA5659"/>
    <w:rsid w:val="0BDBA1D8"/>
    <w:rsid w:val="0BE1AC80"/>
    <w:rsid w:val="0BE623EE"/>
    <w:rsid w:val="0BE81E82"/>
    <w:rsid w:val="0BEB66A7"/>
    <w:rsid w:val="0C09C107"/>
    <w:rsid w:val="0C0D1837"/>
    <w:rsid w:val="0C1850A0"/>
    <w:rsid w:val="0C1C2F31"/>
    <w:rsid w:val="0C232A4B"/>
    <w:rsid w:val="0C287479"/>
    <w:rsid w:val="0C3330DB"/>
    <w:rsid w:val="0C4028F5"/>
    <w:rsid w:val="0C5E1B98"/>
    <w:rsid w:val="0C62EC88"/>
    <w:rsid w:val="0C70D479"/>
    <w:rsid w:val="0C76E9D7"/>
    <w:rsid w:val="0C7BF118"/>
    <w:rsid w:val="0C8A1B09"/>
    <w:rsid w:val="0C98456B"/>
    <w:rsid w:val="0C98848D"/>
    <w:rsid w:val="0C9A49A5"/>
    <w:rsid w:val="0C9D5F5F"/>
    <w:rsid w:val="0CBF2368"/>
    <w:rsid w:val="0CCACF94"/>
    <w:rsid w:val="0CD3BCA1"/>
    <w:rsid w:val="0CDA4159"/>
    <w:rsid w:val="0CE6B1B6"/>
    <w:rsid w:val="0CF253E1"/>
    <w:rsid w:val="0CF4033B"/>
    <w:rsid w:val="0CF6334A"/>
    <w:rsid w:val="0CF7397F"/>
    <w:rsid w:val="0CFAF758"/>
    <w:rsid w:val="0D048BFD"/>
    <w:rsid w:val="0D1993D5"/>
    <w:rsid w:val="0D1D44FC"/>
    <w:rsid w:val="0D21A070"/>
    <w:rsid w:val="0D268E3E"/>
    <w:rsid w:val="0D29FBC7"/>
    <w:rsid w:val="0D2BD175"/>
    <w:rsid w:val="0D338FAA"/>
    <w:rsid w:val="0D40C1D0"/>
    <w:rsid w:val="0D4F02F8"/>
    <w:rsid w:val="0D58E3D3"/>
    <w:rsid w:val="0D6AA998"/>
    <w:rsid w:val="0D7AC78E"/>
    <w:rsid w:val="0D7F08FA"/>
    <w:rsid w:val="0D81B6C1"/>
    <w:rsid w:val="0D8AD448"/>
    <w:rsid w:val="0D91E9A5"/>
    <w:rsid w:val="0D96A2A9"/>
    <w:rsid w:val="0D9D8E7E"/>
    <w:rsid w:val="0DB3F7F3"/>
    <w:rsid w:val="0DC48B37"/>
    <w:rsid w:val="0DCDC358"/>
    <w:rsid w:val="0DCF0450"/>
    <w:rsid w:val="0DD0158F"/>
    <w:rsid w:val="0DD2934D"/>
    <w:rsid w:val="0DD76768"/>
    <w:rsid w:val="0DD844F8"/>
    <w:rsid w:val="0DDCA766"/>
    <w:rsid w:val="0DDD5A1C"/>
    <w:rsid w:val="0DE2591F"/>
    <w:rsid w:val="0DE5A1B1"/>
    <w:rsid w:val="0DE62241"/>
    <w:rsid w:val="0DF69D8D"/>
    <w:rsid w:val="0DFBEC9F"/>
    <w:rsid w:val="0E017CDD"/>
    <w:rsid w:val="0E0ACB98"/>
    <w:rsid w:val="0E18BD62"/>
    <w:rsid w:val="0E23D415"/>
    <w:rsid w:val="0E2DC76F"/>
    <w:rsid w:val="0E3614F6"/>
    <w:rsid w:val="0E3C2061"/>
    <w:rsid w:val="0E3E078C"/>
    <w:rsid w:val="0E47EBFE"/>
    <w:rsid w:val="0E6204F1"/>
    <w:rsid w:val="0E6775FB"/>
    <w:rsid w:val="0E7A0E1E"/>
    <w:rsid w:val="0E89B03F"/>
    <w:rsid w:val="0E8B7697"/>
    <w:rsid w:val="0E9316AB"/>
    <w:rsid w:val="0E949361"/>
    <w:rsid w:val="0E961B65"/>
    <w:rsid w:val="0E96C7B9"/>
    <w:rsid w:val="0EC9DDB2"/>
    <w:rsid w:val="0ECE4CF7"/>
    <w:rsid w:val="0ED5E034"/>
    <w:rsid w:val="0EE0C54A"/>
    <w:rsid w:val="0EEAE909"/>
    <w:rsid w:val="0EEC49A7"/>
    <w:rsid w:val="0EF2E7DD"/>
    <w:rsid w:val="0F0989D0"/>
    <w:rsid w:val="0F117020"/>
    <w:rsid w:val="0F172C83"/>
    <w:rsid w:val="0F174478"/>
    <w:rsid w:val="0F1DB293"/>
    <w:rsid w:val="0F2C337C"/>
    <w:rsid w:val="0F328935"/>
    <w:rsid w:val="0F37CA30"/>
    <w:rsid w:val="0F3E7392"/>
    <w:rsid w:val="0F4DAF16"/>
    <w:rsid w:val="0F530242"/>
    <w:rsid w:val="0F5D5062"/>
    <w:rsid w:val="0F7749CA"/>
    <w:rsid w:val="0F78EC4E"/>
    <w:rsid w:val="0F7ACE28"/>
    <w:rsid w:val="0F873FD7"/>
    <w:rsid w:val="0F98CD17"/>
    <w:rsid w:val="0F9DBF10"/>
    <w:rsid w:val="0FA387CE"/>
    <w:rsid w:val="0FAA127C"/>
    <w:rsid w:val="0FB14685"/>
    <w:rsid w:val="0FC65598"/>
    <w:rsid w:val="0FC6A10E"/>
    <w:rsid w:val="0FCFE94C"/>
    <w:rsid w:val="0FD84058"/>
    <w:rsid w:val="0FD8EA5C"/>
    <w:rsid w:val="0FF990F3"/>
    <w:rsid w:val="1005A074"/>
    <w:rsid w:val="100849C9"/>
    <w:rsid w:val="10142B6E"/>
    <w:rsid w:val="1015B9C6"/>
    <w:rsid w:val="1035D89D"/>
    <w:rsid w:val="104CB564"/>
    <w:rsid w:val="105CA648"/>
    <w:rsid w:val="107374BE"/>
    <w:rsid w:val="10778333"/>
    <w:rsid w:val="107B4DC8"/>
    <w:rsid w:val="107C499D"/>
    <w:rsid w:val="1082E17A"/>
    <w:rsid w:val="108689F5"/>
    <w:rsid w:val="10881E24"/>
    <w:rsid w:val="108CF914"/>
    <w:rsid w:val="108FBB26"/>
    <w:rsid w:val="109212A5"/>
    <w:rsid w:val="1097F602"/>
    <w:rsid w:val="109FD4B6"/>
    <w:rsid w:val="10B71B71"/>
    <w:rsid w:val="10BD1961"/>
    <w:rsid w:val="10C29EA5"/>
    <w:rsid w:val="10C35435"/>
    <w:rsid w:val="10D54E38"/>
    <w:rsid w:val="10D8E3CD"/>
    <w:rsid w:val="10DA2157"/>
    <w:rsid w:val="10E077E4"/>
    <w:rsid w:val="10F9F408"/>
    <w:rsid w:val="110E7F77"/>
    <w:rsid w:val="110FF716"/>
    <w:rsid w:val="11141AFE"/>
    <w:rsid w:val="11143F1C"/>
    <w:rsid w:val="111A363C"/>
    <w:rsid w:val="1125D4AD"/>
    <w:rsid w:val="112E6126"/>
    <w:rsid w:val="11346EE8"/>
    <w:rsid w:val="1136C4CB"/>
    <w:rsid w:val="11387513"/>
    <w:rsid w:val="1139B6AF"/>
    <w:rsid w:val="11469410"/>
    <w:rsid w:val="114B09D5"/>
    <w:rsid w:val="1158C8C1"/>
    <w:rsid w:val="116868E1"/>
    <w:rsid w:val="117169A3"/>
    <w:rsid w:val="11752D7C"/>
    <w:rsid w:val="118F04BB"/>
    <w:rsid w:val="11913F88"/>
    <w:rsid w:val="119E2EED"/>
    <w:rsid w:val="11A78ED2"/>
    <w:rsid w:val="11A9AFE0"/>
    <w:rsid w:val="11B43EEC"/>
    <w:rsid w:val="11C15A37"/>
    <w:rsid w:val="11D285BA"/>
    <w:rsid w:val="11D8FE85"/>
    <w:rsid w:val="11D94EE8"/>
    <w:rsid w:val="11DEBF79"/>
    <w:rsid w:val="11E8D539"/>
    <w:rsid w:val="11F52F89"/>
    <w:rsid w:val="11F7A9EC"/>
    <w:rsid w:val="11F93C3D"/>
    <w:rsid w:val="12013AD6"/>
    <w:rsid w:val="12023CCD"/>
    <w:rsid w:val="12039140"/>
    <w:rsid w:val="120536E5"/>
    <w:rsid w:val="1205E326"/>
    <w:rsid w:val="12060A34"/>
    <w:rsid w:val="120DC1A8"/>
    <w:rsid w:val="12117E77"/>
    <w:rsid w:val="1220A5B6"/>
    <w:rsid w:val="1223833F"/>
    <w:rsid w:val="123355B8"/>
    <w:rsid w:val="1237F034"/>
    <w:rsid w:val="123BFB16"/>
    <w:rsid w:val="123D911C"/>
    <w:rsid w:val="123F53A4"/>
    <w:rsid w:val="12400F90"/>
    <w:rsid w:val="1242F667"/>
    <w:rsid w:val="12482E20"/>
    <w:rsid w:val="124FD6D6"/>
    <w:rsid w:val="125D555D"/>
    <w:rsid w:val="1261165F"/>
    <w:rsid w:val="126274CA"/>
    <w:rsid w:val="126306BA"/>
    <w:rsid w:val="126402D9"/>
    <w:rsid w:val="12642742"/>
    <w:rsid w:val="127744BC"/>
    <w:rsid w:val="127E4919"/>
    <w:rsid w:val="12AD1683"/>
    <w:rsid w:val="12AEA0C7"/>
    <w:rsid w:val="12D1A12C"/>
    <w:rsid w:val="12DA0551"/>
    <w:rsid w:val="12DFC9A1"/>
    <w:rsid w:val="12E07ECA"/>
    <w:rsid w:val="12EE1C2B"/>
    <w:rsid w:val="12F977E5"/>
    <w:rsid w:val="1310A088"/>
    <w:rsid w:val="13117152"/>
    <w:rsid w:val="1325760D"/>
    <w:rsid w:val="132F2900"/>
    <w:rsid w:val="134235A3"/>
    <w:rsid w:val="13423A84"/>
    <w:rsid w:val="1342BE39"/>
    <w:rsid w:val="1347F7E5"/>
    <w:rsid w:val="13563570"/>
    <w:rsid w:val="136DF782"/>
    <w:rsid w:val="137A6A37"/>
    <w:rsid w:val="138D177D"/>
    <w:rsid w:val="139608BD"/>
    <w:rsid w:val="139A5E6D"/>
    <w:rsid w:val="139E99E5"/>
    <w:rsid w:val="13A885C7"/>
    <w:rsid w:val="13A942E4"/>
    <w:rsid w:val="13ABCC83"/>
    <w:rsid w:val="13ACF4B6"/>
    <w:rsid w:val="13B17166"/>
    <w:rsid w:val="13B325CC"/>
    <w:rsid w:val="13C24E4C"/>
    <w:rsid w:val="13DE10AF"/>
    <w:rsid w:val="13EA6257"/>
    <w:rsid w:val="13EF33E5"/>
    <w:rsid w:val="13F81736"/>
    <w:rsid w:val="13F91041"/>
    <w:rsid w:val="1401558F"/>
    <w:rsid w:val="140BB888"/>
    <w:rsid w:val="141125C2"/>
    <w:rsid w:val="142D023E"/>
    <w:rsid w:val="142D676E"/>
    <w:rsid w:val="142F2E9C"/>
    <w:rsid w:val="1433B690"/>
    <w:rsid w:val="14389895"/>
    <w:rsid w:val="1439A94B"/>
    <w:rsid w:val="1440D8B2"/>
    <w:rsid w:val="1444E59E"/>
    <w:rsid w:val="1450E594"/>
    <w:rsid w:val="1454E335"/>
    <w:rsid w:val="14550792"/>
    <w:rsid w:val="14669A59"/>
    <w:rsid w:val="1466D63F"/>
    <w:rsid w:val="146B794F"/>
    <w:rsid w:val="14713033"/>
    <w:rsid w:val="147206A8"/>
    <w:rsid w:val="1476DA05"/>
    <w:rsid w:val="148DA615"/>
    <w:rsid w:val="148E9664"/>
    <w:rsid w:val="14947AC2"/>
    <w:rsid w:val="1496128F"/>
    <w:rsid w:val="1496A729"/>
    <w:rsid w:val="149D5181"/>
    <w:rsid w:val="149E178A"/>
    <w:rsid w:val="14A65147"/>
    <w:rsid w:val="14ADD1BE"/>
    <w:rsid w:val="14BFBC47"/>
    <w:rsid w:val="14CACAC6"/>
    <w:rsid w:val="14D3E1FF"/>
    <w:rsid w:val="14D63FEB"/>
    <w:rsid w:val="14DBA0D8"/>
    <w:rsid w:val="14E2F187"/>
    <w:rsid w:val="1502D8C6"/>
    <w:rsid w:val="150F9036"/>
    <w:rsid w:val="15303E61"/>
    <w:rsid w:val="15496981"/>
    <w:rsid w:val="154A3E6A"/>
    <w:rsid w:val="154B8040"/>
    <w:rsid w:val="15611B2C"/>
    <w:rsid w:val="15742A2C"/>
    <w:rsid w:val="157B9665"/>
    <w:rsid w:val="157C71C1"/>
    <w:rsid w:val="157D5851"/>
    <w:rsid w:val="15912F9B"/>
    <w:rsid w:val="1592C413"/>
    <w:rsid w:val="159DA8FE"/>
    <w:rsid w:val="159DCBE1"/>
    <w:rsid w:val="15A3913C"/>
    <w:rsid w:val="15A4BD7F"/>
    <w:rsid w:val="15A623C9"/>
    <w:rsid w:val="15CC3F9A"/>
    <w:rsid w:val="15CD217A"/>
    <w:rsid w:val="15CD652B"/>
    <w:rsid w:val="15D6C059"/>
    <w:rsid w:val="15D78B39"/>
    <w:rsid w:val="15DFFBB5"/>
    <w:rsid w:val="15E02E86"/>
    <w:rsid w:val="15E3B259"/>
    <w:rsid w:val="15F2A6DA"/>
    <w:rsid w:val="15F9ADC3"/>
    <w:rsid w:val="15FBCE3A"/>
    <w:rsid w:val="15FE15D0"/>
    <w:rsid w:val="1606AF3E"/>
    <w:rsid w:val="16144077"/>
    <w:rsid w:val="161A4AEF"/>
    <w:rsid w:val="161ACC3C"/>
    <w:rsid w:val="162B0B60"/>
    <w:rsid w:val="162D14FA"/>
    <w:rsid w:val="162F119B"/>
    <w:rsid w:val="1632FAC0"/>
    <w:rsid w:val="16353C34"/>
    <w:rsid w:val="16380269"/>
    <w:rsid w:val="165F3914"/>
    <w:rsid w:val="16669C79"/>
    <w:rsid w:val="167E2D43"/>
    <w:rsid w:val="1693ABA2"/>
    <w:rsid w:val="16989316"/>
    <w:rsid w:val="1699D2A9"/>
    <w:rsid w:val="169AAD18"/>
    <w:rsid w:val="169E39C1"/>
    <w:rsid w:val="16A57347"/>
    <w:rsid w:val="16AA8EC0"/>
    <w:rsid w:val="16ACF2DC"/>
    <w:rsid w:val="16B436AD"/>
    <w:rsid w:val="16B96016"/>
    <w:rsid w:val="16D34219"/>
    <w:rsid w:val="16D5C8DB"/>
    <w:rsid w:val="16D6C261"/>
    <w:rsid w:val="16E14D9A"/>
    <w:rsid w:val="16E3F2B8"/>
    <w:rsid w:val="16E64D5D"/>
    <w:rsid w:val="16E80B64"/>
    <w:rsid w:val="16F0B75A"/>
    <w:rsid w:val="16FB5F55"/>
    <w:rsid w:val="1711771F"/>
    <w:rsid w:val="1715FB6D"/>
    <w:rsid w:val="1729D58F"/>
    <w:rsid w:val="17325ABE"/>
    <w:rsid w:val="173C5D0A"/>
    <w:rsid w:val="1745E3FB"/>
    <w:rsid w:val="17469AA2"/>
    <w:rsid w:val="174AE1C1"/>
    <w:rsid w:val="174BCB69"/>
    <w:rsid w:val="17598493"/>
    <w:rsid w:val="176936DB"/>
    <w:rsid w:val="176C9E45"/>
    <w:rsid w:val="176F7CB1"/>
    <w:rsid w:val="176FD498"/>
    <w:rsid w:val="1774A59E"/>
    <w:rsid w:val="1787653A"/>
    <w:rsid w:val="17886D75"/>
    <w:rsid w:val="178C2543"/>
    <w:rsid w:val="178C5859"/>
    <w:rsid w:val="17924751"/>
    <w:rsid w:val="1795B057"/>
    <w:rsid w:val="17A6F59F"/>
    <w:rsid w:val="17B094F0"/>
    <w:rsid w:val="17B217E4"/>
    <w:rsid w:val="17B35CB7"/>
    <w:rsid w:val="17BA3A3A"/>
    <w:rsid w:val="17C56124"/>
    <w:rsid w:val="17D3E831"/>
    <w:rsid w:val="17DA4F29"/>
    <w:rsid w:val="17E03572"/>
    <w:rsid w:val="17F5B26E"/>
    <w:rsid w:val="17F9566F"/>
    <w:rsid w:val="17FFE1EC"/>
    <w:rsid w:val="180A5F70"/>
    <w:rsid w:val="18108381"/>
    <w:rsid w:val="1814E6A7"/>
    <w:rsid w:val="18211971"/>
    <w:rsid w:val="182DB1B7"/>
    <w:rsid w:val="18384A16"/>
    <w:rsid w:val="18432A97"/>
    <w:rsid w:val="18472960"/>
    <w:rsid w:val="187451AB"/>
    <w:rsid w:val="1880D30F"/>
    <w:rsid w:val="1896AD86"/>
    <w:rsid w:val="1897F4F3"/>
    <w:rsid w:val="189DDCD8"/>
    <w:rsid w:val="18A1F0BD"/>
    <w:rsid w:val="18A9B3EF"/>
    <w:rsid w:val="18AA54E2"/>
    <w:rsid w:val="18ABE6A5"/>
    <w:rsid w:val="18AFE2EA"/>
    <w:rsid w:val="18B753CA"/>
    <w:rsid w:val="18B9DEDF"/>
    <w:rsid w:val="18C93AB6"/>
    <w:rsid w:val="18D05000"/>
    <w:rsid w:val="18D0FA0C"/>
    <w:rsid w:val="18DC79B9"/>
    <w:rsid w:val="18DDFF51"/>
    <w:rsid w:val="18E19CF3"/>
    <w:rsid w:val="18E574F1"/>
    <w:rsid w:val="18E79E25"/>
    <w:rsid w:val="18EAED0D"/>
    <w:rsid w:val="18EE5A92"/>
    <w:rsid w:val="18F18D78"/>
    <w:rsid w:val="190505ED"/>
    <w:rsid w:val="19075398"/>
    <w:rsid w:val="190C0282"/>
    <w:rsid w:val="193985E2"/>
    <w:rsid w:val="194AC602"/>
    <w:rsid w:val="194E3767"/>
    <w:rsid w:val="194F4EDD"/>
    <w:rsid w:val="196DD59A"/>
    <w:rsid w:val="196F82D2"/>
    <w:rsid w:val="197408A2"/>
    <w:rsid w:val="197531DD"/>
    <w:rsid w:val="197D89E9"/>
    <w:rsid w:val="197DE2D3"/>
    <w:rsid w:val="197FBE14"/>
    <w:rsid w:val="19834446"/>
    <w:rsid w:val="1985A6CE"/>
    <w:rsid w:val="19B26891"/>
    <w:rsid w:val="19B3C742"/>
    <w:rsid w:val="19BC81F0"/>
    <w:rsid w:val="19C461D7"/>
    <w:rsid w:val="19C63E8E"/>
    <w:rsid w:val="19CC6571"/>
    <w:rsid w:val="19DBAAF4"/>
    <w:rsid w:val="19DC39D3"/>
    <w:rsid w:val="19E673E3"/>
    <w:rsid w:val="19E67D91"/>
    <w:rsid w:val="19E734F7"/>
    <w:rsid w:val="19EB88A4"/>
    <w:rsid w:val="19ED7DD7"/>
    <w:rsid w:val="19F44902"/>
    <w:rsid w:val="19F8260F"/>
    <w:rsid w:val="19F86588"/>
    <w:rsid w:val="19FCDC50"/>
    <w:rsid w:val="1A0AEFA5"/>
    <w:rsid w:val="1A0E26EB"/>
    <w:rsid w:val="1A17D0AE"/>
    <w:rsid w:val="1A1A1796"/>
    <w:rsid w:val="1A1F95FB"/>
    <w:rsid w:val="1A267BCF"/>
    <w:rsid w:val="1A2789B6"/>
    <w:rsid w:val="1A2C2604"/>
    <w:rsid w:val="1A2D01FC"/>
    <w:rsid w:val="1A332084"/>
    <w:rsid w:val="1A415423"/>
    <w:rsid w:val="1A47A02E"/>
    <w:rsid w:val="1A538B1E"/>
    <w:rsid w:val="1A54E418"/>
    <w:rsid w:val="1A556539"/>
    <w:rsid w:val="1A58FFD1"/>
    <w:rsid w:val="1A5C313C"/>
    <w:rsid w:val="1A65A150"/>
    <w:rsid w:val="1A682362"/>
    <w:rsid w:val="1A69F88D"/>
    <w:rsid w:val="1A75FDA3"/>
    <w:rsid w:val="1A77C72F"/>
    <w:rsid w:val="1A79E060"/>
    <w:rsid w:val="1A80A3F5"/>
    <w:rsid w:val="1A89E5E2"/>
    <w:rsid w:val="1A93EB87"/>
    <w:rsid w:val="1A9C67D2"/>
    <w:rsid w:val="1AA85A91"/>
    <w:rsid w:val="1AA9E235"/>
    <w:rsid w:val="1AABE4F4"/>
    <w:rsid w:val="1AAE3CCD"/>
    <w:rsid w:val="1AB0344F"/>
    <w:rsid w:val="1AB2DCBD"/>
    <w:rsid w:val="1AB51C13"/>
    <w:rsid w:val="1AB870FE"/>
    <w:rsid w:val="1AC17F8D"/>
    <w:rsid w:val="1AD5F956"/>
    <w:rsid w:val="1AD84FD6"/>
    <w:rsid w:val="1AE1556C"/>
    <w:rsid w:val="1AE41B17"/>
    <w:rsid w:val="1AF2FD0D"/>
    <w:rsid w:val="1AFCC777"/>
    <w:rsid w:val="1B00667D"/>
    <w:rsid w:val="1B0E9A9D"/>
    <w:rsid w:val="1B2BFCCA"/>
    <w:rsid w:val="1B366993"/>
    <w:rsid w:val="1B4358F3"/>
    <w:rsid w:val="1B462EBD"/>
    <w:rsid w:val="1B49CBFA"/>
    <w:rsid w:val="1B4C17CC"/>
    <w:rsid w:val="1B4CECB8"/>
    <w:rsid w:val="1B525ECB"/>
    <w:rsid w:val="1B779FB1"/>
    <w:rsid w:val="1B7B3162"/>
    <w:rsid w:val="1B7E5B61"/>
    <w:rsid w:val="1B876894"/>
    <w:rsid w:val="1B93C41D"/>
    <w:rsid w:val="1B9CB9EC"/>
    <w:rsid w:val="1BA3A5F5"/>
    <w:rsid w:val="1BA5088B"/>
    <w:rsid w:val="1BAA7B56"/>
    <w:rsid w:val="1BB82738"/>
    <w:rsid w:val="1BBAE5CE"/>
    <w:rsid w:val="1BE15B7E"/>
    <w:rsid w:val="1BF43686"/>
    <w:rsid w:val="1BFA0457"/>
    <w:rsid w:val="1C0C3F83"/>
    <w:rsid w:val="1C171E70"/>
    <w:rsid w:val="1C19649F"/>
    <w:rsid w:val="1C1A6846"/>
    <w:rsid w:val="1C28AB9B"/>
    <w:rsid w:val="1C31BC80"/>
    <w:rsid w:val="1C36F11A"/>
    <w:rsid w:val="1C370846"/>
    <w:rsid w:val="1C373CF1"/>
    <w:rsid w:val="1C3AEECC"/>
    <w:rsid w:val="1C3B1A81"/>
    <w:rsid w:val="1C549596"/>
    <w:rsid w:val="1C54A01C"/>
    <w:rsid w:val="1C55C8FE"/>
    <w:rsid w:val="1C58CBE8"/>
    <w:rsid w:val="1C5A2CAE"/>
    <w:rsid w:val="1C5E49DC"/>
    <w:rsid w:val="1C7A49DA"/>
    <w:rsid w:val="1C7C2C31"/>
    <w:rsid w:val="1C932880"/>
    <w:rsid w:val="1C958463"/>
    <w:rsid w:val="1C9FBF78"/>
    <w:rsid w:val="1CA82A67"/>
    <w:rsid w:val="1CB06D6F"/>
    <w:rsid w:val="1CB475FB"/>
    <w:rsid w:val="1CBF3536"/>
    <w:rsid w:val="1CBFA346"/>
    <w:rsid w:val="1CC6E739"/>
    <w:rsid w:val="1CCE4467"/>
    <w:rsid w:val="1CD69777"/>
    <w:rsid w:val="1CEB3334"/>
    <w:rsid w:val="1D06B12D"/>
    <w:rsid w:val="1D15C1F0"/>
    <w:rsid w:val="1D2A43D3"/>
    <w:rsid w:val="1D330C08"/>
    <w:rsid w:val="1D3B7A47"/>
    <w:rsid w:val="1D3C1599"/>
    <w:rsid w:val="1D3EB5A1"/>
    <w:rsid w:val="1D3EC706"/>
    <w:rsid w:val="1D529888"/>
    <w:rsid w:val="1D57785C"/>
    <w:rsid w:val="1D6580BA"/>
    <w:rsid w:val="1D67D2A6"/>
    <w:rsid w:val="1D7631FC"/>
    <w:rsid w:val="1D8BFDC2"/>
    <w:rsid w:val="1D8CB55E"/>
    <w:rsid w:val="1D8F59C0"/>
    <w:rsid w:val="1D98A0C6"/>
    <w:rsid w:val="1DABE07F"/>
    <w:rsid w:val="1DB4F5BA"/>
    <w:rsid w:val="1DD05903"/>
    <w:rsid w:val="1DD19386"/>
    <w:rsid w:val="1DDC84A7"/>
    <w:rsid w:val="1DE6C21A"/>
    <w:rsid w:val="1DE93CC9"/>
    <w:rsid w:val="1DEC44BA"/>
    <w:rsid w:val="1DFD08D5"/>
    <w:rsid w:val="1DFD60C6"/>
    <w:rsid w:val="1E0A3459"/>
    <w:rsid w:val="1E140B9B"/>
    <w:rsid w:val="1E15EBA0"/>
    <w:rsid w:val="1E1627D0"/>
    <w:rsid w:val="1E17DFA8"/>
    <w:rsid w:val="1E1E4030"/>
    <w:rsid w:val="1E248355"/>
    <w:rsid w:val="1E2A4A38"/>
    <w:rsid w:val="1E2B3BC5"/>
    <w:rsid w:val="1E2F2D39"/>
    <w:rsid w:val="1E443521"/>
    <w:rsid w:val="1E4567EC"/>
    <w:rsid w:val="1E4F76F6"/>
    <w:rsid w:val="1E5A427E"/>
    <w:rsid w:val="1E64A8AB"/>
    <w:rsid w:val="1E6F715A"/>
    <w:rsid w:val="1E760529"/>
    <w:rsid w:val="1E7A9770"/>
    <w:rsid w:val="1E918A6B"/>
    <w:rsid w:val="1E91C050"/>
    <w:rsid w:val="1EA4D80E"/>
    <w:rsid w:val="1EAB8195"/>
    <w:rsid w:val="1EAE38B5"/>
    <w:rsid w:val="1EAEB0AE"/>
    <w:rsid w:val="1EB9E7AD"/>
    <w:rsid w:val="1ED2D601"/>
    <w:rsid w:val="1ED85BF8"/>
    <w:rsid w:val="1EE0C00C"/>
    <w:rsid w:val="1EE92F55"/>
    <w:rsid w:val="1EF52702"/>
    <w:rsid w:val="1F00CAC4"/>
    <w:rsid w:val="1F037EAA"/>
    <w:rsid w:val="1F07AD27"/>
    <w:rsid w:val="1F09FF84"/>
    <w:rsid w:val="1F132D9B"/>
    <w:rsid w:val="1F21A705"/>
    <w:rsid w:val="1F330A15"/>
    <w:rsid w:val="1F387965"/>
    <w:rsid w:val="1F394586"/>
    <w:rsid w:val="1F4D689B"/>
    <w:rsid w:val="1F570AD1"/>
    <w:rsid w:val="1F57D96D"/>
    <w:rsid w:val="1F592826"/>
    <w:rsid w:val="1F669DF4"/>
    <w:rsid w:val="1F6C7EAA"/>
    <w:rsid w:val="1F7B5FD3"/>
    <w:rsid w:val="1F7E9761"/>
    <w:rsid w:val="1F8DE5FD"/>
    <w:rsid w:val="1F901D63"/>
    <w:rsid w:val="1F97FD27"/>
    <w:rsid w:val="1F9C3FB2"/>
    <w:rsid w:val="1F9F4A84"/>
    <w:rsid w:val="1FB1B0B2"/>
    <w:rsid w:val="1FB5AF77"/>
    <w:rsid w:val="1FC0C854"/>
    <w:rsid w:val="1FD680C1"/>
    <w:rsid w:val="1FD85C59"/>
    <w:rsid w:val="1FD98660"/>
    <w:rsid w:val="1FE80E31"/>
    <w:rsid w:val="1FEEC7EE"/>
    <w:rsid w:val="1FFF8CCC"/>
    <w:rsid w:val="2002F62B"/>
    <w:rsid w:val="2006AE65"/>
    <w:rsid w:val="20086E90"/>
    <w:rsid w:val="20132E89"/>
    <w:rsid w:val="20159BD4"/>
    <w:rsid w:val="201A6F48"/>
    <w:rsid w:val="201B23D6"/>
    <w:rsid w:val="2021065B"/>
    <w:rsid w:val="202E8CD0"/>
    <w:rsid w:val="202F6441"/>
    <w:rsid w:val="2041D002"/>
    <w:rsid w:val="205745F5"/>
    <w:rsid w:val="20627DEB"/>
    <w:rsid w:val="2063F490"/>
    <w:rsid w:val="206A42EC"/>
    <w:rsid w:val="206E5EF8"/>
    <w:rsid w:val="20883F10"/>
    <w:rsid w:val="208A9D37"/>
    <w:rsid w:val="208AED8F"/>
    <w:rsid w:val="208C2518"/>
    <w:rsid w:val="20904F89"/>
    <w:rsid w:val="20907C84"/>
    <w:rsid w:val="2092DE26"/>
    <w:rsid w:val="20B874A0"/>
    <w:rsid w:val="20BF3A90"/>
    <w:rsid w:val="20C735E8"/>
    <w:rsid w:val="20CC282C"/>
    <w:rsid w:val="20E383A2"/>
    <w:rsid w:val="20EF938C"/>
    <w:rsid w:val="20FDFCC2"/>
    <w:rsid w:val="21027EFB"/>
    <w:rsid w:val="2110F01B"/>
    <w:rsid w:val="2114B0DE"/>
    <w:rsid w:val="2121B23D"/>
    <w:rsid w:val="2127B21D"/>
    <w:rsid w:val="212AE505"/>
    <w:rsid w:val="2130DED6"/>
    <w:rsid w:val="21329941"/>
    <w:rsid w:val="2135515E"/>
    <w:rsid w:val="2140939F"/>
    <w:rsid w:val="214305C9"/>
    <w:rsid w:val="21450542"/>
    <w:rsid w:val="2145AAD4"/>
    <w:rsid w:val="21482F8D"/>
    <w:rsid w:val="2153D4F6"/>
    <w:rsid w:val="215A6E21"/>
    <w:rsid w:val="21716A33"/>
    <w:rsid w:val="2176D42D"/>
    <w:rsid w:val="217C417E"/>
    <w:rsid w:val="218A3666"/>
    <w:rsid w:val="2192EF55"/>
    <w:rsid w:val="2196E76C"/>
    <w:rsid w:val="21980EC1"/>
    <w:rsid w:val="21A19883"/>
    <w:rsid w:val="21B23EF5"/>
    <w:rsid w:val="21B2D0EA"/>
    <w:rsid w:val="21B5DF1C"/>
    <w:rsid w:val="21B9A286"/>
    <w:rsid w:val="21D47444"/>
    <w:rsid w:val="21DE6AAC"/>
    <w:rsid w:val="21E2EEF9"/>
    <w:rsid w:val="21E9B98A"/>
    <w:rsid w:val="21F06439"/>
    <w:rsid w:val="21FB0A54"/>
    <w:rsid w:val="220DA6C4"/>
    <w:rsid w:val="220FECE7"/>
    <w:rsid w:val="2212D0BD"/>
    <w:rsid w:val="221AB8AF"/>
    <w:rsid w:val="2227A241"/>
    <w:rsid w:val="2228E273"/>
    <w:rsid w:val="22339185"/>
    <w:rsid w:val="22487E07"/>
    <w:rsid w:val="22491CD9"/>
    <w:rsid w:val="224D9F8D"/>
    <w:rsid w:val="22696C9B"/>
    <w:rsid w:val="226C70CD"/>
    <w:rsid w:val="22774DF1"/>
    <w:rsid w:val="22B49B0D"/>
    <w:rsid w:val="22B978A6"/>
    <w:rsid w:val="22BB906E"/>
    <w:rsid w:val="22BEDC71"/>
    <w:rsid w:val="22C190A2"/>
    <w:rsid w:val="22C5800F"/>
    <w:rsid w:val="22CC1EF1"/>
    <w:rsid w:val="22E326D7"/>
    <w:rsid w:val="22EAF24C"/>
    <w:rsid w:val="22F3555B"/>
    <w:rsid w:val="22F45700"/>
    <w:rsid w:val="22F59B72"/>
    <w:rsid w:val="230430E2"/>
    <w:rsid w:val="230AD876"/>
    <w:rsid w:val="230B5B66"/>
    <w:rsid w:val="2316F84A"/>
    <w:rsid w:val="232532F9"/>
    <w:rsid w:val="23286254"/>
    <w:rsid w:val="2352DFF2"/>
    <w:rsid w:val="2354BDB0"/>
    <w:rsid w:val="2358EB3E"/>
    <w:rsid w:val="2369316E"/>
    <w:rsid w:val="236D7D92"/>
    <w:rsid w:val="2373139A"/>
    <w:rsid w:val="2374AABE"/>
    <w:rsid w:val="2375B834"/>
    <w:rsid w:val="23790570"/>
    <w:rsid w:val="237BCEA4"/>
    <w:rsid w:val="237F9C91"/>
    <w:rsid w:val="2390E9FD"/>
    <w:rsid w:val="239A2105"/>
    <w:rsid w:val="239B625C"/>
    <w:rsid w:val="23A51617"/>
    <w:rsid w:val="23B0A72E"/>
    <w:rsid w:val="23BB1626"/>
    <w:rsid w:val="23C7990A"/>
    <w:rsid w:val="23CC9785"/>
    <w:rsid w:val="23CCA594"/>
    <w:rsid w:val="23D89F3E"/>
    <w:rsid w:val="23DCA0AE"/>
    <w:rsid w:val="23E2B265"/>
    <w:rsid w:val="23EEE336"/>
    <w:rsid w:val="23F0394F"/>
    <w:rsid w:val="23F91F10"/>
    <w:rsid w:val="23FEF354"/>
    <w:rsid w:val="240AE34B"/>
    <w:rsid w:val="240F5381"/>
    <w:rsid w:val="2411ED84"/>
    <w:rsid w:val="241A8224"/>
    <w:rsid w:val="241EA975"/>
    <w:rsid w:val="24227B4C"/>
    <w:rsid w:val="242511A6"/>
    <w:rsid w:val="24267325"/>
    <w:rsid w:val="242A060A"/>
    <w:rsid w:val="242AFFA4"/>
    <w:rsid w:val="242E34E4"/>
    <w:rsid w:val="24428A83"/>
    <w:rsid w:val="24443A1E"/>
    <w:rsid w:val="244A4098"/>
    <w:rsid w:val="244D264A"/>
    <w:rsid w:val="2453F62A"/>
    <w:rsid w:val="2455043E"/>
    <w:rsid w:val="245AF73C"/>
    <w:rsid w:val="24653CEF"/>
    <w:rsid w:val="2466DB14"/>
    <w:rsid w:val="24686E27"/>
    <w:rsid w:val="246B5276"/>
    <w:rsid w:val="247BD711"/>
    <w:rsid w:val="247D44E0"/>
    <w:rsid w:val="2488B445"/>
    <w:rsid w:val="249C88C2"/>
    <w:rsid w:val="24A5B567"/>
    <w:rsid w:val="24A8811D"/>
    <w:rsid w:val="24A90860"/>
    <w:rsid w:val="24AB7A44"/>
    <w:rsid w:val="24C10EA4"/>
    <w:rsid w:val="24C405A4"/>
    <w:rsid w:val="24C78A31"/>
    <w:rsid w:val="24C88A4B"/>
    <w:rsid w:val="24CC8855"/>
    <w:rsid w:val="24CE2750"/>
    <w:rsid w:val="24CEE4FD"/>
    <w:rsid w:val="24D837BC"/>
    <w:rsid w:val="24E0BBBF"/>
    <w:rsid w:val="24EE0350"/>
    <w:rsid w:val="24EEF36B"/>
    <w:rsid w:val="24F0C0E2"/>
    <w:rsid w:val="24F471D1"/>
    <w:rsid w:val="24F58565"/>
    <w:rsid w:val="24FD56C5"/>
    <w:rsid w:val="24FE4624"/>
    <w:rsid w:val="250659E5"/>
    <w:rsid w:val="250695FF"/>
    <w:rsid w:val="2515151F"/>
    <w:rsid w:val="25172ECB"/>
    <w:rsid w:val="251AB1C4"/>
    <w:rsid w:val="25225574"/>
    <w:rsid w:val="25299B8C"/>
    <w:rsid w:val="253ED1B1"/>
    <w:rsid w:val="2541CB0A"/>
    <w:rsid w:val="25430A42"/>
    <w:rsid w:val="254BE9FC"/>
    <w:rsid w:val="25548388"/>
    <w:rsid w:val="2556AC3F"/>
    <w:rsid w:val="25573C51"/>
    <w:rsid w:val="2561937D"/>
    <w:rsid w:val="25635FD8"/>
    <w:rsid w:val="25753373"/>
    <w:rsid w:val="25773A80"/>
    <w:rsid w:val="2588D08A"/>
    <w:rsid w:val="25933221"/>
    <w:rsid w:val="25938ED0"/>
    <w:rsid w:val="25A1F8E7"/>
    <w:rsid w:val="25A2A9A8"/>
    <w:rsid w:val="25B1F8E7"/>
    <w:rsid w:val="25CD1938"/>
    <w:rsid w:val="25CEF9AE"/>
    <w:rsid w:val="25D47619"/>
    <w:rsid w:val="25D8C0B8"/>
    <w:rsid w:val="25F1CB0F"/>
    <w:rsid w:val="25FAE72D"/>
    <w:rsid w:val="25FFB65F"/>
    <w:rsid w:val="260348FE"/>
    <w:rsid w:val="261103FA"/>
    <w:rsid w:val="2617A6A0"/>
    <w:rsid w:val="26218967"/>
    <w:rsid w:val="2627F421"/>
    <w:rsid w:val="2628C702"/>
    <w:rsid w:val="2629373B"/>
    <w:rsid w:val="2639C79D"/>
    <w:rsid w:val="264476A4"/>
    <w:rsid w:val="264A4550"/>
    <w:rsid w:val="264DFB39"/>
    <w:rsid w:val="2666E3C1"/>
    <w:rsid w:val="266FD602"/>
    <w:rsid w:val="268488DD"/>
    <w:rsid w:val="268C0389"/>
    <w:rsid w:val="268D5AAA"/>
    <w:rsid w:val="269E2C68"/>
    <w:rsid w:val="26A03CA8"/>
    <w:rsid w:val="26B17E9B"/>
    <w:rsid w:val="26F105AF"/>
    <w:rsid w:val="26F5368E"/>
    <w:rsid w:val="2708FF1C"/>
    <w:rsid w:val="270D1296"/>
    <w:rsid w:val="271C5BDC"/>
    <w:rsid w:val="2724998E"/>
    <w:rsid w:val="27296A12"/>
    <w:rsid w:val="272C5443"/>
    <w:rsid w:val="27316F71"/>
    <w:rsid w:val="27380E6E"/>
    <w:rsid w:val="2750BD62"/>
    <w:rsid w:val="27625E72"/>
    <w:rsid w:val="27701A43"/>
    <w:rsid w:val="27714B32"/>
    <w:rsid w:val="2776B5C7"/>
    <w:rsid w:val="277875CC"/>
    <w:rsid w:val="277C54F4"/>
    <w:rsid w:val="277D3BC7"/>
    <w:rsid w:val="278581C3"/>
    <w:rsid w:val="2786DBF7"/>
    <w:rsid w:val="27882A97"/>
    <w:rsid w:val="27891488"/>
    <w:rsid w:val="278DA73F"/>
    <w:rsid w:val="279EFBAF"/>
    <w:rsid w:val="279FD184"/>
    <w:rsid w:val="27A076BD"/>
    <w:rsid w:val="27A592F5"/>
    <w:rsid w:val="27A61E07"/>
    <w:rsid w:val="27B29BEB"/>
    <w:rsid w:val="27BFBF08"/>
    <w:rsid w:val="27C81443"/>
    <w:rsid w:val="27D4284F"/>
    <w:rsid w:val="27D9D977"/>
    <w:rsid w:val="27DF657D"/>
    <w:rsid w:val="27E4C46C"/>
    <w:rsid w:val="27E5080A"/>
    <w:rsid w:val="27E797C0"/>
    <w:rsid w:val="27F127D8"/>
    <w:rsid w:val="2809FFBD"/>
    <w:rsid w:val="2811DAED"/>
    <w:rsid w:val="282171B2"/>
    <w:rsid w:val="28273A73"/>
    <w:rsid w:val="282745C1"/>
    <w:rsid w:val="2835EBF6"/>
    <w:rsid w:val="283A94BF"/>
    <w:rsid w:val="283E35F9"/>
    <w:rsid w:val="2843B60C"/>
    <w:rsid w:val="28641F18"/>
    <w:rsid w:val="28675F32"/>
    <w:rsid w:val="2870578B"/>
    <w:rsid w:val="28767F55"/>
    <w:rsid w:val="287CA2EF"/>
    <w:rsid w:val="28870299"/>
    <w:rsid w:val="28880E9B"/>
    <w:rsid w:val="2888FA59"/>
    <w:rsid w:val="2891415E"/>
    <w:rsid w:val="28981CC9"/>
    <w:rsid w:val="28AB8924"/>
    <w:rsid w:val="28AF5DB3"/>
    <w:rsid w:val="28B3CBBD"/>
    <w:rsid w:val="28BE6615"/>
    <w:rsid w:val="28CD4B6D"/>
    <w:rsid w:val="28D71AF0"/>
    <w:rsid w:val="28E1B1A8"/>
    <w:rsid w:val="28E8CC4C"/>
    <w:rsid w:val="28FEC244"/>
    <w:rsid w:val="290405C4"/>
    <w:rsid w:val="290C5116"/>
    <w:rsid w:val="29136CE9"/>
    <w:rsid w:val="2923173D"/>
    <w:rsid w:val="292499B9"/>
    <w:rsid w:val="292B37E8"/>
    <w:rsid w:val="2931D72D"/>
    <w:rsid w:val="2934C78A"/>
    <w:rsid w:val="293D6D73"/>
    <w:rsid w:val="29419860"/>
    <w:rsid w:val="29440D37"/>
    <w:rsid w:val="2946106C"/>
    <w:rsid w:val="2962C968"/>
    <w:rsid w:val="2963E4D1"/>
    <w:rsid w:val="297096AF"/>
    <w:rsid w:val="297BC4C2"/>
    <w:rsid w:val="2994C4F8"/>
    <w:rsid w:val="29966DC3"/>
    <w:rsid w:val="29A051AF"/>
    <w:rsid w:val="29ACA4FE"/>
    <w:rsid w:val="29AF33E3"/>
    <w:rsid w:val="29B61A88"/>
    <w:rsid w:val="29C6A7E5"/>
    <w:rsid w:val="29C7AC1D"/>
    <w:rsid w:val="29CE383D"/>
    <w:rsid w:val="29D043D4"/>
    <w:rsid w:val="29D1B75F"/>
    <w:rsid w:val="29D40F9F"/>
    <w:rsid w:val="29D8BE6A"/>
    <w:rsid w:val="29D8CB33"/>
    <w:rsid w:val="29E96E89"/>
    <w:rsid w:val="29EB7099"/>
    <w:rsid w:val="29F0DD4E"/>
    <w:rsid w:val="2A073FB2"/>
    <w:rsid w:val="2A11C697"/>
    <w:rsid w:val="2A1D3473"/>
    <w:rsid w:val="2A222489"/>
    <w:rsid w:val="2A225F72"/>
    <w:rsid w:val="2A296290"/>
    <w:rsid w:val="2A29B022"/>
    <w:rsid w:val="2A2C8AA6"/>
    <w:rsid w:val="2A4D05B5"/>
    <w:rsid w:val="2A5256D9"/>
    <w:rsid w:val="2A62E316"/>
    <w:rsid w:val="2A6D92CB"/>
    <w:rsid w:val="2A6FCA7F"/>
    <w:rsid w:val="2A856A0A"/>
    <w:rsid w:val="2A885E24"/>
    <w:rsid w:val="2A89F982"/>
    <w:rsid w:val="2A984A94"/>
    <w:rsid w:val="2A9971A9"/>
    <w:rsid w:val="2AA45532"/>
    <w:rsid w:val="2AA50814"/>
    <w:rsid w:val="2AC61433"/>
    <w:rsid w:val="2AC89B24"/>
    <w:rsid w:val="2ADBE8F1"/>
    <w:rsid w:val="2AE85CEE"/>
    <w:rsid w:val="2AFF8A75"/>
    <w:rsid w:val="2B01B4CD"/>
    <w:rsid w:val="2B01D4A9"/>
    <w:rsid w:val="2B080FCB"/>
    <w:rsid w:val="2B088F14"/>
    <w:rsid w:val="2B0D38C0"/>
    <w:rsid w:val="2B16974C"/>
    <w:rsid w:val="2B2B8B21"/>
    <w:rsid w:val="2B339301"/>
    <w:rsid w:val="2B530E06"/>
    <w:rsid w:val="2B56BDD8"/>
    <w:rsid w:val="2B5798AE"/>
    <w:rsid w:val="2B59AC00"/>
    <w:rsid w:val="2B637C7E"/>
    <w:rsid w:val="2B671F85"/>
    <w:rsid w:val="2B6D88DE"/>
    <w:rsid w:val="2B73A626"/>
    <w:rsid w:val="2B874B04"/>
    <w:rsid w:val="2B89EE3B"/>
    <w:rsid w:val="2B95D6EB"/>
    <w:rsid w:val="2B96B612"/>
    <w:rsid w:val="2BA37242"/>
    <w:rsid w:val="2BA75FF8"/>
    <w:rsid w:val="2BA93CBB"/>
    <w:rsid w:val="2BAD7649"/>
    <w:rsid w:val="2BAFABC8"/>
    <w:rsid w:val="2BBA5A0D"/>
    <w:rsid w:val="2BBCD99A"/>
    <w:rsid w:val="2BC224C7"/>
    <w:rsid w:val="2BCB7933"/>
    <w:rsid w:val="2BCC7552"/>
    <w:rsid w:val="2BD033F8"/>
    <w:rsid w:val="2BD7C012"/>
    <w:rsid w:val="2BDCEB11"/>
    <w:rsid w:val="2BE076E6"/>
    <w:rsid w:val="2BEF0264"/>
    <w:rsid w:val="2BEFC68F"/>
    <w:rsid w:val="2BF42CC5"/>
    <w:rsid w:val="2BF8D947"/>
    <w:rsid w:val="2BFFEFD7"/>
    <w:rsid w:val="2C0D05DC"/>
    <w:rsid w:val="2C0D0620"/>
    <w:rsid w:val="2C24A45F"/>
    <w:rsid w:val="2C3D4D1A"/>
    <w:rsid w:val="2C441313"/>
    <w:rsid w:val="2C527827"/>
    <w:rsid w:val="2C52EBE8"/>
    <w:rsid w:val="2C553296"/>
    <w:rsid w:val="2C5788C9"/>
    <w:rsid w:val="2C5D21C6"/>
    <w:rsid w:val="2C6E2C46"/>
    <w:rsid w:val="2C77968D"/>
    <w:rsid w:val="2C79A75D"/>
    <w:rsid w:val="2C7C98DC"/>
    <w:rsid w:val="2C825000"/>
    <w:rsid w:val="2C89E615"/>
    <w:rsid w:val="2C8F65F2"/>
    <w:rsid w:val="2C9D3F77"/>
    <w:rsid w:val="2CA005B2"/>
    <w:rsid w:val="2CA61C05"/>
    <w:rsid w:val="2CA64475"/>
    <w:rsid w:val="2CABB8CC"/>
    <w:rsid w:val="2CAEC005"/>
    <w:rsid w:val="2CB35D04"/>
    <w:rsid w:val="2CBB2385"/>
    <w:rsid w:val="2CBFF721"/>
    <w:rsid w:val="2CE03AE3"/>
    <w:rsid w:val="2CE2A90A"/>
    <w:rsid w:val="2CE2EB5C"/>
    <w:rsid w:val="2CE7316D"/>
    <w:rsid w:val="2CEE7706"/>
    <w:rsid w:val="2CF2819D"/>
    <w:rsid w:val="2CFDE0BD"/>
    <w:rsid w:val="2D06BEA7"/>
    <w:rsid w:val="2D0C963F"/>
    <w:rsid w:val="2D153F28"/>
    <w:rsid w:val="2D157F1F"/>
    <w:rsid w:val="2D247DB4"/>
    <w:rsid w:val="2D2A5261"/>
    <w:rsid w:val="2D500492"/>
    <w:rsid w:val="2D569B9D"/>
    <w:rsid w:val="2D57A88E"/>
    <w:rsid w:val="2D57D695"/>
    <w:rsid w:val="2D5B771F"/>
    <w:rsid w:val="2D62E6A5"/>
    <w:rsid w:val="2D6A9882"/>
    <w:rsid w:val="2D797317"/>
    <w:rsid w:val="2D8558DB"/>
    <w:rsid w:val="2D8E6734"/>
    <w:rsid w:val="2D920F5C"/>
    <w:rsid w:val="2DA1BEE4"/>
    <w:rsid w:val="2DA80874"/>
    <w:rsid w:val="2DAB9716"/>
    <w:rsid w:val="2DB460AB"/>
    <w:rsid w:val="2DBBD5CE"/>
    <w:rsid w:val="2DC13735"/>
    <w:rsid w:val="2DCBD0C9"/>
    <w:rsid w:val="2DD0554B"/>
    <w:rsid w:val="2DD5BFFC"/>
    <w:rsid w:val="2DD9A2BB"/>
    <w:rsid w:val="2DE4FCCB"/>
    <w:rsid w:val="2DF291D6"/>
    <w:rsid w:val="2DF806D5"/>
    <w:rsid w:val="2E06EC3F"/>
    <w:rsid w:val="2E160DB7"/>
    <w:rsid w:val="2E218360"/>
    <w:rsid w:val="2E29F22F"/>
    <w:rsid w:val="2E3C55D6"/>
    <w:rsid w:val="2E3D0CD8"/>
    <w:rsid w:val="2E3D5AA4"/>
    <w:rsid w:val="2E50A2FC"/>
    <w:rsid w:val="2E6DADAC"/>
    <w:rsid w:val="2E7ABB4B"/>
    <w:rsid w:val="2E83D518"/>
    <w:rsid w:val="2E86E92F"/>
    <w:rsid w:val="2E883147"/>
    <w:rsid w:val="2E8D3843"/>
    <w:rsid w:val="2E91B43A"/>
    <w:rsid w:val="2E9A7F34"/>
    <w:rsid w:val="2EA1FFEA"/>
    <w:rsid w:val="2EAF95A3"/>
    <w:rsid w:val="2EB92AD8"/>
    <w:rsid w:val="2EC3B08C"/>
    <w:rsid w:val="2EC5D65E"/>
    <w:rsid w:val="2ED0C42B"/>
    <w:rsid w:val="2ED3B954"/>
    <w:rsid w:val="2ED4DA03"/>
    <w:rsid w:val="2ED65544"/>
    <w:rsid w:val="2ED6911D"/>
    <w:rsid w:val="2ED99B18"/>
    <w:rsid w:val="2EDBE948"/>
    <w:rsid w:val="2EEAAC60"/>
    <w:rsid w:val="2EED93BF"/>
    <w:rsid w:val="2EEF32DB"/>
    <w:rsid w:val="2F0CF931"/>
    <w:rsid w:val="2F1ED646"/>
    <w:rsid w:val="2F225136"/>
    <w:rsid w:val="2F2260C6"/>
    <w:rsid w:val="2F278BC8"/>
    <w:rsid w:val="2F50E894"/>
    <w:rsid w:val="2F643B0A"/>
    <w:rsid w:val="2F66E328"/>
    <w:rsid w:val="2F67D296"/>
    <w:rsid w:val="2F6C365F"/>
    <w:rsid w:val="2F73746D"/>
    <w:rsid w:val="2F76A248"/>
    <w:rsid w:val="2F7A5C72"/>
    <w:rsid w:val="2F7B8027"/>
    <w:rsid w:val="2F7C7587"/>
    <w:rsid w:val="2F7EA144"/>
    <w:rsid w:val="2F85B166"/>
    <w:rsid w:val="2F8FA5DB"/>
    <w:rsid w:val="2F90FC85"/>
    <w:rsid w:val="2F9F50E1"/>
    <w:rsid w:val="2FA493FD"/>
    <w:rsid w:val="2FA49A4F"/>
    <w:rsid w:val="2FA5D80B"/>
    <w:rsid w:val="2FA8F39F"/>
    <w:rsid w:val="2FB3CF3C"/>
    <w:rsid w:val="2FBA3B61"/>
    <w:rsid w:val="2FBD0C4C"/>
    <w:rsid w:val="2FBE1160"/>
    <w:rsid w:val="2FC0BC8E"/>
    <w:rsid w:val="2FDA39E2"/>
    <w:rsid w:val="2FDB2152"/>
    <w:rsid w:val="2FF162CE"/>
    <w:rsid w:val="2FFD63D6"/>
    <w:rsid w:val="300206CC"/>
    <w:rsid w:val="3004E7FB"/>
    <w:rsid w:val="30060E3E"/>
    <w:rsid w:val="301A49CC"/>
    <w:rsid w:val="301ADC2D"/>
    <w:rsid w:val="3021AF12"/>
    <w:rsid w:val="30225E11"/>
    <w:rsid w:val="3023E87F"/>
    <w:rsid w:val="302A2CFC"/>
    <w:rsid w:val="302C707B"/>
    <w:rsid w:val="302D2DFB"/>
    <w:rsid w:val="303C769E"/>
    <w:rsid w:val="3040CC05"/>
    <w:rsid w:val="30443701"/>
    <w:rsid w:val="30667379"/>
    <w:rsid w:val="3084442B"/>
    <w:rsid w:val="3093F134"/>
    <w:rsid w:val="309D525C"/>
    <w:rsid w:val="30A9E330"/>
    <w:rsid w:val="30AEF977"/>
    <w:rsid w:val="30BCCD78"/>
    <w:rsid w:val="30D25615"/>
    <w:rsid w:val="30D66514"/>
    <w:rsid w:val="30DBE4EC"/>
    <w:rsid w:val="30E2DAA5"/>
    <w:rsid w:val="30E4EE2C"/>
    <w:rsid w:val="30E675F8"/>
    <w:rsid w:val="30EFA3B7"/>
    <w:rsid w:val="3124443A"/>
    <w:rsid w:val="3129C38B"/>
    <w:rsid w:val="312CA8D2"/>
    <w:rsid w:val="312D2E52"/>
    <w:rsid w:val="3159C3AB"/>
    <w:rsid w:val="316A1DF2"/>
    <w:rsid w:val="31829A05"/>
    <w:rsid w:val="318E7E69"/>
    <w:rsid w:val="319AF121"/>
    <w:rsid w:val="319C7E36"/>
    <w:rsid w:val="319D36F6"/>
    <w:rsid w:val="31B6BAC3"/>
    <w:rsid w:val="31BA4A81"/>
    <w:rsid w:val="31C25CDA"/>
    <w:rsid w:val="31C3323D"/>
    <w:rsid w:val="31CBEDAA"/>
    <w:rsid w:val="31CE1126"/>
    <w:rsid w:val="31E67CCC"/>
    <w:rsid w:val="31E6A3CE"/>
    <w:rsid w:val="31F194B8"/>
    <w:rsid w:val="31FF3952"/>
    <w:rsid w:val="321161B1"/>
    <w:rsid w:val="32180B6D"/>
    <w:rsid w:val="321DD641"/>
    <w:rsid w:val="32215CBE"/>
    <w:rsid w:val="32227D3B"/>
    <w:rsid w:val="3226BE4B"/>
    <w:rsid w:val="32293DD0"/>
    <w:rsid w:val="322E7597"/>
    <w:rsid w:val="323C741E"/>
    <w:rsid w:val="324AA670"/>
    <w:rsid w:val="32551386"/>
    <w:rsid w:val="3256760F"/>
    <w:rsid w:val="32608A64"/>
    <w:rsid w:val="326A8558"/>
    <w:rsid w:val="326E9945"/>
    <w:rsid w:val="32723575"/>
    <w:rsid w:val="32736E9C"/>
    <w:rsid w:val="327B1ECF"/>
    <w:rsid w:val="329E5C02"/>
    <w:rsid w:val="32A6939D"/>
    <w:rsid w:val="32AE2258"/>
    <w:rsid w:val="32BB5647"/>
    <w:rsid w:val="32C5EB3A"/>
    <w:rsid w:val="32D7B46C"/>
    <w:rsid w:val="32DB7312"/>
    <w:rsid w:val="32DFA3AD"/>
    <w:rsid w:val="32FC3450"/>
    <w:rsid w:val="33077E09"/>
    <w:rsid w:val="330D66A7"/>
    <w:rsid w:val="330F8858"/>
    <w:rsid w:val="3316FECC"/>
    <w:rsid w:val="33178D81"/>
    <w:rsid w:val="331CC801"/>
    <w:rsid w:val="3321D642"/>
    <w:rsid w:val="33250FD2"/>
    <w:rsid w:val="33273D32"/>
    <w:rsid w:val="332A64CC"/>
    <w:rsid w:val="33379925"/>
    <w:rsid w:val="33392CBC"/>
    <w:rsid w:val="3348EC23"/>
    <w:rsid w:val="335C19EE"/>
    <w:rsid w:val="335E33C8"/>
    <w:rsid w:val="33613798"/>
    <w:rsid w:val="3368E09B"/>
    <w:rsid w:val="336EB177"/>
    <w:rsid w:val="336EBD3D"/>
    <w:rsid w:val="3372624F"/>
    <w:rsid w:val="337AEA88"/>
    <w:rsid w:val="3384FDEC"/>
    <w:rsid w:val="3387B375"/>
    <w:rsid w:val="3393562E"/>
    <w:rsid w:val="33968A7F"/>
    <w:rsid w:val="33A64AAA"/>
    <w:rsid w:val="33AC74BB"/>
    <w:rsid w:val="33ADB883"/>
    <w:rsid w:val="33AFA4BE"/>
    <w:rsid w:val="33B9FB4B"/>
    <w:rsid w:val="33BABC23"/>
    <w:rsid w:val="33CA3DD7"/>
    <w:rsid w:val="33E235EC"/>
    <w:rsid w:val="33F77165"/>
    <w:rsid w:val="33FABAB5"/>
    <w:rsid w:val="33FB3587"/>
    <w:rsid w:val="340177BD"/>
    <w:rsid w:val="3401B79A"/>
    <w:rsid w:val="34166E4A"/>
    <w:rsid w:val="34175EBA"/>
    <w:rsid w:val="341AA28E"/>
    <w:rsid w:val="3427643F"/>
    <w:rsid w:val="3429C1C1"/>
    <w:rsid w:val="342BFAF4"/>
    <w:rsid w:val="342C4C50"/>
    <w:rsid w:val="3430143A"/>
    <w:rsid w:val="3445FD7A"/>
    <w:rsid w:val="344A5518"/>
    <w:rsid w:val="34664C80"/>
    <w:rsid w:val="3467B151"/>
    <w:rsid w:val="3469BBAF"/>
    <w:rsid w:val="3471628E"/>
    <w:rsid w:val="347DF676"/>
    <w:rsid w:val="347E1B2A"/>
    <w:rsid w:val="34815B0D"/>
    <w:rsid w:val="34900A9E"/>
    <w:rsid w:val="3490F7B5"/>
    <w:rsid w:val="34A51350"/>
    <w:rsid w:val="34AE245C"/>
    <w:rsid w:val="34B17AD4"/>
    <w:rsid w:val="34B42FFD"/>
    <w:rsid w:val="34B4CF24"/>
    <w:rsid w:val="34BC9471"/>
    <w:rsid w:val="34FE6049"/>
    <w:rsid w:val="3501B16A"/>
    <w:rsid w:val="35021F5A"/>
    <w:rsid w:val="3503E7E3"/>
    <w:rsid w:val="350654F3"/>
    <w:rsid w:val="3509C6A6"/>
    <w:rsid w:val="350D5AE5"/>
    <w:rsid w:val="3513FA10"/>
    <w:rsid w:val="351D06D3"/>
    <w:rsid w:val="3520A70F"/>
    <w:rsid w:val="35236921"/>
    <w:rsid w:val="3526755C"/>
    <w:rsid w:val="3529AD44"/>
    <w:rsid w:val="352D7698"/>
    <w:rsid w:val="353FCA8D"/>
    <w:rsid w:val="3545BC68"/>
    <w:rsid w:val="354DD762"/>
    <w:rsid w:val="355279FD"/>
    <w:rsid w:val="3552ECD0"/>
    <w:rsid w:val="35572BE3"/>
    <w:rsid w:val="355743C5"/>
    <w:rsid w:val="3559E528"/>
    <w:rsid w:val="355A191B"/>
    <w:rsid w:val="355A42D6"/>
    <w:rsid w:val="35614C21"/>
    <w:rsid w:val="35615DC1"/>
    <w:rsid w:val="3569D684"/>
    <w:rsid w:val="356EFD17"/>
    <w:rsid w:val="357D2731"/>
    <w:rsid w:val="357E2D51"/>
    <w:rsid w:val="3584FE31"/>
    <w:rsid w:val="358A120D"/>
    <w:rsid w:val="358DAB38"/>
    <w:rsid w:val="359548FC"/>
    <w:rsid w:val="3596D4F8"/>
    <w:rsid w:val="359B7E7B"/>
    <w:rsid w:val="35B78C5A"/>
    <w:rsid w:val="35B8AECB"/>
    <w:rsid w:val="35C1BDAF"/>
    <w:rsid w:val="35C666D8"/>
    <w:rsid w:val="35DD9CE7"/>
    <w:rsid w:val="35F17982"/>
    <w:rsid w:val="35F20B8B"/>
    <w:rsid w:val="35F3C554"/>
    <w:rsid w:val="35FBA2E4"/>
    <w:rsid w:val="36007BFF"/>
    <w:rsid w:val="362E05D4"/>
    <w:rsid w:val="3636C1C0"/>
    <w:rsid w:val="363F3896"/>
    <w:rsid w:val="36403232"/>
    <w:rsid w:val="364E59F1"/>
    <w:rsid w:val="3650A377"/>
    <w:rsid w:val="365E3121"/>
    <w:rsid w:val="365F880F"/>
    <w:rsid w:val="3674C269"/>
    <w:rsid w:val="36751F39"/>
    <w:rsid w:val="36860678"/>
    <w:rsid w:val="3693234A"/>
    <w:rsid w:val="36A21CBF"/>
    <w:rsid w:val="36A2D50B"/>
    <w:rsid w:val="36BD68F7"/>
    <w:rsid w:val="36C685BC"/>
    <w:rsid w:val="36D6AFFC"/>
    <w:rsid w:val="36DF2A87"/>
    <w:rsid w:val="36E2C99B"/>
    <w:rsid w:val="36E6546A"/>
    <w:rsid w:val="36F01D45"/>
    <w:rsid w:val="36F30B3F"/>
    <w:rsid w:val="36FBACE3"/>
    <w:rsid w:val="3704A025"/>
    <w:rsid w:val="3705105F"/>
    <w:rsid w:val="37053BD3"/>
    <w:rsid w:val="3706DA4E"/>
    <w:rsid w:val="370F27F9"/>
    <w:rsid w:val="371DE3B1"/>
    <w:rsid w:val="373ABB96"/>
    <w:rsid w:val="373BF2A5"/>
    <w:rsid w:val="373E9A52"/>
    <w:rsid w:val="374902D8"/>
    <w:rsid w:val="374CF583"/>
    <w:rsid w:val="3759DCFC"/>
    <w:rsid w:val="375FBF81"/>
    <w:rsid w:val="37635286"/>
    <w:rsid w:val="3776FA38"/>
    <w:rsid w:val="377E1D75"/>
    <w:rsid w:val="377E3920"/>
    <w:rsid w:val="3782D83A"/>
    <w:rsid w:val="3788EF26"/>
    <w:rsid w:val="378F6539"/>
    <w:rsid w:val="379177C8"/>
    <w:rsid w:val="3796E9A5"/>
    <w:rsid w:val="3798043B"/>
    <w:rsid w:val="37B25177"/>
    <w:rsid w:val="37B59738"/>
    <w:rsid w:val="37C2630A"/>
    <w:rsid w:val="37C83096"/>
    <w:rsid w:val="37D56048"/>
    <w:rsid w:val="37EAF4F6"/>
    <w:rsid w:val="37F18D36"/>
    <w:rsid w:val="37FA2223"/>
    <w:rsid w:val="380609B6"/>
    <w:rsid w:val="3806F7BA"/>
    <w:rsid w:val="380D88D0"/>
    <w:rsid w:val="38123FA9"/>
    <w:rsid w:val="3812B482"/>
    <w:rsid w:val="3816FCA8"/>
    <w:rsid w:val="381CE0CD"/>
    <w:rsid w:val="38239FBA"/>
    <w:rsid w:val="38293485"/>
    <w:rsid w:val="3833B90C"/>
    <w:rsid w:val="383A1578"/>
    <w:rsid w:val="383BD108"/>
    <w:rsid w:val="383D5E3D"/>
    <w:rsid w:val="38541FC0"/>
    <w:rsid w:val="386490C1"/>
    <w:rsid w:val="386C5227"/>
    <w:rsid w:val="386CBB3C"/>
    <w:rsid w:val="386D53EE"/>
    <w:rsid w:val="386D96DC"/>
    <w:rsid w:val="3876B6FC"/>
    <w:rsid w:val="387A157D"/>
    <w:rsid w:val="38810CED"/>
    <w:rsid w:val="3899BBB7"/>
    <w:rsid w:val="389B07A6"/>
    <w:rsid w:val="38A041B1"/>
    <w:rsid w:val="38A54363"/>
    <w:rsid w:val="38A89DE6"/>
    <w:rsid w:val="38D596EE"/>
    <w:rsid w:val="38D73577"/>
    <w:rsid w:val="38DCBD35"/>
    <w:rsid w:val="38EBB51D"/>
    <w:rsid w:val="38F1439E"/>
    <w:rsid w:val="38F2BB03"/>
    <w:rsid w:val="39088464"/>
    <w:rsid w:val="39088CB2"/>
    <w:rsid w:val="392474AF"/>
    <w:rsid w:val="392BA230"/>
    <w:rsid w:val="393211BC"/>
    <w:rsid w:val="3936ACA0"/>
    <w:rsid w:val="3936B738"/>
    <w:rsid w:val="39491109"/>
    <w:rsid w:val="396BEB1A"/>
    <w:rsid w:val="397205C2"/>
    <w:rsid w:val="397E0CF4"/>
    <w:rsid w:val="3992E1F1"/>
    <w:rsid w:val="39946F13"/>
    <w:rsid w:val="39A8CD38"/>
    <w:rsid w:val="39A98DC1"/>
    <w:rsid w:val="39ACC45E"/>
    <w:rsid w:val="39AFD59F"/>
    <w:rsid w:val="39B1AC2F"/>
    <w:rsid w:val="39B40ED9"/>
    <w:rsid w:val="39DA33AC"/>
    <w:rsid w:val="39E85341"/>
    <w:rsid w:val="39EB0FF1"/>
    <w:rsid w:val="39EE0C4B"/>
    <w:rsid w:val="3A0CB013"/>
    <w:rsid w:val="3A0EF840"/>
    <w:rsid w:val="3A1174DE"/>
    <w:rsid w:val="3A11FB5D"/>
    <w:rsid w:val="3A13D59D"/>
    <w:rsid w:val="3A1D5849"/>
    <w:rsid w:val="3A313BD9"/>
    <w:rsid w:val="3A35EB56"/>
    <w:rsid w:val="3A4D49E8"/>
    <w:rsid w:val="3A4DA82D"/>
    <w:rsid w:val="3A531D19"/>
    <w:rsid w:val="3A557812"/>
    <w:rsid w:val="3A593470"/>
    <w:rsid w:val="3A5A9443"/>
    <w:rsid w:val="3A5E0ED6"/>
    <w:rsid w:val="3A62492A"/>
    <w:rsid w:val="3A827594"/>
    <w:rsid w:val="3A863BCE"/>
    <w:rsid w:val="3A86B915"/>
    <w:rsid w:val="3AAD195B"/>
    <w:rsid w:val="3AC0881A"/>
    <w:rsid w:val="3AC089D9"/>
    <w:rsid w:val="3AC1B977"/>
    <w:rsid w:val="3AC2F287"/>
    <w:rsid w:val="3AC60919"/>
    <w:rsid w:val="3AC92EB5"/>
    <w:rsid w:val="3AD01ABE"/>
    <w:rsid w:val="3AD91509"/>
    <w:rsid w:val="3ADA3D6F"/>
    <w:rsid w:val="3AF0C67F"/>
    <w:rsid w:val="3AF2F60E"/>
    <w:rsid w:val="3AF80497"/>
    <w:rsid w:val="3AFF084D"/>
    <w:rsid w:val="3B000E42"/>
    <w:rsid w:val="3B12303A"/>
    <w:rsid w:val="3B1B532A"/>
    <w:rsid w:val="3B1CD91C"/>
    <w:rsid w:val="3B20ECB5"/>
    <w:rsid w:val="3B269D42"/>
    <w:rsid w:val="3B312FEB"/>
    <w:rsid w:val="3B355485"/>
    <w:rsid w:val="3B38C6BB"/>
    <w:rsid w:val="3B4474AD"/>
    <w:rsid w:val="3B4B2F1B"/>
    <w:rsid w:val="3B4D612E"/>
    <w:rsid w:val="3B51D76A"/>
    <w:rsid w:val="3B710A4D"/>
    <w:rsid w:val="3B7A9507"/>
    <w:rsid w:val="3BA1FE5D"/>
    <w:rsid w:val="3BA824F1"/>
    <w:rsid w:val="3BB96E57"/>
    <w:rsid w:val="3BBAF720"/>
    <w:rsid w:val="3BC8A7BB"/>
    <w:rsid w:val="3BCB7F8C"/>
    <w:rsid w:val="3BCC371F"/>
    <w:rsid w:val="3BD2A9DB"/>
    <w:rsid w:val="3BD4812A"/>
    <w:rsid w:val="3BD939CD"/>
    <w:rsid w:val="3BD9B1D3"/>
    <w:rsid w:val="3BEEB7C9"/>
    <w:rsid w:val="3BF11B37"/>
    <w:rsid w:val="3BF4DBA5"/>
    <w:rsid w:val="3BF64485"/>
    <w:rsid w:val="3BF891C6"/>
    <w:rsid w:val="3C065296"/>
    <w:rsid w:val="3C0FC50C"/>
    <w:rsid w:val="3C1302D3"/>
    <w:rsid w:val="3C148F98"/>
    <w:rsid w:val="3C2415DC"/>
    <w:rsid w:val="3C2F1C25"/>
    <w:rsid w:val="3C369EEA"/>
    <w:rsid w:val="3C3964CF"/>
    <w:rsid w:val="3C3C951B"/>
    <w:rsid w:val="3C3E2AD6"/>
    <w:rsid w:val="3C4FD127"/>
    <w:rsid w:val="3C6047A6"/>
    <w:rsid w:val="3C643488"/>
    <w:rsid w:val="3C80BEB1"/>
    <w:rsid w:val="3C814A08"/>
    <w:rsid w:val="3C8BECFB"/>
    <w:rsid w:val="3C91E0DE"/>
    <w:rsid w:val="3C91EFCA"/>
    <w:rsid w:val="3C980877"/>
    <w:rsid w:val="3C9FD14D"/>
    <w:rsid w:val="3CA2B947"/>
    <w:rsid w:val="3CA2EDE0"/>
    <w:rsid w:val="3CADE0C6"/>
    <w:rsid w:val="3CBAC7D2"/>
    <w:rsid w:val="3CC4362C"/>
    <w:rsid w:val="3CC6561B"/>
    <w:rsid w:val="3CFC091B"/>
    <w:rsid w:val="3CFC137F"/>
    <w:rsid w:val="3D16BE28"/>
    <w:rsid w:val="3D2064BE"/>
    <w:rsid w:val="3D2E0D81"/>
    <w:rsid w:val="3D35FDB0"/>
    <w:rsid w:val="3D3A410D"/>
    <w:rsid w:val="3D3AC0A0"/>
    <w:rsid w:val="3D3B26E5"/>
    <w:rsid w:val="3D426CE7"/>
    <w:rsid w:val="3D4F210E"/>
    <w:rsid w:val="3D5CD1DD"/>
    <w:rsid w:val="3D5E47CC"/>
    <w:rsid w:val="3D6F019B"/>
    <w:rsid w:val="3D7094B2"/>
    <w:rsid w:val="3D71D28F"/>
    <w:rsid w:val="3D7E433C"/>
    <w:rsid w:val="3D84E647"/>
    <w:rsid w:val="3D8DCC71"/>
    <w:rsid w:val="3D92CFDF"/>
    <w:rsid w:val="3D9748DE"/>
    <w:rsid w:val="3D99CD5B"/>
    <w:rsid w:val="3D9E1911"/>
    <w:rsid w:val="3DA61C22"/>
    <w:rsid w:val="3DAC7699"/>
    <w:rsid w:val="3DB98CA0"/>
    <w:rsid w:val="3DB9C738"/>
    <w:rsid w:val="3DBD241E"/>
    <w:rsid w:val="3DC5F022"/>
    <w:rsid w:val="3DC6EBE9"/>
    <w:rsid w:val="3DC75C7B"/>
    <w:rsid w:val="3DD1304A"/>
    <w:rsid w:val="3DDC5049"/>
    <w:rsid w:val="3DDC7D36"/>
    <w:rsid w:val="3DDDB25B"/>
    <w:rsid w:val="3DE036F3"/>
    <w:rsid w:val="3DE15302"/>
    <w:rsid w:val="3DE4B2BD"/>
    <w:rsid w:val="3DE6018E"/>
    <w:rsid w:val="3DEABAB4"/>
    <w:rsid w:val="3DFDFAFB"/>
    <w:rsid w:val="3DFED739"/>
    <w:rsid w:val="3E0252ED"/>
    <w:rsid w:val="3E0F3617"/>
    <w:rsid w:val="3E123053"/>
    <w:rsid w:val="3E148661"/>
    <w:rsid w:val="3E2018BD"/>
    <w:rsid w:val="3E26BC0B"/>
    <w:rsid w:val="3E2E7525"/>
    <w:rsid w:val="3E329256"/>
    <w:rsid w:val="3E367208"/>
    <w:rsid w:val="3E3B128A"/>
    <w:rsid w:val="3E3FDCB1"/>
    <w:rsid w:val="3E56CEA1"/>
    <w:rsid w:val="3E597517"/>
    <w:rsid w:val="3E731AD8"/>
    <w:rsid w:val="3E7712A5"/>
    <w:rsid w:val="3E81F95C"/>
    <w:rsid w:val="3E8AF10D"/>
    <w:rsid w:val="3E96639D"/>
    <w:rsid w:val="3E993425"/>
    <w:rsid w:val="3E9E8316"/>
    <w:rsid w:val="3EA2F413"/>
    <w:rsid w:val="3EA943C8"/>
    <w:rsid w:val="3EAFCD51"/>
    <w:rsid w:val="3EC33ECA"/>
    <w:rsid w:val="3EC6A29C"/>
    <w:rsid w:val="3EEAA36C"/>
    <w:rsid w:val="3EEE8243"/>
    <w:rsid w:val="3EF05631"/>
    <w:rsid w:val="3EF7EFA4"/>
    <w:rsid w:val="3EF9FAFC"/>
    <w:rsid w:val="3EFD8B60"/>
    <w:rsid w:val="3F01D67E"/>
    <w:rsid w:val="3F04D7A6"/>
    <w:rsid w:val="3F05A203"/>
    <w:rsid w:val="3F11B178"/>
    <w:rsid w:val="3F2027C9"/>
    <w:rsid w:val="3F20BF31"/>
    <w:rsid w:val="3F224FD4"/>
    <w:rsid w:val="3F278506"/>
    <w:rsid w:val="3F329E25"/>
    <w:rsid w:val="3F3A699E"/>
    <w:rsid w:val="3F3DF358"/>
    <w:rsid w:val="3F48E11D"/>
    <w:rsid w:val="3F4CAF1D"/>
    <w:rsid w:val="3F4CDBEB"/>
    <w:rsid w:val="3F5889D2"/>
    <w:rsid w:val="3F5E558A"/>
    <w:rsid w:val="3F7ADCFF"/>
    <w:rsid w:val="3F7E100E"/>
    <w:rsid w:val="3F7E900A"/>
    <w:rsid w:val="3F824B85"/>
    <w:rsid w:val="3F86043E"/>
    <w:rsid w:val="3F8D9A44"/>
    <w:rsid w:val="3F9ABD96"/>
    <w:rsid w:val="3F9DE4A6"/>
    <w:rsid w:val="3FB10C11"/>
    <w:rsid w:val="3FB33784"/>
    <w:rsid w:val="3FB662E8"/>
    <w:rsid w:val="3FBB8B85"/>
    <w:rsid w:val="3FC9D672"/>
    <w:rsid w:val="3FDC2827"/>
    <w:rsid w:val="3FDC65ED"/>
    <w:rsid w:val="3FEAC43A"/>
    <w:rsid w:val="3FEEEBBA"/>
    <w:rsid w:val="400AD7AC"/>
    <w:rsid w:val="400C0493"/>
    <w:rsid w:val="40325073"/>
    <w:rsid w:val="40362F4E"/>
    <w:rsid w:val="4039F39C"/>
    <w:rsid w:val="4049C650"/>
    <w:rsid w:val="404B01D7"/>
    <w:rsid w:val="405B4A7A"/>
    <w:rsid w:val="405BFEFF"/>
    <w:rsid w:val="40625C26"/>
    <w:rsid w:val="406B6E7A"/>
    <w:rsid w:val="40744A68"/>
    <w:rsid w:val="4074D62C"/>
    <w:rsid w:val="407A2FC6"/>
    <w:rsid w:val="408D988A"/>
    <w:rsid w:val="40979C04"/>
    <w:rsid w:val="409BC3C4"/>
    <w:rsid w:val="40A46029"/>
    <w:rsid w:val="40A74BB2"/>
    <w:rsid w:val="40B50B61"/>
    <w:rsid w:val="40B8ACDA"/>
    <w:rsid w:val="40BF7FC9"/>
    <w:rsid w:val="40CE6880"/>
    <w:rsid w:val="40DB3C12"/>
    <w:rsid w:val="40E05748"/>
    <w:rsid w:val="40E25B68"/>
    <w:rsid w:val="40F31930"/>
    <w:rsid w:val="40F74718"/>
    <w:rsid w:val="40FEFD3D"/>
    <w:rsid w:val="40FF19E3"/>
    <w:rsid w:val="4101F289"/>
    <w:rsid w:val="41023663"/>
    <w:rsid w:val="4108ABCD"/>
    <w:rsid w:val="410CC732"/>
    <w:rsid w:val="410FFDAC"/>
    <w:rsid w:val="41148AA4"/>
    <w:rsid w:val="411BB951"/>
    <w:rsid w:val="411F1EE7"/>
    <w:rsid w:val="413574D3"/>
    <w:rsid w:val="414E9BF9"/>
    <w:rsid w:val="415B8394"/>
    <w:rsid w:val="415F44A6"/>
    <w:rsid w:val="41630D8F"/>
    <w:rsid w:val="41654463"/>
    <w:rsid w:val="416801A7"/>
    <w:rsid w:val="41765505"/>
    <w:rsid w:val="4181B383"/>
    <w:rsid w:val="419AE4A8"/>
    <w:rsid w:val="41A68E74"/>
    <w:rsid w:val="41AEB36B"/>
    <w:rsid w:val="41B2B179"/>
    <w:rsid w:val="41BF644E"/>
    <w:rsid w:val="41D730E7"/>
    <w:rsid w:val="41D98228"/>
    <w:rsid w:val="41EE7327"/>
    <w:rsid w:val="41EFAE3C"/>
    <w:rsid w:val="41F5A729"/>
    <w:rsid w:val="41FDD0D5"/>
    <w:rsid w:val="420D32C0"/>
    <w:rsid w:val="42194ED8"/>
    <w:rsid w:val="4229386B"/>
    <w:rsid w:val="4234C77F"/>
    <w:rsid w:val="42364663"/>
    <w:rsid w:val="423C1AAC"/>
    <w:rsid w:val="424AF4CC"/>
    <w:rsid w:val="425B8930"/>
    <w:rsid w:val="4262ACCB"/>
    <w:rsid w:val="4262CD48"/>
    <w:rsid w:val="42672001"/>
    <w:rsid w:val="426928E8"/>
    <w:rsid w:val="426F30E2"/>
    <w:rsid w:val="4273BD0C"/>
    <w:rsid w:val="42875D20"/>
    <w:rsid w:val="428AA0F4"/>
    <w:rsid w:val="42913D86"/>
    <w:rsid w:val="429E5973"/>
    <w:rsid w:val="42AE5635"/>
    <w:rsid w:val="42BD85EA"/>
    <w:rsid w:val="42C39036"/>
    <w:rsid w:val="42CD5E93"/>
    <w:rsid w:val="42D13F5B"/>
    <w:rsid w:val="42D25E58"/>
    <w:rsid w:val="42E045DA"/>
    <w:rsid w:val="42ED6C32"/>
    <w:rsid w:val="42F9F285"/>
    <w:rsid w:val="430BAC00"/>
    <w:rsid w:val="43146E4A"/>
    <w:rsid w:val="4315A457"/>
    <w:rsid w:val="4317DCC4"/>
    <w:rsid w:val="4324F2F3"/>
    <w:rsid w:val="432511DB"/>
    <w:rsid w:val="43258993"/>
    <w:rsid w:val="4330794D"/>
    <w:rsid w:val="433D440B"/>
    <w:rsid w:val="43439B75"/>
    <w:rsid w:val="434AC743"/>
    <w:rsid w:val="435B8CCD"/>
    <w:rsid w:val="43686C6D"/>
    <w:rsid w:val="43690AFD"/>
    <w:rsid w:val="437D9705"/>
    <w:rsid w:val="437E0616"/>
    <w:rsid w:val="43867515"/>
    <w:rsid w:val="4388B8EA"/>
    <w:rsid w:val="439184EE"/>
    <w:rsid w:val="439BB4AC"/>
    <w:rsid w:val="439D5B93"/>
    <w:rsid w:val="43AB7CCE"/>
    <w:rsid w:val="43C52043"/>
    <w:rsid w:val="43CA2E0F"/>
    <w:rsid w:val="43D7AA6A"/>
    <w:rsid w:val="43D92C99"/>
    <w:rsid w:val="43DC6BC7"/>
    <w:rsid w:val="43DD85B3"/>
    <w:rsid w:val="43E2C4BB"/>
    <w:rsid w:val="43E3C813"/>
    <w:rsid w:val="43E6B95D"/>
    <w:rsid w:val="43FAB7C2"/>
    <w:rsid w:val="43FC1FE9"/>
    <w:rsid w:val="44065A16"/>
    <w:rsid w:val="440ED9F5"/>
    <w:rsid w:val="4412B795"/>
    <w:rsid w:val="4413B526"/>
    <w:rsid w:val="4415FFCC"/>
    <w:rsid w:val="441CEE97"/>
    <w:rsid w:val="44229920"/>
    <w:rsid w:val="442F0625"/>
    <w:rsid w:val="443987C4"/>
    <w:rsid w:val="4442A8EE"/>
    <w:rsid w:val="4445606D"/>
    <w:rsid w:val="4449CC66"/>
    <w:rsid w:val="4454F060"/>
    <w:rsid w:val="44572D67"/>
    <w:rsid w:val="445C27DF"/>
    <w:rsid w:val="446394DF"/>
    <w:rsid w:val="4475F630"/>
    <w:rsid w:val="447A9172"/>
    <w:rsid w:val="4488EE0F"/>
    <w:rsid w:val="448D74EB"/>
    <w:rsid w:val="4495F9BD"/>
    <w:rsid w:val="449622DD"/>
    <w:rsid w:val="44988895"/>
    <w:rsid w:val="449C0069"/>
    <w:rsid w:val="44A0C5C6"/>
    <w:rsid w:val="44A29A5D"/>
    <w:rsid w:val="44ACCCB4"/>
    <w:rsid w:val="44B3BD5E"/>
    <w:rsid w:val="44BDEC31"/>
    <w:rsid w:val="44BF926E"/>
    <w:rsid w:val="44CF7AB8"/>
    <w:rsid w:val="44D11573"/>
    <w:rsid w:val="44D24830"/>
    <w:rsid w:val="44F30049"/>
    <w:rsid w:val="44F51AC1"/>
    <w:rsid w:val="44F53591"/>
    <w:rsid w:val="4501E41C"/>
    <w:rsid w:val="45091939"/>
    <w:rsid w:val="450C0734"/>
    <w:rsid w:val="45103C76"/>
    <w:rsid w:val="45190C06"/>
    <w:rsid w:val="4519AD85"/>
    <w:rsid w:val="451D0AB0"/>
    <w:rsid w:val="4522CD7B"/>
    <w:rsid w:val="4528AC98"/>
    <w:rsid w:val="452E9511"/>
    <w:rsid w:val="453D25CB"/>
    <w:rsid w:val="45429313"/>
    <w:rsid w:val="4544D1B6"/>
    <w:rsid w:val="454F7CDD"/>
    <w:rsid w:val="45511E83"/>
    <w:rsid w:val="4555C380"/>
    <w:rsid w:val="45568844"/>
    <w:rsid w:val="455698DE"/>
    <w:rsid w:val="4564EF8F"/>
    <w:rsid w:val="456538EA"/>
    <w:rsid w:val="456E75B2"/>
    <w:rsid w:val="4577FCF3"/>
    <w:rsid w:val="45833F14"/>
    <w:rsid w:val="458F2BE4"/>
    <w:rsid w:val="45926507"/>
    <w:rsid w:val="4594FADD"/>
    <w:rsid w:val="4597D039"/>
    <w:rsid w:val="45AEE463"/>
    <w:rsid w:val="45AF5B2F"/>
    <w:rsid w:val="45B16EAA"/>
    <w:rsid w:val="45B8D261"/>
    <w:rsid w:val="45C41819"/>
    <w:rsid w:val="45C8D813"/>
    <w:rsid w:val="45D20E5F"/>
    <w:rsid w:val="45DA7D71"/>
    <w:rsid w:val="45DAE7CB"/>
    <w:rsid w:val="45E0DCCB"/>
    <w:rsid w:val="45E1CB07"/>
    <w:rsid w:val="46135EA8"/>
    <w:rsid w:val="46275FC2"/>
    <w:rsid w:val="4627ED78"/>
    <w:rsid w:val="462F07C6"/>
    <w:rsid w:val="46317F86"/>
    <w:rsid w:val="463FE142"/>
    <w:rsid w:val="4643CB59"/>
    <w:rsid w:val="46488251"/>
    <w:rsid w:val="4650C373"/>
    <w:rsid w:val="465A4D4F"/>
    <w:rsid w:val="4666EF76"/>
    <w:rsid w:val="466B5C85"/>
    <w:rsid w:val="467242E9"/>
    <w:rsid w:val="4672D24E"/>
    <w:rsid w:val="467D7461"/>
    <w:rsid w:val="46808229"/>
    <w:rsid w:val="4682CE41"/>
    <w:rsid w:val="46878E48"/>
    <w:rsid w:val="468BB341"/>
    <w:rsid w:val="468FD07D"/>
    <w:rsid w:val="46A37E3C"/>
    <w:rsid w:val="46A7B346"/>
    <w:rsid w:val="46B3BCF4"/>
    <w:rsid w:val="46B3F49E"/>
    <w:rsid w:val="46BB3DA2"/>
    <w:rsid w:val="46BBA97F"/>
    <w:rsid w:val="46C17CF3"/>
    <w:rsid w:val="46C2C0CA"/>
    <w:rsid w:val="46C2D754"/>
    <w:rsid w:val="46D1055A"/>
    <w:rsid w:val="46D57ED0"/>
    <w:rsid w:val="46E1840E"/>
    <w:rsid w:val="46F08F29"/>
    <w:rsid w:val="46FC3FB8"/>
    <w:rsid w:val="4701D253"/>
    <w:rsid w:val="47023A3A"/>
    <w:rsid w:val="47048A88"/>
    <w:rsid w:val="471FF285"/>
    <w:rsid w:val="4732D9EC"/>
    <w:rsid w:val="47354EF2"/>
    <w:rsid w:val="4735C7E4"/>
    <w:rsid w:val="473E0995"/>
    <w:rsid w:val="4758D940"/>
    <w:rsid w:val="4765BB4D"/>
    <w:rsid w:val="47827988"/>
    <w:rsid w:val="478C9122"/>
    <w:rsid w:val="4798D953"/>
    <w:rsid w:val="479BCBBD"/>
    <w:rsid w:val="47A49AE9"/>
    <w:rsid w:val="47A553DD"/>
    <w:rsid w:val="47BB4D54"/>
    <w:rsid w:val="47C4A602"/>
    <w:rsid w:val="47C5567B"/>
    <w:rsid w:val="47CACDB1"/>
    <w:rsid w:val="47D98D45"/>
    <w:rsid w:val="47DA45F1"/>
    <w:rsid w:val="47ED2302"/>
    <w:rsid w:val="47EEC245"/>
    <w:rsid w:val="47EF8B8A"/>
    <w:rsid w:val="47F200EE"/>
    <w:rsid w:val="480260E4"/>
    <w:rsid w:val="4805F1D4"/>
    <w:rsid w:val="48072CE6"/>
    <w:rsid w:val="4807DB66"/>
    <w:rsid w:val="4812D268"/>
    <w:rsid w:val="48144766"/>
    <w:rsid w:val="4817963A"/>
    <w:rsid w:val="4817CDD1"/>
    <w:rsid w:val="481B0C86"/>
    <w:rsid w:val="4834C6C9"/>
    <w:rsid w:val="483B1FBD"/>
    <w:rsid w:val="4841D9F0"/>
    <w:rsid w:val="48501C7A"/>
    <w:rsid w:val="4860A786"/>
    <w:rsid w:val="486D3CAB"/>
    <w:rsid w:val="486E2A02"/>
    <w:rsid w:val="486FCBCA"/>
    <w:rsid w:val="4877226F"/>
    <w:rsid w:val="487C3C2C"/>
    <w:rsid w:val="4885D996"/>
    <w:rsid w:val="4885F490"/>
    <w:rsid w:val="4895BE1A"/>
    <w:rsid w:val="4895E1FB"/>
    <w:rsid w:val="489616E0"/>
    <w:rsid w:val="48A11553"/>
    <w:rsid w:val="48A3B56C"/>
    <w:rsid w:val="48A8C246"/>
    <w:rsid w:val="48BAA082"/>
    <w:rsid w:val="48C16FD1"/>
    <w:rsid w:val="48CD9BF7"/>
    <w:rsid w:val="48CDD13F"/>
    <w:rsid w:val="48D7BDD8"/>
    <w:rsid w:val="48EDB358"/>
    <w:rsid w:val="48F4581A"/>
    <w:rsid w:val="48F6917F"/>
    <w:rsid w:val="48FC41BE"/>
    <w:rsid w:val="49051291"/>
    <w:rsid w:val="4909B0BF"/>
    <w:rsid w:val="490E2883"/>
    <w:rsid w:val="492B9AA9"/>
    <w:rsid w:val="494CD8E7"/>
    <w:rsid w:val="496E0002"/>
    <w:rsid w:val="4980666A"/>
    <w:rsid w:val="49844098"/>
    <w:rsid w:val="498551DF"/>
    <w:rsid w:val="49874D0D"/>
    <w:rsid w:val="498AC001"/>
    <w:rsid w:val="498C0A80"/>
    <w:rsid w:val="498EB72B"/>
    <w:rsid w:val="499C9EDF"/>
    <w:rsid w:val="49B49D48"/>
    <w:rsid w:val="49C507A4"/>
    <w:rsid w:val="49CCFE30"/>
    <w:rsid w:val="49CD1234"/>
    <w:rsid w:val="49CEBA51"/>
    <w:rsid w:val="49E71CAE"/>
    <w:rsid w:val="49EB848F"/>
    <w:rsid w:val="49ED7D32"/>
    <w:rsid w:val="49EF2D66"/>
    <w:rsid w:val="49F63406"/>
    <w:rsid w:val="49F9E09E"/>
    <w:rsid w:val="4A0352B2"/>
    <w:rsid w:val="4A0E1054"/>
    <w:rsid w:val="4A0F74B8"/>
    <w:rsid w:val="4A161E34"/>
    <w:rsid w:val="4A180A22"/>
    <w:rsid w:val="4A18F511"/>
    <w:rsid w:val="4A19C18F"/>
    <w:rsid w:val="4A1E1CB4"/>
    <w:rsid w:val="4A2347B3"/>
    <w:rsid w:val="4A2DF5EB"/>
    <w:rsid w:val="4A404EB3"/>
    <w:rsid w:val="4A452704"/>
    <w:rsid w:val="4A4FB628"/>
    <w:rsid w:val="4A50ADDD"/>
    <w:rsid w:val="4A56FBE6"/>
    <w:rsid w:val="4A604C86"/>
    <w:rsid w:val="4A7E5B32"/>
    <w:rsid w:val="4A8D6010"/>
    <w:rsid w:val="4A8EF7A4"/>
    <w:rsid w:val="4A927414"/>
    <w:rsid w:val="4A9C9932"/>
    <w:rsid w:val="4AA84740"/>
    <w:rsid w:val="4AAA097F"/>
    <w:rsid w:val="4AAEC885"/>
    <w:rsid w:val="4AB541AA"/>
    <w:rsid w:val="4AC8B074"/>
    <w:rsid w:val="4AC913E7"/>
    <w:rsid w:val="4AC9E8C8"/>
    <w:rsid w:val="4ADE4035"/>
    <w:rsid w:val="4ADE493B"/>
    <w:rsid w:val="4AE5CB02"/>
    <w:rsid w:val="4AEB9FC0"/>
    <w:rsid w:val="4AF093E0"/>
    <w:rsid w:val="4AF3B7FD"/>
    <w:rsid w:val="4AF7B894"/>
    <w:rsid w:val="4AFE262D"/>
    <w:rsid w:val="4AFFD577"/>
    <w:rsid w:val="4B055997"/>
    <w:rsid w:val="4B078AA4"/>
    <w:rsid w:val="4B07E173"/>
    <w:rsid w:val="4B0B5D61"/>
    <w:rsid w:val="4B0C7E6F"/>
    <w:rsid w:val="4B0F64DE"/>
    <w:rsid w:val="4B23CBEC"/>
    <w:rsid w:val="4B2F4BBA"/>
    <w:rsid w:val="4B3522D9"/>
    <w:rsid w:val="4B40C850"/>
    <w:rsid w:val="4B41C85D"/>
    <w:rsid w:val="4B4685E9"/>
    <w:rsid w:val="4B5BBE48"/>
    <w:rsid w:val="4B5E5A17"/>
    <w:rsid w:val="4B712885"/>
    <w:rsid w:val="4B809BC1"/>
    <w:rsid w:val="4B86D2CF"/>
    <w:rsid w:val="4B909B35"/>
    <w:rsid w:val="4B9A9D07"/>
    <w:rsid w:val="4BA4141F"/>
    <w:rsid w:val="4BACA8C0"/>
    <w:rsid w:val="4BAEB899"/>
    <w:rsid w:val="4BBEB475"/>
    <w:rsid w:val="4BC0456B"/>
    <w:rsid w:val="4BCF843F"/>
    <w:rsid w:val="4BD3BCE6"/>
    <w:rsid w:val="4BE35765"/>
    <w:rsid w:val="4C0F38E2"/>
    <w:rsid w:val="4C112183"/>
    <w:rsid w:val="4C17918F"/>
    <w:rsid w:val="4C180F9C"/>
    <w:rsid w:val="4C18C985"/>
    <w:rsid w:val="4C190DA3"/>
    <w:rsid w:val="4C1CF29A"/>
    <w:rsid w:val="4C31F6AF"/>
    <w:rsid w:val="4C346589"/>
    <w:rsid w:val="4C3822BF"/>
    <w:rsid w:val="4C39A226"/>
    <w:rsid w:val="4C3B2F83"/>
    <w:rsid w:val="4C3DC5CD"/>
    <w:rsid w:val="4C49F01C"/>
    <w:rsid w:val="4C4E6C3B"/>
    <w:rsid w:val="4C5B8621"/>
    <w:rsid w:val="4C5EC160"/>
    <w:rsid w:val="4C63CA2F"/>
    <w:rsid w:val="4C6865E1"/>
    <w:rsid w:val="4C7E54A6"/>
    <w:rsid w:val="4C810443"/>
    <w:rsid w:val="4C950363"/>
    <w:rsid w:val="4C98ABA1"/>
    <w:rsid w:val="4CAAED81"/>
    <w:rsid w:val="4CB1FC18"/>
    <w:rsid w:val="4CBA93F7"/>
    <w:rsid w:val="4CC1DD2F"/>
    <w:rsid w:val="4CC78546"/>
    <w:rsid w:val="4CD148A5"/>
    <w:rsid w:val="4CD34881"/>
    <w:rsid w:val="4CD6A973"/>
    <w:rsid w:val="4CD77C77"/>
    <w:rsid w:val="4CDB910E"/>
    <w:rsid w:val="4CE8EB6E"/>
    <w:rsid w:val="4CED4C9B"/>
    <w:rsid w:val="4CFD65CD"/>
    <w:rsid w:val="4CFEBB04"/>
    <w:rsid w:val="4D009B65"/>
    <w:rsid w:val="4D00DD7B"/>
    <w:rsid w:val="4D03CC6B"/>
    <w:rsid w:val="4D073F08"/>
    <w:rsid w:val="4D1B55BB"/>
    <w:rsid w:val="4D1C456A"/>
    <w:rsid w:val="4D1D34A4"/>
    <w:rsid w:val="4D23562C"/>
    <w:rsid w:val="4D23D023"/>
    <w:rsid w:val="4D25288C"/>
    <w:rsid w:val="4D25EC4E"/>
    <w:rsid w:val="4D28ADFF"/>
    <w:rsid w:val="4D323BB3"/>
    <w:rsid w:val="4D39A0BC"/>
    <w:rsid w:val="4D4A9C58"/>
    <w:rsid w:val="4D58B609"/>
    <w:rsid w:val="4D64573C"/>
    <w:rsid w:val="4D65EB7B"/>
    <w:rsid w:val="4D682B73"/>
    <w:rsid w:val="4D7665F8"/>
    <w:rsid w:val="4D787B74"/>
    <w:rsid w:val="4D79263B"/>
    <w:rsid w:val="4D798141"/>
    <w:rsid w:val="4D7A5743"/>
    <w:rsid w:val="4D8971E7"/>
    <w:rsid w:val="4DC7D4FB"/>
    <w:rsid w:val="4DCD4445"/>
    <w:rsid w:val="4DCE3DAC"/>
    <w:rsid w:val="4DD33A80"/>
    <w:rsid w:val="4DD5FA16"/>
    <w:rsid w:val="4DD892AF"/>
    <w:rsid w:val="4DDC6E61"/>
    <w:rsid w:val="4E0C8FDA"/>
    <w:rsid w:val="4E170854"/>
    <w:rsid w:val="4E1BD97A"/>
    <w:rsid w:val="4E2035FA"/>
    <w:rsid w:val="4E209ED7"/>
    <w:rsid w:val="4E2DA793"/>
    <w:rsid w:val="4E2F4E1F"/>
    <w:rsid w:val="4E30B937"/>
    <w:rsid w:val="4E31C6E8"/>
    <w:rsid w:val="4E340B0C"/>
    <w:rsid w:val="4E4006A1"/>
    <w:rsid w:val="4E56C566"/>
    <w:rsid w:val="4E5756A9"/>
    <w:rsid w:val="4E6AA70C"/>
    <w:rsid w:val="4E730981"/>
    <w:rsid w:val="4E74D8C1"/>
    <w:rsid w:val="4E76D57B"/>
    <w:rsid w:val="4E7E5943"/>
    <w:rsid w:val="4E957DBA"/>
    <w:rsid w:val="4EA70CCA"/>
    <w:rsid w:val="4ECA0E06"/>
    <w:rsid w:val="4ED04719"/>
    <w:rsid w:val="4ED6682C"/>
    <w:rsid w:val="4ED6FA1C"/>
    <w:rsid w:val="4ED95FFF"/>
    <w:rsid w:val="4EEAC4A9"/>
    <w:rsid w:val="4F0DF553"/>
    <w:rsid w:val="4F100B87"/>
    <w:rsid w:val="4F137D52"/>
    <w:rsid w:val="4F20891F"/>
    <w:rsid w:val="4F211560"/>
    <w:rsid w:val="4F321FAD"/>
    <w:rsid w:val="4F3DEBD1"/>
    <w:rsid w:val="4F40C499"/>
    <w:rsid w:val="4F4FCADC"/>
    <w:rsid w:val="4F53D781"/>
    <w:rsid w:val="4F57ED30"/>
    <w:rsid w:val="4F5DB3A7"/>
    <w:rsid w:val="4F67A30F"/>
    <w:rsid w:val="4F68FFF9"/>
    <w:rsid w:val="4F6C064B"/>
    <w:rsid w:val="4F6FC4F1"/>
    <w:rsid w:val="4F72EB11"/>
    <w:rsid w:val="4F7A1444"/>
    <w:rsid w:val="4F8B7D04"/>
    <w:rsid w:val="4F906A9A"/>
    <w:rsid w:val="4F97F27E"/>
    <w:rsid w:val="4F9B7F4E"/>
    <w:rsid w:val="4F9B9C32"/>
    <w:rsid w:val="4FC1D36A"/>
    <w:rsid w:val="4FC3C745"/>
    <w:rsid w:val="4FC492A6"/>
    <w:rsid w:val="4FCCB288"/>
    <w:rsid w:val="4FCCE48A"/>
    <w:rsid w:val="4FD30C15"/>
    <w:rsid w:val="4FE838FD"/>
    <w:rsid w:val="4FE850E2"/>
    <w:rsid w:val="4FECE8A5"/>
    <w:rsid w:val="4FF10031"/>
    <w:rsid w:val="4FF523EA"/>
    <w:rsid w:val="4FF93815"/>
    <w:rsid w:val="50076A7D"/>
    <w:rsid w:val="5008FBD6"/>
    <w:rsid w:val="501671E7"/>
    <w:rsid w:val="5019E3BC"/>
    <w:rsid w:val="501EAD9B"/>
    <w:rsid w:val="5023C758"/>
    <w:rsid w:val="502AA373"/>
    <w:rsid w:val="5031C505"/>
    <w:rsid w:val="5035D69F"/>
    <w:rsid w:val="5044560A"/>
    <w:rsid w:val="5054EDC9"/>
    <w:rsid w:val="50550401"/>
    <w:rsid w:val="505CE757"/>
    <w:rsid w:val="506361B3"/>
    <w:rsid w:val="506E8AF8"/>
    <w:rsid w:val="5086ECDB"/>
    <w:rsid w:val="508BB791"/>
    <w:rsid w:val="50913984"/>
    <w:rsid w:val="5094FF0A"/>
    <w:rsid w:val="5099FCCA"/>
    <w:rsid w:val="50A7C01D"/>
    <w:rsid w:val="50AB2B19"/>
    <w:rsid w:val="50BED916"/>
    <w:rsid w:val="50CD88B9"/>
    <w:rsid w:val="50CF778C"/>
    <w:rsid w:val="50D485BE"/>
    <w:rsid w:val="50F1ACF7"/>
    <w:rsid w:val="50FC292F"/>
    <w:rsid w:val="50FFB0EE"/>
    <w:rsid w:val="51006004"/>
    <w:rsid w:val="510A3D09"/>
    <w:rsid w:val="51128AAD"/>
    <w:rsid w:val="5115706E"/>
    <w:rsid w:val="512A7B53"/>
    <w:rsid w:val="51343E07"/>
    <w:rsid w:val="51382203"/>
    <w:rsid w:val="51408F98"/>
    <w:rsid w:val="514865EA"/>
    <w:rsid w:val="514C380C"/>
    <w:rsid w:val="515C222C"/>
    <w:rsid w:val="515CBE60"/>
    <w:rsid w:val="5176E271"/>
    <w:rsid w:val="51782C4D"/>
    <w:rsid w:val="517E70B2"/>
    <w:rsid w:val="51886D5E"/>
    <w:rsid w:val="5189A169"/>
    <w:rsid w:val="518F80EF"/>
    <w:rsid w:val="5190DCC9"/>
    <w:rsid w:val="51915FE3"/>
    <w:rsid w:val="51921586"/>
    <w:rsid w:val="51922904"/>
    <w:rsid w:val="519492BF"/>
    <w:rsid w:val="51A6838F"/>
    <w:rsid w:val="51A80987"/>
    <w:rsid w:val="51A9016E"/>
    <w:rsid w:val="51B09C97"/>
    <w:rsid w:val="51B9D607"/>
    <w:rsid w:val="51BB9046"/>
    <w:rsid w:val="51BC2061"/>
    <w:rsid w:val="51C5CED9"/>
    <w:rsid w:val="51C72AF9"/>
    <w:rsid w:val="51C912AC"/>
    <w:rsid w:val="51C9A99C"/>
    <w:rsid w:val="51CC0381"/>
    <w:rsid w:val="51D8231E"/>
    <w:rsid w:val="51DA3DFB"/>
    <w:rsid w:val="51DFF3C3"/>
    <w:rsid w:val="51F47CEB"/>
    <w:rsid w:val="520C4305"/>
    <w:rsid w:val="520D193F"/>
    <w:rsid w:val="52113D7C"/>
    <w:rsid w:val="521BD904"/>
    <w:rsid w:val="52209C3D"/>
    <w:rsid w:val="52364069"/>
    <w:rsid w:val="523C65E4"/>
    <w:rsid w:val="524D8755"/>
    <w:rsid w:val="525EF521"/>
    <w:rsid w:val="52653D6C"/>
    <w:rsid w:val="527401B5"/>
    <w:rsid w:val="5274AE78"/>
    <w:rsid w:val="527D7A19"/>
    <w:rsid w:val="52831F05"/>
    <w:rsid w:val="5294A2F4"/>
    <w:rsid w:val="529C7F6D"/>
    <w:rsid w:val="52A6366F"/>
    <w:rsid w:val="52A65D6A"/>
    <w:rsid w:val="52B00D06"/>
    <w:rsid w:val="52B4067E"/>
    <w:rsid w:val="52C5E751"/>
    <w:rsid w:val="52D6284E"/>
    <w:rsid w:val="52D77757"/>
    <w:rsid w:val="52DA25AC"/>
    <w:rsid w:val="52DD3CD8"/>
    <w:rsid w:val="52E6A192"/>
    <w:rsid w:val="52F5B786"/>
    <w:rsid w:val="52FBD62E"/>
    <w:rsid w:val="5312600D"/>
    <w:rsid w:val="5312D295"/>
    <w:rsid w:val="531527DC"/>
    <w:rsid w:val="53202AB2"/>
    <w:rsid w:val="5320E317"/>
    <w:rsid w:val="53217AE6"/>
    <w:rsid w:val="53259B81"/>
    <w:rsid w:val="532670F9"/>
    <w:rsid w:val="5335B9CF"/>
    <w:rsid w:val="533A6EFA"/>
    <w:rsid w:val="533EF7FB"/>
    <w:rsid w:val="53509504"/>
    <w:rsid w:val="535461CE"/>
    <w:rsid w:val="53791E96"/>
    <w:rsid w:val="537C4303"/>
    <w:rsid w:val="538324A1"/>
    <w:rsid w:val="538FED92"/>
    <w:rsid w:val="53A3FCFC"/>
    <w:rsid w:val="53A46676"/>
    <w:rsid w:val="53ABC6DD"/>
    <w:rsid w:val="53AD6A44"/>
    <w:rsid w:val="53B7B59A"/>
    <w:rsid w:val="53B822BE"/>
    <w:rsid w:val="53B9EC5F"/>
    <w:rsid w:val="53C5CC7E"/>
    <w:rsid w:val="53DA1FB5"/>
    <w:rsid w:val="53E53D6F"/>
    <w:rsid w:val="53E649EE"/>
    <w:rsid w:val="53EC290B"/>
    <w:rsid w:val="53EFBF78"/>
    <w:rsid w:val="53F3087B"/>
    <w:rsid w:val="53FA13EB"/>
    <w:rsid w:val="53FFFE30"/>
    <w:rsid w:val="5407EBB6"/>
    <w:rsid w:val="5415A11A"/>
    <w:rsid w:val="541D28D1"/>
    <w:rsid w:val="542B0522"/>
    <w:rsid w:val="543EC018"/>
    <w:rsid w:val="54407F9A"/>
    <w:rsid w:val="5441A805"/>
    <w:rsid w:val="544CEF3D"/>
    <w:rsid w:val="545A4C04"/>
    <w:rsid w:val="545C2ECD"/>
    <w:rsid w:val="54612E7E"/>
    <w:rsid w:val="546E438B"/>
    <w:rsid w:val="547F9C95"/>
    <w:rsid w:val="54814959"/>
    <w:rsid w:val="54920F35"/>
    <w:rsid w:val="54942D3E"/>
    <w:rsid w:val="5495A963"/>
    <w:rsid w:val="549D1661"/>
    <w:rsid w:val="54A3EAE8"/>
    <w:rsid w:val="54A49298"/>
    <w:rsid w:val="54AD71A9"/>
    <w:rsid w:val="54CF0358"/>
    <w:rsid w:val="54D2CFD6"/>
    <w:rsid w:val="54DEA271"/>
    <w:rsid w:val="54EE644E"/>
    <w:rsid w:val="54EE8988"/>
    <w:rsid w:val="54F07AB0"/>
    <w:rsid w:val="54F4F770"/>
    <w:rsid w:val="5501AD8E"/>
    <w:rsid w:val="5527EEB9"/>
    <w:rsid w:val="55302DB5"/>
    <w:rsid w:val="553CB5BB"/>
    <w:rsid w:val="553F61BF"/>
    <w:rsid w:val="554DC269"/>
    <w:rsid w:val="55501A6D"/>
    <w:rsid w:val="5552F310"/>
    <w:rsid w:val="5561438E"/>
    <w:rsid w:val="55645233"/>
    <w:rsid w:val="557D0EB0"/>
    <w:rsid w:val="558B689B"/>
    <w:rsid w:val="559DEEEF"/>
    <w:rsid w:val="55BA400C"/>
    <w:rsid w:val="55BA5B20"/>
    <w:rsid w:val="55C5DF13"/>
    <w:rsid w:val="55C99DB9"/>
    <w:rsid w:val="55CABBA6"/>
    <w:rsid w:val="55CD5C5F"/>
    <w:rsid w:val="55D44C8F"/>
    <w:rsid w:val="55D524E7"/>
    <w:rsid w:val="55D75753"/>
    <w:rsid w:val="55D96ECA"/>
    <w:rsid w:val="55E5CB40"/>
    <w:rsid w:val="55E8D4E9"/>
    <w:rsid w:val="55E95C73"/>
    <w:rsid w:val="55EE25EC"/>
    <w:rsid w:val="55EFF935"/>
    <w:rsid w:val="55FE98BD"/>
    <w:rsid w:val="5603785B"/>
    <w:rsid w:val="5606848F"/>
    <w:rsid w:val="560F99F4"/>
    <w:rsid w:val="561AE746"/>
    <w:rsid w:val="561FC726"/>
    <w:rsid w:val="562CB438"/>
    <w:rsid w:val="563FAD8F"/>
    <w:rsid w:val="564384EA"/>
    <w:rsid w:val="56487366"/>
    <w:rsid w:val="565300EE"/>
    <w:rsid w:val="56552A6C"/>
    <w:rsid w:val="5656F4BB"/>
    <w:rsid w:val="5661E783"/>
    <w:rsid w:val="5664C031"/>
    <w:rsid w:val="568B878C"/>
    <w:rsid w:val="56A702B3"/>
    <w:rsid w:val="56ABFD2F"/>
    <w:rsid w:val="56ADA88C"/>
    <w:rsid w:val="56ADD952"/>
    <w:rsid w:val="56AF10F8"/>
    <w:rsid w:val="56B2A557"/>
    <w:rsid w:val="56B33AD2"/>
    <w:rsid w:val="56C72808"/>
    <w:rsid w:val="56CD3360"/>
    <w:rsid w:val="56CE30A0"/>
    <w:rsid w:val="56D2611D"/>
    <w:rsid w:val="56D4ECD0"/>
    <w:rsid w:val="56D64BB0"/>
    <w:rsid w:val="56D8A7E1"/>
    <w:rsid w:val="56F11DA5"/>
    <w:rsid w:val="56F67CB6"/>
    <w:rsid w:val="56F6C815"/>
    <w:rsid w:val="5705E370"/>
    <w:rsid w:val="570E8B1A"/>
    <w:rsid w:val="57180A89"/>
    <w:rsid w:val="571A0D54"/>
    <w:rsid w:val="5734DF65"/>
    <w:rsid w:val="57376F1B"/>
    <w:rsid w:val="57391FC5"/>
    <w:rsid w:val="5745A09B"/>
    <w:rsid w:val="574EFB49"/>
    <w:rsid w:val="575110A2"/>
    <w:rsid w:val="57565472"/>
    <w:rsid w:val="5759BD8B"/>
    <w:rsid w:val="575A300D"/>
    <w:rsid w:val="575D4EBE"/>
    <w:rsid w:val="576BC248"/>
    <w:rsid w:val="579A85B1"/>
    <w:rsid w:val="57A123B6"/>
    <w:rsid w:val="57A4E779"/>
    <w:rsid w:val="57B4ACE7"/>
    <w:rsid w:val="57B5F394"/>
    <w:rsid w:val="57C4055B"/>
    <w:rsid w:val="57C97B66"/>
    <w:rsid w:val="57E0BCC1"/>
    <w:rsid w:val="57ED2B8B"/>
    <w:rsid w:val="580449E2"/>
    <w:rsid w:val="580BB956"/>
    <w:rsid w:val="581AACEB"/>
    <w:rsid w:val="5836CAF1"/>
    <w:rsid w:val="5845F1BC"/>
    <w:rsid w:val="5853058C"/>
    <w:rsid w:val="585342F5"/>
    <w:rsid w:val="5856A05C"/>
    <w:rsid w:val="58612B83"/>
    <w:rsid w:val="5863B7E6"/>
    <w:rsid w:val="586840D5"/>
    <w:rsid w:val="586C14AB"/>
    <w:rsid w:val="586D3C3E"/>
    <w:rsid w:val="58721F3C"/>
    <w:rsid w:val="587450AD"/>
    <w:rsid w:val="587587E5"/>
    <w:rsid w:val="58858004"/>
    <w:rsid w:val="5889CEE5"/>
    <w:rsid w:val="588D5C64"/>
    <w:rsid w:val="5890F7E4"/>
    <w:rsid w:val="589532C4"/>
    <w:rsid w:val="58970B8C"/>
    <w:rsid w:val="58B5E5DD"/>
    <w:rsid w:val="58C73E9F"/>
    <w:rsid w:val="58CE1B2E"/>
    <w:rsid w:val="58D2AD62"/>
    <w:rsid w:val="58D78286"/>
    <w:rsid w:val="58E3750C"/>
    <w:rsid w:val="58F25BEB"/>
    <w:rsid w:val="58F40BDD"/>
    <w:rsid w:val="58FCD8C1"/>
    <w:rsid w:val="59044EF0"/>
    <w:rsid w:val="59062B16"/>
    <w:rsid w:val="590B3364"/>
    <w:rsid w:val="590BBABC"/>
    <w:rsid w:val="5911EC72"/>
    <w:rsid w:val="5929383C"/>
    <w:rsid w:val="593569D2"/>
    <w:rsid w:val="59369509"/>
    <w:rsid w:val="59556FA1"/>
    <w:rsid w:val="5957C972"/>
    <w:rsid w:val="595A0406"/>
    <w:rsid w:val="59654AB7"/>
    <w:rsid w:val="596823C0"/>
    <w:rsid w:val="596A1771"/>
    <w:rsid w:val="597DC601"/>
    <w:rsid w:val="598AC6B7"/>
    <w:rsid w:val="5991693D"/>
    <w:rsid w:val="5996928C"/>
    <w:rsid w:val="59AE718A"/>
    <w:rsid w:val="59C01126"/>
    <w:rsid w:val="59C15C86"/>
    <w:rsid w:val="59C26817"/>
    <w:rsid w:val="59CEDE55"/>
    <w:rsid w:val="59D81A6B"/>
    <w:rsid w:val="59DDB62C"/>
    <w:rsid w:val="59E4FF13"/>
    <w:rsid w:val="59E9A705"/>
    <w:rsid w:val="59EC2DE1"/>
    <w:rsid w:val="59EDA328"/>
    <w:rsid w:val="59F7DDAE"/>
    <w:rsid w:val="59FB089C"/>
    <w:rsid w:val="5A08D230"/>
    <w:rsid w:val="5A1632E6"/>
    <w:rsid w:val="5A1D3ECD"/>
    <w:rsid w:val="5A2022A1"/>
    <w:rsid w:val="5A2378C8"/>
    <w:rsid w:val="5A2729DD"/>
    <w:rsid w:val="5A464A52"/>
    <w:rsid w:val="5A468AF4"/>
    <w:rsid w:val="5A53DD8C"/>
    <w:rsid w:val="5A597F2F"/>
    <w:rsid w:val="5A5A4C45"/>
    <w:rsid w:val="5A5C78A3"/>
    <w:rsid w:val="5A62AF79"/>
    <w:rsid w:val="5A6331DB"/>
    <w:rsid w:val="5A6B8CA1"/>
    <w:rsid w:val="5A713F4F"/>
    <w:rsid w:val="5A7A0ED6"/>
    <w:rsid w:val="5A805C28"/>
    <w:rsid w:val="5A899600"/>
    <w:rsid w:val="5A92E117"/>
    <w:rsid w:val="5A9671D5"/>
    <w:rsid w:val="5A984FB4"/>
    <w:rsid w:val="5AA63ADD"/>
    <w:rsid w:val="5AAAEC83"/>
    <w:rsid w:val="5AAEF65B"/>
    <w:rsid w:val="5AB4A758"/>
    <w:rsid w:val="5ACB1315"/>
    <w:rsid w:val="5AD91175"/>
    <w:rsid w:val="5ADE1454"/>
    <w:rsid w:val="5ADFC5AA"/>
    <w:rsid w:val="5AE3554F"/>
    <w:rsid w:val="5AE7FA18"/>
    <w:rsid w:val="5AEB75EC"/>
    <w:rsid w:val="5AFB33FD"/>
    <w:rsid w:val="5AFB9C99"/>
    <w:rsid w:val="5B0E0A69"/>
    <w:rsid w:val="5B218AD2"/>
    <w:rsid w:val="5B37C1DD"/>
    <w:rsid w:val="5B3949C3"/>
    <w:rsid w:val="5B3A3E9D"/>
    <w:rsid w:val="5B3DEE52"/>
    <w:rsid w:val="5B4695FE"/>
    <w:rsid w:val="5B508E72"/>
    <w:rsid w:val="5B585200"/>
    <w:rsid w:val="5B6438F4"/>
    <w:rsid w:val="5B6444DE"/>
    <w:rsid w:val="5B6EB3A3"/>
    <w:rsid w:val="5B80F061"/>
    <w:rsid w:val="5B988973"/>
    <w:rsid w:val="5BA9F806"/>
    <w:rsid w:val="5BAA696B"/>
    <w:rsid w:val="5BB0204F"/>
    <w:rsid w:val="5BB963A4"/>
    <w:rsid w:val="5BB99BC8"/>
    <w:rsid w:val="5BBA506A"/>
    <w:rsid w:val="5BC3F927"/>
    <w:rsid w:val="5BC82A17"/>
    <w:rsid w:val="5BC976FD"/>
    <w:rsid w:val="5BCAB2BB"/>
    <w:rsid w:val="5BCB4B42"/>
    <w:rsid w:val="5BCD1C82"/>
    <w:rsid w:val="5BD13E09"/>
    <w:rsid w:val="5BD5918A"/>
    <w:rsid w:val="5BE9A2CA"/>
    <w:rsid w:val="5BFC1BB0"/>
    <w:rsid w:val="5C0EF2B1"/>
    <w:rsid w:val="5C141B6B"/>
    <w:rsid w:val="5C1D8817"/>
    <w:rsid w:val="5C2207E8"/>
    <w:rsid w:val="5C2825D8"/>
    <w:rsid w:val="5C298190"/>
    <w:rsid w:val="5C2AF5E1"/>
    <w:rsid w:val="5C2C4EA1"/>
    <w:rsid w:val="5C3376D5"/>
    <w:rsid w:val="5C3CA4FF"/>
    <w:rsid w:val="5C3E797B"/>
    <w:rsid w:val="5C484266"/>
    <w:rsid w:val="5C4B517E"/>
    <w:rsid w:val="5C58DEDC"/>
    <w:rsid w:val="5C6A7912"/>
    <w:rsid w:val="5C9280F1"/>
    <w:rsid w:val="5C98A046"/>
    <w:rsid w:val="5C9903FF"/>
    <w:rsid w:val="5C9CBF99"/>
    <w:rsid w:val="5CA4F2BA"/>
    <w:rsid w:val="5CA51137"/>
    <w:rsid w:val="5CAD953A"/>
    <w:rsid w:val="5CADCE40"/>
    <w:rsid w:val="5CBD2734"/>
    <w:rsid w:val="5CC51F68"/>
    <w:rsid w:val="5CC6C82F"/>
    <w:rsid w:val="5CC93EEF"/>
    <w:rsid w:val="5CC9CBAF"/>
    <w:rsid w:val="5CD04F2F"/>
    <w:rsid w:val="5CE5563D"/>
    <w:rsid w:val="5D006849"/>
    <w:rsid w:val="5D022224"/>
    <w:rsid w:val="5D3B57E9"/>
    <w:rsid w:val="5D3BF5BA"/>
    <w:rsid w:val="5D429B07"/>
    <w:rsid w:val="5D584D8C"/>
    <w:rsid w:val="5D5CD757"/>
    <w:rsid w:val="5D65750E"/>
    <w:rsid w:val="5D671780"/>
    <w:rsid w:val="5D688DF7"/>
    <w:rsid w:val="5D6C272E"/>
    <w:rsid w:val="5D70C50E"/>
    <w:rsid w:val="5D777741"/>
    <w:rsid w:val="5D7985AA"/>
    <w:rsid w:val="5D79EBA2"/>
    <w:rsid w:val="5D837EF8"/>
    <w:rsid w:val="5D847CBD"/>
    <w:rsid w:val="5D8BBCA0"/>
    <w:rsid w:val="5DA46B43"/>
    <w:rsid w:val="5DA54165"/>
    <w:rsid w:val="5DA975F7"/>
    <w:rsid w:val="5DACF744"/>
    <w:rsid w:val="5DB19522"/>
    <w:rsid w:val="5DB36007"/>
    <w:rsid w:val="5DBC088E"/>
    <w:rsid w:val="5DC7D57D"/>
    <w:rsid w:val="5DC8A652"/>
    <w:rsid w:val="5DC96DD4"/>
    <w:rsid w:val="5DC97191"/>
    <w:rsid w:val="5DCB5C69"/>
    <w:rsid w:val="5DCE6AD7"/>
    <w:rsid w:val="5DD4786A"/>
    <w:rsid w:val="5DDEC62A"/>
    <w:rsid w:val="5DE78E2C"/>
    <w:rsid w:val="5DF68848"/>
    <w:rsid w:val="5DFD1FCE"/>
    <w:rsid w:val="5E005328"/>
    <w:rsid w:val="5E0FD3A4"/>
    <w:rsid w:val="5E14B8F7"/>
    <w:rsid w:val="5E19C7ED"/>
    <w:rsid w:val="5E1B989D"/>
    <w:rsid w:val="5E2FB408"/>
    <w:rsid w:val="5E313592"/>
    <w:rsid w:val="5E326243"/>
    <w:rsid w:val="5E3C8FB0"/>
    <w:rsid w:val="5E46053A"/>
    <w:rsid w:val="5E4BD9D1"/>
    <w:rsid w:val="5E5881D8"/>
    <w:rsid w:val="5E5FC052"/>
    <w:rsid w:val="5E610A81"/>
    <w:rsid w:val="5E6A0096"/>
    <w:rsid w:val="5E7123D3"/>
    <w:rsid w:val="5E7E8374"/>
    <w:rsid w:val="5E87394D"/>
    <w:rsid w:val="5EB0AC72"/>
    <w:rsid w:val="5EB50C64"/>
    <w:rsid w:val="5EC24B73"/>
    <w:rsid w:val="5ED0050D"/>
    <w:rsid w:val="5ED0DE7F"/>
    <w:rsid w:val="5ED11B91"/>
    <w:rsid w:val="5ED1E720"/>
    <w:rsid w:val="5ED58021"/>
    <w:rsid w:val="5ED9C792"/>
    <w:rsid w:val="5EDEE2FC"/>
    <w:rsid w:val="5EE26341"/>
    <w:rsid w:val="5EE404D0"/>
    <w:rsid w:val="5EE97D40"/>
    <w:rsid w:val="5F081BD0"/>
    <w:rsid w:val="5F094D6C"/>
    <w:rsid w:val="5F0C9DE8"/>
    <w:rsid w:val="5F0EB2F6"/>
    <w:rsid w:val="5F10AF26"/>
    <w:rsid w:val="5F12707C"/>
    <w:rsid w:val="5F135FCF"/>
    <w:rsid w:val="5F1704A2"/>
    <w:rsid w:val="5F20201D"/>
    <w:rsid w:val="5F2E60C7"/>
    <w:rsid w:val="5F341BAF"/>
    <w:rsid w:val="5F4BFD35"/>
    <w:rsid w:val="5F5BBEA3"/>
    <w:rsid w:val="5F694AAA"/>
    <w:rsid w:val="5F6C3479"/>
    <w:rsid w:val="5F7225C4"/>
    <w:rsid w:val="5F72558C"/>
    <w:rsid w:val="5F766CEF"/>
    <w:rsid w:val="5F81322C"/>
    <w:rsid w:val="5F8D68A8"/>
    <w:rsid w:val="5F951DF1"/>
    <w:rsid w:val="5F99FE9D"/>
    <w:rsid w:val="5F9CC371"/>
    <w:rsid w:val="5FBE74D9"/>
    <w:rsid w:val="5FC2FC1D"/>
    <w:rsid w:val="5FC62328"/>
    <w:rsid w:val="5FD30A99"/>
    <w:rsid w:val="5FD363AD"/>
    <w:rsid w:val="5FED4AC0"/>
    <w:rsid w:val="5FED9229"/>
    <w:rsid w:val="600D3C4B"/>
    <w:rsid w:val="601753E5"/>
    <w:rsid w:val="6032CF6C"/>
    <w:rsid w:val="603BD6AD"/>
    <w:rsid w:val="6041E8EF"/>
    <w:rsid w:val="60435CCD"/>
    <w:rsid w:val="604A6743"/>
    <w:rsid w:val="60629BF3"/>
    <w:rsid w:val="6067915E"/>
    <w:rsid w:val="6071236F"/>
    <w:rsid w:val="607808B2"/>
    <w:rsid w:val="60876548"/>
    <w:rsid w:val="608BCCE0"/>
    <w:rsid w:val="608E393B"/>
    <w:rsid w:val="609D20F7"/>
    <w:rsid w:val="60A38202"/>
    <w:rsid w:val="60BA2BA6"/>
    <w:rsid w:val="60BF5513"/>
    <w:rsid w:val="60CA8A7B"/>
    <w:rsid w:val="60D0183E"/>
    <w:rsid w:val="60D28F6B"/>
    <w:rsid w:val="60DEA525"/>
    <w:rsid w:val="60E06DCF"/>
    <w:rsid w:val="60E88389"/>
    <w:rsid w:val="60EBC1BC"/>
    <w:rsid w:val="60F15227"/>
    <w:rsid w:val="60FCF2B3"/>
    <w:rsid w:val="60FF31FA"/>
    <w:rsid w:val="6110C407"/>
    <w:rsid w:val="61142088"/>
    <w:rsid w:val="611D0BFD"/>
    <w:rsid w:val="61234651"/>
    <w:rsid w:val="612EA20B"/>
    <w:rsid w:val="61337292"/>
    <w:rsid w:val="61348B45"/>
    <w:rsid w:val="613E245F"/>
    <w:rsid w:val="6144EE7B"/>
    <w:rsid w:val="616456BA"/>
    <w:rsid w:val="617E2EBD"/>
    <w:rsid w:val="617E5AF1"/>
    <w:rsid w:val="61822356"/>
    <w:rsid w:val="61838160"/>
    <w:rsid w:val="61847235"/>
    <w:rsid w:val="6188B67A"/>
    <w:rsid w:val="618B4015"/>
    <w:rsid w:val="618F9C38"/>
    <w:rsid w:val="619515E2"/>
    <w:rsid w:val="61956F92"/>
    <w:rsid w:val="619B8146"/>
    <w:rsid w:val="61A1588C"/>
    <w:rsid w:val="61A24F70"/>
    <w:rsid w:val="61C142AE"/>
    <w:rsid w:val="61CBE757"/>
    <w:rsid w:val="61CE3A33"/>
    <w:rsid w:val="61D001D2"/>
    <w:rsid w:val="61D1D0B6"/>
    <w:rsid w:val="61DB8393"/>
    <w:rsid w:val="61E5AD75"/>
    <w:rsid w:val="61E76228"/>
    <w:rsid w:val="61E9E19A"/>
    <w:rsid w:val="61F4ABF0"/>
    <w:rsid w:val="62048FA3"/>
    <w:rsid w:val="620E9CE8"/>
    <w:rsid w:val="62160F20"/>
    <w:rsid w:val="621FA74B"/>
    <w:rsid w:val="6224C675"/>
    <w:rsid w:val="62256CD2"/>
    <w:rsid w:val="6226B084"/>
    <w:rsid w:val="622E4B29"/>
    <w:rsid w:val="62371ABB"/>
    <w:rsid w:val="62376932"/>
    <w:rsid w:val="623AF1AD"/>
    <w:rsid w:val="623BEDCC"/>
    <w:rsid w:val="623D45F4"/>
    <w:rsid w:val="6240934B"/>
    <w:rsid w:val="6244E35B"/>
    <w:rsid w:val="62457008"/>
    <w:rsid w:val="62494061"/>
    <w:rsid w:val="6249986B"/>
    <w:rsid w:val="6255C9ED"/>
    <w:rsid w:val="6271DEAE"/>
    <w:rsid w:val="6271FC31"/>
    <w:rsid w:val="627B24AD"/>
    <w:rsid w:val="6283CFF5"/>
    <w:rsid w:val="62870FC2"/>
    <w:rsid w:val="62887C50"/>
    <w:rsid w:val="628B9C51"/>
    <w:rsid w:val="629F1DFE"/>
    <w:rsid w:val="62A4FE62"/>
    <w:rsid w:val="62A92629"/>
    <w:rsid w:val="62A974F0"/>
    <w:rsid w:val="62AED8CA"/>
    <w:rsid w:val="62B06B91"/>
    <w:rsid w:val="62B7A0C3"/>
    <w:rsid w:val="62B89CE2"/>
    <w:rsid w:val="62CFC7A3"/>
    <w:rsid w:val="62D3C0B8"/>
    <w:rsid w:val="62E0A7F6"/>
    <w:rsid w:val="62EC06E4"/>
    <w:rsid w:val="62ECAA99"/>
    <w:rsid w:val="62F3333B"/>
    <w:rsid w:val="62F9F50C"/>
    <w:rsid w:val="62FE25EB"/>
    <w:rsid w:val="630BC335"/>
    <w:rsid w:val="630DE4AF"/>
    <w:rsid w:val="6312E0B3"/>
    <w:rsid w:val="6313CA61"/>
    <w:rsid w:val="6318B7A7"/>
    <w:rsid w:val="631DA107"/>
    <w:rsid w:val="6324E5D3"/>
    <w:rsid w:val="6335436B"/>
    <w:rsid w:val="6342ABD5"/>
    <w:rsid w:val="634A6120"/>
    <w:rsid w:val="635A568B"/>
    <w:rsid w:val="635E6875"/>
    <w:rsid w:val="63726620"/>
    <w:rsid w:val="6377A505"/>
    <w:rsid w:val="63885595"/>
    <w:rsid w:val="638DD842"/>
    <w:rsid w:val="63926D2F"/>
    <w:rsid w:val="639F4750"/>
    <w:rsid w:val="63BAF961"/>
    <w:rsid w:val="63BF317E"/>
    <w:rsid w:val="63C4376E"/>
    <w:rsid w:val="63E34666"/>
    <w:rsid w:val="63E3F834"/>
    <w:rsid w:val="63EC17D6"/>
    <w:rsid w:val="63FA083A"/>
    <w:rsid w:val="63FBA46A"/>
    <w:rsid w:val="63FBC7CF"/>
    <w:rsid w:val="63FCA935"/>
    <w:rsid w:val="63FD5F3F"/>
    <w:rsid w:val="64007416"/>
    <w:rsid w:val="64041A9D"/>
    <w:rsid w:val="640C24DF"/>
    <w:rsid w:val="6410925D"/>
    <w:rsid w:val="64132ABD"/>
    <w:rsid w:val="64148F8D"/>
    <w:rsid w:val="642B6B58"/>
    <w:rsid w:val="642D5219"/>
    <w:rsid w:val="642D8371"/>
    <w:rsid w:val="64305DF3"/>
    <w:rsid w:val="64349499"/>
    <w:rsid w:val="643709DC"/>
    <w:rsid w:val="643B991D"/>
    <w:rsid w:val="643C9C64"/>
    <w:rsid w:val="644780B7"/>
    <w:rsid w:val="644FDBBE"/>
    <w:rsid w:val="645CBA12"/>
    <w:rsid w:val="6477DF10"/>
    <w:rsid w:val="64881C79"/>
    <w:rsid w:val="64977D3E"/>
    <w:rsid w:val="649A48B9"/>
    <w:rsid w:val="64A1B5DB"/>
    <w:rsid w:val="64AF5CB8"/>
    <w:rsid w:val="64B08631"/>
    <w:rsid w:val="64C221DE"/>
    <w:rsid w:val="64C26872"/>
    <w:rsid w:val="64D075B9"/>
    <w:rsid w:val="64D14647"/>
    <w:rsid w:val="64EBC55D"/>
    <w:rsid w:val="64F6B47D"/>
    <w:rsid w:val="64F9A623"/>
    <w:rsid w:val="65064A4A"/>
    <w:rsid w:val="650A5ABF"/>
    <w:rsid w:val="652F97F4"/>
    <w:rsid w:val="6533A23E"/>
    <w:rsid w:val="653AC076"/>
    <w:rsid w:val="6545EB6B"/>
    <w:rsid w:val="654E11D3"/>
    <w:rsid w:val="6552CFA0"/>
    <w:rsid w:val="655938D8"/>
    <w:rsid w:val="655AA495"/>
    <w:rsid w:val="656190BA"/>
    <w:rsid w:val="6564502B"/>
    <w:rsid w:val="6577FD8F"/>
    <w:rsid w:val="65925129"/>
    <w:rsid w:val="659C4F36"/>
    <w:rsid w:val="65C1658A"/>
    <w:rsid w:val="65CE58C4"/>
    <w:rsid w:val="65D57B4E"/>
    <w:rsid w:val="65DAB41C"/>
    <w:rsid w:val="65E2ABB2"/>
    <w:rsid w:val="65EB067B"/>
    <w:rsid w:val="65EDD52C"/>
    <w:rsid w:val="65F307EC"/>
    <w:rsid w:val="65FABE1B"/>
    <w:rsid w:val="6608C2F6"/>
    <w:rsid w:val="66124A48"/>
    <w:rsid w:val="6612B788"/>
    <w:rsid w:val="66200845"/>
    <w:rsid w:val="6634F048"/>
    <w:rsid w:val="66427990"/>
    <w:rsid w:val="6650E617"/>
    <w:rsid w:val="66528457"/>
    <w:rsid w:val="6663FD0A"/>
    <w:rsid w:val="6676073A"/>
    <w:rsid w:val="668D260D"/>
    <w:rsid w:val="669A912A"/>
    <w:rsid w:val="66AA738A"/>
    <w:rsid w:val="66B5FBD8"/>
    <w:rsid w:val="66BBEE25"/>
    <w:rsid w:val="66D6B51C"/>
    <w:rsid w:val="66DEFC8E"/>
    <w:rsid w:val="66E38BFA"/>
    <w:rsid w:val="66F5AAAD"/>
    <w:rsid w:val="66FE3C78"/>
    <w:rsid w:val="66FF9CB3"/>
    <w:rsid w:val="6705804D"/>
    <w:rsid w:val="670DE315"/>
    <w:rsid w:val="670E62D0"/>
    <w:rsid w:val="671489EE"/>
    <w:rsid w:val="6716B3AE"/>
    <w:rsid w:val="6726B163"/>
    <w:rsid w:val="673126AB"/>
    <w:rsid w:val="67373D05"/>
    <w:rsid w:val="673AEF81"/>
    <w:rsid w:val="67522574"/>
    <w:rsid w:val="6753F88C"/>
    <w:rsid w:val="67714C62"/>
    <w:rsid w:val="678D7963"/>
    <w:rsid w:val="679DDD4A"/>
    <w:rsid w:val="67A53976"/>
    <w:rsid w:val="67A94BA4"/>
    <w:rsid w:val="67CA2585"/>
    <w:rsid w:val="67D33EC1"/>
    <w:rsid w:val="67D3DCB3"/>
    <w:rsid w:val="67DE16E1"/>
    <w:rsid w:val="67E17513"/>
    <w:rsid w:val="67E2BFD1"/>
    <w:rsid w:val="67EF246B"/>
    <w:rsid w:val="67F46A41"/>
    <w:rsid w:val="68073F30"/>
    <w:rsid w:val="680D314A"/>
    <w:rsid w:val="68168D77"/>
    <w:rsid w:val="6819FB64"/>
    <w:rsid w:val="683E330D"/>
    <w:rsid w:val="6846CECD"/>
    <w:rsid w:val="68481A1C"/>
    <w:rsid w:val="684C3A8C"/>
    <w:rsid w:val="684E9FD7"/>
    <w:rsid w:val="684FCC29"/>
    <w:rsid w:val="68557ED7"/>
    <w:rsid w:val="6857F0EC"/>
    <w:rsid w:val="68606EC9"/>
    <w:rsid w:val="6876D8F8"/>
    <w:rsid w:val="687958A9"/>
    <w:rsid w:val="687F3422"/>
    <w:rsid w:val="687F7414"/>
    <w:rsid w:val="688047D9"/>
    <w:rsid w:val="688203F8"/>
    <w:rsid w:val="6888D6D8"/>
    <w:rsid w:val="689036EE"/>
    <w:rsid w:val="68910D64"/>
    <w:rsid w:val="68922494"/>
    <w:rsid w:val="6893B0B5"/>
    <w:rsid w:val="68B6A16D"/>
    <w:rsid w:val="68BD75F9"/>
    <w:rsid w:val="68C00EDE"/>
    <w:rsid w:val="68C9C46B"/>
    <w:rsid w:val="68D245E7"/>
    <w:rsid w:val="68DED53D"/>
    <w:rsid w:val="68E6D7F3"/>
    <w:rsid w:val="68EDF399"/>
    <w:rsid w:val="68EEE21F"/>
    <w:rsid w:val="68F92B56"/>
    <w:rsid w:val="69081FAC"/>
    <w:rsid w:val="6931B897"/>
    <w:rsid w:val="6936C6F0"/>
    <w:rsid w:val="69385B35"/>
    <w:rsid w:val="695D7C91"/>
    <w:rsid w:val="695D8597"/>
    <w:rsid w:val="696E8E98"/>
    <w:rsid w:val="696EE475"/>
    <w:rsid w:val="6974485A"/>
    <w:rsid w:val="698C8EFC"/>
    <w:rsid w:val="698DD412"/>
    <w:rsid w:val="6992B3D0"/>
    <w:rsid w:val="69942FDA"/>
    <w:rsid w:val="699ED72F"/>
    <w:rsid w:val="69A0BEE0"/>
    <w:rsid w:val="69A1FEE2"/>
    <w:rsid w:val="69AFCCA0"/>
    <w:rsid w:val="69B7597A"/>
    <w:rsid w:val="69BBBC5B"/>
    <w:rsid w:val="69C1E2C3"/>
    <w:rsid w:val="69D018E5"/>
    <w:rsid w:val="69E6A026"/>
    <w:rsid w:val="69F007D8"/>
    <w:rsid w:val="69F1FCDB"/>
    <w:rsid w:val="69F47B4F"/>
    <w:rsid w:val="69F4FEEC"/>
    <w:rsid w:val="69F97D62"/>
    <w:rsid w:val="6A084E33"/>
    <w:rsid w:val="6A0FDBA6"/>
    <w:rsid w:val="6A11A9A0"/>
    <w:rsid w:val="6A131AAD"/>
    <w:rsid w:val="6A16E136"/>
    <w:rsid w:val="6A1DAC8B"/>
    <w:rsid w:val="6A1F895F"/>
    <w:rsid w:val="6A2485A0"/>
    <w:rsid w:val="6A3142AA"/>
    <w:rsid w:val="6A3451F6"/>
    <w:rsid w:val="6A350C0B"/>
    <w:rsid w:val="6A4289B5"/>
    <w:rsid w:val="6A49BB6E"/>
    <w:rsid w:val="6A4CDECE"/>
    <w:rsid w:val="6A647532"/>
    <w:rsid w:val="6A661736"/>
    <w:rsid w:val="6A6D6D19"/>
    <w:rsid w:val="6A854469"/>
    <w:rsid w:val="6A8AF324"/>
    <w:rsid w:val="6A8FF2AF"/>
    <w:rsid w:val="6A913E45"/>
    <w:rsid w:val="6A91AD84"/>
    <w:rsid w:val="6A929A22"/>
    <w:rsid w:val="6AA00E33"/>
    <w:rsid w:val="6AA05EDA"/>
    <w:rsid w:val="6AB28026"/>
    <w:rsid w:val="6AB2A5C6"/>
    <w:rsid w:val="6ABB1F31"/>
    <w:rsid w:val="6ABBFEAA"/>
    <w:rsid w:val="6ABD540C"/>
    <w:rsid w:val="6AC67489"/>
    <w:rsid w:val="6AE7A190"/>
    <w:rsid w:val="6AF0A0B6"/>
    <w:rsid w:val="6AFBA9A4"/>
    <w:rsid w:val="6B0A5EF9"/>
    <w:rsid w:val="6B0F8A8F"/>
    <w:rsid w:val="6B128A7F"/>
    <w:rsid w:val="6B16ADCC"/>
    <w:rsid w:val="6B1CE3B8"/>
    <w:rsid w:val="6B260686"/>
    <w:rsid w:val="6B295A78"/>
    <w:rsid w:val="6B34DD25"/>
    <w:rsid w:val="6B468400"/>
    <w:rsid w:val="6B54230C"/>
    <w:rsid w:val="6B5637C0"/>
    <w:rsid w:val="6B5C8722"/>
    <w:rsid w:val="6B602217"/>
    <w:rsid w:val="6B6FFC28"/>
    <w:rsid w:val="6B98822A"/>
    <w:rsid w:val="6B99E360"/>
    <w:rsid w:val="6B9D4C11"/>
    <w:rsid w:val="6BAE17DB"/>
    <w:rsid w:val="6BAE8D67"/>
    <w:rsid w:val="6BB7A443"/>
    <w:rsid w:val="6BC69708"/>
    <w:rsid w:val="6BC7E5CA"/>
    <w:rsid w:val="6BCD6428"/>
    <w:rsid w:val="6BDEE2D1"/>
    <w:rsid w:val="6BF76B32"/>
    <w:rsid w:val="6C02678E"/>
    <w:rsid w:val="6C074991"/>
    <w:rsid w:val="6C18E90F"/>
    <w:rsid w:val="6C3B6ADA"/>
    <w:rsid w:val="6C4282F5"/>
    <w:rsid w:val="6C45BA51"/>
    <w:rsid w:val="6C514FA5"/>
    <w:rsid w:val="6C68C790"/>
    <w:rsid w:val="6C6CC888"/>
    <w:rsid w:val="6C6D39EB"/>
    <w:rsid w:val="6C808EB2"/>
    <w:rsid w:val="6C85F0E5"/>
    <w:rsid w:val="6C89590B"/>
    <w:rsid w:val="6CB8F89E"/>
    <w:rsid w:val="6CC3222A"/>
    <w:rsid w:val="6CC62AF4"/>
    <w:rsid w:val="6CD414BE"/>
    <w:rsid w:val="6CD6D200"/>
    <w:rsid w:val="6CD9B9C6"/>
    <w:rsid w:val="6CEA1FB6"/>
    <w:rsid w:val="6CEEA264"/>
    <w:rsid w:val="6CF7D52E"/>
    <w:rsid w:val="6CFB7C0D"/>
    <w:rsid w:val="6D11458C"/>
    <w:rsid w:val="6D18AB93"/>
    <w:rsid w:val="6D1A3FF0"/>
    <w:rsid w:val="6D1F6FD8"/>
    <w:rsid w:val="6D241EFE"/>
    <w:rsid w:val="6D2E91AA"/>
    <w:rsid w:val="6D494072"/>
    <w:rsid w:val="6D60EBBF"/>
    <w:rsid w:val="6D652C79"/>
    <w:rsid w:val="6D6A43B9"/>
    <w:rsid w:val="6D75C371"/>
    <w:rsid w:val="6D7949D3"/>
    <w:rsid w:val="6D7FAD5B"/>
    <w:rsid w:val="6D807612"/>
    <w:rsid w:val="6D833E92"/>
    <w:rsid w:val="6D9531BD"/>
    <w:rsid w:val="6D9CF2D4"/>
    <w:rsid w:val="6D9FD381"/>
    <w:rsid w:val="6DA3A9C0"/>
    <w:rsid w:val="6DAB0EC0"/>
    <w:rsid w:val="6DB953F0"/>
    <w:rsid w:val="6DBC49C0"/>
    <w:rsid w:val="6DBE189A"/>
    <w:rsid w:val="6DC1FC6E"/>
    <w:rsid w:val="6DC2A374"/>
    <w:rsid w:val="6DCF20DD"/>
    <w:rsid w:val="6DD14664"/>
    <w:rsid w:val="6DD2CCF3"/>
    <w:rsid w:val="6DDDA004"/>
    <w:rsid w:val="6DE07D6A"/>
    <w:rsid w:val="6DE4E562"/>
    <w:rsid w:val="6DE793FF"/>
    <w:rsid w:val="6DE8AC8F"/>
    <w:rsid w:val="6DEA7D78"/>
    <w:rsid w:val="6DF5286B"/>
    <w:rsid w:val="6E03ADBB"/>
    <w:rsid w:val="6E08BCDB"/>
    <w:rsid w:val="6E10A315"/>
    <w:rsid w:val="6E11F92D"/>
    <w:rsid w:val="6E16CF35"/>
    <w:rsid w:val="6E1C7C13"/>
    <w:rsid w:val="6E1FC908"/>
    <w:rsid w:val="6E232841"/>
    <w:rsid w:val="6E42A793"/>
    <w:rsid w:val="6E47A3CE"/>
    <w:rsid w:val="6E4FB684"/>
    <w:rsid w:val="6E5DB998"/>
    <w:rsid w:val="6E611264"/>
    <w:rsid w:val="6E6B4029"/>
    <w:rsid w:val="6E72D3A0"/>
    <w:rsid w:val="6E73F08D"/>
    <w:rsid w:val="6E7E6853"/>
    <w:rsid w:val="6E8407CD"/>
    <w:rsid w:val="6E8BE326"/>
    <w:rsid w:val="6E989BF0"/>
    <w:rsid w:val="6E9A1F99"/>
    <w:rsid w:val="6EA49DDF"/>
    <w:rsid w:val="6EB6BE7A"/>
    <w:rsid w:val="6EBD4703"/>
    <w:rsid w:val="6EC13486"/>
    <w:rsid w:val="6EC858FC"/>
    <w:rsid w:val="6ECE8707"/>
    <w:rsid w:val="6ED18F84"/>
    <w:rsid w:val="6ED28125"/>
    <w:rsid w:val="6ED31D00"/>
    <w:rsid w:val="6EDAE3D6"/>
    <w:rsid w:val="6EDDC439"/>
    <w:rsid w:val="6EDF7C39"/>
    <w:rsid w:val="6EE55A2B"/>
    <w:rsid w:val="6EEBE3F1"/>
    <w:rsid w:val="6EEC39CA"/>
    <w:rsid w:val="6EEED9CB"/>
    <w:rsid w:val="6EF0853A"/>
    <w:rsid w:val="6EF0AE48"/>
    <w:rsid w:val="6EF64F0B"/>
    <w:rsid w:val="6EFDB3EB"/>
    <w:rsid w:val="6F04D0E4"/>
    <w:rsid w:val="6F06D385"/>
    <w:rsid w:val="6F0AF94B"/>
    <w:rsid w:val="6F2D6507"/>
    <w:rsid w:val="6F356D6C"/>
    <w:rsid w:val="6F359180"/>
    <w:rsid w:val="6F3A2F8E"/>
    <w:rsid w:val="6F4961B3"/>
    <w:rsid w:val="6F5E1DBF"/>
    <w:rsid w:val="6F63FD36"/>
    <w:rsid w:val="6F642837"/>
    <w:rsid w:val="6F770EF5"/>
    <w:rsid w:val="6F8130A8"/>
    <w:rsid w:val="6F8559EB"/>
    <w:rsid w:val="6F89D9C5"/>
    <w:rsid w:val="6F929099"/>
    <w:rsid w:val="6F971170"/>
    <w:rsid w:val="6F98826A"/>
    <w:rsid w:val="6F9D3FA5"/>
    <w:rsid w:val="6FC30D8B"/>
    <w:rsid w:val="6FCAD890"/>
    <w:rsid w:val="6FD2FA63"/>
    <w:rsid w:val="6FD9F4E3"/>
    <w:rsid w:val="6FE0197C"/>
    <w:rsid w:val="6FE3A1F8"/>
    <w:rsid w:val="6FEBEE37"/>
    <w:rsid w:val="7000CCC6"/>
    <w:rsid w:val="700607AF"/>
    <w:rsid w:val="700C8456"/>
    <w:rsid w:val="700E0826"/>
    <w:rsid w:val="700EA401"/>
    <w:rsid w:val="7016D959"/>
    <w:rsid w:val="701F28A1"/>
    <w:rsid w:val="70244FEB"/>
    <w:rsid w:val="702EB83F"/>
    <w:rsid w:val="70318FB9"/>
    <w:rsid w:val="704A1164"/>
    <w:rsid w:val="704A3FD9"/>
    <w:rsid w:val="7058B5F9"/>
    <w:rsid w:val="706182E5"/>
    <w:rsid w:val="7065DC7E"/>
    <w:rsid w:val="70732D3E"/>
    <w:rsid w:val="70874418"/>
    <w:rsid w:val="708D35B6"/>
    <w:rsid w:val="70942B45"/>
    <w:rsid w:val="70A7403B"/>
    <w:rsid w:val="70B4419A"/>
    <w:rsid w:val="70BE6DB6"/>
    <w:rsid w:val="70C0FFB2"/>
    <w:rsid w:val="70D9418B"/>
    <w:rsid w:val="70E15111"/>
    <w:rsid w:val="70E43208"/>
    <w:rsid w:val="70F4EB68"/>
    <w:rsid w:val="70F5B89E"/>
    <w:rsid w:val="70F9285A"/>
    <w:rsid w:val="70FF3869"/>
    <w:rsid w:val="711347BC"/>
    <w:rsid w:val="71250FFA"/>
    <w:rsid w:val="7125D45E"/>
    <w:rsid w:val="7143FC87"/>
    <w:rsid w:val="71533EC3"/>
    <w:rsid w:val="715EA303"/>
    <w:rsid w:val="71605327"/>
    <w:rsid w:val="71607820"/>
    <w:rsid w:val="7167F99A"/>
    <w:rsid w:val="7169055A"/>
    <w:rsid w:val="716B5314"/>
    <w:rsid w:val="717B8A90"/>
    <w:rsid w:val="718138C1"/>
    <w:rsid w:val="7187252F"/>
    <w:rsid w:val="71AACD76"/>
    <w:rsid w:val="71B5C7AA"/>
    <w:rsid w:val="71BF80F8"/>
    <w:rsid w:val="71CABF01"/>
    <w:rsid w:val="71CBA4F5"/>
    <w:rsid w:val="71D4A4C5"/>
    <w:rsid w:val="71D74E05"/>
    <w:rsid w:val="71D75476"/>
    <w:rsid w:val="71D9F475"/>
    <w:rsid w:val="71DAACF4"/>
    <w:rsid w:val="71E644C7"/>
    <w:rsid w:val="71EDB113"/>
    <w:rsid w:val="71F76DD8"/>
    <w:rsid w:val="71FE394D"/>
    <w:rsid w:val="71FF9DFC"/>
    <w:rsid w:val="7203317B"/>
    <w:rsid w:val="720EBA89"/>
    <w:rsid w:val="720F22AE"/>
    <w:rsid w:val="720F3884"/>
    <w:rsid w:val="721C240D"/>
    <w:rsid w:val="7221166E"/>
    <w:rsid w:val="7226A526"/>
    <w:rsid w:val="72276661"/>
    <w:rsid w:val="72277C90"/>
    <w:rsid w:val="72295E9F"/>
    <w:rsid w:val="723311EE"/>
    <w:rsid w:val="723335B8"/>
    <w:rsid w:val="723EAA88"/>
    <w:rsid w:val="7242F3ED"/>
    <w:rsid w:val="724E4858"/>
    <w:rsid w:val="725335EE"/>
    <w:rsid w:val="725B089A"/>
    <w:rsid w:val="7262C81B"/>
    <w:rsid w:val="72638573"/>
    <w:rsid w:val="726E2BC5"/>
    <w:rsid w:val="72729A99"/>
    <w:rsid w:val="7277F011"/>
    <w:rsid w:val="727893C0"/>
    <w:rsid w:val="7280FCBE"/>
    <w:rsid w:val="728DE5AD"/>
    <w:rsid w:val="728F222F"/>
    <w:rsid w:val="72980B5B"/>
    <w:rsid w:val="72A9B53D"/>
    <w:rsid w:val="72B3C2EC"/>
    <w:rsid w:val="72C08251"/>
    <w:rsid w:val="72CF48EF"/>
    <w:rsid w:val="72FC4881"/>
    <w:rsid w:val="72FED04A"/>
    <w:rsid w:val="7322B138"/>
    <w:rsid w:val="732F4AFB"/>
    <w:rsid w:val="7334C3EB"/>
    <w:rsid w:val="733861CE"/>
    <w:rsid w:val="734C9C00"/>
    <w:rsid w:val="7351C277"/>
    <w:rsid w:val="7353221F"/>
    <w:rsid w:val="73558661"/>
    <w:rsid w:val="735C97A9"/>
    <w:rsid w:val="735F1AF6"/>
    <w:rsid w:val="73601381"/>
    <w:rsid w:val="736A3D4C"/>
    <w:rsid w:val="737F49FB"/>
    <w:rsid w:val="73880D27"/>
    <w:rsid w:val="7390C2A1"/>
    <w:rsid w:val="739B47A4"/>
    <w:rsid w:val="73A58F5A"/>
    <w:rsid w:val="73A72138"/>
    <w:rsid w:val="73A794DA"/>
    <w:rsid w:val="73AB5DCB"/>
    <w:rsid w:val="73B64506"/>
    <w:rsid w:val="73BC91A0"/>
    <w:rsid w:val="73BD4994"/>
    <w:rsid w:val="73BFD714"/>
    <w:rsid w:val="73C1DD77"/>
    <w:rsid w:val="73C7C982"/>
    <w:rsid w:val="73DAD5FB"/>
    <w:rsid w:val="73DC46AF"/>
    <w:rsid w:val="73E2F57C"/>
    <w:rsid w:val="73E652B6"/>
    <w:rsid w:val="73F3FE79"/>
    <w:rsid w:val="73FDB98C"/>
    <w:rsid w:val="74028CF8"/>
    <w:rsid w:val="74030924"/>
    <w:rsid w:val="74036D8C"/>
    <w:rsid w:val="741C6BE7"/>
    <w:rsid w:val="741F3053"/>
    <w:rsid w:val="74222856"/>
    <w:rsid w:val="742468C1"/>
    <w:rsid w:val="7425D3A5"/>
    <w:rsid w:val="7426186C"/>
    <w:rsid w:val="742F0C8D"/>
    <w:rsid w:val="7444A09D"/>
    <w:rsid w:val="7445C1B7"/>
    <w:rsid w:val="74464D9A"/>
    <w:rsid w:val="7448DA15"/>
    <w:rsid w:val="744B98C7"/>
    <w:rsid w:val="744D4F63"/>
    <w:rsid w:val="744FC324"/>
    <w:rsid w:val="7451C6F5"/>
    <w:rsid w:val="7459880C"/>
    <w:rsid w:val="745A5255"/>
    <w:rsid w:val="745E7D83"/>
    <w:rsid w:val="746CCD87"/>
    <w:rsid w:val="7472084E"/>
    <w:rsid w:val="74734B1C"/>
    <w:rsid w:val="74759D86"/>
    <w:rsid w:val="747C094D"/>
    <w:rsid w:val="74846FA5"/>
    <w:rsid w:val="748D056C"/>
    <w:rsid w:val="748FBDAF"/>
    <w:rsid w:val="7491CF22"/>
    <w:rsid w:val="74A15E28"/>
    <w:rsid w:val="74ACB380"/>
    <w:rsid w:val="74B6EDD8"/>
    <w:rsid w:val="74B95042"/>
    <w:rsid w:val="74BAA348"/>
    <w:rsid w:val="74BB3763"/>
    <w:rsid w:val="74BC2057"/>
    <w:rsid w:val="74BFF3CB"/>
    <w:rsid w:val="74BFFCC0"/>
    <w:rsid w:val="74C9F77A"/>
    <w:rsid w:val="74DBF69A"/>
    <w:rsid w:val="74E2C847"/>
    <w:rsid w:val="74EC53FC"/>
    <w:rsid w:val="74F1EACC"/>
    <w:rsid w:val="7504D472"/>
    <w:rsid w:val="7514D422"/>
    <w:rsid w:val="7517551D"/>
    <w:rsid w:val="751CB9C8"/>
    <w:rsid w:val="752128C3"/>
    <w:rsid w:val="752217B9"/>
    <w:rsid w:val="7523A681"/>
    <w:rsid w:val="752B2DCB"/>
    <w:rsid w:val="752CFB02"/>
    <w:rsid w:val="752FC09D"/>
    <w:rsid w:val="7533A6F1"/>
    <w:rsid w:val="7533D387"/>
    <w:rsid w:val="753A7CA1"/>
    <w:rsid w:val="753CB011"/>
    <w:rsid w:val="7542DF32"/>
    <w:rsid w:val="75489B66"/>
    <w:rsid w:val="754AD3A6"/>
    <w:rsid w:val="75575CEA"/>
    <w:rsid w:val="7566FEA0"/>
    <w:rsid w:val="757454C6"/>
    <w:rsid w:val="75771F25"/>
    <w:rsid w:val="757E191F"/>
    <w:rsid w:val="7585470A"/>
    <w:rsid w:val="758FCDE7"/>
    <w:rsid w:val="759FE55D"/>
    <w:rsid w:val="75A03FAA"/>
    <w:rsid w:val="75A151B6"/>
    <w:rsid w:val="75A5F650"/>
    <w:rsid w:val="75AA20F0"/>
    <w:rsid w:val="75B89FDD"/>
    <w:rsid w:val="75B8F83E"/>
    <w:rsid w:val="75BCA2D8"/>
    <w:rsid w:val="75BF1E97"/>
    <w:rsid w:val="75C0C1C4"/>
    <w:rsid w:val="75C5FE2E"/>
    <w:rsid w:val="75C99F37"/>
    <w:rsid w:val="75CA3071"/>
    <w:rsid w:val="75CA6B37"/>
    <w:rsid w:val="75CD7EC2"/>
    <w:rsid w:val="75CFFF75"/>
    <w:rsid w:val="75D48855"/>
    <w:rsid w:val="75DCD5BF"/>
    <w:rsid w:val="75F06611"/>
    <w:rsid w:val="75F5DCDF"/>
    <w:rsid w:val="76046BE0"/>
    <w:rsid w:val="761077F5"/>
    <w:rsid w:val="76299A08"/>
    <w:rsid w:val="762DE51A"/>
    <w:rsid w:val="76301840"/>
    <w:rsid w:val="76340C3A"/>
    <w:rsid w:val="7634ADE5"/>
    <w:rsid w:val="763E145E"/>
    <w:rsid w:val="764280B0"/>
    <w:rsid w:val="76493E8D"/>
    <w:rsid w:val="764E9510"/>
    <w:rsid w:val="7659230A"/>
    <w:rsid w:val="766C3611"/>
    <w:rsid w:val="7673A8F7"/>
    <w:rsid w:val="767443F7"/>
    <w:rsid w:val="7677B0F6"/>
    <w:rsid w:val="768CCF0E"/>
    <w:rsid w:val="7690E5C9"/>
    <w:rsid w:val="7695DC6F"/>
    <w:rsid w:val="769CC3CB"/>
    <w:rsid w:val="76B386EF"/>
    <w:rsid w:val="76B3D68D"/>
    <w:rsid w:val="76B3DDA9"/>
    <w:rsid w:val="76B96946"/>
    <w:rsid w:val="76BAFAAE"/>
    <w:rsid w:val="76C13553"/>
    <w:rsid w:val="76CE590A"/>
    <w:rsid w:val="76DDF783"/>
    <w:rsid w:val="76EE3669"/>
    <w:rsid w:val="76EFFCD1"/>
    <w:rsid w:val="77037D45"/>
    <w:rsid w:val="771486DD"/>
    <w:rsid w:val="771D6810"/>
    <w:rsid w:val="771F7827"/>
    <w:rsid w:val="7723E0F8"/>
    <w:rsid w:val="772A20D8"/>
    <w:rsid w:val="772B61C0"/>
    <w:rsid w:val="772F45CC"/>
    <w:rsid w:val="772FD3D3"/>
    <w:rsid w:val="7736C7D4"/>
    <w:rsid w:val="7743D950"/>
    <w:rsid w:val="774BC2A0"/>
    <w:rsid w:val="77533363"/>
    <w:rsid w:val="7757CD2F"/>
    <w:rsid w:val="775AF618"/>
    <w:rsid w:val="77705AFF"/>
    <w:rsid w:val="77736809"/>
    <w:rsid w:val="7777EB41"/>
    <w:rsid w:val="777C8A39"/>
    <w:rsid w:val="777D3BB3"/>
    <w:rsid w:val="77832E78"/>
    <w:rsid w:val="77A2E9E8"/>
    <w:rsid w:val="77A8FC89"/>
    <w:rsid w:val="77B70955"/>
    <w:rsid w:val="77C9C5E4"/>
    <w:rsid w:val="77DA6E23"/>
    <w:rsid w:val="77DEF76D"/>
    <w:rsid w:val="77F6D339"/>
    <w:rsid w:val="780848B4"/>
    <w:rsid w:val="78261306"/>
    <w:rsid w:val="783B941C"/>
    <w:rsid w:val="783DBF2B"/>
    <w:rsid w:val="784AA6CE"/>
    <w:rsid w:val="78522BC8"/>
    <w:rsid w:val="7855F9D5"/>
    <w:rsid w:val="785DA508"/>
    <w:rsid w:val="78738D00"/>
    <w:rsid w:val="788AEFA8"/>
    <w:rsid w:val="788CF4F2"/>
    <w:rsid w:val="7892E456"/>
    <w:rsid w:val="789D327A"/>
    <w:rsid w:val="789F1890"/>
    <w:rsid w:val="78AB2015"/>
    <w:rsid w:val="78B3CA51"/>
    <w:rsid w:val="78B4B662"/>
    <w:rsid w:val="78C57C39"/>
    <w:rsid w:val="78C9A0E4"/>
    <w:rsid w:val="78CF1E9D"/>
    <w:rsid w:val="78E5D2CE"/>
    <w:rsid w:val="78E71326"/>
    <w:rsid w:val="78EB143E"/>
    <w:rsid w:val="78EBB5EB"/>
    <w:rsid w:val="78F1B969"/>
    <w:rsid w:val="78FCF372"/>
    <w:rsid w:val="790FCAA4"/>
    <w:rsid w:val="79236917"/>
    <w:rsid w:val="792FBBB6"/>
    <w:rsid w:val="792FE109"/>
    <w:rsid w:val="793C6DF0"/>
    <w:rsid w:val="79500E87"/>
    <w:rsid w:val="795173ED"/>
    <w:rsid w:val="79562149"/>
    <w:rsid w:val="795D5595"/>
    <w:rsid w:val="79634B61"/>
    <w:rsid w:val="79648270"/>
    <w:rsid w:val="7971883F"/>
    <w:rsid w:val="79752750"/>
    <w:rsid w:val="797A9EE9"/>
    <w:rsid w:val="79811FB7"/>
    <w:rsid w:val="798120C2"/>
    <w:rsid w:val="798E99B2"/>
    <w:rsid w:val="7991480B"/>
    <w:rsid w:val="7995FB8F"/>
    <w:rsid w:val="7996369F"/>
    <w:rsid w:val="799791BA"/>
    <w:rsid w:val="79AC8AE8"/>
    <w:rsid w:val="79AFF0C3"/>
    <w:rsid w:val="79B05B48"/>
    <w:rsid w:val="79B0EA6D"/>
    <w:rsid w:val="79B98173"/>
    <w:rsid w:val="79C72FAE"/>
    <w:rsid w:val="79DB8C23"/>
    <w:rsid w:val="79DB925B"/>
    <w:rsid w:val="79EDEFFF"/>
    <w:rsid w:val="79EEA61C"/>
    <w:rsid w:val="79FAE268"/>
    <w:rsid w:val="7A071D29"/>
    <w:rsid w:val="7A09D0CC"/>
    <w:rsid w:val="7A1231C5"/>
    <w:rsid w:val="7A1404DC"/>
    <w:rsid w:val="7A1B23FB"/>
    <w:rsid w:val="7A1FC003"/>
    <w:rsid w:val="7A2B9E05"/>
    <w:rsid w:val="7A2EB4B7"/>
    <w:rsid w:val="7A317DC8"/>
    <w:rsid w:val="7A3A307C"/>
    <w:rsid w:val="7A3DCD3D"/>
    <w:rsid w:val="7A3E8903"/>
    <w:rsid w:val="7A489C6F"/>
    <w:rsid w:val="7A618FC4"/>
    <w:rsid w:val="7A627132"/>
    <w:rsid w:val="7A77EF8F"/>
    <w:rsid w:val="7A82B0BC"/>
    <w:rsid w:val="7A88F419"/>
    <w:rsid w:val="7A8A6334"/>
    <w:rsid w:val="7A91E0C0"/>
    <w:rsid w:val="7A928C7A"/>
    <w:rsid w:val="7A94F69B"/>
    <w:rsid w:val="7AAA9285"/>
    <w:rsid w:val="7AACACD6"/>
    <w:rsid w:val="7AB788BF"/>
    <w:rsid w:val="7ABC025D"/>
    <w:rsid w:val="7ACB967C"/>
    <w:rsid w:val="7ACF47F8"/>
    <w:rsid w:val="7AE062E3"/>
    <w:rsid w:val="7AE235C6"/>
    <w:rsid w:val="7AEC9E91"/>
    <w:rsid w:val="7AEF1EBD"/>
    <w:rsid w:val="7AF4CC45"/>
    <w:rsid w:val="7AFE355B"/>
    <w:rsid w:val="7B0380AF"/>
    <w:rsid w:val="7B102593"/>
    <w:rsid w:val="7B147040"/>
    <w:rsid w:val="7B15EA73"/>
    <w:rsid w:val="7B269CD7"/>
    <w:rsid w:val="7B2B0096"/>
    <w:rsid w:val="7B2D9512"/>
    <w:rsid w:val="7B2DEA54"/>
    <w:rsid w:val="7B3487AC"/>
    <w:rsid w:val="7B3B1583"/>
    <w:rsid w:val="7B3FBA11"/>
    <w:rsid w:val="7B50E119"/>
    <w:rsid w:val="7B595FD9"/>
    <w:rsid w:val="7B6B568A"/>
    <w:rsid w:val="7B6EED88"/>
    <w:rsid w:val="7B70FF37"/>
    <w:rsid w:val="7B77D46E"/>
    <w:rsid w:val="7B7DF838"/>
    <w:rsid w:val="7B7E30D1"/>
    <w:rsid w:val="7B86D3CA"/>
    <w:rsid w:val="7B8FD909"/>
    <w:rsid w:val="7BA1FC94"/>
    <w:rsid w:val="7BB300CE"/>
    <w:rsid w:val="7BBF3325"/>
    <w:rsid w:val="7BBF8516"/>
    <w:rsid w:val="7BC8D7A5"/>
    <w:rsid w:val="7BD29D97"/>
    <w:rsid w:val="7BD44887"/>
    <w:rsid w:val="7BD937C2"/>
    <w:rsid w:val="7BDB06FF"/>
    <w:rsid w:val="7BDB5583"/>
    <w:rsid w:val="7BE0F40D"/>
    <w:rsid w:val="7BE68911"/>
    <w:rsid w:val="7BEAEA50"/>
    <w:rsid w:val="7BEC73CA"/>
    <w:rsid w:val="7C02700B"/>
    <w:rsid w:val="7C11CB32"/>
    <w:rsid w:val="7C14949E"/>
    <w:rsid w:val="7C2DE519"/>
    <w:rsid w:val="7C39BB54"/>
    <w:rsid w:val="7C39C77E"/>
    <w:rsid w:val="7C3F7E62"/>
    <w:rsid w:val="7C5A2EC3"/>
    <w:rsid w:val="7C5FA74B"/>
    <w:rsid w:val="7C75E895"/>
    <w:rsid w:val="7C881E30"/>
    <w:rsid w:val="7C9096F1"/>
    <w:rsid w:val="7C9A326D"/>
    <w:rsid w:val="7C9BB6B1"/>
    <w:rsid w:val="7C9DAC7C"/>
    <w:rsid w:val="7CA09F3F"/>
    <w:rsid w:val="7CB27DC0"/>
    <w:rsid w:val="7CB7CFED"/>
    <w:rsid w:val="7CC6CB48"/>
    <w:rsid w:val="7CCF8D4D"/>
    <w:rsid w:val="7CD1D63B"/>
    <w:rsid w:val="7CD21298"/>
    <w:rsid w:val="7CD89FAA"/>
    <w:rsid w:val="7CDA1886"/>
    <w:rsid w:val="7CDC882A"/>
    <w:rsid w:val="7CE619C8"/>
    <w:rsid w:val="7CE9BE2D"/>
    <w:rsid w:val="7CEA0828"/>
    <w:rsid w:val="7CF8782B"/>
    <w:rsid w:val="7CFC0766"/>
    <w:rsid w:val="7D0322DA"/>
    <w:rsid w:val="7D0C6864"/>
    <w:rsid w:val="7D0DEA7A"/>
    <w:rsid w:val="7D132CC2"/>
    <w:rsid w:val="7D16B461"/>
    <w:rsid w:val="7D18E9B4"/>
    <w:rsid w:val="7D2A53B3"/>
    <w:rsid w:val="7D30D8AE"/>
    <w:rsid w:val="7D3C478A"/>
    <w:rsid w:val="7D539229"/>
    <w:rsid w:val="7D7ABC62"/>
    <w:rsid w:val="7D7ECEA1"/>
    <w:rsid w:val="7D893B4A"/>
    <w:rsid w:val="7D8A834A"/>
    <w:rsid w:val="7D8BA1DB"/>
    <w:rsid w:val="7D8BB82C"/>
    <w:rsid w:val="7D977C2C"/>
    <w:rsid w:val="7DA39078"/>
    <w:rsid w:val="7DB6495F"/>
    <w:rsid w:val="7DB6B38E"/>
    <w:rsid w:val="7DC60D45"/>
    <w:rsid w:val="7DCA7838"/>
    <w:rsid w:val="7DCF9C35"/>
    <w:rsid w:val="7DD08090"/>
    <w:rsid w:val="7DD23C7D"/>
    <w:rsid w:val="7DD32E36"/>
    <w:rsid w:val="7DDE152C"/>
    <w:rsid w:val="7DF3297F"/>
    <w:rsid w:val="7DFE55C6"/>
    <w:rsid w:val="7DFF61DE"/>
    <w:rsid w:val="7E029997"/>
    <w:rsid w:val="7E041034"/>
    <w:rsid w:val="7E071343"/>
    <w:rsid w:val="7E09D544"/>
    <w:rsid w:val="7E1FB8D2"/>
    <w:rsid w:val="7E22973F"/>
    <w:rsid w:val="7E2357A7"/>
    <w:rsid w:val="7E2855E0"/>
    <w:rsid w:val="7E366FBD"/>
    <w:rsid w:val="7E36F1B0"/>
    <w:rsid w:val="7E38A308"/>
    <w:rsid w:val="7E397F84"/>
    <w:rsid w:val="7E4CBBDC"/>
    <w:rsid w:val="7E4F1D86"/>
    <w:rsid w:val="7E52E280"/>
    <w:rsid w:val="7E53E2EF"/>
    <w:rsid w:val="7E5C1479"/>
    <w:rsid w:val="7E5ECC1A"/>
    <w:rsid w:val="7E6B9A7E"/>
    <w:rsid w:val="7E6E0608"/>
    <w:rsid w:val="7E7489D2"/>
    <w:rsid w:val="7E778B54"/>
    <w:rsid w:val="7E868EF2"/>
    <w:rsid w:val="7E9E4E31"/>
    <w:rsid w:val="7EA4F9D5"/>
    <w:rsid w:val="7EA716FE"/>
    <w:rsid w:val="7EADC59A"/>
    <w:rsid w:val="7EC10CDB"/>
    <w:rsid w:val="7EC885F1"/>
    <w:rsid w:val="7EDF4C98"/>
    <w:rsid w:val="7EFA52AC"/>
    <w:rsid w:val="7F02F942"/>
    <w:rsid w:val="7F0B9779"/>
    <w:rsid w:val="7F105629"/>
    <w:rsid w:val="7F13C08E"/>
    <w:rsid w:val="7F22C0E8"/>
    <w:rsid w:val="7F248A49"/>
    <w:rsid w:val="7F3C0224"/>
    <w:rsid w:val="7F40DEE9"/>
    <w:rsid w:val="7F577ACB"/>
    <w:rsid w:val="7F63018C"/>
    <w:rsid w:val="7F71ED25"/>
    <w:rsid w:val="7F74E277"/>
    <w:rsid w:val="7F7FE134"/>
    <w:rsid w:val="7F854F5D"/>
    <w:rsid w:val="7F9875AB"/>
    <w:rsid w:val="7FA1AC74"/>
    <w:rsid w:val="7FA2A59F"/>
    <w:rsid w:val="7FA68FB6"/>
    <w:rsid w:val="7FA7D09E"/>
    <w:rsid w:val="7FB37728"/>
    <w:rsid w:val="7FB581BC"/>
    <w:rsid w:val="7FC3BA2C"/>
    <w:rsid w:val="7FC5AAEF"/>
    <w:rsid w:val="7FC8317E"/>
    <w:rsid w:val="7FD920FA"/>
    <w:rsid w:val="7FE1217E"/>
    <w:rsid w:val="7FE14A4F"/>
    <w:rsid w:val="7FE85F77"/>
    <w:rsid w:val="7FE962F6"/>
    <w:rsid w:val="7FEA52A5"/>
    <w:rsid w:val="7FEC07F2"/>
    <w:rsid w:val="7FEC873B"/>
    <w:rsid w:val="7FF4FD60"/>
    <w:rsid w:val="7FF65032"/>
    <w:rsid w:val="7FFA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63F6415"/>
  <w15:chartTrackingRefBased/>
  <w15:docId w15:val="{ED003DEA-C805-479D-B6FF-5B7E6B314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9E44E9"/>
  </w:style>
  <w:style w:type="paragraph" w:styleId="Titolo1">
    <w:name w:val="heading 1"/>
    <w:basedOn w:val="Normale"/>
    <w:next w:val="Normale"/>
    <w:link w:val="Titolo1Carattere"/>
    <w:uiPriority w:val="9"/>
    <w:qFormat/>
    <w:rsid w:val="001701E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A1035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A1035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A1035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A1035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A1035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A103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A103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A103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1701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e">
    <w:name w:val="Revision"/>
    <w:hidden/>
    <w:uiPriority w:val="99"/>
    <w:semiHidden/>
    <w:rsid w:val="00584583"/>
    <w:pPr>
      <w:spacing w:after="0" w:line="240" w:lineRule="auto"/>
    </w:pPr>
  </w:style>
  <w:style w:type="paragraph" w:styleId="Paragrafoelenco">
    <w:name w:val="List Paragraph"/>
    <w:basedOn w:val="Normale"/>
    <w:uiPriority w:val="34"/>
    <w:qFormat/>
    <w:rsid w:val="00EA2E1A"/>
    <w:pPr>
      <w:ind w:left="720"/>
      <w:contextualSpacing/>
    </w:pPr>
  </w:style>
  <w:style w:type="character" w:customStyle="1" w:styleId="Titolo2Carattere">
    <w:name w:val="Titolo 2 Carattere"/>
    <w:basedOn w:val="Carpredefinitoparagrafo"/>
    <w:link w:val="Titolo2"/>
    <w:uiPriority w:val="9"/>
    <w:rsid w:val="00AD5A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AD5AC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D5AC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D5AC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D5AC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D5AC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D5AC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D5AC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testazione">
    <w:name w:val="header"/>
    <w:basedOn w:val="Normale"/>
    <w:link w:val="IntestazioneCarattere"/>
    <w:uiPriority w:val="99"/>
    <w:unhideWhenUsed/>
    <w:rsid w:val="001E4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F76AE"/>
  </w:style>
  <w:style w:type="paragraph" w:styleId="Pidipagina">
    <w:name w:val="footer"/>
    <w:basedOn w:val="Normale"/>
    <w:link w:val="PidipaginaCarattere"/>
    <w:uiPriority w:val="99"/>
    <w:unhideWhenUsed/>
    <w:rsid w:val="001E4C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F76AE"/>
  </w:style>
  <w:style w:type="paragraph" w:customStyle="1" w:styleId="SottotitoloDocumento">
    <w:name w:val="Sottotitolo Documento"/>
    <w:basedOn w:val="Normale"/>
    <w:next w:val="Testonormale"/>
    <w:rsid w:val="008D207E"/>
    <w:pPr>
      <w:spacing w:before="720" w:after="240" w:line="240" w:lineRule="auto"/>
      <w:jc w:val="center"/>
    </w:pPr>
    <w:rPr>
      <w:rFonts w:ascii="Arial" w:eastAsia="Times New Roman" w:hAnsi="Arial" w:cs="Times New Roman"/>
      <w:smallCaps/>
      <w:spacing w:val="12"/>
      <w:sz w:val="56"/>
    </w:rPr>
  </w:style>
  <w:style w:type="paragraph" w:styleId="Testonormale">
    <w:name w:val="Plain Text"/>
    <w:basedOn w:val="Normale"/>
    <w:link w:val="TestonormaleCarattere"/>
    <w:rsid w:val="008D207E"/>
    <w:pPr>
      <w:spacing w:after="120" w:line="240" w:lineRule="auto"/>
      <w:jc w:val="both"/>
    </w:pPr>
    <w:rPr>
      <w:rFonts w:ascii="Courier New" w:eastAsia="Times New Roman" w:hAnsi="Courier New" w:cs="Courier New"/>
      <w:spacing w:val="12"/>
      <w:sz w:val="20"/>
      <w:szCs w:val="20"/>
    </w:rPr>
  </w:style>
  <w:style w:type="character" w:customStyle="1" w:styleId="TestonormaleCarattere">
    <w:name w:val="Testo normale Carattere"/>
    <w:basedOn w:val="Carpredefinitoparagrafo"/>
    <w:link w:val="Testonormale"/>
    <w:rsid w:val="008D207E"/>
    <w:rPr>
      <w:rFonts w:ascii="Courier New" w:eastAsia="Times New Roman" w:hAnsi="Courier New" w:cs="Courier New"/>
      <w:spacing w:val="12"/>
      <w:sz w:val="20"/>
      <w:szCs w:val="20"/>
    </w:rPr>
  </w:style>
  <w:style w:type="paragraph" w:styleId="Titolosommario">
    <w:name w:val="TOC Heading"/>
    <w:basedOn w:val="Titolo1"/>
    <w:next w:val="Normale"/>
    <w:uiPriority w:val="39"/>
    <w:unhideWhenUsed/>
    <w:qFormat/>
    <w:rsid w:val="00345E8E"/>
    <w:pPr>
      <w:numPr>
        <w:numId w:val="0"/>
      </w:numPr>
      <w:outlineLvl w:val="9"/>
    </w:pPr>
    <w:rPr>
      <w:lang w:eastAsia="it-IT"/>
    </w:rPr>
  </w:style>
  <w:style w:type="paragraph" w:styleId="Sommario1">
    <w:name w:val="toc 1"/>
    <w:basedOn w:val="Normale"/>
    <w:next w:val="Normale"/>
    <w:autoRedefine/>
    <w:uiPriority w:val="39"/>
    <w:unhideWhenUsed/>
    <w:rsid w:val="00875973"/>
    <w:pPr>
      <w:tabs>
        <w:tab w:val="left" w:pos="660"/>
        <w:tab w:val="right" w:pos="9628"/>
      </w:tabs>
      <w:spacing w:after="100"/>
    </w:pPr>
    <w:rPr>
      <w:rFonts w:ascii="Algerian" w:hAnsi="Algerian" w:cs="Times New Roman"/>
      <w:b/>
      <w:noProof/>
      <w:color w:val="1F3864" w:themeColor="accent1" w:themeShade="80"/>
    </w:rPr>
  </w:style>
  <w:style w:type="character" w:styleId="Collegamentoipertestuale">
    <w:name w:val="Hyperlink"/>
    <w:basedOn w:val="Carpredefinitoparagrafo"/>
    <w:uiPriority w:val="99"/>
    <w:unhideWhenUsed/>
    <w:rsid w:val="00B64A08"/>
    <w:rPr>
      <w:color w:val="0563C1" w:themeColor="hyperlink"/>
      <w:u w:val="single"/>
    </w:rPr>
  </w:style>
  <w:style w:type="paragraph" w:styleId="Sommario2">
    <w:name w:val="toc 2"/>
    <w:basedOn w:val="Normale"/>
    <w:next w:val="Normale"/>
    <w:autoRedefine/>
    <w:uiPriority w:val="39"/>
    <w:unhideWhenUsed/>
    <w:rsid w:val="002F542C"/>
    <w:pPr>
      <w:tabs>
        <w:tab w:val="left" w:pos="880"/>
        <w:tab w:val="right" w:pos="9628"/>
      </w:tabs>
      <w:spacing w:after="100"/>
      <w:ind w:left="220"/>
    </w:pPr>
    <w:rPr>
      <w:rFonts w:ascii="Times New Roman" w:hAnsi="Times New Roman" w:cs="Times New Roman"/>
      <w:b/>
      <w:bCs/>
      <w:noProof/>
      <w:color w:val="2F5496" w:themeColor="accent1" w:themeShade="BF"/>
    </w:rPr>
  </w:style>
  <w:style w:type="table" w:styleId="Grigliatabella">
    <w:name w:val="Table Grid"/>
    <w:basedOn w:val="Tabellanormale"/>
    <w:uiPriority w:val="39"/>
    <w:rsid w:val="00EA6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1667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griglia4-colore1">
    <w:name w:val="Grid Table 4 Accent 1"/>
    <w:basedOn w:val="Tabellanormale"/>
    <w:uiPriority w:val="49"/>
    <w:rsid w:val="001667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ellagriglia5scura-colore5">
    <w:name w:val="Grid Table 5 Dark Accent 5"/>
    <w:basedOn w:val="Tabellanormale"/>
    <w:uiPriority w:val="50"/>
    <w:rsid w:val="009061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NormaleWeb">
    <w:name w:val="Normal (Web)"/>
    <w:basedOn w:val="Normale"/>
    <w:uiPriority w:val="99"/>
    <w:semiHidden/>
    <w:unhideWhenUsed/>
    <w:rsid w:val="006F63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Sommario3">
    <w:name w:val="toc 3"/>
    <w:basedOn w:val="Normale"/>
    <w:next w:val="Normale"/>
    <w:autoRedefine/>
    <w:uiPriority w:val="39"/>
    <w:unhideWhenUsed/>
    <w:rsid w:val="00842AB8"/>
    <w:pPr>
      <w:spacing w:after="100"/>
      <w:ind w:left="440"/>
    </w:pPr>
  </w:style>
  <w:style w:type="paragraph" w:styleId="Didascalia">
    <w:name w:val="caption"/>
    <w:basedOn w:val="Normale"/>
    <w:next w:val="Normale"/>
    <w:uiPriority w:val="35"/>
    <w:unhideWhenUsed/>
    <w:qFormat/>
    <w:rsid w:val="000750A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Menzionenonrisolta">
    <w:name w:val="Unresolved Mention"/>
    <w:basedOn w:val="Carpredefinitoparagrafo"/>
    <w:uiPriority w:val="99"/>
    <w:semiHidden/>
    <w:unhideWhenUsed/>
    <w:rsid w:val="009A79FC"/>
    <w:rPr>
      <w:color w:val="605E5C"/>
      <w:shd w:val="clear" w:color="auto" w:fill="E1DFDD"/>
    </w:rPr>
  </w:style>
  <w:style w:type="table" w:styleId="Tabellagriglia1chiara-colore5">
    <w:name w:val="Grid Table 1 Light Accent 5"/>
    <w:basedOn w:val="Tabellanormale"/>
    <w:uiPriority w:val="46"/>
    <w:rsid w:val="00175BF4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4-colore5">
    <w:name w:val="Grid Table 4 Accent 5"/>
    <w:basedOn w:val="Tabellanormale"/>
    <w:uiPriority w:val="49"/>
    <w:rsid w:val="00175BF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lagriglia1chiara">
    <w:name w:val="Grid Table 1 Light"/>
    <w:basedOn w:val="Tabellanormale"/>
    <w:uiPriority w:val="46"/>
    <w:rsid w:val="00175BF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semplice-3">
    <w:name w:val="Plain Table 3"/>
    <w:basedOn w:val="Tabellanormale"/>
    <w:uiPriority w:val="43"/>
    <w:rsid w:val="00D160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griglia1chiara-colore1">
    <w:name w:val="Grid Table 1 Light Accent 1"/>
    <w:basedOn w:val="Tabellanormale"/>
    <w:uiPriority w:val="46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3-colore1">
    <w:name w:val="Grid Table 3 Accent 1"/>
    <w:basedOn w:val="Tabellanormale"/>
    <w:uiPriority w:val="48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gliatab4">
    <w:name w:val="Grid Table 4"/>
    <w:basedOn w:val="Tabellanormale"/>
    <w:uiPriority w:val="49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lagriglia4-colore3">
    <w:name w:val="Grid Table 4 Accent 3"/>
    <w:basedOn w:val="Tabellanormale"/>
    <w:uiPriority w:val="49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4">
    <w:name w:val="Grid Table 4 Accent 4"/>
    <w:basedOn w:val="Tabellanormale"/>
    <w:uiPriority w:val="49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ellagriglia4-colore6">
    <w:name w:val="Grid Table 4 Accent 6"/>
    <w:basedOn w:val="Tabellanormale"/>
    <w:uiPriority w:val="49"/>
    <w:rsid w:val="00321FA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Default">
    <w:name w:val="Default"/>
    <w:rsid w:val="000C479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6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754227">
          <w:marLeft w:val="144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82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8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17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8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709463">
                      <w:marLeft w:val="0"/>
                      <w:marRight w:val="0"/>
                      <w:marTop w:val="0"/>
                      <w:marBottom w:val="0"/>
                      <w:divBdr>
                        <w:top w:val="single" w:sz="24" w:space="0" w:color="0F0F0F"/>
                        <w:left w:val="single" w:sz="24" w:space="0" w:color="0F0F0F"/>
                        <w:bottom w:val="single" w:sz="24" w:space="0" w:color="0F0F0F"/>
                        <w:right w:val="single" w:sz="24" w:space="0" w:color="0F0F0F"/>
                      </w:divBdr>
                      <w:divsChild>
                        <w:div w:id="369115297">
                          <w:marLeft w:val="0"/>
                          <w:marRight w:val="0"/>
                          <w:marTop w:val="0"/>
                          <w:marBottom w:val="4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9203595">
                  <w:marLeft w:val="-15"/>
                  <w:marRight w:val="-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780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8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29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6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412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616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3433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537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040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5518">
          <w:marLeft w:val="144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0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42DD2D22F25B147B5DA295511FB12CA" ma:contentTypeVersion="9" ma:contentTypeDescription="Creare un nuovo documento." ma:contentTypeScope="" ma:versionID="88dcd288fd8d063d98b0d6b725c57938">
  <xsd:schema xmlns:xsd="http://www.w3.org/2001/XMLSchema" xmlns:xs="http://www.w3.org/2001/XMLSchema" xmlns:p="http://schemas.microsoft.com/office/2006/metadata/properties" xmlns:ns2="5d843b79-edde-4dd3-8742-70301c04ef01" xmlns:ns3="c51395a1-02e9-4cea-a1f1-7847f6e2539a" targetNamespace="http://schemas.microsoft.com/office/2006/metadata/properties" ma:root="true" ma:fieldsID="d55b8299a30ef9cb077e0325f6b9fb8b" ns2:_="" ns3:_="">
    <xsd:import namespace="5d843b79-edde-4dd3-8742-70301c04ef01"/>
    <xsd:import namespace="c51395a1-02e9-4cea-a1f1-7847f6e253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43b79-edde-4dd3-8742-70301c04ef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1395a1-02e9-4cea-a1f1-7847f6e253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69F794-0E83-4C49-B757-35503FB6EA0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7118F4-F72C-4765-9D82-CDB1E72D1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843b79-edde-4dd3-8742-70301c04ef01"/>
    <ds:schemaRef ds:uri="c51395a1-02e9-4cea-a1f1-7847f6e253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653FCD-CF4C-4AC6-8F3C-A408D4ACD2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18CE0E4-4AB6-40C8-B3D1-2D055608A9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5</Words>
  <Characters>878</Characters>
  <Application>Microsoft Office Word</Application>
  <DocSecurity>0</DocSecurity>
  <Lines>58</Lines>
  <Paragraphs>34</Paragraphs>
  <ScaleCrop>false</ScaleCrop>
  <Company/>
  <LinksUpToDate>false</LinksUpToDate>
  <CharactersWithSpaces>1006</CharactersWithSpaces>
  <SharedDoc>false</SharedDoc>
  <HLinks>
    <vt:vector size="18" baseType="variant">
      <vt:variant>
        <vt:i4>3801132</vt:i4>
      </vt:variant>
      <vt:variant>
        <vt:i4>9</vt:i4>
      </vt:variant>
      <vt:variant>
        <vt:i4>0</vt:i4>
      </vt:variant>
      <vt:variant>
        <vt:i4>5</vt:i4>
      </vt:variant>
      <vt:variant>
        <vt:lpwstr>https://marvelapp.com/prototype/a5e2adf</vt:lpwstr>
      </vt:variant>
      <vt:variant>
        <vt:lpwstr/>
      </vt:variant>
      <vt:variant>
        <vt:i4>4259863</vt:i4>
      </vt:variant>
      <vt:variant>
        <vt:i4>6</vt:i4>
      </vt:variant>
      <vt:variant>
        <vt:i4>0</vt:i4>
      </vt:variant>
      <vt:variant>
        <vt:i4>5</vt:i4>
      </vt:variant>
      <vt:variant>
        <vt:lpwstr>https://docs.google.com/forms/d/1XUQZO2lrX9PMdgAX77elVJKikYK3hR0bxAPGx7qa82A/edit</vt:lpwstr>
      </vt:variant>
      <vt:variant>
        <vt:lpwstr/>
      </vt:variant>
      <vt:variant>
        <vt:i4>4522049</vt:i4>
      </vt:variant>
      <vt:variant>
        <vt:i4>3</vt:i4>
      </vt:variant>
      <vt:variant>
        <vt:i4>0</vt:i4>
      </vt:variant>
      <vt:variant>
        <vt:i4>5</vt:i4>
      </vt:variant>
      <vt:variant>
        <vt:lpwstr>https://docs.google.com/forms/d/1MBYk63gDuqNqfxIDWwJi8nr7Fvo9iAMfFxluKQGkUH4/ed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io Di Giorgio</dc:creator>
  <cp:keywords/>
  <dc:description/>
  <cp:lastModifiedBy>BERARDINA DE CAROLIS</cp:lastModifiedBy>
  <cp:revision>3</cp:revision>
  <dcterms:created xsi:type="dcterms:W3CDTF">2023-12-18T15:48:00Z</dcterms:created>
  <dcterms:modified xsi:type="dcterms:W3CDTF">2024-11-2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2DD2D22F25B147B5DA295511FB12CA</vt:lpwstr>
  </property>
  <property fmtid="{D5CDD505-2E9C-101B-9397-08002B2CF9AE}" pid="3" name="GrammarlyDocumentId">
    <vt:lpwstr>845947e4e8bbd5131d533baf6526b104a19b6c7e5caccd1b50f3185a47c9cf8e</vt:lpwstr>
  </property>
</Properties>
</file>